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11B34537" w:rsidR="006C1CF1" w:rsidRPr="00D4253A" w:rsidRDefault="46CE468B" w:rsidP="00D4253A">
      <w:pPr>
        <w:pStyle w:val="Heading-Order"/>
      </w:pPr>
      <w:bookmarkStart w:id="0" w:name="_Hlk106289389"/>
      <w:bookmarkStart w:id="1" w:name="_Hlk80360187"/>
      <w:bookmarkStart w:id="2" w:name="_Ref83381056"/>
      <w:r w:rsidRPr="00D4253A">
        <w:t>Guid</w:t>
      </w:r>
      <w:r w:rsidR="13971BE7" w:rsidRPr="00D4253A">
        <w:t>ance</w:t>
      </w:r>
      <w:r w:rsidRPr="00D4253A">
        <w:t xml:space="preserve"> for the </w:t>
      </w:r>
      <w:r w:rsidR="479D1173" w:rsidRPr="00D4253A">
        <w:t xml:space="preserve">Pandemic </w:t>
      </w:r>
      <w:r w:rsidR="32047B0C" w:rsidRPr="00D4253A">
        <w:t>(</w:t>
      </w:r>
      <w:r w:rsidR="0049606C" w:rsidRPr="00D4253A">
        <w:t>Public Safety</w:t>
      </w:r>
      <w:r w:rsidR="32047B0C" w:rsidRPr="00D4253A">
        <w:t>)</w:t>
      </w:r>
      <w:r w:rsidR="479D1173" w:rsidRPr="00D4253A">
        <w:t xml:space="preserve"> Order</w:t>
      </w:r>
      <w:r w:rsidRPr="00D4253A">
        <w:t xml:space="preserve"> </w:t>
      </w:r>
      <w:r w:rsidR="32047B0C" w:rsidRPr="00D4253A">
        <w:t>202</w:t>
      </w:r>
      <w:r w:rsidR="00EC50F6" w:rsidRPr="00D4253A">
        <w:t>2</w:t>
      </w:r>
      <w:r w:rsidR="32047B0C" w:rsidRPr="00D4253A">
        <w:t xml:space="preserve"> </w:t>
      </w:r>
      <w:r w:rsidR="00B23891" w:rsidRPr="00D4253A">
        <w:t>(No. 2)</w:t>
      </w:r>
    </w:p>
    <w:bookmarkEnd w:id="0"/>
    <w:p w14:paraId="64C89327" w14:textId="2350956D" w:rsidR="009936B3" w:rsidRPr="00D4253A" w:rsidRDefault="009936B3" w:rsidP="00D4253A">
      <w:pPr>
        <w:pStyle w:val="Text-Guidance"/>
      </w:pPr>
      <w:r w:rsidRPr="00D4253A">
        <w:t>This Order requires individuals to take certain actions to reduce the risk of harm caused by COVID-19 by</w:t>
      </w:r>
      <w:r w:rsidR="00586AAB" w:rsidRPr="00D4253A">
        <w:t xml:space="preserve"> </w:t>
      </w:r>
      <w:r w:rsidRPr="00D4253A">
        <w:t>carrying and wearing face coverings in certain settings</w:t>
      </w:r>
      <w:r w:rsidR="00586AAB" w:rsidRPr="00D4253A">
        <w:t>.</w:t>
      </w:r>
    </w:p>
    <w:p w14:paraId="7DC23D45" w14:textId="05BE26E0" w:rsidR="009936B3" w:rsidRPr="00D4253A" w:rsidRDefault="009936B3" w:rsidP="00D4253A">
      <w:pPr>
        <w:pStyle w:val="Text-Guidance"/>
      </w:pPr>
      <w:r w:rsidRPr="00D4253A">
        <w:t>Unless an exception applies, a person will be required to wear a face covering</w:t>
      </w:r>
      <w:r w:rsidR="0089538B" w:rsidRPr="00D4253A">
        <w:t xml:space="preserve"> in certain settings. </w:t>
      </w:r>
    </w:p>
    <w:p w14:paraId="78F0975D" w14:textId="65D4B771" w:rsidR="00CC38DC" w:rsidRPr="00D4253A" w:rsidRDefault="000636C7" w:rsidP="00D4253A">
      <w:pPr>
        <w:pStyle w:val="Text-Guidance"/>
      </w:pPr>
      <w:r w:rsidRPr="00D4253A">
        <w:t xml:space="preserve">This Order </w:t>
      </w:r>
      <w:r w:rsidR="00FD3B77" w:rsidRPr="00D4253A">
        <w:t xml:space="preserve">also </w:t>
      </w:r>
      <w:r w:rsidRPr="00D4253A">
        <w:t xml:space="preserve">prohibits </w:t>
      </w:r>
      <w:r w:rsidR="00CC38DC" w:rsidRPr="00D4253A">
        <w:t xml:space="preserve">certain visitors and workers attending care facilities to protect vulnerable persons from harm caused by the transmission of </w:t>
      </w:r>
      <w:r w:rsidR="00C0167A" w:rsidRPr="00D4253A">
        <w:t>COVID-19</w:t>
      </w:r>
      <w:r w:rsidR="00CC38DC" w:rsidRPr="00D4253A">
        <w:t xml:space="preserve">. </w:t>
      </w:r>
    </w:p>
    <w:p w14:paraId="28851153" w14:textId="2C8E4A56" w:rsidR="00D71107" w:rsidRPr="00D4253A" w:rsidRDefault="00D71107" w:rsidP="00D4253A">
      <w:pPr>
        <w:pStyle w:val="Text-Guidance"/>
      </w:pPr>
      <w:r w:rsidRPr="00D4253A">
        <w:t xml:space="preserve">An operator of a </w:t>
      </w:r>
      <w:r w:rsidR="00433995" w:rsidRPr="00D4253A">
        <w:t xml:space="preserve">care </w:t>
      </w:r>
      <w:r w:rsidRPr="00D4253A">
        <w:t xml:space="preserve">facility must not permit visitors to enter the premises unless they </w:t>
      </w:r>
      <w:r w:rsidR="00201191" w:rsidRPr="00D4253A">
        <w:t xml:space="preserve">have received </w:t>
      </w:r>
      <w:r w:rsidRPr="00D4253A">
        <w:t>a negative result from a COVID-19 rapid antigen test or fall under a relevant exception.</w:t>
      </w:r>
    </w:p>
    <w:p w14:paraId="320807BB" w14:textId="69C68860" w:rsidR="000636C7" w:rsidRPr="00D4253A" w:rsidRDefault="0BD83E24" w:rsidP="00D4253A">
      <w:pPr>
        <w:pStyle w:val="Text-Guidance"/>
      </w:pPr>
      <w:r w:rsidRPr="00D4253A">
        <w:t>A</w:t>
      </w:r>
      <w:r w:rsidR="40611901" w:rsidRPr="00D4253A">
        <w:t>n</w:t>
      </w:r>
      <w:r w:rsidRPr="00D4253A">
        <w:t xml:space="preserve"> operator </w:t>
      </w:r>
      <w:r w:rsidR="6125C556" w:rsidRPr="00D4253A">
        <w:t xml:space="preserve">of a </w:t>
      </w:r>
      <w:r w:rsidR="62FE63EF" w:rsidRPr="00D4253A">
        <w:t>care facility</w:t>
      </w:r>
      <w:r w:rsidR="6125C556" w:rsidRPr="00D4253A">
        <w:t xml:space="preserve"> </w:t>
      </w:r>
      <w:r w:rsidRPr="00D4253A">
        <w:t xml:space="preserve">is </w:t>
      </w:r>
      <w:r w:rsidR="000C05E8" w:rsidRPr="00D4253A">
        <w:t xml:space="preserve">also </w:t>
      </w:r>
      <w:r w:rsidRPr="00D4253A">
        <w:t xml:space="preserve">required </w:t>
      </w:r>
      <w:r w:rsidR="40611901" w:rsidRPr="00D4253A">
        <w:t xml:space="preserve">to </w:t>
      </w:r>
      <w:r w:rsidRPr="00D4253A">
        <w:t xml:space="preserve">take all reasonable steps to: </w:t>
      </w:r>
    </w:p>
    <w:p w14:paraId="791D6B5E" w14:textId="61353F09" w:rsidR="000636C7" w:rsidRPr="00D4253A" w:rsidRDefault="0BD83E24" w:rsidP="00D4253A">
      <w:pPr>
        <w:pStyle w:val="Text-subclause"/>
        <w:numPr>
          <w:ilvl w:val="1"/>
          <w:numId w:val="33"/>
        </w:numPr>
        <w:ind w:hanging="851"/>
      </w:pPr>
      <w:r w:rsidRPr="00D4253A">
        <w:t xml:space="preserve">facilitate telephone, video or other electronic communication with </w:t>
      </w:r>
      <w:r w:rsidR="67D44ED1" w:rsidRPr="00D4253A">
        <w:t xml:space="preserve">residents </w:t>
      </w:r>
      <w:r w:rsidRPr="00D4253A">
        <w:t xml:space="preserve">and family and support persons to ensure the physical, emotional and social wellbeing of </w:t>
      </w:r>
      <w:r w:rsidR="33919DA4" w:rsidRPr="00D4253A">
        <w:t>residents</w:t>
      </w:r>
      <w:r w:rsidRPr="00D4253A">
        <w:t>;</w:t>
      </w:r>
      <w:r w:rsidR="6EB24B48" w:rsidRPr="00D4253A">
        <w:t xml:space="preserve"> and</w:t>
      </w:r>
    </w:p>
    <w:p w14:paraId="78ACFE90" w14:textId="77777777" w:rsidR="000636C7" w:rsidRPr="00D4253A" w:rsidRDefault="000636C7" w:rsidP="00D4253A">
      <w:pPr>
        <w:pStyle w:val="Text-subclause"/>
        <w:numPr>
          <w:ilvl w:val="1"/>
          <w:numId w:val="33"/>
        </w:numPr>
        <w:ind w:hanging="851"/>
      </w:pPr>
      <w:r w:rsidRPr="00D4253A">
        <w:t xml:space="preserve">ensure that an excluded person does not enter the premises; and </w:t>
      </w:r>
    </w:p>
    <w:p w14:paraId="1FAEDF9D" w14:textId="1A8DA07E" w:rsidR="000636C7" w:rsidRPr="00D4253A" w:rsidRDefault="493567A0" w:rsidP="00D4253A">
      <w:pPr>
        <w:pStyle w:val="Text-subclause"/>
        <w:numPr>
          <w:ilvl w:val="1"/>
          <w:numId w:val="33"/>
        </w:numPr>
        <w:ind w:hanging="851"/>
      </w:pPr>
      <w:r w:rsidRPr="00D4253A">
        <w:t>keep</w:t>
      </w:r>
      <w:r w:rsidR="0089538B" w:rsidRPr="00D4253A">
        <w:t xml:space="preserve"> a</w:t>
      </w:r>
      <w:r w:rsidRPr="00D4253A">
        <w:t xml:space="preserve"> record</w:t>
      </w:r>
      <w:r w:rsidR="0089538B" w:rsidRPr="00D4253A">
        <w:t xml:space="preserve"> of visitors who are </w:t>
      </w:r>
      <w:r w:rsidR="00D7717F" w:rsidRPr="00D4253A">
        <w:t>care facility</w:t>
      </w:r>
      <w:r w:rsidR="0089538B" w:rsidRPr="00D4253A">
        <w:t xml:space="preserve"> excluded persons </w:t>
      </w:r>
      <w:r w:rsidR="006954AF" w:rsidRPr="00D4253A">
        <w:t xml:space="preserve">undertaking an end of life visit, </w:t>
      </w:r>
      <w:r w:rsidRPr="00D4253A">
        <w:t>and times of entry and exit</w:t>
      </w:r>
      <w:r w:rsidR="00D56CD2" w:rsidRPr="00D4253A">
        <w:t xml:space="preserve"> for </w:t>
      </w:r>
      <w:r w:rsidR="0089538B" w:rsidRPr="00D4253A">
        <w:t xml:space="preserve">those visitors, for </w:t>
      </w:r>
      <w:r w:rsidR="00D56CD2" w:rsidRPr="00D4253A">
        <w:t>at least 28 days from the day of entry</w:t>
      </w:r>
      <w:r w:rsidRPr="00D4253A">
        <w:t>.</w:t>
      </w:r>
    </w:p>
    <w:p w14:paraId="12C542E9" w14:textId="1771289B" w:rsidR="000636C7" w:rsidRPr="00D4253A" w:rsidRDefault="000636C7" w:rsidP="00D4253A">
      <w:pPr>
        <w:pStyle w:val="Text-Guidance"/>
      </w:pPr>
      <w:r w:rsidRPr="00D4253A">
        <w:t>Failure to comply with this Order may result in penalties.</w:t>
      </w:r>
    </w:p>
    <w:p w14:paraId="20E5E1E3" w14:textId="0ADD627A" w:rsidR="00955835" w:rsidRPr="00D4253A" w:rsidRDefault="000636C7" w:rsidP="00D4253A">
      <w:pPr>
        <w:pStyle w:val="Text-Guidance"/>
        <w:rPr>
          <w:i/>
          <w:iCs/>
        </w:rPr>
        <w:sectPr w:rsidR="00955835" w:rsidRPr="00D4253A" w:rsidSect="0010758D">
          <w:headerReference w:type="default" r:id="rId9"/>
          <w:footerReference w:type="default" r:id="rId10"/>
          <w:headerReference w:type="first" r:id="rId11"/>
          <w:footerReference w:type="first" r:id="rId12"/>
          <w:pgSz w:w="11906" w:h="16838" w:code="9"/>
          <w:pgMar w:top="1440" w:right="1416" w:bottom="1418" w:left="1440" w:header="708" w:footer="709" w:gutter="0"/>
          <w:cols w:space="708"/>
          <w:titlePg/>
          <w:docGrid w:linePitch="360"/>
        </w:sectPr>
      </w:pPr>
      <w:r w:rsidRPr="00D4253A">
        <w:rPr>
          <w:i/>
          <w:iCs/>
        </w:rPr>
        <w:t>This guidance does not form part of the Pandemic (</w:t>
      </w:r>
      <w:r w:rsidR="00C66758" w:rsidRPr="00D4253A">
        <w:rPr>
          <w:i/>
          <w:iCs/>
        </w:rPr>
        <w:t>Public Safety</w:t>
      </w:r>
      <w:r w:rsidRPr="00D4253A">
        <w:rPr>
          <w:i/>
          <w:iCs/>
        </w:rPr>
        <w:t>) Order 202</w:t>
      </w:r>
      <w:r w:rsidR="00EC50F6" w:rsidRPr="00D4253A">
        <w:rPr>
          <w:i/>
          <w:iCs/>
        </w:rPr>
        <w:t>2</w:t>
      </w:r>
      <w:r w:rsidR="00E87B6C" w:rsidRPr="00D4253A">
        <w:rPr>
          <w:i/>
          <w:iCs/>
        </w:rPr>
        <w:t xml:space="preserve"> (No. 2)</w:t>
      </w:r>
      <w:r w:rsidRPr="00D4253A">
        <w:rPr>
          <w:i/>
          <w:iCs/>
        </w:rPr>
        <w:t xml:space="preserve"> and is for explanatory purposes only.</w:t>
      </w:r>
    </w:p>
    <w:p w14:paraId="2E178CB2" w14:textId="77777777" w:rsidR="00697B0A" w:rsidRPr="00D4253A" w:rsidRDefault="00697B0A" w:rsidP="00D4253A">
      <w:pPr>
        <w:pStyle w:val="Heading-ActName"/>
      </w:pPr>
      <w:r w:rsidRPr="00D4253A">
        <w:lastRenderedPageBreak/>
        <w:t>Public Health and Wellbeing Act 2008</w:t>
      </w:r>
    </w:p>
    <w:p w14:paraId="587D4A3A" w14:textId="211A86D4" w:rsidR="00697B0A" w:rsidRPr="00D4253A" w:rsidRDefault="00697B0A" w:rsidP="00D4253A">
      <w:pPr>
        <w:pStyle w:val="Heading-Order"/>
      </w:pPr>
      <w:r w:rsidRPr="00D4253A">
        <w:t>Pandemic (</w:t>
      </w:r>
      <w:r w:rsidR="0049606C" w:rsidRPr="00D4253A">
        <w:t>Public Safety</w:t>
      </w:r>
      <w:r w:rsidRPr="00D4253A">
        <w:t>) Order 202</w:t>
      </w:r>
      <w:r w:rsidR="00EC50F6" w:rsidRPr="00D4253A">
        <w:t>2</w:t>
      </w:r>
      <w:r w:rsidR="00A41942" w:rsidRPr="00D4253A">
        <w:t xml:space="preserve"> </w:t>
      </w:r>
      <w:r w:rsidR="00B23891" w:rsidRPr="00D4253A">
        <w:t>(No. 2)</w:t>
      </w:r>
    </w:p>
    <w:p w14:paraId="59956A6F" w14:textId="27E8BC60" w:rsidR="00697B0A" w:rsidRPr="00D4253A" w:rsidRDefault="00697B0A" w:rsidP="00D4253A">
      <w:pPr>
        <w:pStyle w:val="Heading-TableofProvisions"/>
        <w:rPr>
          <w:bCs/>
        </w:rPr>
      </w:pPr>
      <w:r w:rsidRPr="00D4253A">
        <w:t>TABLE OF PROVISIONS</w:t>
      </w:r>
    </w:p>
    <w:p w14:paraId="5C99FDF6" w14:textId="4035CD11" w:rsidR="00292CCA" w:rsidRDefault="00292CCA">
      <w:pPr>
        <w:pStyle w:val="TOC1"/>
        <w:rPr>
          <w:rFonts w:asciiTheme="minorHAnsi" w:eastAsiaTheme="minorEastAsia" w:hAnsiTheme="minorHAnsi" w:cstheme="minorBidi"/>
          <w:noProof/>
          <w:sz w:val="22"/>
          <w:szCs w:val="22"/>
          <w:lang w:eastAsia="en-AU"/>
        </w:rPr>
      </w:pPr>
      <w:r w:rsidRPr="009D6F53">
        <w:rPr>
          <w:noProof/>
        </w:rPr>
        <w:t>Part 1 – Preliminary</w:t>
      </w:r>
      <w:r>
        <w:rPr>
          <w:noProof/>
          <w:webHidden/>
        </w:rPr>
        <w:tab/>
        <w:t>4</w:t>
      </w:r>
    </w:p>
    <w:p w14:paraId="1AB0AD6F" w14:textId="403CCC0F"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1</w:t>
      </w:r>
      <w:r>
        <w:rPr>
          <w:rFonts w:asciiTheme="minorHAnsi" w:eastAsiaTheme="minorEastAsia" w:hAnsiTheme="minorHAnsi" w:cstheme="minorBidi"/>
          <w:noProof/>
          <w:sz w:val="22"/>
          <w:szCs w:val="22"/>
          <w:lang w:eastAsia="en-AU"/>
        </w:rPr>
        <w:tab/>
      </w:r>
      <w:r w:rsidRPr="009D6F53">
        <w:rPr>
          <w:noProof/>
        </w:rPr>
        <w:t>Objective</w:t>
      </w:r>
      <w:r>
        <w:rPr>
          <w:noProof/>
          <w:webHidden/>
        </w:rPr>
        <w:tab/>
        <w:t>4</w:t>
      </w:r>
    </w:p>
    <w:p w14:paraId="06FA3C11" w14:textId="6F602276"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2</w:t>
      </w:r>
      <w:r>
        <w:rPr>
          <w:rFonts w:asciiTheme="minorHAnsi" w:eastAsiaTheme="minorEastAsia" w:hAnsiTheme="minorHAnsi" w:cstheme="minorBidi"/>
          <w:noProof/>
          <w:sz w:val="22"/>
          <w:szCs w:val="22"/>
          <w:lang w:eastAsia="en-AU"/>
        </w:rPr>
        <w:tab/>
      </w:r>
      <w:r w:rsidRPr="009D6F53">
        <w:rPr>
          <w:noProof/>
        </w:rPr>
        <w:t>Citation</w:t>
      </w:r>
      <w:r>
        <w:rPr>
          <w:noProof/>
          <w:webHidden/>
        </w:rPr>
        <w:tab/>
        <w:t>4</w:t>
      </w:r>
    </w:p>
    <w:p w14:paraId="48DF0941" w14:textId="0831EC06"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3</w:t>
      </w:r>
      <w:r>
        <w:rPr>
          <w:rFonts w:asciiTheme="minorHAnsi" w:eastAsiaTheme="minorEastAsia" w:hAnsiTheme="minorHAnsi" w:cstheme="minorBidi"/>
          <w:noProof/>
          <w:sz w:val="22"/>
          <w:szCs w:val="22"/>
          <w:lang w:eastAsia="en-AU"/>
        </w:rPr>
        <w:tab/>
      </w:r>
      <w:r w:rsidRPr="009D6F53">
        <w:rPr>
          <w:noProof/>
        </w:rPr>
        <w:t>Authorising provision</w:t>
      </w:r>
      <w:r>
        <w:rPr>
          <w:noProof/>
          <w:webHidden/>
        </w:rPr>
        <w:tab/>
        <w:t>4</w:t>
      </w:r>
    </w:p>
    <w:p w14:paraId="2F72DB7B" w14:textId="14627280"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4</w:t>
      </w:r>
      <w:r>
        <w:rPr>
          <w:rFonts w:asciiTheme="minorHAnsi" w:eastAsiaTheme="minorEastAsia" w:hAnsiTheme="minorHAnsi" w:cstheme="minorBidi"/>
          <w:noProof/>
          <w:sz w:val="22"/>
          <w:szCs w:val="22"/>
          <w:lang w:eastAsia="en-AU"/>
        </w:rPr>
        <w:tab/>
      </w:r>
      <w:r w:rsidRPr="009D6F53">
        <w:rPr>
          <w:noProof/>
        </w:rPr>
        <w:t>Commencement and revocation</w:t>
      </w:r>
      <w:r>
        <w:rPr>
          <w:noProof/>
          <w:webHidden/>
        </w:rPr>
        <w:tab/>
        <w:t>4</w:t>
      </w:r>
    </w:p>
    <w:p w14:paraId="645AC17E" w14:textId="795CB771"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5</w:t>
      </w:r>
      <w:r>
        <w:rPr>
          <w:rFonts w:asciiTheme="minorHAnsi" w:eastAsiaTheme="minorEastAsia" w:hAnsiTheme="minorHAnsi" w:cstheme="minorBidi"/>
          <w:noProof/>
          <w:sz w:val="22"/>
          <w:szCs w:val="22"/>
          <w:lang w:eastAsia="en-AU"/>
        </w:rPr>
        <w:tab/>
      </w:r>
      <w:r w:rsidRPr="009D6F53">
        <w:rPr>
          <w:noProof/>
        </w:rPr>
        <w:t>Definitions</w:t>
      </w:r>
      <w:r>
        <w:rPr>
          <w:noProof/>
          <w:webHidden/>
        </w:rPr>
        <w:tab/>
        <w:t>4</w:t>
      </w:r>
    </w:p>
    <w:p w14:paraId="08BDE761" w14:textId="10149D91"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6</w:t>
      </w:r>
      <w:r>
        <w:rPr>
          <w:rFonts w:asciiTheme="minorHAnsi" w:eastAsiaTheme="minorEastAsia" w:hAnsiTheme="minorHAnsi" w:cstheme="minorBidi"/>
          <w:noProof/>
          <w:sz w:val="22"/>
          <w:szCs w:val="22"/>
          <w:lang w:eastAsia="en-AU"/>
        </w:rPr>
        <w:tab/>
      </w:r>
      <w:r w:rsidRPr="009D6F53">
        <w:rPr>
          <w:noProof/>
        </w:rPr>
        <w:t>Application of this Order</w:t>
      </w:r>
      <w:r>
        <w:rPr>
          <w:noProof/>
          <w:webHidden/>
        </w:rPr>
        <w:tab/>
        <w:t>4</w:t>
      </w:r>
    </w:p>
    <w:p w14:paraId="7862173A" w14:textId="0A7E7CB9" w:rsidR="00292CCA" w:rsidRDefault="00292CCA">
      <w:pPr>
        <w:pStyle w:val="TOC1"/>
        <w:rPr>
          <w:rFonts w:asciiTheme="minorHAnsi" w:eastAsiaTheme="minorEastAsia" w:hAnsiTheme="minorHAnsi" w:cstheme="minorBidi"/>
          <w:noProof/>
          <w:sz w:val="22"/>
          <w:szCs w:val="22"/>
          <w:lang w:eastAsia="en-AU"/>
        </w:rPr>
      </w:pPr>
      <w:r w:rsidRPr="009D6F53">
        <w:rPr>
          <w:noProof/>
        </w:rPr>
        <w:t>Part 2 – Work and face covering requirements for individuals</w:t>
      </w:r>
      <w:r>
        <w:rPr>
          <w:noProof/>
          <w:webHidden/>
        </w:rPr>
        <w:tab/>
        <w:t>5</w:t>
      </w:r>
    </w:p>
    <w:p w14:paraId="6622059A" w14:textId="33BB8521"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7</w:t>
      </w:r>
      <w:r>
        <w:rPr>
          <w:rFonts w:asciiTheme="minorHAnsi" w:eastAsiaTheme="minorEastAsia" w:hAnsiTheme="minorHAnsi" w:cstheme="minorBidi"/>
          <w:noProof/>
          <w:sz w:val="22"/>
          <w:szCs w:val="22"/>
          <w:lang w:eastAsia="en-AU"/>
        </w:rPr>
        <w:tab/>
      </w:r>
      <w:r w:rsidRPr="009D6F53">
        <w:rPr>
          <w:noProof/>
        </w:rPr>
        <w:t>Work</w:t>
      </w:r>
      <w:r>
        <w:rPr>
          <w:noProof/>
          <w:webHidden/>
        </w:rPr>
        <w:tab/>
        <w:t>5</w:t>
      </w:r>
    </w:p>
    <w:p w14:paraId="423DD6C3" w14:textId="04782C5D"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8</w:t>
      </w:r>
      <w:r>
        <w:rPr>
          <w:rFonts w:asciiTheme="minorHAnsi" w:eastAsiaTheme="minorEastAsia" w:hAnsiTheme="minorHAnsi" w:cstheme="minorBidi"/>
          <w:noProof/>
          <w:sz w:val="22"/>
          <w:szCs w:val="22"/>
          <w:lang w:eastAsia="en-AU"/>
        </w:rPr>
        <w:tab/>
      </w:r>
      <w:r w:rsidRPr="009D6F53">
        <w:rPr>
          <w:noProof/>
        </w:rPr>
        <w:t>Face covering requirements</w:t>
      </w:r>
      <w:r>
        <w:rPr>
          <w:noProof/>
          <w:webHidden/>
        </w:rPr>
        <w:tab/>
        <w:t>5</w:t>
      </w:r>
    </w:p>
    <w:p w14:paraId="5964CD4E" w14:textId="476542A6"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9</w:t>
      </w:r>
      <w:r>
        <w:rPr>
          <w:rFonts w:asciiTheme="minorHAnsi" w:eastAsiaTheme="minorEastAsia" w:hAnsiTheme="minorHAnsi" w:cstheme="minorBidi"/>
          <w:noProof/>
          <w:sz w:val="22"/>
          <w:szCs w:val="22"/>
          <w:lang w:eastAsia="en-AU"/>
        </w:rPr>
        <w:tab/>
      </w:r>
      <w:r w:rsidRPr="009D6F53">
        <w:rPr>
          <w:noProof/>
        </w:rPr>
        <w:t>Face covering requirements on aircraft</w:t>
      </w:r>
      <w:r>
        <w:rPr>
          <w:noProof/>
          <w:webHidden/>
        </w:rPr>
        <w:tab/>
        <w:t>7</w:t>
      </w:r>
    </w:p>
    <w:p w14:paraId="0B251AB5" w14:textId="0D87657F" w:rsidR="00292CCA" w:rsidRDefault="00292CCA">
      <w:pPr>
        <w:pStyle w:val="TOC1"/>
        <w:rPr>
          <w:rFonts w:asciiTheme="minorHAnsi" w:eastAsiaTheme="minorEastAsia" w:hAnsiTheme="minorHAnsi" w:cstheme="minorBidi"/>
          <w:noProof/>
          <w:sz w:val="22"/>
          <w:szCs w:val="22"/>
          <w:lang w:eastAsia="en-AU"/>
        </w:rPr>
      </w:pPr>
      <w:r w:rsidRPr="009D6F53">
        <w:rPr>
          <w:noProof/>
        </w:rPr>
        <w:t>Part 3 – Entry Requirements for Care Facilities</w:t>
      </w:r>
      <w:r>
        <w:rPr>
          <w:noProof/>
          <w:webHidden/>
        </w:rPr>
        <w:tab/>
        <w:t>9</w:t>
      </w:r>
    </w:p>
    <w:p w14:paraId="297E3E6A" w14:textId="0D9447AB"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0</w:t>
      </w:r>
      <w:r>
        <w:rPr>
          <w:rFonts w:asciiTheme="minorHAnsi" w:eastAsiaTheme="minorEastAsia" w:hAnsiTheme="minorHAnsi" w:cstheme="minorBidi"/>
          <w:noProof/>
          <w:sz w:val="22"/>
          <w:szCs w:val="22"/>
          <w:lang w:eastAsia="en-AU"/>
        </w:rPr>
        <w:tab/>
      </w:r>
      <w:r w:rsidRPr="009D6F53">
        <w:rPr>
          <w:noProof/>
        </w:rPr>
        <w:t>Prohibition on entry</w:t>
      </w:r>
      <w:r>
        <w:rPr>
          <w:noProof/>
          <w:webHidden/>
        </w:rPr>
        <w:tab/>
        <w:t>9</w:t>
      </w:r>
    </w:p>
    <w:p w14:paraId="6B2D25DF" w14:textId="790BD620"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1</w:t>
      </w:r>
      <w:r>
        <w:rPr>
          <w:rFonts w:asciiTheme="minorHAnsi" w:eastAsiaTheme="minorEastAsia" w:hAnsiTheme="minorHAnsi" w:cstheme="minorBidi"/>
          <w:noProof/>
          <w:sz w:val="22"/>
          <w:szCs w:val="22"/>
          <w:lang w:eastAsia="en-AU"/>
        </w:rPr>
        <w:tab/>
      </w:r>
      <w:r w:rsidRPr="009D6F53">
        <w:rPr>
          <w:noProof/>
        </w:rPr>
        <w:t>Entry Requirement</w:t>
      </w:r>
      <w:r>
        <w:rPr>
          <w:noProof/>
          <w:webHidden/>
        </w:rPr>
        <w:tab/>
        <w:t>9</w:t>
      </w:r>
    </w:p>
    <w:p w14:paraId="3E12D326" w14:textId="00CD6C8D"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lang w:val="en"/>
        </w:rPr>
        <w:t>12</w:t>
      </w:r>
      <w:r>
        <w:rPr>
          <w:rFonts w:asciiTheme="minorHAnsi" w:eastAsiaTheme="minorEastAsia" w:hAnsiTheme="minorHAnsi" w:cstheme="minorBidi"/>
          <w:noProof/>
          <w:sz w:val="22"/>
          <w:szCs w:val="22"/>
          <w:lang w:eastAsia="en-AU"/>
        </w:rPr>
        <w:tab/>
      </w:r>
      <w:r w:rsidRPr="009D6F53">
        <w:rPr>
          <w:noProof/>
          <w:lang w:val="en"/>
        </w:rPr>
        <w:t>Exceptions to Entry Requirements</w:t>
      </w:r>
      <w:r>
        <w:rPr>
          <w:noProof/>
          <w:webHidden/>
        </w:rPr>
        <w:tab/>
        <w:t>9</w:t>
      </w:r>
    </w:p>
    <w:p w14:paraId="733B2B73" w14:textId="58682690"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3</w:t>
      </w:r>
      <w:r>
        <w:rPr>
          <w:rFonts w:asciiTheme="minorHAnsi" w:eastAsiaTheme="minorEastAsia" w:hAnsiTheme="minorHAnsi" w:cstheme="minorBidi"/>
          <w:noProof/>
          <w:sz w:val="22"/>
          <w:szCs w:val="22"/>
          <w:lang w:eastAsia="en-AU"/>
        </w:rPr>
        <w:tab/>
      </w:r>
      <w:r w:rsidRPr="009D6F53">
        <w:rPr>
          <w:noProof/>
        </w:rPr>
        <w:t>Care facility excluded persons</w:t>
      </w:r>
      <w:r>
        <w:rPr>
          <w:noProof/>
          <w:webHidden/>
        </w:rPr>
        <w:tab/>
        <w:t>10</w:t>
      </w:r>
    </w:p>
    <w:p w14:paraId="3FFEC207" w14:textId="3E7815E9"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4</w:t>
      </w:r>
      <w:r>
        <w:rPr>
          <w:rFonts w:asciiTheme="minorHAnsi" w:eastAsiaTheme="minorEastAsia" w:hAnsiTheme="minorHAnsi" w:cstheme="minorBidi"/>
          <w:noProof/>
          <w:sz w:val="22"/>
          <w:szCs w:val="22"/>
          <w:lang w:eastAsia="en-AU"/>
        </w:rPr>
        <w:tab/>
      </w:r>
      <w:r w:rsidRPr="009D6F53">
        <w:rPr>
          <w:noProof/>
        </w:rPr>
        <w:t>Certain care facility excluded persons may be permitted to visit a care facility</w:t>
      </w:r>
      <w:r>
        <w:rPr>
          <w:noProof/>
          <w:webHidden/>
        </w:rPr>
        <w:tab/>
        <w:t>10</w:t>
      </w:r>
    </w:p>
    <w:p w14:paraId="2B666C13" w14:textId="47F14450"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5</w:t>
      </w:r>
      <w:r>
        <w:rPr>
          <w:rFonts w:asciiTheme="minorHAnsi" w:eastAsiaTheme="minorEastAsia" w:hAnsiTheme="minorHAnsi" w:cstheme="minorBidi"/>
          <w:noProof/>
          <w:sz w:val="22"/>
          <w:szCs w:val="22"/>
          <w:lang w:eastAsia="en-AU"/>
        </w:rPr>
        <w:tab/>
      </w:r>
      <w:r w:rsidRPr="009D6F53">
        <w:rPr>
          <w:noProof/>
        </w:rPr>
        <w:t>Essential visitors to residential aged care facilities</w:t>
      </w:r>
      <w:r>
        <w:rPr>
          <w:noProof/>
          <w:webHidden/>
        </w:rPr>
        <w:tab/>
        <w:t>11</w:t>
      </w:r>
    </w:p>
    <w:p w14:paraId="134CCD1A" w14:textId="4343BD07"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6</w:t>
      </w:r>
      <w:r>
        <w:rPr>
          <w:rFonts w:asciiTheme="minorHAnsi" w:eastAsiaTheme="minorEastAsia" w:hAnsiTheme="minorHAnsi" w:cstheme="minorBidi"/>
          <w:noProof/>
          <w:sz w:val="22"/>
          <w:szCs w:val="22"/>
          <w:lang w:eastAsia="en-AU"/>
        </w:rPr>
        <w:tab/>
      </w:r>
      <w:r w:rsidRPr="009D6F53">
        <w:rPr>
          <w:noProof/>
        </w:rPr>
        <w:t>Operator to take all reasonable steps</w:t>
      </w:r>
      <w:r>
        <w:rPr>
          <w:noProof/>
          <w:webHidden/>
        </w:rPr>
        <w:tab/>
        <w:t>11</w:t>
      </w:r>
    </w:p>
    <w:p w14:paraId="04651AC4" w14:textId="0603CB2C"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7</w:t>
      </w:r>
      <w:r>
        <w:rPr>
          <w:rFonts w:asciiTheme="minorHAnsi" w:eastAsiaTheme="minorEastAsia" w:hAnsiTheme="minorHAnsi" w:cstheme="minorBidi"/>
          <w:noProof/>
          <w:sz w:val="22"/>
          <w:szCs w:val="22"/>
          <w:lang w:eastAsia="en-AU"/>
        </w:rPr>
        <w:tab/>
      </w:r>
      <w:r w:rsidRPr="009D6F53">
        <w:rPr>
          <w:noProof/>
        </w:rPr>
        <w:t>Visitor declarations</w:t>
      </w:r>
      <w:r>
        <w:rPr>
          <w:noProof/>
          <w:webHidden/>
        </w:rPr>
        <w:tab/>
        <w:t>11</w:t>
      </w:r>
    </w:p>
    <w:p w14:paraId="35C08D26" w14:textId="13E65D37" w:rsidR="00292CCA" w:rsidRDefault="00292CCA">
      <w:pPr>
        <w:pStyle w:val="TOC1"/>
        <w:rPr>
          <w:rFonts w:asciiTheme="minorHAnsi" w:eastAsiaTheme="minorEastAsia" w:hAnsiTheme="minorHAnsi" w:cstheme="minorBidi"/>
          <w:noProof/>
          <w:sz w:val="22"/>
          <w:szCs w:val="22"/>
          <w:lang w:eastAsia="en-AU"/>
        </w:rPr>
      </w:pPr>
      <w:r w:rsidRPr="009D6F53">
        <w:rPr>
          <w:noProof/>
        </w:rPr>
        <w:t>Part 4 – General provisions</w:t>
      </w:r>
      <w:r>
        <w:rPr>
          <w:noProof/>
          <w:webHidden/>
        </w:rPr>
        <w:tab/>
        <w:t>12</w:t>
      </w:r>
    </w:p>
    <w:p w14:paraId="36F3AA45" w14:textId="7976A9F9"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8</w:t>
      </w:r>
      <w:r>
        <w:rPr>
          <w:rFonts w:asciiTheme="minorHAnsi" w:eastAsiaTheme="minorEastAsia" w:hAnsiTheme="minorHAnsi" w:cstheme="minorBidi"/>
          <w:noProof/>
          <w:sz w:val="22"/>
          <w:szCs w:val="22"/>
          <w:lang w:eastAsia="en-AU"/>
        </w:rPr>
        <w:tab/>
      </w:r>
      <w:r w:rsidRPr="009D6F53">
        <w:rPr>
          <w:noProof/>
        </w:rPr>
        <w:t>Relationship with other Orders</w:t>
      </w:r>
      <w:r>
        <w:rPr>
          <w:noProof/>
          <w:webHidden/>
        </w:rPr>
        <w:tab/>
        <w:t>12</w:t>
      </w:r>
    </w:p>
    <w:p w14:paraId="3CD7ED23" w14:textId="1BBF7062"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19</w:t>
      </w:r>
      <w:r>
        <w:rPr>
          <w:rFonts w:asciiTheme="minorHAnsi" w:eastAsiaTheme="minorEastAsia" w:hAnsiTheme="minorHAnsi" w:cstheme="minorBidi"/>
          <w:noProof/>
          <w:sz w:val="22"/>
          <w:szCs w:val="22"/>
          <w:lang w:eastAsia="en-AU"/>
        </w:rPr>
        <w:tab/>
      </w:r>
      <w:r w:rsidRPr="009D6F53">
        <w:rPr>
          <w:noProof/>
        </w:rPr>
        <w:t>Transitional provisions</w:t>
      </w:r>
      <w:r>
        <w:rPr>
          <w:noProof/>
          <w:webHidden/>
        </w:rPr>
        <w:tab/>
        <w:t>12</w:t>
      </w:r>
    </w:p>
    <w:p w14:paraId="42B129E9" w14:textId="628EAAD9"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lang w:val="en"/>
        </w:rPr>
        <w:lastRenderedPageBreak/>
        <w:t>20</w:t>
      </w:r>
      <w:r>
        <w:rPr>
          <w:rFonts w:asciiTheme="minorHAnsi" w:eastAsiaTheme="minorEastAsia" w:hAnsiTheme="minorHAnsi" w:cstheme="minorBidi"/>
          <w:noProof/>
          <w:sz w:val="22"/>
          <w:szCs w:val="22"/>
          <w:lang w:eastAsia="en-AU"/>
        </w:rPr>
        <w:tab/>
      </w:r>
      <w:r w:rsidRPr="009D6F53">
        <w:rPr>
          <w:noProof/>
          <w:lang w:val="en"/>
        </w:rPr>
        <w:t>Severability</w:t>
      </w:r>
      <w:r>
        <w:rPr>
          <w:noProof/>
          <w:webHidden/>
        </w:rPr>
        <w:tab/>
        <w:t>13</w:t>
      </w:r>
    </w:p>
    <w:p w14:paraId="21A1B374" w14:textId="1071ABEA" w:rsidR="00292CCA" w:rsidRDefault="00292CCA">
      <w:pPr>
        <w:pStyle w:val="TOC1"/>
        <w:rPr>
          <w:rFonts w:asciiTheme="minorHAnsi" w:eastAsiaTheme="minorEastAsia" w:hAnsiTheme="minorHAnsi" w:cstheme="minorBidi"/>
          <w:noProof/>
          <w:sz w:val="22"/>
          <w:szCs w:val="22"/>
          <w:lang w:eastAsia="en-AU"/>
        </w:rPr>
      </w:pPr>
      <w:r w:rsidRPr="009D6F53">
        <w:rPr>
          <w:noProof/>
        </w:rPr>
        <w:t>Part 5 – Penalties</w:t>
      </w:r>
      <w:r>
        <w:rPr>
          <w:noProof/>
          <w:webHidden/>
        </w:rPr>
        <w:tab/>
        <w:t>13</w:t>
      </w:r>
    </w:p>
    <w:p w14:paraId="536E1A84" w14:textId="30E795A4" w:rsidR="00292CCA" w:rsidRDefault="00292CCA">
      <w:pPr>
        <w:pStyle w:val="TOC1"/>
        <w:tabs>
          <w:tab w:val="left" w:pos="660"/>
        </w:tabs>
        <w:rPr>
          <w:rFonts w:asciiTheme="minorHAnsi" w:eastAsiaTheme="minorEastAsia" w:hAnsiTheme="minorHAnsi" w:cstheme="minorBidi"/>
          <w:noProof/>
          <w:sz w:val="22"/>
          <w:szCs w:val="22"/>
          <w:lang w:eastAsia="en-AU"/>
        </w:rPr>
      </w:pPr>
      <w:r w:rsidRPr="009D6F53">
        <w:rPr>
          <w:noProof/>
        </w:rPr>
        <w:t>21</w:t>
      </w:r>
      <w:r>
        <w:rPr>
          <w:rFonts w:asciiTheme="minorHAnsi" w:eastAsiaTheme="minorEastAsia" w:hAnsiTheme="minorHAnsi" w:cstheme="minorBidi"/>
          <w:noProof/>
          <w:sz w:val="22"/>
          <w:szCs w:val="22"/>
          <w:lang w:eastAsia="en-AU"/>
        </w:rPr>
        <w:tab/>
      </w:r>
      <w:r w:rsidRPr="009D6F53">
        <w:rPr>
          <w:noProof/>
        </w:rPr>
        <w:t>Penalties</w:t>
      </w:r>
      <w:r>
        <w:rPr>
          <w:noProof/>
          <w:webHidden/>
        </w:rPr>
        <w:tab/>
        <w:t>13</w:t>
      </w:r>
    </w:p>
    <w:p w14:paraId="41FC2EB1" w14:textId="5C7C0CA6" w:rsidR="00292CCA" w:rsidRDefault="00292CCA">
      <w:pPr>
        <w:pStyle w:val="TOC1"/>
        <w:rPr>
          <w:rFonts w:asciiTheme="minorHAnsi" w:eastAsiaTheme="minorEastAsia" w:hAnsiTheme="minorHAnsi" w:cstheme="minorBidi"/>
          <w:noProof/>
          <w:sz w:val="22"/>
          <w:szCs w:val="22"/>
          <w:lang w:eastAsia="en-AU"/>
        </w:rPr>
      </w:pPr>
      <w:r w:rsidRPr="009D6F53">
        <w:rPr>
          <w:noProof/>
        </w:rPr>
        <w:t>Schedule 1 - Definitions</w:t>
      </w:r>
      <w:r>
        <w:rPr>
          <w:noProof/>
          <w:webHidden/>
        </w:rPr>
        <w:tab/>
        <w:t>14</w:t>
      </w:r>
    </w:p>
    <w:p w14:paraId="029815FE" w14:textId="631417FE"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1</w:t>
      </w:r>
      <w:r>
        <w:rPr>
          <w:rFonts w:asciiTheme="minorHAnsi" w:eastAsiaTheme="minorEastAsia" w:hAnsiTheme="minorHAnsi" w:cstheme="minorBidi"/>
          <w:noProof/>
          <w:sz w:val="22"/>
          <w:szCs w:val="22"/>
          <w:lang w:eastAsia="en-AU"/>
        </w:rPr>
        <w:tab/>
      </w:r>
      <w:r w:rsidRPr="009D6F53">
        <w:rPr>
          <w:noProof/>
        </w:rPr>
        <w:t>Definition of care facility</w:t>
      </w:r>
      <w:r>
        <w:rPr>
          <w:noProof/>
          <w:webHidden/>
        </w:rPr>
        <w:tab/>
        <w:t>14</w:t>
      </w:r>
    </w:p>
    <w:p w14:paraId="1F907503" w14:textId="29EB7F5B"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2</w:t>
      </w:r>
      <w:r>
        <w:rPr>
          <w:rFonts w:asciiTheme="minorHAnsi" w:eastAsiaTheme="minorEastAsia" w:hAnsiTheme="minorHAnsi" w:cstheme="minorBidi"/>
          <w:noProof/>
          <w:sz w:val="22"/>
          <w:szCs w:val="22"/>
          <w:lang w:eastAsia="en-AU"/>
        </w:rPr>
        <w:tab/>
      </w:r>
      <w:r w:rsidRPr="009D6F53">
        <w:rPr>
          <w:noProof/>
        </w:rPr>
        <w:t>Definition of care facility worker</w:t>
      </w:r>
      <w:r>
        <w:rPr>
          <w:noProof/>
          <w:webHidden/>
        </w:rPr>
        <w:tab/>
        <w:t>14</w:t>
      </w:r>
    </w:p>
    <w:p w14:paraId="03E5AF5D" w14:textId="71011670" w:rsidR="00292CCA" w:rsidRDefault="00292CCA">
      <w:pPr>
        <w:pStyle w:val="TOC1"/>
        <w:tabs>
          <w:tab w:val="left" w:pos="440"/>
        </w:tabs>
        <w:rPr>
          <w:rFonts w:asciiTheme="minorHAnsi" w:eastAsiaTheme="minorEastAsia" w:hAnsiTheme="minorHAnsi" w:cstheme="minorBidi"/>
          <w:noProof/>
          <w:sz w:val="22"/>
          <w:szCs w:val="22"/>
          <w:lang w:eastAsia="en-AU"/>
        </w:rPr>
      </w:pPr>
      <w:r w:rsidRPr="009D6F53">
        <w:rPr>
          <w:noProof/>
        </w:rPr>
        <w:t>3</w:t>
      </w:r>
      <w:r>
        <w:rPr>
          <w:rFonts w:asciiTheme="minorHAnsi" w:eastAsiaTheme="minorEastAsia" w:hAnsiTheme="minorHAnsi" w:cstheme="minorBidi"/>
          <w:noProof/>
          <w:sz w:val="22"/>
          <w:szCs w:val="22"/>
          <w:lang w:eastAsia="en-AU"/>
        </w:rPr>
        <w:tab/>
      </w:r>
      <w:r w:rsidRPr="009D6F53">
        <w:rPr>
          <w:noProof/>
        </w:rPr>
        <w:t>Other definitions</w:t>
      </w:r>
      <w:r>
        <w:rPr>
          <w:noProof/>
          <w:webHidden/>
        </w:rPr>
        <w:tab/>
        <w:t>15</w:t>
      </w:r>
    </w:p>
    <w:p w14:paraId="6E744A1C" w14:textId="55768E16" w:rsidR="00697B0A" w:rsidRPr="00D4253A" w:rsidRDefault="00697B0A" w:rsidP="00D4253A"/>
    <w:p w14:paraId="2C9EDC01" w14:textId="77777777" w:rsidR="00697B0A" w:rsidRPr="00D4253A" w:rsidRDefault="00697B0A" w:rsidP="00D4253A">
      <w:pPr>
        <w:sectPr w:rsidR="00697B0A" w:rsidRPr="00D4253A" w:rsidSect="0010758D">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18" w:left="1440" w:header="708" w:footer="529" w:gutter="0"/>
          <w:cols w:space="708"/>
          <w:titlePg/>
          <w:docGrid w:linePitch="360"/>
        </w:sectPr>
      </w:pPr>
    </w:p>
    <w:p w14:paraId="656AD8A5" w14:textId="77777777" w:rsidR="00FF2707" w:rsidRPr="00D4253A" w:rsidRDefault="00FF2707" w:rsidP="00D4253A">
      <w:pPr>
        <w:pStyle w:val="Heading-ActName"/>
        <w:rPr>
          <w:sz w:val="36"/>
        </w:rPr>
      </w:pPr>
      <w:r w:rsidRPr="00D4253A">
        <w:lastRenderedPageBreak/>
        <w:t>Public Health and Wellbeing Act 2008</w:t>
      </w:r>
    </w:p>
    <w:p w14:paraId="4F0625D1" w14:textId="0EA35EB3" w:rsidR="00050844" w:rsidRPr="00D4253A" w:rsidRDefault="00050844" w:rsidP="00D4253A">
      <w:pPr>
        <w:pStyle w:val="Heading-Order"/>
      </w:pPr>
      <w:r w:rsidRPr="00D4253A">
        <w:t xml:space="preserve">Pandemic </w:t>
      </w:r>
      <w:r w:rsidR="00B35B51" w:rsidRPr="00D4253A">
        <w:t>(</w:t>
      </w:r>
      <w:r w:rsidR="0049606C" w:rsidRPr="00D4253A">
        <w:t>Public Safety</w:t>
      </w:r>
      <w:r w:rsidR="00B35B51" w:rsidRPr="00D4253A">
        <w:t>)</w:t>
      </w:r>
      <w:r w:rsidRPr="00D4253A">
        <w:t xml:space="preserve"> </w:t>
      </w:r>
      <w:r w:rsidR="007B72AA" w:rsidRPr="00D4253A">
        <w:t xml:space="preserve">Order </w:t>
      </w:r>
      <w:r w:rsidRPr="00D4253A">
        <w:t>202</w:t>
      </w:r>
      <w:r w:rsidR="00EC50F6" w:rsidRPr="00D4253A">
        <w:t>2</w:t>
      </w:r>
      <w:r w:rsidR="00556E5B" w:rsidRPr="00D4253A">
        <w:t xml:space="preserve"> </w:t>
      </w:r>
      <w:r w:rsidR="001179BB" w:rsidRPr="00D4253A">
        <w:t>(No. 2)</w:t>
      </w:r>
    </w:p>
    <w:p w14:paraId="3B14A1D9" w14:textId="3631173C" w:rsidR="00050844" w:rsidRPr="00D4253A" w:rsidRDefault="00050844" w:rsidP="00D4253A">
      <w:pPr>
        <w:pStyle w:val="Text-Guidance"/>
      </w:pPr>
      <w:bookmarkStart w:id="3" w:name="_Hlk87447800"/>
      <w:bookmarkStart w:id="4" w:name="_Hlk88133444"/>
      <w:r w:rsidRPr="00D4253A">
        <w:t xml:space="preserve">I, Martin Foley, Minister for Health, make the following Order under the </w:t>
      </w:r>
      <w:r w:rsidRPr="00D4253A">
        <w:rPr>
          <w:b/>
        </w:rPr>
        <w:t>Public Health and Wellbeing Act 2008</w:t>
      </w:r>
      <w:r w:rsidRPr="00D4253A">
        <w:t xml:space="preserve"> in the belief that this Order is reasonably necessary to protect public health</w:t>
      </w:r>
      <w:r w:rsidR="00C81C5C" w:rsidRPr="00D4253A">
        <w:t xml:space="preserve"> throughout Victoria</w:t>
      </w:r>
      <w:r w:rsidRPr="00D4253A">
        <w:t xml:space="preserve"> </w:t>
      </w:r>
      <w:r w:rsidR="00B448EA" w:rsidRPr="00D4253A">
        <w:t xml:space="preserve">from the </w:t>
      </w:r>
      <w:r w:rsidR="00C81C5C" w:rsidRPr="00D4253A">
        <w:t xml:space="preserve">serious </w:t>
      </w:r>
      <w:r w:rsidR="00B448EA" w:rsidRPr="00D4253A">
        <w:t>risk</w:t>
      </w:r>
      <w:r w:rsidR="003171CD" w:rsidRPr="00D4253A">
        <w:t xml:space="preserve"> </w:t>
      </w:r>
      <w:r w:rsidR="008A2BF2" w:rsidRPr="00D4253A">
        <w:t>arising from</w:t>
      </w:r>
      <w:r w:rsidR="00C81C5C" w:rsidRPr="00D4253A">
        <w:t xml:space="preserve"> the</w:t>
      </w:r>
      <w:r w:rsidR="004437BC" w:rsidRPr="00D4253A">
        <w:t xml:space="preserve"> </w:t>
      </w:r>
      <w:r w:rsidR="00C81C5C" w:rsidRPr="00D4253A">
        <w:t>coronavirus (</w:t>
      </w:r>
      <w:r w:rsidR="00C0167A" w:rsidRPr="00D4253A">
        <w:t>COVID-19</w:t>
      </w:r>
      <w:r w:rsidR="00C81C5C" w:rsidRPr="00D4253A">
        <w:t>) pandemic disease</w:t>
      </w:r>
      <w:r w:rsidR="002E5A2D" w:rsidRPr="00D4253A">
        <w:t>.</w:t>
      </w:r>
      <w:r w:rsidR="00F23410" w:rsidRPr="00D4253A">
        <w:t xml:space="preserve"> </w:t>
      </w:r>
      <w:bookmarkEnd w:id="3"/>
      <w:bookmarkEnd w:id="4"/>
    </w:p>
    <w:p w14:paraId="2191C9EA" w14:textId="77777777" w:rsidR="006C6E32" w:rsidRPr="00D4253A" w:rsidRDefault="00050844" w:rsidP="00D4253A">
      <w:pPr>
        <w:pStyle w:val="Heading-Part"/>
      </w:pPr>
      <w:bookmarkStart w:id="5" w:name="_Toc87458311"/>
      <w:bookmarkStart w:id="6" w:name="_Toc88141610"/>
      <w:bookmarkStart w:id="7" w:name="_Toc88226882"/>
      <w:bookmarkStart w:id="8" w:name="_Toc88227182"/>
      <w:bookmarkStart w:id="9" w:name="_Toc88591794"/>
      <w:bookmarkStart w:id="10" w:name="_Toc106379473"/>
      <w:bookmarkStart w:id="11" w:name="_Toc106394243"/>
      <w:r w:rsidRPr="00D4253A">
        <w:t xml:space="preserve">Part 1 </w:t>
      </w:r>
      <w:r w:rsidR="006C6E32" w:rsidRPr="00D4253A">
        <w:t>–</w:t>
      </w:r>
      <w:r w:rsidRPr="00D4253A">
        <w:t xml:space="preserve"> Preliminary</w:t>
      </w:r>
      <w:bookmarkEnd w:id="5"/>
      <w:bookmarkEnd w:id="6"/>
      <w:bookmarkEnd w:id="7"/>
      <w:bookmarkEnd w:id="8"/>
      <w:bookmarkEnd w:id="9"/>
      <w:bookmarkEnd w:id="10"/>
      <w:bookmarkEnd w:id="11"/>
    </w:p>
    <w:p w14:paraId="70FBE5CE" w14:textId="77777777" w:rsidR="006C6E32" w:rsidRPr="00D4253A" w:rsidRDefault="006C6E32" w:rsidP="00D4253A">
      <w:pPr>
        <w:pStyle w:val="Heading-clause"/>
        <w:numPr>
          <w:ilvl w:val="0"/>
          <w:numId w:val="8"/>
        </w:numPr>
      </w:pPr>
      <w:bookmarkStart w:id="12" w:name="_Toc88591795"/>
      <w:bookmarkStart w:id="13" w:name="_Toc106379474"/>
      <w:bookmarkStart w:id="14" w:name="_Toc106394244"/>
      <w:r w:rsidRPr="00D4253A">
        <w:t>Objective</w:t>
      </w:r>
      <w:bookmarkEnd w:id="12"/>
      <w:bookmarkEnd w:id="13"/>
      <w:bookmarkEnd w:id="14"/>
    </w:p>
    <w:p w14:paraId="0AABFAD6" w14:textId="723EC489" w:rsidR="00050844" w:rsidRPr="00D4253A" w:rsidRDefault="00050844" w:rsidP="00D4253A">
      <w:pPr>
        <w:pStyle w:val="Text-Clause"/>
      </w:pPr>
      <w:r w:rsidRPr="00D4253A">
        <w:t>The</w:t>
      </w:r>
      <w:r w:rsidR="00EA4565" w:rsidRPr="00D4253A">
        <w:t xml:space="preserve"> objective</w:t>
      </w:r>
      <w:r w:rsidRPr="00D4253A">
        <w:t xml:space="preserve"> of this Order is to</w:t>
      </w:r>
      <w:r w:rsidR="001876E1" w:rsidRPr="00D4253A">
        <w:t xml:space="preserve"> address the serious public health risk posed to </w:t>
      </w:r>
      <w:r w:rsidR="001876E1" w:rsidRPr="00D4253A">
        <w:rPr>
          <w:bCs/>
        </w:rPr>
        <w:t>the State of Victoria</w:t>
      </w:r>
      <w:r w:rsidR="001876E1" w:rsidRPr="00D4253A">
        <w:t xml:space="preserve"> by the spread of COVID-19 by requiring everyone in the State of Victoria to carry and wear </w:t>
      </w:r>
      <w:r w:rsidR="001876E1" w:rsidRPr="00D4253A">
        <w:rPr>
          <w:bCs/>
        </w:rPr>
        <w:t>face coverings in certain setting</w:t>
      </w:r>
      <w:r w:rsidR="00EC196B" w:rsidRPr="00D4253A">
        <w:rPr>
          <w:bCs/>
        </w:rPr>
        <w:t>s and to</w:t>
      </w:r>
      <w:r w:rsidRPr="00D4253A">
        <w:t xml:space="preserve"> </w:t>
      </w:r>
      <w:r w:rsidR="001A547A" w:rsidRPr="00D4253A">
        <w:t>restrict</w:t>
      </w:r>
      <w:r w:rsidRPr="00D4253A">
        <w:t xml:space="preserve"> access to </w:t>
      </w:r>
      <w:r w:rsidR="001A547A" w:rsidRPr="00D4253A">
        <w:t>care facilities</w:t>
      </w:r>
      <w:r w:rsidRPr="00D4253A">
        <w:t xml:space="preserve"> in order to limit the spread of </w:t>
      </w:r>
      <w:r w:rsidR="00C0167A" w:rsidRPr="00D4253A">
        <w:t>COVID-19</w:t>
      </w:r>
      <w:r w:rsidRPr="00D4253A">
        <w:t xml:space="preserve"> within a particularly vulnerable population.</w:t>
      </w:r>
    </w:p>
    <w:p w14:paraId="33B36E6F" w14:textId="77777777" w:rsidR="00050844" w:rsidRPr="00D4253A" w:rsidRDefault="00050844" w:rsidP="00D4253A">
      <w:pPr>
        <w:pStyle w:val="Heading-clause"/>
        <w:numPr>
          <w:ilvl w:val="0"/>
          <w:numId w:val="33"/>
        </w:numPr>
      </w:pPr>
      <w:bookmarkStart w:id="15" w:name="_Toc88226887"/>
      <w:bookmarkStart w:id="16" w:name="_Toc88227187"/>
      <w:bookmarkStart w:id="17" w:name="_Toc88591796"/>
      <w:bookmarkStart w:id="18" w:name="_Toc106379475"/>
      <w:bookmarkStart w:id="19" w:name="_Toc106394245"/>
      <w:r w:rsidRPr="00D4253A">
        <w:t>Citation</w:t>
      </w:r>
      <w:bookmarkEnd w:id="15"/>
      <w:bookmarkEnd w:id="16"/>
      <w:bookmarkEnd w:id="17"/>
      <w:bookmarkEnd w:id="18"/>
      <w:bookmarkEnd w:id="19"/>
    </w:p>
    <w:p w14:paraId="05A0716D" w14:textId="1B52C05F" w:rsidR="00050844" w:rsidRPr="00D4253A" w:rsidRDefault="00050844" w:rsidP="00D4253A">
      <w:pPr>
        <w:pStyle w:val="Text-Clause"/>
      </w:pPr>
      <w:r w:rsidRPr="00D4253A">
        <w:t xml:space="preserve">This Order may be referred to as the </w:t>
      </w:r>
      <w:r w:rsidR="007B72AA" w:rsidRPr="00D4253A">
        <w:rPr>
          <w:b/>
          <w:bCs/>
        </w:rPr>
        <w:t xml:space="preserve">Pandemic </w:t>
      </w:r>
      <w:r w:rsidR="00D12461" w:rsidRPr="00D4253A">
        <w:rPr>
          <w:b/>
          <w:bCs/>
        </w:rPr>
        <w:t>(</w:t>
      </w:r>
      <w:r w:rsidR="00586AAB" w:rsidRPr="00D4253A">
        <w:rPr>
          <w:b/>
          <w:bCs/>
        </w:rPr>
        <w:t>Public Safety</w:t>
      </w:r>
      <w:r w:rsidR="00D12461" w:rsidRPr="00D4253A">
        <w:rPr>
          <w:b/>
          <w:bCs/>
        </w:rPr>
        <w:t>)</w:t>
      </w:r>
      <w:r w:rsidR="007B72AA" w:rsidRPr="00D4253A">
        <w:rPr>
          <w:b/>
          <w:bCs/>
        </w:rPr>
        <w:t xml:space="preserve"> Order</w:t>
      </w:r>
      <w:r w:rsidRPr="00D4253A">
        <w:rPr>
          <w:b/>
          <w:bCs/>
        </w:rPr>
        <w:t xml:space="preserve"> 202</w:t>
      </w:r>
      <w:r w:rsidR="00EC50F6" w:rsidRPr="00D4253A">
        <w:rPr>
          <w:b/>
          <w:bCs/>
        </w:rPr>
        <w:t>2</w:t>
      </w:r>
      <w:r w:rsidR="001179BB" w:rsidRPr="00D4253A">
        <w:rPr>
          <w:b/>
          <w:bCs/>
        </w:rPr>
        <w:t xml:space="preserve"> (No. 2)</w:t>
      </w:r>
      <w:r w:rsidRPr="00D4253A">
        <w:t xml:space="preserve">. </w:t>
      </w:r>
    </w:p>
    <w:p w14:paraId="772C2432" w14:textId="77777777" w:rsidR="00050844" w:rsidRPr="00D4253A" w:rsidRDefault="00050844" w:rsidP="00D4253A">
      <w:pPr>
        <w:pStyle w:val="Heading-clause"/>
        <w:numPr>
          <w:ilvl w:val="0"/>
          <w:numId w:val="33"/>
        </w:numPr>
      </w:pPr>
      <w:bookmarkStart w:id="20" w:name="_Toc89198897"/>
      <w:bookmarkStart w:id="21" w:name="_Toc88226888"/>
      <w:bookmarkStart w:id="22" w:name="_Toc88227188"/>
      <w:bookmarkStart w:id="23" w:name="_Toc88591797"/>
      <w:bookmarkStart w:id="24" w:name="_Toc106379476"/>
      <w:bookmarkStart w:id="25" w:name="_Toc106394246"/>
      <w:bookmarkEnd w:id="20"/>
      <w:r w:rsidRPr="00D4253A">
        <w:t xml:space="preserve">Authorising </w:t>
      </w:r>
      <w:r w:rsidR="00C0345A" w:rsidRPr="00D4253A">
        <w:t>p</w:t>
      </w:r>
      <w:r w:rsidRPr="00D4253A">
        <w:t>rovision</w:t>
      </w:r>
      <w:bookmarkEnd w:id="21"/>
      <w:bookmarkEnd w:id="22"/>
      <w:bookmarkEnd w:id="23"/>
      <w:bookmarkEnd w:id="24"/>
      <w:bookmarkEnd w:id="25"/>
    </w:p>
    <w:p w14:paraId="73758032" w14:textId="77777777" w:rsidR="00050844" w:rsidRPr="00D4253A" w:rsidRDefault="00050844" w:rsidP="00D4253A">
      <w:pPr>
        <w:pStyle w:val="Text-Clause"/>
      </w:pPr>
      <w:r w:rsidRPr="00D4253A">
        <w:t xml:space="preserve">This Order is made under section 165AI of the </w:t>
      </w:r>
      <w:r w:rsidRPr="00D4253A">
        <w:rPr>
          <w:b/>
        </w:rPr>
        <w:t>Public Health and Wellbeing Act 2008</w:t>
      </w:r>
      <w:r w:rsidRPr="00D4253A">
        <w:t>.</w:t>
      </w:r>
    </w:p>
    <w:p w14:paraId="7DC3E14A" w14:textId="77777777" w:rsidR="00050844" w:rsidRPr="00D4253A" w:rsidRDefault="00050844" w:rsidP="00D4253A">
      <w:pPr>
        <w:pStyle w:val="Heading-clause"/>
        <w:numPr>
          <w:ilvl w:val="0"/>
          <w:numId w:val="33"/>
        </w:numPr>
      </w:pPr>
      <w:bookmarkStart w:id="26" w:name="_Toc88226889"/>
      <w:bookmarkStart w:id="27" w:name="_Toc88227189"/>
      <w:bookmarkStart w:id="28" w:name="_Toc88591798"/>
      <w:bookmarkStart w:id="29" w:name="_Toc106379477"/>
      <w:bookmarkStart w:id="30" w:name="_Toc106394247"/>
      <w:r w:rsidRPr="00D4253A">
        <w:t xml:space="preserve">Commencement and </w:t>
      </w:r>
      <w:r w:rsidR="00556E5B" w:rsidRPr="00D4253A">
        <w:t>r</w:t>
      </w:r>
      <w:r w:rsidRPr="00D4253A">
        <w:t>evocation</w:t>
      </w:r>
      <w:bookmarkEnd w:id="26"/>
      <w:bookmarkEnd w:id="27"/>
      <w:bookmarkEnd w:id="28"/>
      <w:bookmarkEnd w:id="29"/>
      <w:bookmarkEnd w:id="30"/>
    </w:p>
    <w:p w14:paraId="5EA6E012" w14:textId="21E23A95" w:rsidR="00050844" w:rsidRPr="00D4253A" w:rsidRDefault="2D9F4A70" w:rsidP="00D4253A">
      <w:pPr>
        <w:pStyle w:val="Text-subclause"/>
        <w:numPr>
          <w:ilvl w:val="1"/>
          <w:numId w:val="33"/>
        </w:numPr>
      </w:pPr>
      <w:r w:rsidRPr="00D4253A">
        <w:t xml:space="preserve">The </w:t>
      </w:r>
      <w:r w:rsidR="339F7F00" w:rsidRPr="00D4253A">
        <w:rPr>
          <w:b/>
          <w:bCs/>
        </w:rPr>
        <w:t xml:space="preserve">Pandemic </w:t>
      </w:r>
      <w:r w:rsidR="1A3F0369" w:rsidRPr="00D4253A">
        <w:rPr>
          <w:b/>
          <w:bCs/>
        </w:rPr>
        <w:t>(</w:t>
      </w:r>
      <w:proofErr w:type="spellStart"/>
      <w:r w:rsidR="7B30DCAA" w:rsidRPr="00D4253A" w:rsidDel="00001EB8">
        <w:rPr>
          <w:rFonts w:ascii="Work Sans Thin" w:eastAsia="Work Sans Thin" w:hAnsi="Expo M"/>
          <w:snapToGrid w:val="0"/>
          <w:color w:val="000000"/>
          <w:spacing w:val="-4880"/>
          <w:w w:val="0"/>
          <w:kern w:val="48"/>
          <w:sz w:val="0"/>
          <w:szCs w:val="0"/>
          <w:bdr w:val="none" w:sz="0" w:space="0" w:color="000000"/>
          <w:shd w:val="pct50" w:color="280000" w:fill="000000"/>
          <w:lang w:val="x-none" w:eastAsia="x-none" w:bidi="x-none"/>
          <w14:glow w14:rad="416140">
            <w14:srgbClr w14:val="0D138C">
              <w14:alpha w14:val="32767"/>
            </w14:srgbClr>
          </w14:glow>
          <w14:shadow w14:blurRad="5448" w14:dist="0" w14:dir="437" w14:sx="429" w14:sy="-778888908" w14:kx="32766" w14:ky="853257472" w14:algn="none">
            <w14:srgbClr w14:val="A0E00F">
              <w14:alpha w14:val="429"/>
            </w14:srgbClr>
          </w14:shadow>
          <w14:reflection w14:blurRad="0" w14:stA="429" w14:stPos="789118465" w14:endA="429" w14:endPos="1" w14:dist="-2147483648" w14:dir="32766" w14:fadeDir="958471040" w14:sx="-780199044" w14:sy="32766" w14:kx="853257472" w14:ky="429" w14:algn="none"/>
          <w14:textOutline w14:w="410855972" w14:cap="flat" w14:cmpd="sng" w14:algn="in">
            <w14:solidFill>
              <w14:srgbClr w14:val="000000"/>
            </w14:solidFill>
            <w14:prstDash w14:val="solid"/>
            <w14:miter w14:lim="32350864"/>
          </w14:textOutline>
          <w14:scene3d>
            <w14:camera w14:prst="orthographicFront"/>
            <w14:lightRig w14:rig="threePt" w14:dir="t">
              <w14:rot w14:lat="429" w14:lon="853257472" w14:rev="429"/>
            </w14:lightRig>
          </w14:scene3d>
          <w14:props3d w14:extrusionH="0" w14:contourW="-2147483648" w14:prstMaterial="warmMatte">
            <w14:bevelT w14:w="5448" w14:h="-2147483648" w14:prst="relaxedInset"/>
            <w14:bevelB w14:w="-2147483648" w14:h="416128" w14:prst="circle"/>
            <w14:contourClr>
              <w14:srgbClr w14:val="A30000">
                <w14:alpha w14:val="-333730784"/>
              </w14:srgbClr>
            </w14:contourClr>
          </w14:props3d>
          <w14:stylisticSets>
            <w14:styleSet w14:id="1"/>
            <w14:styleSet w14:id="2"/>
            <w14:styleSet w14:id="6"/>
            <w14:styleSet w14:id="8"/>
          </w14:stylisticSets>
          <w14:cntxtAlts/>
        </w:rPr>
        <w:t>Public</w:t>
      </w:r>
      <w:r w:rsidR="0C5699D2" w:rsidRPr="00D4253A">
        <w:rPr>
          <w:b/>
          <w:bCs/>
        </w:rPr>
        <w:t>Public</w:t>
      </w:r>
      <w:proofErr w:type="spellEnd"/>
      <w:r w:rsidR="0C5699D2" w:rsidRPr="00D4253A">
        <w:rPr>
          <w:b/>
          <w:bCs/>
        </w:rPr>
        <w:t xml:space="preserve"> </w:t>
      </w:r>
      <w:r w:rsidR="7B30DCAA" w:rsidRPr="00D4253A">
        <w:rPr>
          <w:b/>
          <w:bCs/>
        </w:rPr>
        <w:t>Safety</w:t>
      </w:r>
      <w:r w:rsidR="0C4E2B66" w:rsidRPr="00D4253A">
        <w:rPr>
          <w:b/>
          <w:bCs/>
        </w:rPr>
        <w:t>)</w:t>
      </w:r>
      <w:r w:rsidR="339F7F00" w:rsidRPr="00D4253A">
        <w:rPr>
          <w:b/>
          <w:bCs/>
        </w:rPr>
        <w:t xml:space="preserve"> Order</w:t>
      </w:r>
      <w:r w:rsidRPr="00D4253A">
        <w:rPr>
          <w:b/>
          <w:bCs/>
        </w:rPr>
        <w:t xml:space="preserve"> 202</w:t>
      </w:r>
      <w:r w:rsidR="351D9A99" w:rsidRPr="00D4253A">
        <w:rPr>
          <w:b/>
          <w:bCs/>
        </w:rPr>
        <w:t>2</w:t>
      </w:r>
      <w:r w:rsidR="1A3F0369" w:rsidRPr="00D4253A">
        <w:rPr>
          <w:b/>
          <w:bCs/>
        </w:rPr>
        <w:t xml:space="preserve"> </w:t>
      </w:r>
      <w:r w:rsidR="50CEC005" w:rsidRPr="00D4253A">
        <w:rPr>
          <w:b/>
          <w:bCs/>
        </w:rPr>
        <w:t xml:space="preserve">(No. 2) </w:t>
      </w:r>
      <w:r w:rsidRPr="00D4253A">
        <w:t>commence</w:t>
      </w:r>
      <w:r w:rsidR="0C4E2B66" w:rsidRPr="00D4253A">
        <w:t>s</w:t>
      </w:r>
      <w:r w:rsidRPr="00D4253A">
        <w:t xml:space="preserve"> at </w:t>
      </w:r>
      <w:r w:rsidR="2F3C80E4" w:rsidRPr="00D4253A">
        <w:t>11</w:t>
      </w:r>
      <w:r w:rsidRPr="00D4253A">
        <w:t>:</w:t>
      </w:r>
      <w:r w:rsidR="2F3C80E4" w:rsidRPr="00D4253A">
        <w:t>59</w:t>
      </w:r>
      <w:r w:rsidRPr="00D4253A">
        <w:t xml:space="preserve">:00pm on </w:t>
      </w:r>
      <w:r w:rsidR="0B15DB93" w:rsidRPr="00D4253A">
        <w:t>2</w:t>
      </w:r>
      <w:r w:rsidR="0067385F" w:rsidRPr="00D4253A">
        <w:t>4</w:t>
      </w:r>
      <w:r w:rsidR="0B15DB93" w:rsidRPr="00D4253A">
        <w:t xml:space="preserve"> June</w:t>
      </w:r>
      <w:r w:rsidR="00050844" w:rsidRPr="00D4253A" w:rsidDel="51CE4858">
        <w:t xml:space="preserve"> </w:t>
      </w:r>
      <w:r w:rsidR="351D9A99" w:rsidRPr="00D4253A">
        <w:t>2022</w:t>
      </w:r>
      <w:r w:rsidRPr="00D4253A">
        <w:t xml:space="preserve"> and end</w:t>
      </w:r>
      <w:r w:rsidR="0C4E2B66" w:rsidRPr="00D4253A">
        <w:t>s</w:t>
      </w:r>
      <w:r w:rsidRPr="00D4253A">
        <w:t xml:space="preserve"> at 11:59:00pm on </w:t>
      </w:r>
      <w:r w:rsidR="2F3C80E4" w:rsidRPr="00D4253A">
        <w:t xml:space="preserve">12 </w:t>
      </w:r>
      <w:r w:rsidR="7B46EE7D" w:rsidRPr="00D4253A">
        <w:t xml:space="preserve">July </w:t>
      </w:r>
      <w:r w:rsidRPr="00D4253A">
        <w:t>202</w:t>
      </w:r>
      <w:r w:rsidR="48CF4438" w:rsidRPr="00D4253A">
        <w:t>2</w:t>
      </w:r>
      <w:r w:rsidRPr="00D4253A">
        <w:t>.</w:t>
      </w:r>
    </w:p>
    <w:p w14:paraId="5B832E56" w14:textId="49313E0E" w:rsidR="00EC50F6" w:rsidRPr="00D4253A" w:rsidRDefault="00EC50F6" w:rsidP="00D4253A">
      <w:pPr>
        <w:pStyle w:val="Text-subclause"/>
        <w:numPr>
          <w:ilvl w:val="1"/>
          <w:numId w:val="33"/>
        </w:numPr>
      </w:pPr>
      <w:r w:rsidRPr="00D4253A">
        <w:t xml:space="preserve">The </w:t>
      </w:r>
      <w:r w:rsidRPr="00D4253A">
        <w:rPr>
          <w:b/>
          <w:bCs/>
        </w:rPr>
        <w:t>Pandemic (</w:t>
      </w:r>
      <w:r w:rsidR="00B23891" w:rsidRPr="00D4253A">
        <w:rPr>
          <w:b/>
          <w:bCs/>
        </w:rPr>
        <w:t>Public Safety) Order 2022</w:t>
      </w:r>
      <w:r w:rsidR="00B23891" w:rsidRPr="00D4253A">
        <w:t xml:space="preserve"> is</w:t>
      </w:r>
      <w:r w:rsidR="007B11F0" w:rsidRPr="00D4253A">
        <w:t xml:space="preserve"> </w:t>
      </w:r>
      <w:r w:rsidRPr="00D4253A">
        <w:t xml:space="preserve">revoked at </w:t>
      </w:r>
      <w:r w:rsidR="00F73047" w:rsidRPr="00D4253A">
        <w:t>11</w:t>
      </w:r>
      <w:r w:rsidRPr="00D4253A">
        <w:t>:</w:t>
      </w:r>
      <w:r w:rsidR="00F73047" w:rsidRPr="00D4253A">
        <w:t>59</w:t>
      </w:r>
      <w:r w:rsidRPr="00D4253A">
        <w:t xml:space="preserve">:00pm on </w:t>
      </w:r>
      <w:r w:rsidR="00B813E3" w:rsidRPr="00D4253A">
        <w:t>2</w:t>
      </w:r>
      <w:r w:rsidR="0067385F" w:rsidRPr="00D4253A">
        <w:t>4</w:t>
      </w:r>
      <w:r w:rsidR="00A54306" w:rsidRPr="00D4253A">
        <w:t xml:space="preserve"> June</w:t>
      </w:r>
      <w:r w:rsidRPr="00D4253A">
        <w:t xml:space="preserve"> 2022.</w:t>
      </w:r>
    </w:p>
    <w:p w14:paraId="050D1DC6" w14:textId="4BF4B5D2" w:rsidR="00050844" w:rsidRPr="00D4253A" w:rsidRDefault="00050844" w:rsidP="00D4253A">
      <w:pPr>
        <w:pStyle w:val="Heading-clause"/>
        <w:numPr>
          <w:ilvl w:val="0"/>
          <w:numId w:val="33"/>
        </w:numPr>
      </w:pPr>
      <w:bookmarkStart w:id="31" w:name="_Toc92284428"/>
      <w:bookmarkStart w:id="32" w:name="_Toc92284429"/>
      <w:bookmarkStart w:id="33" w:name="_Toc88226890"/>
      <w:bookmarkStart w:id="34" w:name="_Toc88227190"/>
      <w:bookmarkStart w:id="35" w:name="_Toc88591799"/>
      <w:bookmarkStart w:id="36" w:name="_Toc106379478"/>
      <w:bookmarkStart w:id="37" w:name="_Toc106394248"/>
      <w:bookmarkEnd w:id="31"/>
      <w:bookmarkEnd w:id="32"/>
      <w:r w:rsidRPr="00D4253A">
        <w:t>Definitions</w:t>
      </w:r>
      <w:bookmarkEnd w:id="33"/>
      <w:bookmarkEnd w:id="34"/>
      <w:bookmarkEnd w:id="35"/>
      <w:bookmarkEnd w:id="36"/>
      <w:bookmarkEnd w:id="37"/>
    </w:p>
    <w:p w14:paraId="633BFA03" w14:textId="77777777" w:rsidR="00050844" w:rsidRPr="00D4253A" w:rsidRDefault="00050844" w:rsidP="00D4253A">
      <w:pPr>
        <w:pStyle w:val="Text-Clause"/>
      </w:pPr>
      <w:r w:rsidRPr="00D4253A">
        <w:t>Terms used in this Order have the meanings set out in</w:t>
      </w:r>
      <w:r w:rsidR="00EF1A42" w:rsidRPr="00D4253A">
        <w:t xml:space="preserve"> </w:t>
      </w:r>
      <w:r w:rsidRPr="00D4253A">
        <w:t>Schedule 1</w:t>
      </w:r>
      <w:r w:rsidR="00EF1A42" w:rsidRPr="00D4253A">
        <w:t>.</w:t>
      </w:r>
    </w:p>
    <w:p w14:paraId="0EF33111" w14:textId="77777777" w:rsidR="00050844" w:rsidRPr="00D4253A" w:rsidRDefault="00050844" w:rsidP="00D4253A">
      <w:pPr>
        <w:pStyle w:val="Heading-clause"/>
        <w:numPr>
          <w:ilvl w:val="0"/>
          <w:numId w:val="33"/>
        </w:numPr>
      </w:pPr>
      <w:bookmarkStart w:id="38" w:name="_Toc88226891"/>
      <w:bookmarkStart w:id="39" w:name="_Toc88227191"/>
      <w:bookmarkStart w:id="40" w:name="_Toc88591800"/>
      <w:bookmarkStart w:id="41" w:name="_Toc106379479"/>
      <w:bookmarkStart w:id="42" w:name="_Toc106394249"/>
      <w:r w:rsidRPr="00D4253A">
        <w:t>Application of this Order</w:t>
      </w:r>
      <w:bookmarkStart w:id="43" w:name="_Hlk88133560"/>
      <w:bookmarkEnd w:id="38"/>
      <w:bookmarkEnd w:id="39"/>
      <w:bookmarkEnd w:id="40"/>
      <w:bookmarkEnd w:id="41"/>
      <w:bookmarkEnd w:id="42"/>
      <w:r w:rsidRPr="00D4253A">
        <w:t xml:space="preserve"> </w:t>
      </w:r>
    </w:p>
    <w:p w14:paraId="22AE02D7" w14:textId="228CB85D" w:rsidR="00050844" w:rsidRPr="00D4253A" w:rsidRDefault="00050844" w:rsidP="00D4253A">
      <w:pPr>
        <w:pStyle w:val="Text-Clause"/>
      </w:pPr>
      <w:r w:rsidRPr="00D4253A">
        <w:t xml:space="preserve">This Order applies to the whole </w:t>
      </w:r>
      <w:r w:rsidR="009669C2" w:rsidRPr="00D4253A">
        <w:t>State of Victoria</w:t>
      </w:r>
      <w:r w:rsidRPr="00D4253A">
        <w:t>.</w:t>
      </w:r>
      <w:bookmarkEnd w:id="43"/>
    </w:p>
    <w:p w14:paraId="4BF64348" w14:textId="77777777" w:rsidR="009936B3" w:rsidRPr="00D4253A" w:rsidRDefault="009936B3" w:rsidP="00D4253A">
      <w:pPr>
        <w:pStyle w:val="Heading-Part"/>
        <w:keepNext/>
      </w:pPr>
      <w:bookmarkStart w:id="44" w:name="_Toc99040154"/>
      <w:bookmarkStart w:id="45" w:name="_Toc106379480"/>
      <w:bookmarkStart w:id="46" w:name="_Toc106394250"/>
      <w:bookmarkStart w:id="47" w:name="_Ref36419194"/>
      <w:bookmarkStart w:id="48" w:name="_Toc88226892"/>
      <w:bookmarkStart w:id="49" w:name="_Toc88227192"/>
      <w:bookmarkStart w:id="50" w:name="_Toc88591801"/>
      <w:r w:rsidRPr="00D4253A">
        <w:lastRenderedPageBreak/>
        <w:t>Part 2 – Work and face covering requirements for individuals</w:t>
      </w:r>
      <w:bookmarkEnd w:id="44"/>
      <w:bookmarkEnd w:id="45"/>
      <w:bookmarkEnd w:id="46"/>
    </w:p>
    <w:p w14:paraId="417FF05B" w14:textId="25D7F774" w:rsidR="009936B3" w:rsidRPr="00D4253A" w:rsidRDefault="009936B3" w:rsidP="00D4253A">
      <w:pPr>
        <w:pStyle w:val="Heading-clause"/>
        <w:keepNext/>
        <w:numPr>
          <w:ilvl w:val="0"/>
          <w:numId w:val="33"/>
        </w:numPr>
      </w:pPr>
      <w:bookmarkStart w:id="51" w:name="_Toc88231773"/>
      <w:bookmarkStart w:id="52" w:name="_Toc88231816"/>
      <w:bookmarkStart w:id="53" w:name="_Toc88232248"/>
      <w:bookmarkStart w:id="54" w:name="_Toc88234075"/>
      <w:bookmarkStart w:id="55" w:name="_Toc88235951"/>
      <w:bookmarkStart w:id="56" w:name="_Toc88381217"/>
      <w:bookmarkStart w:id="57" w:name="_Toc88381672"/>
      <w:bookmarkStart w:id="58" w:name="_Toc88381781"/>
      <w:bookmarkStart w:id="59" w:name="_Toc88420910"/>
      <w:bookmarkStart w:id="60" w:name="_Toc88421332"/>
      <w:bookmarkStart w:id="61" w:name="_Toc88421674"/>
      <w:bookmarkStart w:id="62" w:name="_Toc88421715"/>
      <w:bookmarkStart w:id="63" w:name="_Toc88488004"/>
      <w:bookmarkStart w:id="64" w:name="_Toc88492614"/>
      <w:bookmarkStart w:id="65" w:name="_Toc88518523"/>
      <w:bookmarkStart w:id="66" w:name="_Toc88518685"/>
      <w:bookmarkStart w:id="67" w:name="_Toc88555577"/>
      <w:bookmarkStart w:id="68" w:name="_Toc88555627"/>
      <w:bookmarkStart w:id="69" w:name="_Toc89500348"/>
      <w:bookmarkStart w:id="70" w:name="_Toc89500349"/>
      <w:bookmarkStart w:id="71" w:name="_Toc89500350"/>
      <w:bookmarkStart w:id="72" w:name="_Toc89500351"/>
      <w:bookmarkStart w:id="73" w:name="_Toc89500352"/>
      <w:bookmarkStart w:id="74" w:name="_Toc89500353"/>
      <w:bookmarkStart w:id="75" w:name="_Toc89375165"/>
      <w:bookmarkStart w:id="76" w:name="_Toc99040155"/>
      <w:bookmarkStart w:id="77" w:name="_Toc106379481"/>
      <w:bookmarkStart w:id="78" w:name="_Toc106394251"/>
      <w:bookmarkStart w:id="79" w:name="_Toc88231818"/>
      <w:bookmarkStart w:id="80" w:name="_Toc88232250"/>
      <w:bookmarkStart w:id="81" w:name="_Ref88555060"/>
      <w:bookmarkEnd w:id="47"/>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D4253A">
        <w:t>Work</w:t>
      </w:r>
      <w:bookmarkEnd w:id="75"/>
      <w:bookmarkEnd w:id="76"/>
      <w:bookmarkEnd w:id="77"/>
      <w:bookmarkEnd w:id="78"/>
    </w:p>
    <w:p w14:paraId="72D0AD4B" w14:textId="2AFCBA27" w:rsidR="00562195" w:rsidRPr="00D4253A" w:rsidRDefault="009936B3" w:rsidP="00D4253A">
      <w:pPr>
        <w:pStyle w:val="Text-Clause"/>
      </w:pPr>
      <w:bookmarkStart w:id="82" w:name="_Toc88381219"/>
      <w:r w:rsidRPr="00D4253A">
        <w:t xml:space="preserve">A person must not perform work outside of the person’s ordinary place of residence or enter, or remain on, a work premises to perform work, if the </w:t>
      </w:r>
      <w:bookmarkStart w:id="83" w:name="_Hlk86230666"/>
      <w:r w:rsidRPr="00D4253A">
        <w:t xml:space="preserve">employer of the person or the operator of their work premises, is not permitted to allow the person to do so </w:t>
      </w:r>
      <w:bookmarkEnd w:id="83"/>
      <w:r w:rsidRPr="00D4253A">
        <w:t>under</w:t>
      </w:r>
      <w:r w:rsidR="00AB1314" w:rsidRPr="00D4253A">
        <w:t xml:space="preserve"> the Workplace Order. </w:t>
      </w:r>
    </w:p>
    <w:p w14:paraId="623A2537" w14:textId="77777777" w:rsidR="009936B3" w:rsidRPr="00D4253A" w:rsidRDefault="009936B3" w:rsidP="00D4253A">
      <w:pPr>
        <w:pStyle w:val="Heading-clause"/>
        <w:numPr>
          <w:ilvl w:val="0"/>
          <w:numId w:val="33"/>
        </w:numPr>
      </w:pPr>
      <w:bookmarkStart w:id="84" w:name="_Toc99350950"/>
      <w:bookmarkStart w:id="85" w:name="_Toc99351155"/>
      <w:bookmarkStart w:id="86" w:name="_Toc99373274"/>
      <w:bookmarkStart w:id="87" w:name="_Toc99350951"/>
      <w:bookmarkStart w:id="88" w:name="_Toc99351156"/>
      <w:bookmarkStart w:id="89" w:name="_Toc99373275"/>
      <w:bookmarkStart w:id="90" w:name="_Toc99350952"/>
      <w:bookmarkStart w:id="91" w:name="_Toc99351157"/>
      <w:bookmarkStart w:id="92" w:name="_Toc99373276"/>
      <w:bookmarkStart w:id="93" w:name="_Toc99350953"/>
      <w:bookmarkStart w:id="94" w:name="_Toc99351158"/>
      <w:bookmarkStart w:id="95" w:name="_Toc99373277"/>
      <w:bookmarkStart w:id="96" w:name="_Toc99040156"/>
      <w:bookmarkStart w:id="97" w:name="_Toc106379482"/>
      <w:bookmarkStart w:id="98" w:name="_Toc106394252"/>
      <w:bookmarkEnd w:id="82"/>
      <w:bookmarkEnd w:id="84"/>
      <w:bookmarkEnd w:id="85"/>
      <w:bookmarkEnd w:id="86"/>
      <w:bookmarkEnd w:id="87"/>
      <w:bookmarkEnd w:id="88"/>
      <w:bookmarkEnd w:id="89"/>
      <w:bookmarkEnd w:id="90"/>
      <w:bookmarkEnd w:id="91"/>
      <w:bookmarkEnd w:id="92"/>
      <w:bookmarkEnd w:id="93"/>
      <w:bookmarkEnd w:id="94"/>
      <w:bookmarkEnd w:id="95"/>
      <w:r w:rsidRPr="00D4253A">
        <w:t>Face covering requirements</w:t>
      </w:r>
      <w:bookmarkEnd w:id="79"/>
      <w:bookmarkEnd w:id="80"/>
      <w:bookmarkEnd w:id="81"/>
      <w:bookmarkEnd w:id="96"/>
      <w:bookmarkEnd w:id="97"/>
      <w:bookmarkEnd w:id="98"/>
    </w:p>
    <w:p w14:paraId="6BB28A3E" w14:textId="77777777" w:rsidR="009936B3" w:rsidRPr="00D4253A" w:rsidRDefault="009936B3" w:rsidP="00D4253A">
      <w:pPr>
        <w:pStyle w:val="Text-subclause"/>
        <w:numPr>
          <w:ilvl w:val="1"/>
          <w:numId w:val="33"/>
        </w:numPr>
      </w:pPr>
      <w:bookmarkStart w:id="99" w:name="_Ref79413906"/>
      <w:bookmarkStart w:id="100" w:name="_Toc88381220"/>
      <w:r w:rsidRPr="00D4253A">
        <w:t>A person must:</w:t>
      </w:r>
      <w:bookmarkEnd w:id="99"/>
      <w:bookmarkEnd w:id="100"/>
      <w:r w:rsidRPr="00D4253A">
        <w:t xml:space="preserve"> </w:t>
      </w:r>
    </w:p>
    <w:p w14:paraId="3B6E4F81" w14:textId="5EA7BA6E" w:rsidR="009936B3" w:rsidRPr="00D4253A" w:rsidRDefault="009936B3" w:rsidP="00D4253A">
      <w:pPr>
        <w:pStyle w:val="Text-paragraph"/>
        <w:numPr>
          <w:ilvl w:val="2"/>
          <w:numId w:val="33"/>
        </w:numPr>
      </w:pPr>
      <w:bookmarkStart w:id="101" w:name="_Toc88381221"/>
      <w:r w:rsidRPr="00D4253A">
        <w:t xml:space="preserve">carry a face covering at all times, except where subclause (2)(a), </w:t>
      </w:r>
      <w:r w:rsidR="009D31B7" w:rsidRPr="00D4253A">
        <w:t>(2)(b)</w:t>
      </w:r>
      <w:r w:rsidR="00F55AE6" w:rsidRPr="00D4253A">
        <w:t>,</w:t>
      </w:r>
      <w:r w:rsidRPr="00D4253A">
        <w:t xml:space="preserve"> </w:t>
      </w:r>
      <w:r w:rsidR="009D31B7" w:rsidRPr="00D4253A">
        <w:t>(2)(c)</w:t>
      </w:r>
      <w:r w:rsidRPr="00D4253A">
        <w:t xml:space="preserve">, </w:t>
      </w:r>
      <w:r w:rsidR="009D31B7" w:rsidRPr="00D4253A">
        <w:t>(2)(d)</w:t>
      </w:r>
      <w:r w:rsidR="00AE7858" w:rsidRPr="00D4253A">
        <w:t>,</w:t>
      </w:r>
      <w:r w:rsidRPr="00D4253A">
        <w:t xml:space="preserve"> </w:t>
      </w:r>
      <w:r w:rsidR="009D31B7" w:rsidRPr="00D4253A">
        <w:t>(2)(e)</w:t>
      </w:r>
      <w:r w:rsidRPr="00D4253A">
        <w:t xml:space="preserve"> </w:t>
      </w:r>
      <w:r w:rsidR="00AE7858" w:rsidRPr="00D4253A">
        <w:t xml:space="preserve">or </w:t>
      </w:r>
      <w:r w:rsidR="009D31B7" w:rsidRPr="00D4253A">
        <w:t>(2)(f)</w:t>
      </w:r>
      <w:r w:rsidR="00CF35DE" w:rsidRPr="00D4253A">
        <w:t xml:space="preserve"> </w:t>
      </w:r>
      <w:r w:rsidRPr="00D4253A">
        <w:t>applies; and</w:t>
      </w:r>
      <w:bookmarkEnd w:id="101"/>
    </w:p>
    <w:p w14:paraId="11ECDFC2" w14:textId="72ABE3E2" w:rsidR="009936B3" w:rsidRPr="00D4253A" w:rsidRDefault="009936B3" w:rsidP="00D4253A">
      <w:pPr>
        <w:pStyle w:val="Text-paragraph"/>
        <w:numPr>
          <w:ilvl w:val="2"/>
          <w:numId w:val="33"/>
        </w:numPr>
      </w:pPr>
      <w:bookmarkStart w:id="102" w:name="_Ref88078703"/>
      <w:bookmarkStart w:id="103" w:name="_Toc88381222"/>
      <w:bookmarkStart w:id="104" w:name="_Ref92695688"/>
      <w:r w:rsidRPr="00D4253A">
        <w:t>wear a face covering:</w:t>
      </w:r>
      <w:bookmarkEnd w:id="102"/>
      <w:bookmarkEnd w:id="103"/>
      <w:bookmarkEnd w:id="104"/>
    </w:p>
    <w:p w14:paraId="4750CB6D" w14:textId="4F237B66" w:rsidR="009936B3" w:rsidRPr="00D4253A" w:rsidRDefault="009936B3" w:rsidP="00D4253A">
      <w:pPr>
        <w:pStyle w:val="Text-subparagraph"/>
        <w:numPr>
          <w:ilvl w:val="3"/>
          <w:numId w:val="33"/>
        </w:numPr>
      </w:pPr>
      <w:r w:rsidRPr="00D4253A">
        <w:t>while in an indoor space</w:t>
      </w:r>
      <w:r w:rsidR="00541FCB" w:rsidRPr="00D4253A">
        <w:t xml:space="preserve"> that is a publicly accessible are</w:t>
      </w:r>
      <w:r w:rsidR="00B153F6" w:rsidRPr="00D4253A">
        <w:t>a</w:t>
      </w:r>
      <w:r w:rsidR="00541FCB" w:rsidRPr="00D4253A">
        <w:t xml:space="preserve"> of a healthcare premises; or</w:t>
      </w:r>
      <w:r w:rsidRPr="00D4253A">
        <w:t xml:space="preserve"> </w:t>
      </w:r>
    </w:p>
    <w:p w14:paraId="55352EE8" w14:textId="77777777" w:rsidR="009936B3" w:rsidRPr="00D4253A" w:rsidRDefault="009936B3" w:rsidP="00D4253A">
      <w:pPr>
        <w:pStyle w:val="Text-subparagraph"/>
        <w:numPr>
          <w:ilvl w:val="3"/>
          <w:numId w:val="33"/>
        </w:numPr>
      </w:pPr>
      <w:r w:rsidRPr="00D4253A">
        <w:t xml:space="preserve">while working in an indoor space: </w:t>
      </w:r>
    </w:p>
    <w:p w14:paraId="74555CA9" w14:textId="0A94A8B5" w:rsidR="009936B3" w:rsidRPr="00D4253A" w:rsidRDefault="009936B3" w:rsidP="00D4253A">
      <w:pPr>
        <w:pStyle w:val="Text-sub-subparagraph"/>
        <w:numPr>
          <w:ilvl w:val="4"/>
          <w:numId w:val="33"/>
        </w:numPr>
      </w:pPr>
      <w:r w:rsidRPr="00D4253A">
        <w:t>that is a publicly accessible area of</w:t>
      </w:r>
      <w:r w:rsidR="00EF4CB8" w:rsidRPr="00D4253A">
        <w:t xml:space="preserve"> a court or justice centre; </w:t>
      </w:r>
      <w:r w:rsidR="00105506" w:rsidRPr="00D4253A">
        <w:t>or</w:t>
      </w:r>
    </w:p>
    <w:p w14:paraId="5DD65D12" w14:textId="77777777" w:rsidR="009936B3" w:rsidRPr="00D4253A" w:rsidRDefault="009936B3" w:rsidP="00D4253A">
      <w:pPr>
        <w:pStyle w:val="Text-sub-subparagraph"/>
        <w:numPr>
          <w:ilvl w:val="4"/>
          <w:numId w:val="33"/>
        </w:numPr>
      </w:pPr>
      <w:r w:rsidRPr="00D4253A">
        <w:t>at a prison, police gaol, remand centre, youth residential centre, youth justice centre or post-sentence facility; or</w:t>
      </w:r>
    </w:p>
    <w:p w14:paraId="03BD650B" w14:textId="2D2DBB99" w:rsidR="009936B3" w:rsidRPr="00D4253A" w:rsidRDefault="009936B3" w:rsidP="00D4253A">
      <w:pPr>
        <w:pStyle w:val="Text-sub-subparagraph"/>
        <w:numPr>
          <w:ilvl w:val="4"/>
          <w:numId w:val="33"/>
        </w:numPr>
      </w:pPr>
      <w:r w:rsidRPr="00D4253A">
        <w:t>in a resident-facing role at a care facility, including when not interacting with residents; or</w:t>
      </w:r>
    </w:p>
    <w:p w14:paraId="13DA00E2" w14:textId="4DA41BB3" w:rsidR="009936B3" w:rsidRPr="00D4253A" w:rsidRDefault="009936B3" w:rsidP="00D4253A">
      <w:pPr>
        <w:pStyle w:val="Text-subparagraph"/>
        <w:numPr>
          <w:ilvl w:val="3"/>
          <w:numId w:val="33"/>
        </w:numPr>
      </w:pPr>
      <w:r w:rsidRPr="00D4253A">
        <w:t>while visiting a hospital or a care facility</w:t>
      </w:r>
      <w:r w:rsidR="00B153F6" w:rsidRPr="00D4253A">
        <w:t>;</w:t>
      </w:r>
      <w:r w:rsidRPr="00D4253A">
        <w:t xml:space="preserve"> or</w:t>
      </w:r>
    </w:p>
    <w:p w14:paraId="2D60A62F" w14:textId="77777777" w:rsidR="009936B3" w:rsidRPr="00D4253A" w:rsidRDefault="009936B3" w:rsidP="00D4253A">
      <w:pPr>
        <w:pStyle w:val="Text-subparagraph"/>
        <w:numPr>
          <w:ilvl w:val="3"/>
          <w:numId w:val="33"/>
        </w:numPr>
      </w:pPr>
      <w:r w:rsidRPr="00D4253A">
        <w:t>while on public transport or in a commercial passenger vehicle or in a vehicle being operated by a licensed tourism operator; or</w:t>
      </w:r>
    </w:p>
    <w:p w14:paraId="6FD428DF" w14:textId="2A87785D" w:rsidR="009936B3" w:rsidRPr="00D4253A" w:rsidRDefault="009936B3" w:rsidP="00D4253A">
      <w:pPr>
        <w:pStyle w:val="Text-subparagraph"/>
        <w:numPr>
          <w:ilvl w:val="3"/>
          <w:numId w:val="33"/>
        </w:numPr>
      </w:pPr>
      <w:r w:rsidRPr="00D4253A">
        <w:t>if the person is</w:t>
      </w:r>
      <w:r w:rsidR="00541FCB" w:rsidRPr="00D4253A">
        <w:t xml:space="preserve"> required to self-isolate</w:t>
      </w:r>
      <w:r w:rsidR="001735A0" w:rsidRPr="00D4253A">
        <w:t>,</w:t>
      </w:r>
      <w:r w:rsidR="00541FCB" w:rsidRPr="00D4253A">
        <w:t xml:space="preserve"> self-quarantine</w:t>
      </w:r>
      <w:r w:rsidR="00EF4CB8" w:rsidRPr="00D4253A">
        <w:t xml:space="preserve"> or is a close contact</w:t>
      </w:r>
      <w:r w:rsidR="00541FCB" w:rsidRPr="00D4253A">
        <w:t xml:space="preserve"> under the </w:t>
      </w:r>
      <w:r w:rsidRPr="00D4253A">
        <w:rPr>
          <w:b/>
          <w:bCs/>
        </w:rPr>
        <w:t>Quarantine, Isolation and Testing Order</w:t>
      </w:r>
      <w:r w:rsidR="00541FCB" w:rsidRPr="00D4253A">
        <w:rPr>
          <w:b/>
          <w:bCs/>
        </w:rPr>
        <w:t xml:space="preserve"> </w:t>
      </w:r>
      <w:r w:rsidR="00541FCB" w:rsidRPr="00D4253A">
        <w:t>and leave</w:t>
      </w:r>
      <w:r w:rsidR="00755B42" w:rsidRPr="00D4253A">
        <w:t>s</w:t>
      </w:r>
      <w:r w:rsidR="00541FCB" w:rsidRPr="00D4253A">
        <w:t xml:space="preserve"> the premises in accordance with that Order</w:t>
      </w:r>
      <w:r w:rsidRPr="00D4253A">
        <w:t>; or</w:t>
      </w:r>
    </w:p>
    <w:p w14:paraId="3930DE03" w14:textId="77777777" w:rsidR="009936B3" w:rsidRPr="00D4253A" w:rsidRDefault="009936B3" w:rsidP="00D4253A">
      <w:pPr>
        <w:pStyle w:val="Text-subparagraph"/>
        <w:numPr>
          <w:ilvl w:val="3"/>
          <w:numId w:val="33"/>
        </w:numPr>
      </w:pPr>
      <w:r w:rsidRPr="00D4253A">
        <w:t>if the person has been tested for COVID-19 and is awaiting the results of that test</w:t>
      </w:r>
      <w:bookmarkStart w:id="105" w:name="_Hlk74747227"/>
      <w:r w:rsidRPr="00D4253A">
        <w:t>, except where that test was taken as part of a surveillance or other asymptomatic testing program; or</w:t>
      </w:r>
    </w:p>
    <w:p w14:paraId="02050F01" w14:textId="5A107CA6" w:rsidR="009936B3" w:rsidRPr="00D4253A" w:rsidRDefault="009936B3" w:rsidP="00D4253A">
      <w:pPr>
        <w:pStyle w:val="Text-subparagraph"/>
        <w:numPr>
          <w:ilvl w:val="3"/>
          <w:numId w:val="33"/>
        </w:numPr>
      </w:pPr>
      <w:bookmarkStart w:id="106" w:name="_Ref88078773"/>
      <w:bookmarkStart w:id="107" w:name="_Toc88381223"/>
      <w:bookmarkEnd w:id="105"/>
      <w:r w:rsidRPr="00D4253A">
        <w:t>where required to do so in accordance with any other pandemic orders in force.</w:t>
      </w:r>
      <w:bookmarkEnd w:id="106"/>
      <w:bookmarkEnd w:id="107"/>
    </w:p>
    <w:p w14:paraId="171D4A4B" w14:textId="6918ACD9" w:rsidR="009936B3" w:rsidRPr="00D4253A" w:rsidRDefault="009936B3" w:rsidP="00D4253A">
      <w:pPr>
        <w:pStyle w:val="ExampleNote"/>
        <w:ind w:left="2836"/>
      </w:pPr>
      <w:r w:rsidRPr="00D4253A">
        <w:t xml:space="preserve">Note 1: face shields on their own do not meet the face covering requirements. For further information, please refer to the Department of Health’s guidelines </w:t>
      </w:r>
      <w:r w:rsidRPr="00D4253A">
        <w:lastRenderedPageBreak/>
        <w:t xml:space="preserve">as amended or replaced from time to time by the Victorian Government, available at: www.coronavirus.vic.gov.au/face-masks. </w:t>
      </w:r>
    </w:p>
    <w:p w14:paraId="59B7EA2D" w14:textId="77777777" w:rsidR="009936B3" w:rsidRPr="00D4253A" w:rsidRDefault="009936B3" w:rsidP="00D4253A">
      <w:pPr>
        <w:pStyle w:val="ExampleNote"/>
        <w:ind w:left="2836"/>
      </w:pPr>
      <w:r w:rsidRPr="00D4253A">
        <w:t>Note 2: it is strongly recommended that face coverings be worn in other situations when physical distancing is not possible.</w:t>
      </w:r>
    </w:p>
    <w:p w14:paraId="7F9FA366" w14:textId="00652150" w:rsidR="009936B3" w:rsidRPr="00D4253A" w:rsidRDefault="6E99F4FA" w:rsidP="00D4253A">
      <w:pPr>
        <w:pStyle w:val="Text-subclause"/>
        <w:numPr>
          <w:ilvl w:val="1"/>
          <w:numId w:val="33"/>
        </w:numPr>
      </w:pPr>
      <w:bookmarkStart w:id="108" w:name="_Ref79413961"/>
      <w:bookmarkStart w:id="109" w:name="_Toc88381224"/>
      <w:bookmarkStart w:id="110" w:name="_Ref88555064"/>
      <w:r w:rsidRPr="00D4253A">
        <w:t>Subclause</w:t>
      </w:r>
      <w:r w:rsidR="6BB099E6" w:rsidRPr="00D4253A">
        <w:t xml:space="preserve"> </w:t>
      </w:r>
      <w:r w:rsidR="009936B3" w:rsidRPr="00D4253A">
        <w:t>8</w:t>
      </w:r>
      <w:r w:rsidR="492098D8" w:rsidRPr="00D4253A">
        <w:t>(1)(b)</w:t>
      </w:r>
      <w:r w:rsidRPr="00D4253A">
        <w:t xml:space="preserve"> does not apply if a person complies with any other requirements under any other pandemic orders in force and:</w:t>
      </w:r>
      <w:bookmarkEnd w:id="108"/>
      <w:bookmarkEnd w:id="109"/>
      <w:bookmarkEnd w:id="110"/>
      <w:r w:rsidRPr="00D4253A">
        <w:t xml:space="preserve"> </w:t>
      </w:r>
    </w:p>
    <w:p w14:paraId="438AAC88" w14:textId="372B05B0" w:rsidR="0089538B" w:rsidRPr="00D4253A" w:rsidRDefault="0089538B" w:rsidP="00D4253A">
      <w:pPr>
        <w:pStyle w:val="Text-paragraph"/>
        <w:numPr>
          <w:ilvl w:val="2"/>
          <w:numId w:val="33"/>
        </w:numPr>
      </w:pPr>
      <w:bookmarkStart w:id="111" w:name="_Ref88078481"/>
      <w:bookmarkStart w:id="112" w:name="_Toc88381226"/>
      <w:r w:rsidRPr="00D4253A">
        <w:t xml:space="preserve">the person is an infant or a child under the age of 8 years; or </w:t>
      </w:r>
    </w:p>
    <w:p w14:paraId="549EED30" w14:textId="2B14443D" w:rsidR="009936B3" w:rsidRPr="00D4253A" w:rsidRDefault="009936B3" w:rsidP="00D4253A">
      <w:pPr>
        <w:pStyle w:val="Text-paragraph"/>
        <w:numPr>
          <w:ilvl w:val="2"/>
          <w:numId w:val="33"/>
        </w:numPr>
      </w:pPr>
      <w:bookmarkStart w:id="113" w:name="_Ref104191756"/>
      <w:r w:rsidRPr="00D4253A">
        <w:t>the person is a prisoner in a prison (either in their cell or common areas), subject to any policies of that prison; or</w:t>
      </w:r>
      <w:bookmarkEnd w:id="111"/>
      <w:bookmarkEnd w:id="112"/>
      <w:bookmarkEnd w:id="113"/>
    </w:p>
    <w:p w14:paraId="6FFE2759" w14:textId="77777777" w:rsidR="009936B3" w:rsidRPr="00D4253A" w:rsidRDefault="009936B3" w:rsidP="00D4253A">
      <w:pPr>
        <w:pStyle w:val="Text-paragraph"/>
        <w:numPr>
          <w:ilvl w:val="2"/>
          <w:numId w:val="33"/>
        </w:numPr>
      </w:pPr>
      <w:bookmarkStart w:id="114" w:name="_Ref88078485"/>
      <w:bookmarkStart w:id="115" w:name="_Toc88381227"/>
      <w:r w:rsidRPr="00D4253A">
        <w:t>the person is detained in a remand centre, youth residential centre or youth justice centre (either in their room or common areas), subject to any policies of that centre; or</w:t>
      </w:r>
      <w:bookmarkEnd w:id="114"/>
      <w:bookmarkEnd w:id="115"/>
    </w:p>
    <w:p w14:paraId="0B861174" w14:textId="7252DAB9" w:rsidR="00061B92" w:rsidRPr="00D4253A" w:rsidRDefault="00061B92" w:rsidP="00D4253A">
      <w:pPr>
        <w:pStyle w:val="Text-paragraph"/>
        <w:numPr>
          <w:ilvl w:val="2"/>
          <w:numId w:val="33"/>
        </w:numPr>
      </w:pPr>
      <w:bookmarkStart w:id="116" w:name="_Ref88078488"/>
      <w:bookmarkStart w:id="117" w:name="_Toc88381228"/>
      <w:r w:rsidRPr="00D4253A">
        <w:t xml:space="preserve">the person is a resident in a </w:t>
      </w:r>
      <w:r w:rsidR="006620F3" w:rsidRPr="00D4253A">
        <w:t>post-sentence facility</w:t>
      </w:r>
      <w:r w:rsidR="00FC2616" w:rsidRPr="00D4253A">
        <w:t xml:space="preserve"> (either in their room or common areas)</w:t>
      </w:r>
      <w:r w:rsidRPr="00D4253A">
        <w:t xml:space="preserve">, </w:t>
      </w:r>
      <w:r w:rsidR="00E35261" w:rsidRPr="00D4253A">
        <w:t xml:space="preserve">while </w:t>
      </w:r>
      <w:r w:rsidR="00960A03" w:rsidRPr="00D4253A">
        <w:t xml:space="preserve">they are at the facility and </w:t>
      </w:r>
      <w:r w:rsidRPr="00D4253A">
        <w:t xml:space="preserve">subject to any policies of that </w:t>
      </w:r>
      <w:r w:rsidR="006620F3" w:rsidRPr="00D4253A">
        <w:t>facility</w:t>
      </w:r>
      <w:r w:rsidRPr="00D4253A">
        <w:t>; or</w:t>
      </w:r>
    </w:p>
    <w:p w14:paraId="0438642B" w14:textId="77777777" w:rsidR="009936B3" w:rsidRPr="00D4253A" w:rsidRDefault="009936B3" w:rsidP="00D4253A">
      <w:pPr>
        <w:pStyle w:val="Text-paragraph"/>
        <w:numPr>
          <w:ilvl w:val="2"/>
          <w:numId w:val="33"/>
        </w:numPr>
      </w:pPr>
      <w:bookmarkStart w:id="118" w:name="_Ref104191709"/>
      <w:r w:rsidRPr="00D4253A">
        <w:t>the person has a physical or mental health illness or condition, or disability, which makes wearing a face covering unsuitable; or</w:t>
      </w:r>
      <w:bookmarkEnd w:id="116"/>
      <w:bookmarkEnd w:id="117"/>
      <w:bookmarkEnd w:id="118"/>
    </w:p>
    <w:p w14:paraId="02676937" w14:textId="77777777" w:rsidR="009936B3" w:rsidRPr="00D4253A" w:rsidRDefault="009936B3" w:rsidP="00D4253A">
      <w:pPr>
        <w:pStyle w:val="ExampleNote"/>
        <w:ind w:left="2126"/>
      </w:pPr>
      <w:r w:rsidRPr="00D4253A">
        <w:t>Examples: persons who have obstructed breathing, a serious skin condition on their face, an intellectual disability, a mental health illness, or who have experienced trauma.</w:t>
      </w:r>
    </w:p>
    <w:p w14:paraId="543C212C" w14:textId="4C4A5D1D" w:rsidR="009936B3" w:rsidRPr="00D4253A" w:rsidRDefault="009936B3" w:rsidP="00D4253A">
      <w:pPr>
        <w:pStyle w:val="Text-paragraph"/>
        <w:numPr>
          <w:ilvl w:val="2"/>
          <w:numId w:val="33"/>
        </w:numPr>
      </w:pPr>
      <w:bookmarkStart w:id="119" w:name="_Ref88078491"/>
      <w:bookmarkStart w:id="120" w:name="_Toc88381229"/>
      <w:r w:rsidRPr="00D4253A">
        <w:t>it is not practicable for the person to comply with subclause 8</w:t>
      </w:r>
      <w:r w:rsidR="009D31B7" w:rsidRPr="00D4253A">
        <w:t>(1)(</w:t>
      </w:r>
      <w:proofErr w:type="gramStart"/>
      <w:r w:rsidR="009D31B7" w:rsidRPr="00D4253A">
        <w:t>b)</w:t>
      </w:r>
      <w:r w:rsidRPr="00D4253A">
        <w:rPr>
          <w:rFonts w:eastAsia="Calibri"/>
        </w:rPr>
        <w:t xml:space="preserve"> </w:t>
      </w:r>
      <w:r w:rsidRPr="00D4253A">
        <w:t xml:space="preserve"> because</w:t>
      </w:r>
      <w:proofErr w:type="gramEnd"/>
      <w:r w:rsidRPr="00D4253A">
        <w:t xml:space="preserve"> the person is escaping harm or the risk of harm, including harm relating to family violence or violence of another person; or</w:t>
      </w:r>
      <w:bookmarkEnd w:id="119"/>
      <w:bookmarkEnd w:id="120"/>
    </w:p>
    <w:p w14:paraId="21D165B0" w14:textId="77777777" w:rsidR="009936B3" w:rsidRPr="00D4253A" w:rsidRDefault="009936B3" w:rsidP="00D4253A">
      <w:pPr>
        <w:pStyle w:val="Text-paragraph"/>
        <w:numPr>
          <w:ilvl w:val="2"/>
          <w:numId w:val="33"/>
        </w:numPr>
      </w:pPr>
      <w:bookmarkStart w:id="121" w:name="_Toc88381230"/>
      <w:r w:rsidRPr="00D4253A">
        <w:t>the person is communicating with a person who is deaf or hard of hearing and visibility of the mouth is essential for communication; or</w:t>
      </w:r>
      <w:bookmarkEnd w:id="121"/>
    </w:p>
    <w:p w14:paraId="7936CD1A" w14:textId="7BB8A320" w:rsidR="009936B3" w:rsidRPr="00D4253A" w:rsidRDefault="009936B3" w:rsidP="00D4253A">
      <w:pPr>
        <w:pStyle w:val="Text-paragraph"/>
        <w:numPr>
          <w:ilvl w:val="2"/>
          <w:numId w:val="33"/>
        </w:numPr>
      </w:pPr>
      <w:bookmarkStart w:id="122" w:name="_Toc88381231"/>
      <w:r w:rsidRPr="00D4253A">
        <w:t>the nature of a person’s work means that wearing a face covering creates a risk to their health and safety; or</w:t>
      </w:r>
      <w:bookmarkEnd w:id="122"/>
    </w:p>
    <w:p w14:paraId="4667592E" w14:textId="5DFCBFA4" w:rsidR="009936B3" w:rsidRPr="00D4253A" w:rsidRDefault="009936B3" w:rsidP="00D4253A">
      <w:pPr>
        <w:pStyle w:val="Text-paragraph"/>
        <w:numPr>
          <w:ilvl w:val="2"/>
          <w:numId w:val="33"/>
        </w:numPr>
      </w:pPr>
      <w:bookmarkStart w:id="123" w:name="_Toc88381232"/>
      <w:r w:rsidRPr="00D4253A">
        <w:t>the nature of a person’s work means that clear enunciation or visibility of the mouth is essential; or</w:t>
      </w:r>
      <w:bookmarkEnd w:id="123"/>
    </w:p>
    <w:p w14:paraId="274C002E" w14:textId="4CC56A87" w:rsidR="008F5DD5" w:rsidRPr="00D4253A" w:rsidRDefault="009936B3" w:rsidP="00D4253A">
      <w:pPr>
        <w:pStyle w:val="Text-paragraph"/>
        <w:numPr>
          <w:ilvl w:val="0"/>
          <w:numId w:val="0"/>
        </w:numPr>
        <w:ind w:left="2127"/>
        <w:rPr>
          <w:i/>
          <w:iCs/>
          <w:sz w:val="20"/>
          <w:szCs w:val="20"/>
        </w:rPr>
      </w:pPr>
      <w:r w:rsidRPr="00D4253A">
        <w:rPr>
          <w:rStyle w:val="ExampleNoteChar"/>
          <w:sz w:val="20"/>
          <w:szCs w:val="20"/>
        </w:rPr>
        <w:t>Example: broadcasting</w:t>
      </w:r>
      <w:r w:rsidRPr="00D4253A">
        <w:rPr>
          <w:rStyle w:val="ExampleNoteChar"/>
          <w:szCs w:val="20"/>
        </w:rPr>
        <w:t>.</w:t>
      </w:r>
      <w:r w:rsidR="00D4464A" w:rsidRPr="00D4253A">
        <w:rPr>
          <w:iCs/>
          <w:sz w:val="20"/>
          <w:szCs w:val="20"/>
        </w:rPr>
        <w:t xml:space="preserve"> </w:t>
      </w:r>
      <w:bookmarkStart w:id="124" w:name="_Toc88381233"/>
    </w:p>
    <w:p w14:paraId="57A9F8EE" w14:textId="56E4EC59" w:rsidR="009936B3" w:rsidRPr="00D4253A" w:rsidRDefault="009936B3" w:rsidP="00D4253A">
      <w:pPr>
        <w:pStyle w:val="Text-paragraph"/>
        <w:numPr>
          <w:ilvl w:val="2"/>
          <w:numId w:val="33"/>
        </w:numPr>
      </w:pPr>
      <w:r w:rsidRPr="00D4253A">
        <w:t xml:space="preserve">the person is working by themselves in an enclosed </w:t>
      </w:r>
      <w:r w:rsidRPr="00D4253A">
        <w:rPr>
          <w:bCs/>
        </w:rPr>
        <w:t>indoor space</w:t>
      </w:r>
      <w:r w:rsidRPr="00D4253A">
        <w:t xml:space="preserve"> (unless and until another person enters that indoor space); or</w:t>
      </w:r>
      <w:bookmarkEnd w:id="124"/>
    </w:p>
    <w:p w14:paraId="0C4894B2" w14:textId="77777777" w:rsidR="009936B3" w:rsidRPr="00D4253A" w:rsidRDefault="009936B3" w:rsidP="00D4253A">
      <w:pPr>
        <w:pStyle w:val="Text-paragraph"/>
        <w:numPr>
          <w:ilvl w:val="2"/>
          <w:numId w:val="33"/>
        </w:numPr>
      </w:pPr>
      <w:bookmarkStart w:id="125" w:name="_Toc88381235"/>
      <w:r w:rsidRPr="00D4253A">
        <w:t>the person is a professional sportsperson when training or competing; or</w:t>
      </w:r>
      <w:bookmarkEnd w:id="125"/>
    </w:p>
    <w:p w14:paraId="577D1740" w14:textId="77777777" w:rsidR="009936B3" w:rsidRPr="00D4253A" w:rsidRDefault="009936B3" w:rsidP="00D4253A">
      <w:pPr>
        <w:pStyle w:val="Text-paragraph"/>
        <w:numPr>
          <w:ilvl w:val="2"/>
          <w:numId w:val="33"/>
        </w:numPr>
      </w:pPr>
      <w:bookmarkStart w:id="126" w:name="_Toc88381236"/>
      <w:r w:rsidRPr="00D4253A">
        <w:t>the person is engaged in any strenuous physical exercise; or</w:t>
      </w:r>
      <w:bookmarkEnd w:id="126"/>
    </w:p>
    <w:p w14:paraId="74F1E0FE" w14:textId="77777777" w:rsidR="009936B3" w:rsidRPr="00D4253A" w:rsidRDefault="009936B3" w:rsidP="00D4253A">
      <w:pPr>
        <w:pStyle w:val="ExampleNote"/>
        <w:ind w:left="1406" w:firstLine="720"/>
      </w:pPr>
      <w:r w:rsidRPr="00D4253A">
        <w:lastRenderedPageBreak/>
        <w:t>Examples: jogging, running, swimming, cycling.</w:t>
      </w:r>
    </w:p>
    <w:p w14:paraId="7E515BF1" w14:textId="77777777" w:rsidR="009936B3" w:rsidRPr="00D4253A" w:rsidRDefault="009936B3" w:rsidP="00D4253A">
      <w:pPr>
        <w:pStyle w:val="Text-paragraph"/>
        <w:numPr>
          <w:ilvl w:val="2"/>
          <w:numId w:val="33"/>
        </w:numPr>
      </w:pPr>
      <w:bookmarkStart w:id="127" w:name="_Toc88381238"/>
      <w:r w:rsidRPr="00D4253A">
        <w:t>the person is riding a bicycle or motorcycle; or</w:t>
      </w:r>
    </w:p>
    <w:p w14:paraId="12412D81" w14:textId="77777777" w:rsidR="009936B3" w:rsidRPr="00D4253A" w:rsidRDefault="009936B3" w:rsidP="00D4253A">
      <w:pPr>
        <w:pStyle w:val="Text-paragraph"/>
        <w:numPr>
          <w:ilvl w:val="2"/>
          <w:numId w:val="33"/>
        </w:numPr>
      </w:pPr>
      <w:r w:rsidRPr="00D4253A">
        <w:t>the person is consuming:</w:t>
      </w:r>
      <w:bookmarkEnd w:id="127"/>
    </w:p>
    <w:p w14:paraId="697B7891" w14:textId="77777777" w:rsidR="009936B3" w:rsidRPr="00D4253A" w:rsidRDefault="009936B3" w:rsidP="00D4253A">
      <w:pPr>
        <w:pStyle w:val="Text-subparagraph"/>
        <w:numPr>
          <w:ilvl w:val="3"/>
          <w:numId w:val="33"/>
        </w:numPr>
      </w:pPr>
      <w:r w:rsidRPr="00D4253A">
        <w:t>medicine; or</w:t>
      </w:r>
    </w:p>
    <w:p w14:paraId="40CD3030" w14:textId="77777777" w:rsidR="009936B3" w:rsidRPr="00D4253A" w:rsidRDefault="009936B3" w:rsidP="00D4253A">
      <w:pPr>
        <w:pStyle w:val="Text-subparagraph"/>
        <w:numPr>
          <w:ilvl w:val="3"/>
          <w:numId w:val="33"/>
        </w:numPr>
      </w:pPr>
      <w:r w:rsidRPr="00D4253A">
        <w:t xml:space="preserve">food or drink; or </w:t>
      </w:r>
    </w:p>
    <w:p w14:paraId="1ABE6F4A" w14:textId="77777777" w:rsidR="009936B3" w:rsidRPr="00D4253A" w:rsidRDefault="009936B3" w:rsidP="00D4253A">
      <w:pPr>
        <w:pStyle w:val="Text-paragraph"/>
        <w:numPr>
          <w:ilvl w:val="2"/>
          <w:numId w:val="33"/>
        </w:numPr>
      </w:pPr>
      <w:bookmarkStart w:id="128" w:name="_Toc88381239"/>
      <w:r w:rsidRPr="00D4253A">
        <w:t>the person is smoking or vaping (including e-cigarettes) while stationary; or</w:t>
      </w:r>
      <w:bookmarkEnd w:id="128"/>
      <w:r w:rsidRPr="00D4253A">
        <w:t xml:space="preserve"> </w:t>
      </w:r>
    </w:p>
    <w:p w14:paraId="16C03929" w14:textId="77777777" w:rsidR="009936B3" w:rsidRPr="00D4253A" w:rsidRDefault="009936B3" w:rsidP="00D4253A">
      <w:pPr>
        <w:pStyle w:val="Text-paragraph"/>
        <w:numPr>
          <w:ilvl w:val="2"/>
          <w:numId w:val="33"/>
        </w:numPr>
      </w:pPr>
      <w:bookmarkStart w:id="129" w:name="_Toc88381240"/>
      <w:r w:rsidRPr="00D4253A">
        <w:t>the person is undergoing dental or medical care or treatment to the extent that such care or treatment requires that no face covering be worn; or</w:t>
      </w:r>
      <w:bookmarkEnd w:id="129"/>
    </w:p>
    <w:p w14:paraId="675D941D" w14:textId="77777777" w:rsidR="009936B3" w:rsidRPr="00D4253A" w:rsidRDefault="009936B3" w:rsidP="00D4253A">
      <w:pPr>
        <w:pStyle w:val="Text-paragraph"/>
        <w:numPr>
          <w:ilvl w:val="2"/>
          <w:numId w:val="33"/>
        </w:numPr>
      </w:pPr>
      <w:bookmarkStart w:id="130" w:name="_Toc88381241"/>
      <w:r w:rsidRPr="00D4253A">
        <w:t>the person is receiving a service and it is not reasonably practicable to receive that service wearing a face covering; or</w:t>
      </w:r>
      <w:bookmarkEnd w:id="130"/>
    </w:p>
    <w:p w14:paraId="0C07FB8C" w14:textId="77777777" w:rsidR="009936B3" w:rsidRPr="00D4253A" w:rsidRDefault="009936B3" w:rsidP="00D4253A">
      <w:pPr>
        <w:pStyle w:val="Text-paragraph"/>
        <w:numPr>
          <w:ilvl w:val="2"/>
          <w:numId w:val="33"/>
        </w:numPr>
      </w:pPr>
      <w:bookmarkStart w:id="131" w:name="_Toc88381242"/>
      <w:r w:rsidRPr="00D4253A">
        <w:t>the person is providing a service and it is not reasonably practicable to provide that service wearing a face covering; or</w:t>
      </w:r>
      <w:bookmarkEnd w:id="131"/>
    </w:p>
    <w:p w14:paraId="2949E9A0" w14:textId="77777777" w:rsidR="009936B3" w:rsidRPr="00D4253A" w:rsidRDefault="009936B3" w:rsidP="00D4253A">
      <w:pPr>
        <w:pStyle w:val="Text-paragraph"/>
        <w:numPr>
          <w:ilvl w:val="2"/>
          <w:numId w:val="33"/>
        </w:numPr>
      </w:pPr>
      <w:bookmarkStart w:id="132" w:name="_Toc88381244"/>
      <w:r w:rsidRPr="00D4253A">
        <w:t>the person is asked to remove the face covering to ascertain identity; or</w:t>
      </w:r>
      <w:bookmarkEnd w:id="132"/>
    </w:p>
    <w:p w14:paraId="139468B5" w14:textId="77777777" w:rsidR="009936B3" w:rsidRPr="00D4253A" w:rsidRDefault="009936B3" w:rsidP="00D4253A">
      <w:pPr>
        <w:pStyle w:val="ExampleNote"/>
        <w:ind w:left="2126"/>
      </w:pPr>
      <w:r w:rsidRPr="00D4253A">
        <w:t>Example: a person may be asked by police, security, bank or post office staff to remove a face covering to ascertain identity or when purchasing alcohol or cigarettes.</w:t>
      </w:r>
    </w:p>
    <w:p w14:paraId="3F81A977" w14:textId="77777777" w:rsidR="009936B3" w:rsidRPr="00D4253A" w:rsidRDefault="009936B3" w:rsidP="00D4253A">
      <w:pPr>
        <w:pStyle w:val="Text-paragraph"/>
        <w:numPr>
          <w:ilvl w:val="2"/>
          <w:numId w:val="33"/>
        </w:numPr>
      </w:pPr>
      <w:bookmarkStart w:id="133" w:name="_Toc88381245"/>
      <w:r w:rsidRPr="00D4253A">
        <w:t>for emergency purposes; or</w:t>
      </w:r>
      <w:bookmarkEnd w:id="133"/>
    </w:p>
    <w:p w14:paraId="6C4F1F88" w14:textId="77777777" w:rsidR="009936B3" w:rsidRPr="00D4253A" w:rsidRDefault="009936B3" w:rsidP="00D4253A">
      <w:pPr>
        <w:pStyle w:val="Text-paragraph"/>
        <w:numPr>
          <w:ilvl w:val="2"/>
          <w:numId w:val="33"/>
        </w:numPr>
      </w:pPr>
      <w:bookmarkStart w:id="134" w:name="_Toc88381246"/>
      <w:r w:rsidRPr="00D4253A">
        <w:t>when required or authorised by law; or</w:t>
      </w:r>
      <w:bookmarkEnd w:id="134"/>
    </w:p>
    <w:p w14:paraId="3279946D" w14:textId="77777777" w:rsidR="009936B3" w:rsidRPr="00D4253A" w:rsidRDefault="009936B3" w:rsidP="00D4253A">
      <w:pPr>
        <w:pStyle w:val="Text-paragraph"/>
        <w:numPr>
          <w:ilvl w:val="2"/>
          <w:numId w:val="33"/>
        </w:numPr>
      </w:pPr>
      <w:bookmarkStart w:id="135" w:name="_Toc88381247"/>
      <w:r w:rsidRPr="00D4253A">
        <w:rPr>
          <w:rFonts w:eastAsia="Calibri"/>
        </w:rPr>
        <w:t>when doing so is</w:t>
      </w:r>
      <w:r w:rsidRPr="00D4253A">
        <w:t xml:space="preserve"> not safe in all the circumstances.</w:t>
      </w:r>
      <w:bookmarkEnd w:id="135"/>
    </w:p>
    <w:p w14:paraId="7D3FE25A" w14:textId="3BBD907C" w:rsidR="009936B3" w:rsidRPr="00D4253A" w:rsidRDefault="009936B3" w:rsidP="00D4253A">
      <w:pPr>
        <w:pStyle w:val="Heading-clause"/>
        <w:numPr>
          <w:ilvl w:val="0"/>
          <w:numId w:val="33"/>
        </w:numPr>
      </w:pPr>
      <w:bookmarkStart w:id="136" w:name="_Toc88231819"/>
      <w:bookmarkStart w:id="137" w:name="_Toc88232251"/>
      <w:bookmarkStart w:id="138" w:name="_Ref89373121"/>
      <w:bookmarkStart w:id="139" w:name="_Toc99040157"/>
      <w:bookmarkStart w:id="140" w:name="_Toc106379483"/>
      <w:bookmarkStart w:id="141" w:name="_Toc106394253"/>
      <w:r w:rsidRPr="00D4253A">
        <w:t>Face covering requirements on aircraft</w:t>
      </w:r>
      <w:bookmarkEnd w:id="136"/>
      <w:bookmarkEnd w:id="137"/>
      <w:bookmarkEnd w:id="138"/>
      <w:bookmarkEnd w:id="139"/>
      <w:bookmarkEnd w:id="140"/>
      <w:bookmarkEnd w:id="141"/>
    </w:p>
    <w:p w14:paraId="16DB7ED9" w14:textId="5E91C858" w:rsidR="009936B3" w:rsidRPr="00D4253A" w:rsidRDefault="009936B3" w:rsidP="00D4253A">
      <w:pPr>
        <w:pStyle w:val="Text-subclause"/>
        <w:numPr>
          <w:ilvl w:val="1"/>
          <w:numId w:val="33"/>
        </w:numPr>
      </w:pPr>
      <w:bookmarkStart w:id="142" w:name="_Ref79413976"/>
      <w:bookmarkStart w:id="143" w:name="_Toc88381248"/>
      <w:r w:rsidRPr="00D4253A">
        <w:t xml:space="preserve">Without limiting clause </w:t>
      </w:r>
      <w:r w:rsidR="009D31B7" w:rsidRPr="00D4253A">
        <w:t>8(1)(b)</w:t>
      </w:r>
      <w:r w:rsidRPr="00D4253A">
        <w:t>, a person in the State of Victoria at an airport or travelling in an aircraft must:</w:t>
      </w:r>
      <w:bookmarkEnd w:id="142"/>
      <w:bookmarkEnd w:id="143"/>
      <w:r w:rsidRPr="00D4253A">
        <w:t xml:space="preserve"> </w:t>
      </w:r>
    </w:p>
    <w:p w14:paraId="7D9E10E3" w14:textId="5BADE695" w:rsidR="009936B3" w:rsidRPr="00D4253A" w:rsidRDefault="6E99F4FA" w:rsidP="00D4253A">
      <w:pPr>
        <w:pStyle w:val="Text-paragraph"/>
        <w:numPr>
          <w:ilvl w:val="2"/>
          <w:numId w:val="33"/>
        </w:numPr>
      </w:pPr>
      <w:bookmarkStart w:id="144" w:name="_Toc88381249"/>
      <w:r w:rsidRPr="00D4253A">
        <w:t xml:space="preserve">carry a face covering at all times, except where subclause </w:t>
      </w:r>
      <w:r w:rsidR="492098D8" w:rsidRPr="00D4253A">
        <w:t>(2)(a)</w:t>
      </w:r>
      <w:r w:rsidRPr="00D4253A">
        <w:t xml:space="preserve"> or </w:t>
      </w:r>
      <w:r w:rsidR="492098D8" w:rsidRPr="00D4253A">
        <w:t>(2)(b)</w:t>
      </w:r>
      <w:r w:rsidRPr="00D4253A">
        <w:t xml:space="preserve"> applies; and</w:t>
      </w:r>
      <w:bookmarkEnd w:id="144"/>
    </w:p>
    <w:p w14:paraId="03B2A427" w14:textId="34FD5ADB" w:rsidR="00C055F2" w:rsidRPr="00D4253A" w:rsidRDefault="640DDD8F" w:rsidP="00D4253A">
      <w:pPr>
        <w:pStyle w:val="Text-paragraph"/>
        <w:numPr>
          <w:ilvl w:val="2"/>
          <w:numId w:val="33"/>
        </w:numPr>
      </w:pPr>
      <w:bookmarkStart w:id="145" w:name="_Ref88079074"/>
      <w:bookmarkStart w:id="146" w:name="_Toc88381250"/>
      <w:bookmarkStart w:id="147" w:name="_Ref88555127"/>
      <w:r w:rsidRPr="00D4253A">
        <w:t>wear a face covering at all times while inside an aircraft; and</w:t>
      </w:r>
      <w:bookmarkEnd w:id="145"/>
      <w:bookmarkEnd w:id="146"/>
      <w:bookmarkEnd w:id="147"/>
    </w:p>
    <w:p w14:paraId="37C920F0" w14:textId="77777777" w:rsidR="009936B3" w:rsidRPr="00D4253A" w:rsidRDefault="6E99F4FA" w:rsidP="00D4253A">
      <w:pPr>
        <w:pStyle w:val="Text-paragraph"/>
        <w:numPr>
          <w:ilvl w:val="2"/>
          <w:numId w:val="33"/>
        </w:numPr>
      </w:pPr>
      <w:bookmarkStart w:id="148" w:name="_Ref88079084"/>
      <w:bookmarkStart w:id="149" w:name="_Toc88381251"/>
      <w:r w:rsidRPr="00D4253A">
        <w:t>wear a face covering where required to do so in accordance with any other pandemic orders in force.</w:t>
      </w:r>
      <w:bookmarkEnd w:id="148"/>
      <w:bookmarkEnd w:id="149"/>
    </w:p>
    <w:p w14:paraId="3A015D2C" w14:textId="56C0EC51" w:rsidR="009936B3" w:rsidRPr="00D4253A" w:rsidRDefault="009936B3" w:rsidP="00D4253A">
      <w:pPr>
        <w:pStyle w:val="ExampleNote"/>
        <w:ind w:left="2160"/>
        <w:rPr>
          <w:rFonts w:eastAsia="Calibri"/>
        </w:rPr>
      </w:pPr>
      <w:r w:rsidRPr="00D4253A">
        <w:t>Note: face shields on their own do not meet the face covering requirements. For further information, please refer to the Department of Health’s guidelines as amended or replaced from time to time by the Victorian Government, available at: www.coronavirus.vic.gov.au/face-masks.</w:t>
      </w:r>
    </w:p>
    <w:p w14:paraId="61602D7C" w14:textId="3973B680" w:rsidR="009936B3" w:rsidRPr="00D4253A" w:rsidRDefault="6E99F4FA" w:rsidP="00D4253A">
      <w:pPr>
        <w:pStyle w:val="Text-subclause"/>
        <w:numPr>
          <w:ilvl w:val="1"/>
          <w:numId w:val="33"/>
        </w:numPr>
      </w:pPr>
      <w:bookmarkStart w:id="150" w:name="_Ref79413980"/>
      <w:bookmarkStart w:id="151" w:name="_Toc88381252"/>
      <w:r w:rsidRPr="00D4253A">
        <w:lastRenderedPageBreak/>
        <w:t xml:space="preserve">Subclauses </w:t>
      </w:r>
      <w:r w:rsidR="492098D8" w:rsidRPr="00D4253A">
        <w:t>(1)(b)</w:t>
      </w:r>
      <w:r w:rsidRPr="00D4253A">
        <w:t xml:space="preserve"> and </w:t>
      </w:r>
      <w:r w:rsidR="492098D8" w:rsidRPr="00D4253A">
        <w:t>(1)(c)</w:t>
      </w:r>
      <w:r w:rsidRPr="00D4253A">
        <w:t xml:space="preserve"> do not apply if a person complies with any other requirements under any other pandemic orders in force and:</w:t>
      </w:r>
      <w:bookmarkEnd w:id="150"/>
      <w:bookmarkEnd w:id="151"/>
      <w:r w:rsidRPr="00D4253A">
        <w:t xml:space="preserve"> </w:t>
      </w:r>
    </w:p>
    <w:p w14:paraId="41BDD958" w14:textId="77777777" w:rsidR="009936B3" w:rsidRPr="00D4253A" w:rsidRDefault="009936B3" w:rsidP="00D4253A">
      <w:pPr>
        <w:pStyle w:val="Text-paragraph"/>
        <w:numPr>
          <w:ilvl w:val="2"/>
          <w:numId w:val="33"/>
        </w:numPr>
        <w:rPr>
          <w:rFonts w:eastAsia="Calibri"/>
        </w:rPr>
      </w:pPr>
      <w:bookmarkStart w:id="152" w:name="_Ref88078966"/>
      <w:bookmarkStart w:id="153" w:name="_Toc88381253"/>
      <w:r w:rsidRPr="00D4253A">
        <w:t>the person is an infant or a child under the age of 12 years; or</w:t>
      </w:r>
      <w:bookmarkEnd w:id="152"/>
      <w:bookmarkEnd w:id="153"/>
    </w:p>
    <w:p w14:paraId="2B47E301" w14:textId="77777777" w:rsidR="009936B3" w:rsidRPr="00D4253A" w:rsidRDefault="009936B3" w:rsidP="00D4253A">
      <w:pPr>
        <w:pStyle w:val="Text-paragraph"/>
        <w:numPr>
          <w:ilvl w:val="2"/>
          <w:numId w:val="33"/>
        </w:numPr>
        <w:rPr>
          <w:rFonts w:eastAsia="Calibri"/>
        </w:rPr>
      </w:pPr>
      <w:bookmarkStart w:id="154" w:name="_Ref88078992"/>
      <w:bookmarkStart w:id="155" w:name="_Toc88381254"/>
      <w:r w:rsidRPr="00D4253A">
        <w:t>the person has a physical or mental health illness or condition, or disability, which makes wearing a face covering unsuitable; or</w:t>
      </w:r>
      <w:bookmarkEnd w:id="154"/>
      <w:bookmarkEnd w:id="155"/>
    </w:p>
    <w:p w14:paraId="7FDC75A0" w14:textId="77777777" w:rsidR="009936B3" w:rsidRPr="00D4253A" w:rsidRDefault="009936B3" w:rsidP="00D4253A">
      <w:pPr>
        <w:pStyle w:val="ExampleNote"/>
        <w:ind w:left="2126"/>
      </w:pPr>
      <w:r w:rsidRPr="00D4253A">
        <w:t>Examples: persons who have obstructed breathing, a serious skin condition on their face, an intellectual disability, a mental health illness, or who have experienced trauma.</w:t>
      </w:r>
    </w:p>
    <w:p w14:paraId="47997A47" w14:textId="77777777" w:rsidR="009936B3" w:rsidRPr="00D4253A" w:rsidRDefault="009936B3" w:rsidP="00D4253A">
      <w:pPr>
        <w:pStyle w:val="Text-paragraph"/>
        <w:numPr>
          <w:ilvl w:val="2"/>
          <w:numId w:val="33"/>
        </w:numPr>
        <w:rPr>
          <w:rFonts w:eastAsia="Calibri"/>
        </w:rPr>
      </w:pPr>
      <w:bookmarkStart w:id="156" w:name="_Toc88381255"/>
      <w:r w:rsidRPr="00D4253A">
        <w:t>the person is communicating with a person who is deaf or hard of hearing and visibility of the mouth is essential for communication; or</w:t>
      </w:r>
      <w:bookmarkEnd w:id="156"/>
    </w:p>
    <w:p w14:paraId="65F4D912" w14:textId="7CC96384" w:rsidR="009936B3" w:rsidRPr="00D4253A" w:rsidRDefault="009936B3" w:rsidP="00D4253A">
      <w:pPr>
        <w:pStyle w:val="Text-paragraph"/>
        <w:numPr>
          <w:ilvl w:val="2"/>
          <w:numId w:val="33"/>
        </w:numPr>
        <w:rPr>
          <w:rFonts w:eastAsia="Calibri"/>
        </w:rPr>
      </w:pPr>
      <w:bookmarkStart w:id="157" w:name="_Toc88381256"/>
      <w:r w:rsidRPr="00D4253A">
        <w:t>the nature of a person’s work means that wearing a face covering creates a risk to their health and safety; or</w:t>
      </w:r>
      <w:bookmarkEnd w:id="157"/>
    </w:p>
    <w:p w14:paraId="7D387B3A" w14:textId="54FBCC7E" w:rsidR="009936B3" w:rsidRPr="00D4253A" w:rsidRDefault="009936B3" w:rsidP="00D4253A">
      <w:pPr>
        <w:pStyle w:val="Text-paragraph"/>
        <w:numPr>
          <w:ilvl w:val="2"/>
          <w:numId w:val="33"/>
        </w:numPr>
        <w:rPr>
          <w:rFonts w:eastAsia="Calibri"/>
        </w:rPr>
      </w:pPr>
      <w:bookmarkStart w:id="158" w:name="_Toc88381257"/>
      <w:r w:rsidRPr="00D4253A">
        <w:t>the nature of a person’s work means that clear enunciation or visibility of the mouth is essential; or</w:t>
      </w:r>
      <w:bookmarkEnd w:id="158"/>
    </w:p>
    <w:p w14:paraId="70415363" w14:textId="3651226D" w:rsidR="009936B3" w:rsidRPr="00D4253A" w:rsidRDefault="009936B3" w:rsidP="00D4253A">
      <w:pPr>
        <w:pStyle w:val="Text-paragraph"/>
        <w:numPr>
          <w:ilvl w:val="2"/>
          <w:numId w:val="33"/>
        </w:numPr>
        <w:rPr>
          <w:rFonts w:eastAsia="Calibri"/>
        </w:rPr>
      </w:pPr>
      <w:bookmarkStart w:id="159" w:name="_Toc88381258"/>
      <w:r w:rsidRPr="00D4253A">
        <w:t>the person is consuming food, drink or medicine; or</w:t>
      </w:r>
      <w:bookmarkEnd w:id="159"/>
    </w:p>
    <w:p w14:paraId="1528E066" w14:textId="77777777" w:rsidR="009936B3" w:rsidRPr="00D4253A" w:rsidRDefault="009936B3" w:rsidP="00D4253A">
      <w:pPr>
        <w:pStyle w:val="Text-paragraph"/>
        <w:numPr>
          <w:ilvl w:val="2"/>
          <w:numId w:val="33"/>
        </w:numPr>
        <w:rPr>
          <w:rFonts w:eastAsia="Calibri"/>
        </w:rPr>
      </w:pPr>
      <w:bookmarkStart w:id="160" w:name="_Toc88381259"/>
      <w:r w:rsidRPr="00D4253A">
        <w:t>the person is undergoing dental or medical care or treatment to the extent that such care or treatment requires that no face covering be worn; or</w:t>
      </w:r>
      <w:bookmarkEnd w:id="160"/>
    </w:p>
    <w:p w14:paraId="5C355E07" w14:textId="77777777" w:rsidR="009936B3" w:rsidRPr="00D4253A" w:rsidRDefault="009936B3" w:rsidP="00D4253A">
      <w:pPr>
        <w:pStyle w:val="Text-paragraph"/>
        <w:numPr>
          <w:ilvl w:val="2"/>
          <w:numId w:val="33"/>
        </w:numPr>
        <w:rPr>
          <w:rFonts w:eastAsia="Calibri"/>
        </w:rPr>
      </w:pPr>
      <w:bookmarkStart w:id="161" w:name="_Toc88381260"/>
      <w:r w:rsidRPr="00D4253A">
        <w:t>the person is receiving a service and it is not reasonably practicable to receive that service wearing a face covering; or</w:t>
      </w:r>
      <w:bookmarkEnd w:id="161"/>
    </w:p>
    <w:p w14:paraId="06651C7F" w14:textId="77777777" w:rsidR="009936B3" w:rsidRPr="00D4253A" w:rsidRDefault="009936B3" w:rsidP="00D4253A">
      <w:pPr>
        <w:pStyle w:val="Text-paragraph"/>
        <w:numPr>
          <w:ilvl w:val="2"/>
          <w:numId w:val="33"/>
        </w:numPr>
        <w:rPr>
          <w:rFonts w:eastAsia="Calibri"/>
        </w:rPr>
      </w:pPr>
      <w:bookmarkStart w:id="162" w:name="_Toc88381261"/>
      <w:r w:rsidRPr="00D4253A">
        <w:t>the person is providing a service and it is not reasonably practicable to provide that service wearing a face covering; or</w:t>
      </w:r>
      <w:bookmarkEnd w:id="162"/>
    </w:p>
    <w:p w14:paraId="7002E177" w14:textId="77777777" w:rsidR="009936B3" w:rsidRPr="00D4253A" w:rsidRDefault="009936B3" w:rsidP="00D4253A">
      <w:pPr>
        <w:pStyle w:val="Text-paragraph"/>
        <w:numPr>
          <w:ilvl w:val="2"/>
          <w:numId w:val="33"/>
        </w:numPr>
        <w:rPr>
          <w:rFonts w:eastAsia="Calibri"/>
        </w:rPr>
      </w:pPr>
      <w:bookmarkStart w:id="163" w:name="_Toc88381262"/>
      <w:r w:rsidRPr="00D4253A">
        <w:t>the person is asked to remove the face covering to ascertain identity; or</w:t>
      </w:r>
      <w:bookmarkEnd w:id="163"/>
    </w:p>
    <w:p w14:paraId="39908E50" w14:textId="77777777" w:rsidR="009936B3" w:rsidRPr="00D4253A" w:rsidRDefault="009936B3" w:rsidP="00D4253A">
      <w:pPr>
        <w:pStyle w:val="ExampleNote"/>
        <w:ind w:left="2126"/>
      </w:pPr>
      <w:r w:rsidRPr="00D4253A">
        <w:t>Examples: a person may be asked by police, security, or airport staff to remove a face covering to ascertain identity or when purchasing alcohol or cigarettes.</w:t>
      </w:r>
    </w:p>
    <w:p w14:paraId="79B0651B" w14:textId="77777777" w:rsidR="009936B3" w:rsidRPr="00D4253A" w:rsidRDefault="009936B3" w:rsidP="00D4253A">
      <w:pPr>
        <w:pStyle w:val="Text-paragraph"/>
        <w:numPr>
          <w:ilvl w:val="2"/>
          <w:numId w:val="33"/>
        </w:numPr>
        <w:rPr>
          <w:rFonts w:eastAsia="Calibri"/>
        </w:rPr>
      </w:pPr>
      <w:bookmarkStart w:id="164" w:name="_Toc88381263"/>
      <w:r w:rsidRPr="00D4253A">
        <w:t>for emergency purposes; or</w:t>
      </w:r>
      <w:bookmarkEnd w:id="164"/>
    </w:p>
    <w:p w14:paraId="7F23B909" w14:textId="77777777" w:rsidR="009936B3" w:rsidRPr="00D4253A" w:rsidRDefault="009936B3" w:rsidP="00D4253A">
      <w:pPr>
        <w:pStyle w:val="Text-paragraph"/>
        <w:numPr>
          <w:ilvl w:val="2"/>
          <w:numId w:val="33"/>
        </w:numPr>
        <w:rPr>
          <w:rFonts w:eastAsia="Calibri"/>
        </w:rPr>
      </w:pPr>
      <w:bookmarkStart w:id="165" w:name="_Toc88381264"/>
      <w:r w:rsidRPr="00D4253A">
        <w:t>when required or authorised by law; or</w:t>
      </w:r>
      <w:bookmarkEnd w:id="165"/>
    </w:p>
    <w:p w14:paraId="187E94C5" w14:textId="77777777" w:rsidR="009936B3" w:rsidRPr="00D4253A" w:rsidRDefault="009936B3" w:rsidP="00D4253A">
      <w:pPr>
        <w:pStyle w:val="Text-paragraph"/>
        <w:numPr>
          <w:ilvl w:val="2"/>
          <w:numId w:val="33"/>
        </w:numPr>
        <w:rPr>
          <w:rFonts w:eastAsia="Calibri"/>
        </w:rPr>
      </w:pPr>
      <w:bookmarkStart w:id="166" w:name="_Toc88381265"/>
      <w:r w:rsidRPr="00D4253A">
        <w:rPr>
          <w:rFonts w:eastAsia="Calibri"/>
        </w:rPr>
        <w:t>when doing so is</w:t>
      </w:r>
      <w:r w:rsidRPr="00D4253A">
        <w:t xml:space="preserve"> not safe in all the circumstances.</w:t>
      </w:r>
      <w:bookmarkEnd w:id="166"/>
      <w:r w:rsidRPr="00D4253A">
        <w:rPr>
          <w:rFonts w:eastAsia="Calibri"/>
        </w:rPr>
        <w:t xml:space="preserve"> </w:t>
      </w:r>
    </w:p>
    <w:p w14:paraId="4B1DFED7" w14:textId="669FAD8D" w:rsidR="009936B3" w:rsidRPr="00D4253A" w:rsidRDefault="009936B3" w:rsidP="00D4253A">
      <w:pPr>
        <w:pStyle w:val="Text-subclause"/>
        <w:numPr>
          <w:ilvl w:val="1"/>
          <w:numId w:val="33"/>
        </w:numPr>
      </w:pPr>
      <w:bookmarkStart w:id="167" w:name="_Ref79413987"/>
      <w:bookmarkStart w:id="168" w:name="_Toc88381266"/>
      <w:r w:rsidRPr="00D4253A">
        <w:t xml:space="preserve">An authorised officer may require a person to attest in writing that they have complied with the requirements of subclause </w:t>
      </w:r>
      <w:r w:rsidR="009D31B7" w:rsidRPr="00D4253A">
        <w:t>(1)</w:t>
      </w:r>
      <w:r w:rsidRPr="00D4253A">
        <w:t xml:space="preserve"> to wear a face covering on an aircraft (subject to subclause </w:t>
      </w:r>
      <w:r w:rsidR="009D31B7" w:rsidRPr="00D4253A">
        <w:t>(2)</w:t>
      </w:r>
      <w:r w:rsidRPr="00D4253A">
        <w:t>).</w:t>
      </w:r>
      <w:bookmarkEnd w:id="167"/>
      <w:bookmarkEnd w:id="168"/>
      <w:r w:rsidRPr="00D4253A">
        <w:t xml:space="preserve"> </w:t>
      </w:r>
    </w:p>
    <w:p w14:paraId="4750937C" w14:textId="61A2877D" w:rsidR="00541FCB" w:rsidRPr="00D4253A" w:rsidRDefault="00541FCB" w:rsidP="00D4253A">
      <w:pPr>
        <w:pStyle w:val="Heading-Part"/>
        <w:keepNext/>
      </w:pPr>
      <w:bookmarkStart w:id="169" w:name="_Ref36405605"/>
      <w:bookmarkStart w:id="170" w:name="_Toc88587006"/>
      <w:bookmarkStart w:id="171" w:name="_Toc88591205"/>
      <w:bookmarkStart w:id="172" w:name="_Toc88591293"/>
      <w:bookmarkStart w:id="173" w:name="_Toc88591665"/>
      <w:bookmarkStart w:id="174" w:name="_Toc88591758"/>
      <w:bookmarkStart w:id="175" w:name="_Toc88591804"/>
      <w:bookmarkStart w:id="176" w:name="_Toc89175410"/>
      <w:bookmarkStart w:id="177" w:name="_Toc88587007"/>
      <w:bookmarkStart w:id="178" w:name="_Toc88591206"/>
      <w:bookmarkStart w:id="179" w:name="_Toc88591294"/>
      <w:bookmarkStart w:id="180" w:name="_Toc88591666"/>
      <w:bookmarkStart w:id="181" w:name="_Toc88591759"/>
      <w:bookmarkStart w:id="182" w:name="_Toc88591805"/>
      <w:bookmarkStart w:id="183" w:name="_Toc89175411"/>
      <w:bookmarkStart w:id="184" w:name="_Toc88587008"/>
      <w:bookmarkStart w:id="185" w:name="_Toc88591207"/>
      <w:bookmarkStart w:id="186" w:name="_Toc88591295"/>
      <w:bookmarkStart w:id="187" w:name="_Toc88591667"/>
      <w:bookmarkStart w:id="188" w:name="_Toc88591760"/>
      <w:bookmarkStart w:id="189" w:name="_Toc88591806"/>
      <w:bookmarkStart w:id="190" w:name="_Toc89175412"/>
      <w:bookmarkStart w:id="191" w:name="_Toc88587009"/>
      <w:bookmarkStart w:id="192" w:name="_Toc88591208"/>
      <w:bookmarkStart w:id="193" w:name="_Toc88591296"/>
      <w:bookmarkStart w:id="194" w:name="_Toc88591668"/>
      <w:bookmarkStart w:id="195" w:name="_Toc88591761"/>
      <w:bookmarkStart w:id="196" w:name="_Toc88591807"/>
      <w:bookmarkStart w:id="197" w:name="_Toc89175413"/>
      <w:bookmarkStart w:id="198" w:name="_Toc88587010"/>
      <w:bookmarkStart w:id="199" w:name="_Toc88591209"/>
      <w:bookmarkStart w:id="200" w:name="_Toc88591297"/>
      <w:bookmarkStart w:id="201" w:name="_Toc88591669"/>
      <w:bookmarkStart w:id="202" w:name="_Toc88591762"/>
      <w:bookmarkStart w:id="203" w:name="_Toc88591808"/>
      <w:bookmarkStart w:id="204" w:name="_Toc89175414"/>
      <w:bookmarkStart w:id="205" w:name="_Toc88587011"/>
      <w:bookmarkStart w:id="206" w:name="_Toc88591210"/>
      <w:bookmarkStart w:id="207" w:name="_Toc88591298"/>
      <w:bookmarkStart w:id="208" w:name="_Toc88591670"/>
      <w:bookmarkStart w:id="209" w:name="_Toc88591763"/>
      <w:bookmarkStart w:id="210" w:name="_Toc88591809"/>
      <w:bookmarkStart w:id="211" w:name="_Toc89175415"/>
      <w:bookmarkStart w:id="212" w:name="_Toc88587012"/>
      <w:bookmarkStart w:id="213" w:name="_Toc88591211"/>
      <w:bookmarkStart w:id="214" w:name="_Toc88591299"/>
      <w:bookmarkStart w:id="215" w:name="_Toc88591671"/>
      <w:bookmarkStart w:id="216" w:name="_Toc88591764"/>
      <w:bookmarkStart w:id="217" w:name="_Toc88591810"/>
      <w:bookmarkStart w:id="218" w:name="_Toc89175416"/>
      <w:bookmarkStart w:id="219" w:name="_Toc88587013"/>
      <w:bookmarkStart w:id="220" w:name="_Toc88591212"/>
      <w:bookmarkStart w:id="221" w:name="_Toc88591300"/>
      <w:bookmarkStart w:id="222" w:name="_Toc88591672"/>
      <w:bookmarkStart w:id="223" w:name="_Toc88591765"/>
      <w:bookmarkStart w:id="224" w:name="_Toc88591811"/>
      <w:bookmarkStart w:id="225" w:name="_Toc89175417"/>
      <w:bookmarkStart w:id="226" w:name="_Toc88587014"/>
      <w:bookmarkStart w:id="227" w:name="_Toc88591213"/>
      <w:bookmarkStart w:id="228" w:name="_Toc88591301"/>
      <w:bookmarkStart w:id="229" w:name="_Toc88591673"/>
      <w:bookmarkStart w:id="230" w:name="_Toc88591766"/>
      <w:bookmarkStart w:id="231" w:name="_Toc88591812"/>
      <w:bookmarkStart w:id="232" w:name="_Toc89175418"/>
      <w:bookmarkStart w:id="233" w:name="_Toc88587015"/>
      <w:bookmarkStart w:id="234" w:name="_Toc88591214"/>
      <w:bookmarkStart w:id="235" w:name="_Toc88591302"/>
      <w:bookmarkStart w:id="236" w:name="_Toc88591674"/>
      <w:bookmarkStart w:id="237" w:name="_Toc88591767"/>
      <w:bookmarkStart w:id="238" w:name="_Toc88591813"/>
      <w:bookmarkStart w:id="239" w:name="_Toc89175419"/>
      <w:bookmarkStart w:id="240" w:name="_Toc88587016"/>
      <w:bookmarkStart w:id="241" w:name="_Toc88591215"/>
      <w:bookmarkStart w:id="242" w:name="_Toc88591303"/>
      <w:bookmarkStart w:id="243" w:name="_Toc88591675"/>
      <w:bookmarkStart w:id="244" w:name="_Toc88591768"/>
      <w:bookmarkStart w:id="245" w:name="_Toc88591814"/>
      <w:bookmarkStart w:id="246" w:name="_Toc89175420"/>
      <w:bookmarkStart w:id="247" w:name="_Toc88587017"/>
      <w:bookmarkStart w:id="248" w:name="_Toc88591216"/>
      <w:bookmarkStart w:id="249" w:name="_Toc88591304"/>
      <w:bookmarkStart w:id="250" w:name="_Toc88591676"/>
      <w:bookmarkStart w:id="251" w:name="_Toc88591769"/>
      <w:bookmarkStart w:id="252" w:name="_Toc88591815"/>
      <w:bookmarkStart w:id="253" w:name="_Toc89175421"/>
      <w:bookmarkStart w:id="254" w:name="_Toc88587018"/>
      <w:bookmarkStart w:id="255" w:name="_Toc88591217"/>
      <w:bookmarkStart w:id="256" w:name="_Toc88591305"/>
      <w:bookmarkStart w:id="257" w:name="_Toc88591677"/>
      <w:bookmarkStart w:id="258" w:name="_Toc88591770"/>
      <w:bookmarkStart w:id="259" w:name="_Toc88591816"/>
      <w:bookmarkStart w:id="260" w:name="_Toc89175422"/>
      <w:bookmarkStart w:id="261" w:name="_Toc88587019"/>
      <w:bookmarkStart w:id="262" w:name="_Toc88591218"/>
      <w:bookmarkStart w:id="263" w:name="_Toc88591306"/>
      <w:bookmarkStart w:id="264" w:name="_Toc88591678"/>
      <w:bookmarkStart w:id="265" w:name="_Toc88591771"/>
      <w:bookmarkStart w:id="266" w:name="_Toc88591817"/>
      <w:bookmarkStart w:id="267" w:name="_Toc89175423"/>
      <w:bookmarkStart w:id="268" w:name="_Toc88587020"/>
      <w:bookmarkStart w:id="269" w:name="_Toc88591219"/>
      <w:bookmarkStart w:id="270" w:name="_Toc88591307"/>
      <w:bookmarkStart w:id="271" w:name="_Toc88591679"/>
      <w:bookmarkStart w:id="272" w:name="_Toc88591772"/>
      <w:bookmarkStart w:id="273" w:name="_Toc88591818"/>
      <w:bookmarkStart w:id="274" w:name="_Toc89175424"/>
      <w:bookmarkStart w:id="275" w:name="_Toc88591221"/>
      <w:bookmarkStart w:id="276" w:name="_Toc88591309"/>
      <w:bookmarkStart w:id="277" w:name="_Toc88591681"/>
      <w:bookmarkStart w:id="278" w:name="_Toc88591774"/>
      <w:bookmarkStart w:id="279" w:name="_Toc88591820"/>
      <w:bookmarkStart w:id="280" w:name="_Toc89175426"/>
      <w:bookmarkStart w:id="281" w:name="_Toc88591223"/>
      <w:bookmarkStart w:id="282" w:name="_Toc88591311"/>
      <w:bookmarkStart w:id="283" w:name="_Toc88591683"/>
      <w:bookmarkStart w:id="284" w:name="_Toc88591776"/>
      <w:bookmarkStart w:id="285" w:name="_Toc88591822"/>
      <w:bookmarkStart w:id="286" w:name="_Toc89175428"/>
      <w:bookmarkStart w:id="287" w:name="_Toc88591224"/>
      <w:bookmarkStart w:id="288" w:name="_Toc88591312"/>
      <w:bookmarkStart w:id="289" w:name="_Toc88591684"/>
      <w:bookmarkStart w:id="290" w:name="_Toc88591777"/>
      <w:bookmarkStart w:id="291" w:name="_Toc88591823"/>
      <w:bookmarkStart w:id="292" w:name="_Toc89175429"/>
      <w:bookmarkStart w:id="293" w:name="_Toc88591225"/>
      <w:bookmarkStart w:id="294" w:name="_Toc88591313"/>
      <w:bookmarkStart w:id="295" w:name="_Toc88591685"/>
      <w:bookmarkStart w:id="296" w:name="_Toc88591778"/>
      <w:bookmarkStart w:id="297" w:name="_Toc88591824"/>
      <w:bookmarkStart w:id="298" w:name="_Toc89175430"/>
      <w:bookmarkStart w:id="299" w:name="_Toc88591228"/>
      <w:bookmarkStart w:id="300" w:name="_Toc88591316"/>
      <w:bookmarkStart w:id="301" w:name="_Toc88591688"/>
      <w:bookmarkStart w:id="302" w:name="_Toc88591229"/>
      <w:bookmarkStart w:id="303" w:name="_Toc88591317"/>
      <w:bookmarkStart w:id="304" w:name="_Toc88591689"/>
      <w:bookmarkStart w:id="305" w:name="_Toc88591230"/>
      <w:bookmarkStart w:id="306" w:name="_Toc88591318"/>
      <w:bookmarkStart w:id="307" w:name="_Toc88591690"/>
      <w:bookmarkStart w:id="308" w:name="_Toc88591231"/>
      <w:bookmarkStart w:id="309" w:name="_Toc88591319"/>
      <w:bookmarkStart w:id="310" w:name="_Toc88591691"/>
      <w:bookmarkStart w:id="311" w:name="_Toc88591232"/>
      <w:bookmarkStart w:id="312" w:name="_Toc88591320"/>
      <w:bookmarkStart w:id="313" w:name="_Toc88591692"/>
      <w:bookmarkStart w:id="314" w:name="_Toc88591244"/>
      <w:bookmarkStart w:id="315" w:name="_Toc88591332"/>
      <w:bookmarkStart w:id="316" w:name="_Toc88591704"/>
      <w:bookmarkStart w:id="317" w:name="_Toc88591245"/>
      <w:bookmarkStart w:id="318" w:name="_Toc88591333"/>
      <w:bookmarkStart w:id="319" w:name="_Toc88591705"/>
      <w:bookmarkStart w:id="320" w:name="_Toc88591246"/>
      <w:bookmarkStart w:id="321" w:name="_Toc88591334"/>
      <w:bookmarkStart w:id="322" w:name="_Toc88591706"/>
      <w:bookmarkStart w:id="323" w:name="_Toc88591247"/>
      <w:bookmarkStart w:id="324" w:name="_Toc88591335"/>
      <w:bookmarkStart w:id="325" w:name="_Toc88591707"/>
      <w:bookmarkStart w:id="326" w:name="_Toc88591248"/>
      <w:bookmarkStart w:id="327" w:name="_Toc88591336"/>
      <w:bookmarkStart w:id="328" w:name="_Toc88591708"/>
      <w:bookmarkStart w:id="329" w:name="_Toc88591249"/>
      <w:bookmarkStart w:id="330" w:name="_Toc88591337"/>
      <w:bookmarkStart w:id="331" w:name="_Toc88591709"/>
      <w:bookmarkStart w:id="332" w:name="_Toc88591250"/>
      <w:bookmarkStart w:id="333" w:name="_Toc88591338"/>
      <w:bookmarkStart w:id="334" w:name="_Toc88591710"/>
      <w:bookmarkStart w:id="335" w:name="_Toc88226816"/>
      <w:bookmarkStart w:id="336" w:name="_Toc88226915"/>
      <w:bookmarkStart w:id="337" w:name="_Toc88227014"/>
      <w:bookmarkStart w:id="338" w:name="_Toc88227215"/>
      <w:bookmarkStart w:id="339" w:name="_Toc88413521"/>
      <w:bookmarkStart w:id="340" w:name="_Toc88413944"/>
      <w:bookmarkStart w:id="341" w:name="_Toc88415720"/>
      <w:bookmarkStart w:id="342" w:name="_Toc88416000"/>
      <w:bookmarkStart w:id="343" w:name="_Toc88416068"/>
      <w:bookmarkStart w:id="344" w:name="_Toc88416136"/>
      <w:bookmarkStart w:id="345" w:name="_Toc88416201"/>
      <w:bookmarkStart w:id="346" w:name="_Toc88416307"/>
      <w:bookmarkStart w:id="347" w:name="_Toc88417679"/>
      <w:bookmarkStart w:id="348" w:name="_Toc88418401"/>
      <w:bookmarkStart w:id="349" w:name="_Toc88419137"/>
      <w:bookmarkStart w:id="350" w:name="_Toc88419382"/>
      <w:bookmarkStart w:id="351" w:name="_Toc88226817"/>
      <w:bookmarkStart w:id="352" w:name="_Toc88226916"/>
      <w:bookmarkStart w:id="353" w:name="_Toc88227015"/>
      <w:bookmarkStart w:id="354" w:name="_Toc88227216"/>
      <w:bookmarkStart w:id="355" w:name="_Toc88413522"/>
      <w:bookmarkStart w:id="356" w:name="_Toc88413945"/>
      <w:bookmarkStart w:id="357" w:name="_Toc88415721"/>
      <w:bookmarkStart w:id="358" w:name="_Toc88416001"/>
      <w:bookmarkStart w:id="359" w:name="_Toc88416069"/>
      <w:bookmarkStart w:id="360" w:name="_Toc88416137"/>
      <w:bookmarkStart w:id="361" w:name="_Toc88416202"/>
      <w:bookmarkStart w:id="362" w:name="_Toc88416308"/>
      <w:bookmarkStart w:id="363" w:name="_Toc88417680"/>
      <w:bookmarkStart w:id="364" w:name="_Toc88418402"/>
      <w:bookmarkStart w:id="365" w:name="_Toc88419138"/>
      <w:bookmarkStart w:id="366" w:name="_Toc88419383"/>
      <w:bookmarkStart w:id="367" w:name="_Toc88226818"/>
      <w:bookmarkStart w:id="368" w:name="_Toc88226917"/>
      <w:bookmarkStart w:id="369" w:name="_Toc88227016"/>
      <w:bookmarkStart w:id="370" w:name="_Toc88227217"/>
      <w:bookmarkStart w:id="371" w:name="_Toc88413523"/>
      <w:bookmarkStart w:id="372" w:name="_Toc88413946"/>
      <w:bookmarkStart w:id="373" w:name="_Toc88415722"/>
      <w:bookmarkStart w:id="374" w:name="_Toc88416002"/>
      <w:bookmarkStart w:id="375" w:name="_Toc88416070"/>
      <w:bookmarkStart w:id="376" w:name="_Toc88416138"/>
      <w:bookmarkStart w:id="377" w:name="_Toc88416203"/>
      <w:bookmarkStart w:id="378" w:name="_Toc88416309"/>
      <w:bookmarkStart w:id="379" w:name="_Toc88417681"/>
      <w:bookmarkStart w:id="380" w:name="_Toc88418403"/>
      <w:bookmarkStart w:id="381" w:name="_Toc88419139"/>
      <w:bookmarkStart w:id="382" w:name="_Toc88419384"/>
      <w:bookmarkStart w:id="383" w:name="_Toc88226819"/>
      <w:bookmarkStart w:id="384" w:name="_Toc88226918"/>
      <w:bookmarkStart w:id="385" w:name="_Toc88227017"/>
      <w:bookmarkStart w:id="386" w:name="_Toc88227218"/>
      <w:bookmarkStart w:id="387" w:name="_Toc88413524"/>
      <w:bookmarkStart w:id="388" w:name="_Toc88413947"/>
      <w:bookmarkStart w:id="389" w:name="_Toc88415723"/>
      <w:bookmarkStart w:id="390" w:name="_Toc88416003"/>
      <w:bookmarkStart w:id="391" w:name="_Toc88416071"/>
      <w:bookmarkStart w:id="392" w:name="_Toc88416139"/>
      <w:bookmarkStart w:id="393" w:name="_Toc88416204"/>
      <w:bookmarkStart w:id="394" w:name="_Toc88416310"/>
      <w:bookmarkStart w:id="395" w:name="_Toc88417682"/>
      <w:bookmarkStart w:id="396" w:name="_Toc88418404"/>
      <w:bookmarkStart w:id="397" w:name="_Toc88419140"/>
      <w:bookmarkStart w:id="398" w:name="_Toc88419385"/>
      <w:bookmarkStart w:id="399" w:name="_Toc88226820"/>
      <w:bookmarkStart w:id="400" w:name="_Toc88226919"/>
      <w:bookmarkStart w:id="401" w:name="_Toc88227018"/>
      <w:bookmarkStart w:id="402" w:name="_Toc88227219"/>
      <w:bookmarkStart w:id="403" w:name="_Toc88413525"/>
      <w:bookmarkStart w:id="404" w:name="_Toc88413948"/>
      <w:bookmarkStart w:id="405" w:name="_Toc88415724"/>
      <w:bookmarkStart w:id="406" w:name="_Toc88416004"/>
      <w:bookmarkStart w:id="407" w:name="_Toc88416072"/>
      <w:bookmarkStart w:id="408" w:name="_Toc88416140"/>
      <w:bookmarkStart w:id="409" w:name="_Toc88416205"/>
      <w:bookmarkStart w:id="410" w:name="_Toc88416311"/>
      <w:bookmarkStart w:id="411" w:name="_Toc88417683"/>
      <w:bookmarkStart w:id="412" w:name="_Toc88418405"/>
      <w:bookmarkStart w:id="413" w:name="_Toc88419141"/>
      <w:bookmarkStart w:id="414" w:name="_Toc88419386"/>
      <w:bookmarkStart w:id="415" w:name="_Toc88226821"/>
      <w:bookmarkStart w:id="416" w:name="_Toc88226920"/>
      <w:bookmarkStart w:id="417" w:name="_Toc88227019"/>
      <w:bookmarkStart w:id="418" w:name="_Toc88227220"/>
      <w:bookmarkStart w:id="419" w:name="_Toc88413526"/>
      <w:bookmarkStart w:id="420" w:name="_Toc88413949"/>
      <w:bookmarkStart w:id="421" w:name="_Toc88415725"/>
      <w:bookmarkStart w:id="422" w:name="_Toc88416005"/>
      <w:bookmarkStart w:id="423" w:name="_Toc88416073"/>
      <w:bookmarkStart w:id="424" w:name="_Toc88416141"/>
      <w:bookmarkStart w:id="425" w:name="_Toc88416206"/>
      <w:bookmarkStart w:id="426" w:name="_Toc88416312"/>
      <w:bookmarkStart w:id="427" w:name="_Toc88417684"/>
      <w:bookmarkStart w:id="428" w:name="_Toc88418406"/>
      <w:bookmarkStart w:id="429" w:name="_Toc88419142"/>
      <w:bookmarkStart w:id="430" w:name="_Toc88419387"/>
      <w:bookmarkStart w:id="431" w:name="_Toc88226822"/>
      <w:bookmarkStart w:id="432" w:name="_Toc88226921"/>
      <w:bookmarkStart w:id="433" w:name="_Toc88227020"/>
      <w:bookmarkStart w:id="434" w:name="_Toc88227221"/>
      <w:bookmarkStart w:id="435" w:name="_Toc88413527"/>
      <w:bookmarkStart w:id="436" w:name="_Toc88413950"/>
      <w:bookmarkStart w:id="437" w:name="_Toc88415726"/>
      <w:bookmarkStart w:id="438" w:name="_Toc88416006"/>
      <w:bookmarkStart w:id="439" w:name="_Toc88416074"/>
      <w:bookmarkStart w:id="440" w:name="_Toc88416142"/>
      <w:bookmarkStart w:id="441" w:name="_Toc88416207"/>
      <w:bookmarkStart w:id="442" w:name="_Toc88416313"/>
      <w:bookmarkStart w:id="443" w:name="_Toc88417685"/>
      <w:bookmarkStart w:id="444" w:name="_Toc88418407"/>
      <w:bookmarkStart w:id="445" w:name="_Toc88419143"/>
      <w:bookmarkStart w:id="446" w:name="_Toc88419388"/>
      <w:bookmarkStart w:id="447" w:name="_Toc88226823"/>
      <w:bookmarkStart w:id="448" w:name="_Toc88226922"/>
      <w:bookmarkStart w:id="449" w:name="_Toc88227021"/>
      <w:bookmarkStart w:id="450" w:name="_Toc88227222"/>
      <w:bookmarkStart w:id="451" w:name="_Toc88413528"/>
      <w:bookmarkStart w:id="452" w:name="_Toc88413951"/>
      <w:bookmarkStart w:id="453" w:name="_Toc88415727"/>
      <w:bookmarkStart w:id="454" w:name="_Toc88416007"/>
      <w:bookmarkStart w:id="455" w:name="_Toc88416075"/>
      <w:bookmarkStart w:id="456" w:name="_Toc88416143"/>
      <w:bookmarkStart w:id="457" w:name="_Toc88416208"/>
      <w:bookmarkStart w:id="458" w:name="_Toc88416314"/>
      <w:bookmarkStart w:id="459" w:name="_Toc88417686"/>
      <w:bookmarkStart w:id="460" w:name="_Toc88418408"/>
      <w:bookmarkStart w:id="461" w:name="_Toc88419144"/>
      <w:bookmarkStart w:id="462" w:name="_Toc88419389"/>
      <w:bookmarkStart w:id="463" w:name="_Toc88226824"/>
      <w:bookmarkStart w:id="464" w:name="_Toc88226923"/>
      <w:bookmarkStart w:id="465" w:name="_Toc88227022"/>
      <w:bookmarkStart w:id="466" w:name="_Toc88227223"/>
      <w:bookmarkStart w:id="467" w:name="_Toc88413529"/>
      <w:bookmarkStart w:id="468" w:name="_Toc88413952"/>
      <w:bookmarkStart w:id="469" w:name="_Toc88415728"/>
      <w:bookmarkStart w:id="470" w:name="_Toc88416008"/>
      <w:bookmarkStart w:id="471" w:name="_Toc88416076"/>
      <w:bookmarkStart w:id="472" w:name="_Toc88416144"/>
      <w:bookmarkStart w:id="473" w:name="_Toc88416209"/>
      <w:bookmarkStart w:id="474" w:name="_Toc88416315"/>
      <w:bookmarkStart w:id="475" w:name="_Toc88417687"/>
      <w:bookmarkStart w:id="476" w:name="_Toc88418409"/>
      <w:bookmarkStart w:id="477" w:name="_Toc88419145"/>
      <w:bookmarkStart w:id="478" w:name="_Toc88419390"/>
      <w:bookmarkStart w:id="479" w:name="_Toc88226825"/>
      <w:bookmarkStart w:id="480" w:name="_Toc88226924"/>
      <w:bookmarkStart w:id="481" w:name="_Toc88227023"/>
      <w:bookmarkStart w:id="482" w:name="_Toc88227224"/>
      <w:bookmarkStart w:id="483" w:name="_Toc88413530"/>
      <w:bookmarkStart w:id="484" w:name="_Toc88413953"/>
      <w:bookmarkStart w:id="485" w:name="_Toc88415729"/>
      <w:bookmarkStart w:id="486" w:name="_Toc88416009"/>
      <w:bookmarkStart w:id="487" w:name="_Toc88416077"/>
      <w:bookmarkStart w:id="488" w:name="_Toc88416145"/>
      <w:bookmarkStart w:id="489" w:name="_Toc88416210"/>
      <w:bookmarkStart w:id="490" w:name="_Toc88416316"/>
      <w:bookmarkStart w:id="491" w:name="_Toc88417688"/>
      <w:bookmarkStart w:id="492" w:name="_Toc88418410"/>
      <w:bookmarkStart w:id="493" w:name="_Toc88419146"/>
      <w:bookmarkStart w:id="494" w:name="_Toc88419391"/>
      <w:bookmarkStart w:id="495" w:name="_Toc88226826"/>
      <w:bookmarkStart w:id="496" w:name="_Toc88226925"/>
      <w:bookmarkStart w:id="497" w:name="_Toc88227024"/>
      <w:bookmarkStart w:id="498" w:name="_Toc88227225"/>
      <w:bookmarkStart w:id="499" w:name="_Toc88413531"/>
      <w:bookmarkStart w:id="500" w:name="_Toc88413954"/>
      <w:bookmarkStart w:id="501" w:name="_Toc88415730"/>
      <w:bookmarkStart w:id="502" w:name="_Toc88416010"/>
      <w:bookmarkStart w:id="503" w:name="_Toc88416078"/>
      <w:bookmarkStart w:id="504" w:name="_Toc88416146"/>
      <w:bookmarkStart w:id="505" w:name="_Toc88416211"/>
      <w:bookmarkStart w:id="506" w:name="_Toc88416317"/>
      <w:bookmarkStart w:id="507" w:name="_Toc88417689"/>
      <w:bookmarkStart w:id="508" w:name="_Toc88418411"/>
      <w:bookmarkStart w:id="509" w:name="_Toc88419147"/>
      <w:bookmarkStart w:id="510" w:name="_Toc88419392"/>
      <w:bookmarkStart w:id="511" w:name="_Toc88226827"/>
      <w:bookmarkStart w:id="512" w:name="_Toc88226926"/>
      <w:bookmarkStart w:id="513" w:name="_Toc88227025"/>
      <w:bookmarkStart w:id="514" w:name="_Toc88227226"/>
      <w:bookmarkStart w:id="515" w:name="_Toc88413532"/>
      <w:bookmarkStart w:id="516" w:name="_Toc88413955"/>
      <w:bookmarkStart w:id="517" w:name="_Toc88415731"/>
      <w:bookmarkStart w:id="518" w:name="_Toc88416011"/>
      <w:bookmarkStart w:id="519" w:name="_Toc88416079"/>
      <w:bookmarkStart w:id="520" w:name="_Toc88416147"/>
      <w:bookmarkStart w:id="521" w:name="_Toc88416212"/>
      <w:bookmarkStart w:id="522" w:name="_Toc88416318"/>
      <w:bookmarkStart w:id="523" w:name="_Toc88417690"/>
      <w:bookmarkStart w:id="524" w:name="_Toc88418412"/>
      <w:bookmarkStart w:id="525" w:name="_Toc88419148"/>
      <w:bookmarkStart w:id="526" w:name="_Toc88419393"/>
      <w:bookmarkStart w:id="527" w:name="_Toc88226828"/>
      <w:bookmarkStart w:id="528" w:name="_Toc88226927"/>
      <w:bookmarkStart w:id="529" w:name="_Toc88227026"/>
      <w:bookmarkStart w:id="530" w:name="_Toc88227227"/>
      <w:bookmarkStart w:id="531" w:name="_Toc88413533"/>
      <w:bookmarkStart w:id="532" w:name="_Toc88413956"/>
      <w:bookmarkStart w:id="533" w:name="_Toc88415732"/>
      <w:bookmarkStart w:id="534" w:name="_Toc88416012"/>
      <w:bookmarkStart w:id="535" w:name="_Toc88416080"/>
      <w:bookmarkStart w:id="536" w:name="_Toc88416148"/>
      <w:bookmarkStart w:id="537" w:name="_Toc88416213"/>
      <w:bookmarkStart w:id="538" w:name="_Toc88416319"/>
      <w:bookmarkStart w:id="539" w:name="_Toc88417691"/>
      <w:bookmarkStart w:id="540" w:name="_Toc88418413"/>
      <w:bookmarkStart w:id="541" w:name="_Toc88419149"/>
      <w:bookmarkStart w:id="542" w:name="_Toc88419394"/>
      <w:bookmarkStart w:id="543" w:name="_Toc88226829"/>
      <w:bookmarkStart w:id="544" w:name="_Toc88226928"/>
      <w:bookmarkStart w:id="545" w:name="_Toc88227027"/>
      <w:bookmarkStart w:id="546" w:name="_Toc88227228"/>
      <w:bookmarkStart w:id="547" w:name="_Toc88413534"/>
      <w:bookmarkStart w:id="548" w:name="_Toc88413957"/>
      <w:bookmarkStart w:id="549" w:name="_Toc88415733"/>
      <w:bookmarkStart w:id="550" w:name="_Toc88416013"/>
      <w:bookmarkStart w:id="551" w:name="_Toc88416081"/>
      <w:bookmarkStart w:id="552" w:name="_Toc88416149"/>
      <w:bookmarkStart w:id="553" w:name="_Toc88416214"/>
      <w:bookmarkStart w:id="554" w:name="_Toc88416320"/>
      <w:bookmarkStart w:id="555" w:name="_Toc88417692"/>
      <w:bookmarkStart w:id="556" w:name="_Toc88418414"/>
      <w:bookmarkStart w:id="557" w:name="_Toc88419150"/>
      <w:bookmarkStart w:id="558" w:name="_Toc88419395"/>
      <w:bookmarkStart w:id="559" w:name="_Toc88226830"/>
      <w:bookmarkStart w:id="560" w:name="_Toc88226929"/>
      <w:bookmarkStart w:id="561" w:name="_Toc88227028"/>
      <w:bookmarkStart w:id="562" w:name="_Toc88227229"/>
      <w:bookmarkStart w:id="563" w:name="_Toc88413535"/>
      <w:bookmarkStart w:id="564" w:name="_Toc88413958"/>
      <w:bookmarkStart w:id="565" w:name="_Toc88415734"/>
      <w:bookmarkStart w:id="566" w:name="_Toc88416014"/>
      <w:bookmarkStart w:id="567" w:name="_Toc88416082"/>
      <w:bookmarkStart w:id="568" w:name="_Toc88416150"/>
      <w:bookmarkStart w:id="569" w:name="_Toc88416215"/>
      <w:bookmarkStart w:id="570" w:name="_Toc88416321"/>
      <w:bookmarkStart w:id="571" w:name="_Toc88417693"/>
      <w:bookmarkStart w:id="572" w:name="_Toc88418415"/>
      <w:bookmarkStart w:id="573" w:name="_Toc88419151"/>
      <w:bookmarkStart w:id="574" w:name="_Toc88419396"/>
      <w:bookmarkStart w:id="575" w:name="_Toc88226831"/>
      <w:bookmarkStart w:id="576" w:name="_Toc88226930"/>
      <w:bookmarkStart w:id="577" w:name="_Toc88227029"/>
      <w:bookmarkStart w:id="578" w:name="_Toc88227230"/>
      <w:bookmarkStart w:id="579" w:name="_Toc88413536"/>
      <w:bookmarkStart w:id="580" w:name="_Toc88413959"/>
      <w:bookmarkStart w:id="581" w:name="_Toc88415735"/>
      <w:bookmarkStart w:id="582" w:name="_Toc88416015"/>
      <w:bookmarkStart w:id="583" w:name="_Toc88416083"/>
      <w:bookmarkStart w:id="584" w:name="_Toc88416151"/>
      <w:bookmarkStart w:id="585" w:name="_Toc88416216"/>
      <w:bookmarkStart w:id="586" w:name="_Toc88416322"/>
      <w:bookmarkStart w:id="587" w:name="_Toc88417694"/>
      <w:bookmarkStart w:id="588" w:name="_Toc88418416"/>
      <w:bookmarkStart w:id="589" w:name="_Toc88419152"/>
      <w:bookmarkStart w:id="590" w:name="_Toc88419397"/>
      <w:bookmarkStart w:id="591" w:name="_Toc88226832"/>
      <w:bookmarkStart w:id="592" w:name="_Toc88226931"/>
      <w:bookmarkStart w:id="593" w:name="_Toc88227030"/>
      <w:bookmarkStart w:id="594" w:name="_Toc88227231"/>
      <w:bookmarkStart w:id="595" w:name="_Toc88413537"/>
      <w:bookmarkStart w:id="596" w:name="_Toc88413960"/>
      <w:bookmarkStart w:id="597" w:name="_Toc88415736"/>
      <w:bookmarkStart w:id="598" w:name="_Toc88416016"/>
      <w:bookmarkStart w:id="599" w:name="_Toc88416084"/>
      <w:bookmarkStart w:id="600" w:name="_Toc88416152"/>
      <w:bookmarkStart w:id="601" w:name="_Toc88416217"/>
      <w:bookmarkStart w:id="602" w:name="_Toc88416323"/>
      <w:bookmarkStart w:id="603" w:name="_Toc88417695"/>
      <w:bookmarkStart w:id="604" w:name="_Toc88418417"/>
      <w:bookmarkStart w:id="605" w:name="_Toc88419153"/>
      <w:bookmarkStart w:id="606" w:name="_Toc88419398"/>
      <w:bookmarkStart w:id="607" w:name="_Toc88226833"/>
      <w:bookmarkStart w:id="608" w:name="_Toc88226932"/>
      <w:bookmarkStart w:id="609" w:name="_Toc88227031"/>
      <w:bookmarkStart w:id="610" w:name="_Toc88227232"/>
      <w:bookmarkStart w:id="611" w:name="_Toc88413538"/>
      <w:bookmarkStart w:id="612" w:name="_Toc88413961"/>
      <w:bookmarkStart w:id="613" w:name="_Toc88415737"/>
      <w:bookmarkStart w:id="614" w:name="_Toc88416017"/>
      <w:bookmarkStart w:id="615" w:name="_Toc88416085"/>
      <w:bookmarkStart w:id="616" w:name="_Toc88416153"/>
      <w:bookmarkStart w:id="617" w:name="_Toc88416218"/>
      <w:bookmarkStart w:id="618" w:name="_Toc88416324"/>
      <w:bookmarkStart w:id="619" w:name="_Toc88417696"/>
      <w:bookmarkStart w:id="620" w:name="_Toc88418418"/>
      <w:bookmarkStart w:id="621" w:name="_Toc88419154"/>
      <w:bookmarkStart w:id="622" w:name="_Toc88419399"/>
      <w:bookmarkStart w:id="623" w:name="_Toc88226834"/>
      <w:bookmarkStart w:id="624" w:name="_Toc88226933"/>
      <w:bookmarkStart w:id="625" w:name="_Toc88227032"/>
      <w:bookmarkStart w:id="626" w:name="_Toc88227233"/>
      <w:bookmarkStart w:id="627" w:name="_Toc88413539"/>
      <w:bookmarkStart w:id="628" w:name="_Toc88413962"/>
      <w:bookmarkStart w:id="629" w:name="_Toc88415738"/>
      <w:bookmarkStart w:id="630" w:name="_Toc88416018"/>
      <w:bookmarkStart w:id="631" w:name="_Toc88416086"/>
      <w:bookmarkStart w:id="632" w:name="_Toc88416154"/>
      <w:bookmarkStart w:id="633" w:name="_Toc88416219"/>
      <w:bookmarkStart w:id="634" w:name="_Toc88416325"/>
      <w:bookmarkStart w:id="635" w:name="_Toc88417697"/>
      <w:bookmarkStart w:id="636" w:name="_Toc88418419"/>
      <w:bookmarkStart w:id="637" w:name="_Toc88419155"/>
      <w:bookmarkStart w:id="638" w:name="_Toc88419400"/>
      <w:bookmarkStart w:id="639" w:name="_Toc88226835"/>
      <w:bookmarkStart w:id="640" w:name="_Toc88226934"/>
      <w:bookmarkStart w:id="641" w:name="_Toc88227033"/>
      <w:bookmarkStart w:id="642" w:name="_Toc88227234"/>
      <w:bookmarkStart w:id="643" w:name="_Toc88413540"/>
      <w:bookmarkStart w:id="644" w:name="_Toc88413963"/>
      <w:bookmarkStart w:id="645" w:name="_Toc88415739"/>
      <w:bookmarkStart w:id="646" w:name="_Toc88416019"/>
      <w:bookmarkStart w:id="647" w:name="_Toc88416087"/>
      <w:bookmarkStart w:id="648" w:name="_Toc88416155"/>
      <w:bookmarkStart w:id="649" w:name="_Toc88416220"/>
      <w:bookmarkStart w:id="650" w:name="_Toc88416326"/>
      <w:bookmarkStart w:id="651" w:name="_Toc88417698"/>
      <w:bookmarkStart w:id="652" w:name="_Toc88418420"/>
      <w:bookmarkStart w:id="653" w:name="_Toc88419156"/>
      <w:bookmarkStart w:id="654" w:name="_Toc88419401"/>
      <w:bookmarkStart w:id="655" w:name="_Toc88226836"/>
      <w:bookmarkStart w:id="656" w:name="_Toc88226935"/>
      <w:bookmarkStart w:id="657" w:name="_Toc88227034"/>
      <w:bookmarkStart w:id="658" w:name="_Toc88227235"/>
      <w:bookmarkStart w:id="659" w:name="_Toc88413541"/>
      <w:bookmarkStart w:id="660" w:name="_Toc88413964"/>
      <w:bookmarkStart w:id="661" w:name="_Toc88415740"/>
      <w:bookmarkStart w:id="662" w:name="_Toc88416020"/>
      <w:bookmarkStart w:id="663" w:name="_Toc88416088"/>
      <w:bookmarkStart w:id="664" w:name="_Toc88416156"/>
      <w:bookmarkStart w:id="665" w:name="_Toc88416221"/>
      <w:bookmarkStart w:id="666" w:name="_Toc88416327"/>
      <w:bookmarkStart w:id="667" w:name="_Toc88417699"/>
      <w:bookmarkStart w:id="668" w:name="_Toc88418421"/>
      <w:bookmarkStart w:id="669" w:name="_Toc88419157"/>
      <w:bookmarkStart w:id="670" w:name="_Toc88419402"/>
      <w:bookmarkStart w:id="671" w:name="_Toc88226837"/>
      <w:bookmarkStart w:id="672" w:name="_Toc88226936"/>
      <w:bookmarkStart w:id="673" w:name="_Toc88227035"/>
      <w:bookmarkStart w:id="674" w:name="_Toc88227236"/>
      <w:bookmarkStart w:id="675" w:name="_Toc88413542"/>
      <w:bookmarkStart w:id="676" w:name="_Toc88413965"/>
      <w:bookmarkStart w:id="677" w:name="_Toc88415741"/>
      <w:bookmarkStart w:id="678" w:name="_Toc88416021"/>
      <w:bookmarkStart w:id="679" w:name="_Toc88416089"/>
      <w:bookmarkStart w:id="680" w:name="_Toc88416157"/>
      <w:bookmarkStart w:id="681" w:name="_Toc88416222"/>
      <w:bookmarkStart w:id="682" w:name="_Toc88416328"/>
      <w:bookmarkStart w:id="683" w:name="_Toc88417700"/>
      <w:bookmarkStart w:id="684" w:name="_Toc88418422"/>
      <w:bookmarkStart w:id="685" w:name="_Toc88419158"/>
      <w:bookmarkStart w:id="686" w:name="_Toc88419403"/>
      <w:bookmarkStart w:id="687" w:name="_Toc88226838"/>
      <w:bookmarkStart w:id="688" w:name="_Toc88226937"/>
      <w:bookmarkStart w:id="689" w:name="_Toc88227036"/>
      <w:bookmarkStart w:id="690" w:name="_Toc88227237"/>
      <w:bookmarkStart w:id="691" w:name="_Toc88413543"/>
      <w:bookmarkStart w:id="692" w:name="_Toc88413966"/>
      <w:bookmarkStart w:id="693" w:name="_Toc88415742"/>
      <w:bookmarkStart w:id="694" w:name="_Toc88416022"/>
      <w:bookmarkStart w:id="695" w:name="_Toc88416090"/>
      <w:bookmarkStart w:id="696" w:name="_Toc88416158"/>
      <w:bookmarkStart w:id="697" w:name="_Toc88416223"/>
      <w:bookmarkStart w:id="698" w:name="_Toc88416329"/>
      <w:bookmarkStart w:id="699" w:name="_Toc88417701"/>
      <w:bookmarkStart w:id="700" w:name="_Toc88418423"/>
      <w:bookmarkStart w:id="701" w:name="_Toc88419159"/>
      <w:bookmarkStart w:id="702" w:name="_Toc88419404"/>
      <w:bookmarkStart w:id="703" w:name="_Toc88226839"/>
      <w:bookmarkStart w:id="704" w:name="_Toc88226938"/>
      <w:bookmarkStart w:id="705" w:name="_Toc88227037"/>
      <w:bookmarkStart w:id="706" w:name="_Toc88227238"/>
      <w:bookmarkStart w:id="707" w:name="_Toc88413544"/>
      <w:bookmarkStart w:id="708" w:name="_Toc88413967"/>
      <w:bookmarkStart w:id="709" w:name="_Toc88415743"/>
      <w:bookmarkStart w:id="710" w:name="_Toc88416023"/>
      <w:bookmarkStart w:id="711" w:name="_Toc88416091"/>
      <w:bookmarkStart w:id="712" w:name="_Toc88416159"/>
      <w:bookmarkStart w:id="713" w:name="_Toc88416224"/>
      <w:bookmarkStart w:id="714" w:name="_Toc88416330"/>
      <w:bookmarkStart w:id="715" w:name="_Toc88417702"/>
      <w:bookmarkStart w:id="716" w:name="_Toc88418424"/>
      <w:bookmarkStart w:id="717" w:name="_Toc88419160"/>
      <w:bookmarkStart w:id="718" w:name="_Toc88419405"/>
      <w:bookmarkStart w:id="719" w:name="_Toc88226840"/>
      <w:bookmarkStart w:id="720" w:name="_Toc88226939"/>
      <w:bookmarkStart w:id="721" w:name="_Toc88227038"/>
      <w:bookmarkStart w:id="722" w:name="_Toc88227239"/>
      <w:bookmarkStart w:id="723" w:name="_Toc88413545"/>
      <w:bookmarkStart w:id="724" w:name="_Toc88413968"/>
      <w:bookmarkStart w:id="725" w:name="_Toc88415744"/>
      <w:bookmarkStart w:id="726" w:name="_Toc88416024"/>
      <w:bookmarkStart w:id="727" w:name="_Toc88416092"/>
      <w:bookmarkStart w:id="728" w:name="_Toc88416160"/>
      <w:bookmarkStart w:id="729" w:name="_Toc88416225"/>
      <w:bookmarkStart w:id="730" w:name="_Toc88416331"/>
      <w:bookmarkStart w:id="731" w:name="_Toc88417703"/>
      <w:bookmarkStart w:id="732" w:name="_Toc88418425"/>
      <w:bookmarkStart w:id="733" w:name="_Toc88419161"/>
      <w:bookmarkStart w:id="734" w:name="_Toc88419406"/>
      <w:bookmarkStart w:id="735" w:name="_Toc88226841"/>
      <w:bookmarkStart w:id="736" w:name="_Toc88226940"/>
      <w:bookmarkStart w:id="737" w:name="_Toc88227039"/>
      <w:bookmarkStart w:id="738" w:name="_Toc88227240"/>
      <w:bookmarkStart w:id="739" w:name="_Toc88413546"/>
      <w:bookmarkStart w:id="740" w:name="_Toc88413969"/>
      <w:bookmarkStart w:id="741" w:name="_Toc88415745"/>
      <w:bookmarkStart w:id="742" w:name="_Toc88416025"/>
      <w:bookmarkStart w:id="743" w:name="_Toc88416093"/>
      <w:bookmarkStart w:id="744" w:name="_Toc88416161"/>
      <w:bookmarkStart w:id="745" w:name="_Toc88416226"/>
      <w:bookmarkStart w:id="746" w:name="_Toc88416332"/>
      <w:bookmarkStart w:id="747" w:name="_Toc88417704"/>
      <w:bookmarkStart w:id="748" w:name="_Toc88418426"/>
      <w:bookmarkStart w:id="749" w:name="_Toc88419162"/>
      <w:bookmarkStart w:id="750" w:name="_Toc88419407"/>
      <w:bookmarkStart w:id="751" w:name="_Toc88226842"/>
      <w:bookmarkStart w:id="752" w:name="_Toc88226941"/>
      <w:bookmarkStart w:id="753" w:name="_Toc88227040"/>
      <w:bookmarkStart w:id="754" w:name="_Toc88227241"/>
      <w:bookmarkStart w:id="755" w:name="_Toc88413547"/>
      <w:bookmarkStart w:id="756" w:name="_Toc88413970"/>
      <w:bookmarkStart w:id="757" w:name="_Toc88415746"/>
      <w:bookmarkStart w:id="758" w:name="_Toc88416026"/>
      <w:bookmarkStart w:id="759" w:name="_Toc88416094"/>
      <w:bookmarkStart w:id="760" w:name="_Toc88416162"/>
      <w:bookmarkStart w:id="761" w:name="_Toc88416227"/>
      <w:bookmarkStart w:id="762" w:name="_Toc88416333"/>
      <w:bookmarkStart w:id="763" w:name="_Toc88417705"/>
      <w:bookmarkStart w:id="764" w:name="_Toc88418427"/>
      <w:bookmarkStart w:id="765" w:name="_Toc88419163"/>
      <w:bookmarkStart w:id="766" w:name="_Toc88419408"/>
      <w:bookmarkStart w:id="767" w:name="_Toc88226843"/>
      <w:bookmarkStart w:id="768" w:name="_Toc88226942"/>
      <w:bookmarkStart w:id="769" w:name="_Toc88227041"/>
      <w:bookmarkStart w:id="770" w:name="_Toc88227242"/>
      <w:bookmarkStart w:id="771" w:name="_Toc88413548"/>
      <w:bookmarkStart w:id="772" w:name="_Toc88413971"/>
      <w:bookmarkStart w:id="773" w:name="_Toc88415747"/>
      <w:bookmarkStart w:id="774" w:name="_Toc88416027"/>
      <w:bookmarkStart w:id="775" w:name="_Toc88416095"/>
      <w:bookmarkStart w:id="776" w:name="_Toc88416163"/>
      <w:bookmarkStart w:id="777" w:name="_Toc88416228"/>
      <w:bookmarkStart w:id="778" w:name="_Toc88416334"/>
      <w:bookmarkStart w:id="779" w:name="_Toc88417706"/>
      <w:bookmarkStart w:id="780" w:name="_Toc88418428"/>
      <w:bookmarkStart w:id="781" w:name="_Toc88419164"/>
      <w:bookmarkStart w:id="782" w:name="_Toc88419409"/>
      <w:bookmarkStart w:id="783" w:name="_Toc88226844"/>
      <w:bookmarkStart w:id="784" w:name="_Toc88226943"/>
      <w:bookmarkStart w:id="785" w:name="_Toc88227042"/>
      <w:bookmarkStart w:id="786" w:name="_Toc88227243"/>
      <w:bookmarkStart w:id="787" w:name="_Toc88413549"/>
      <w:bookmarkStart w:id="788" w:name="_Toc88413972"/>
      <w:bookmarkStart w:id="789" w:name="_Toc88415748"/>
      <w:bookmarkStart w:id="790" w:name="_Toc88416028"/>
      <w:bookmarkStart w:id="791" w:name="_Toc88416096"/>
      <w:bookmarkStart w:id="792" w:name="_Toc88416164"/>
      <w:bookmarkStart w:id="793" w:name="_Toc88416229"/>
      <w:bookmarkStart w:id="794" w:name="_Toc88416335"/>
      <w:bookmarkStart w:id="795" w:name="_Toc88417707"/>
      <w:bookmarkStart w:id="796" w:name="_Toc88418429"/>
      <w:bookmarkStart w:id="797" w:name="_Toc88419165"/>
      <w:bookmarkStart w:id="798" w:name="_Toc88419410"/>
      <w:bookmarkStart w:id="799" w:name="_Toc88226845"/>
      <w:bookmarkStart w:id="800" w:name="_Toc88226944"/>
      <w:bookmarkStart w:id="801" w:name="_Toc88227043"/>
      <w:bookmarkStart w:id="802" w:name="_Toc88227244"/>
      <w:bookmarkStart w:id="803" w:name="_Toc88413550"/>
      <w:bookmarkStart w:id="804" w:name="_Toc88413973"/>
      <w:bookmarkStart w:id="805" w:name="_Toc88415749"/>
      <w:bookmarkStart w:id="806" w:name="_Toc88416029"/>
      <w:bookmarkStart w:id="807" w:name="_Toc88416097"/>
      <w:bookmarkStart w:id="808" w:name="_Toc88416165"/>
      <w:bookmarkStart w:id="809" w:name="_Toc88416230"/>
      <w:bookmarkStart w:id="810" w:name="_Toc88416336"/>
      <w:bookmarkStart w:id="811" w:name="_Toc88417708"/>
      <w:bookmarkStart w:id="812" w:name="_Toc88418430"/>
      <w:bookmarkStart w:id="813" w:name="_Toc88419166"/>
      <w:bookmarkStart w:id="814" w:name="_Toc88419411"/>
      <w:bookmarkStart w:id="815" w:name="_Toc88226846"/>
      <w:bookmarkStart w:id="816" w:name="_Toc88226945"/>
      <w:bookmarkStart w:id="817" w:name="_Toc88227044"/>
      <w:bookmarkStart w:id="818" w:name="_Toc88227245"/>
      <w:bookmarkStart w:id="819" w:name="_Toc88413551"/>
      <w:bookmarkStart w:id="820" w:name="_Toc88413974"/>
      <w:bookmarkStart w:id="821" w:name="_Toc88415750"/>
      <w:bookmarkStart w:id="822" w:name="_Toc88416030"/>
      <w:bookmarkStart w:id="823" w:name="_Toc88416098"/>
      <w:bookmarkStart w:id="824" w:name="_Toc88416166"/>
      <w:bookmarkStart w:id="825" w:name="_Toc88416231"/>
      <w:bookmarkStart w:id="826" w:name="_Toc88416337"/>
      <w:bookmarkStart w:id="827" w:name="_Toc88417709"/>
      <w:bookmarkStart w:id="828" w:name="_Toc88418431"/>
      <w:bookmarkStart w:id="829" w:name="_Toc88419167"/>
      <w:bookmarkStart w:id="830" w:name="_Toc88419412"/>
      <w:bookmarkStart w:id="831" w:name="_Toc88226847"/>
      <w:bookmarkStart w:id="832" w:name="_Toc88226946"/>
      <w:bookmarkStart w:id="833" w:name="_Toc88227045"/>
      <w:bookmarkStart w:id="834" w:name="_Toc88227246"/>
      <w:bookmarkStart w:id="835" w:name="_Toc88413552"/>
      <w:bookmarkStart w:id="836" w:name="_Toc88413975"/>
      <w:bookmarkStart w:id="837" w:name="_Toc88415751"/>
      <w:bookmarkStart w:id="838" w:name="_Toc88416031"/>
      <w:bookmarkStart w:id="839" w:name="_Toc88416099"/>
      <w:bookmarkStart w:id="840" w:name="_Toc88416167"/>
      <w:bookmarkStart w:id="841" w:name="_Toc88416232"/>
      <w:bookmarkStart w:id="842" w:name="_Toc88416338"/>
      <w:bookmarkStart w:id="843" w:name="_Toc88417710"/>
      <w:bookmarkStart w:id="844" w:name="_Toc88418432"/>
      <w:bookmarkStart w:id="845" w:name="_Toc88419168"/>
      <w:bookmarkStart w:id="846" w:name="_Toc88419413"/>
      <w:bookmarkStart w:id="847" w:name="_Toc88226848"/>
      <w:bookmarkStart w:id="848" w:name="_Toc88226947"/>
      <w:bookmarkStart w:id="849" w:name="_Toc88227046"/>
      <w:bookmarkStart w:id="850" w:name="_Toc88227247"/>
      <w:bookmarkStart w:id="851" w:name="_Toc88413553"/>
      <w:bookmarkStart w:id="852" w:name="_Toc88413976"/>
      <w:bookmarkStart w:id="853" w:name="_Toc88415752"/>
      <w:bookmarkStart w:id="854" w:name="_Toc88416032"/>
      <w:bookmarkStart w:id="855" w:name="_Toc88416100"/>
      <w:bookmarkStart w:id="856" w:name="_Toc88416168"/>
      <w:bookmarkStart w:id="857" w:name="_Toc88416233"/>
      <w:bookmarkStart w:id="858" w:name="_Toc88416339"/>
      <w:bookmarkStart w:id="859" w:name="_Toc88417711"/>
      <w:bookmarkStart w:id="860" w:name="_Toc88418433"/>
      <w:bookmarkStart w:id="861" w:name="_Toc88419169"/>
      <w:bookmarkStart w:id="862" w:name="_Toc88419414"/>
      <w:bookmarkStart w:id="863" w:name="_Toc88226849"/>
      <w:bookmarkStart w:id="864" w:name="_Toc88226948"/>
      <w:bookmarkStart w:id="865" w:name="_Toc88227047"/>
      <w:bookmarkStart w:id="866" w:name="_Toc88227248"/>
      <w:bookmarkStart w:id="867" w:name="_Toc88413554"/>
      <w:bookmarkStart w:id="868" w:name="_Toc88413977"/>
      <w:bookmarkStart w:id="869" w:name="_Toc88415753"/>
      <w:bookmarkStart w:id="870" w:name="_Toc88416033"/>
      <w:bookmarkStart w:id="871" w:name="_Toc88416101"/>
      <w:bookmarkStart w:id="872" w:name="_Toc88416169"/>
      <w:bookmarkStart w:id="873" w:name="_Toc88416234"/>
      <w:bookmarkStart w:id="874" w:name="_Toc88416340"/>
      <w:bookmarkStart w:id="875" w:name="_Toc88417712"/>
      <w:bookmarkStart w:id="876" w:name="_Toc88418434"/>
      <w:bookmarkStart w:id="877" w:name="_Toc88419170"/>
      <w:bookmarkStart w:id="878" w:name="_Toc88419415"/>
      <w:bookmarkStart w:id="879" w:name="_Toc88226850"/>
      <w:bookmarkStart w:id="880" w:name="_Toc88226949"/>
      <w:bookmarkStart w:id="881" w:name="_Toc88227048"/>
      <w:bookmarkStart w:id="882" w:name="_Toc88227249"/>
      <w:bookmarkStart w:id="883" w:name="_Toc88413555"/>
      <w:bookmarkStart w:id="884" w:name="_Toc88413978"/>
      <w:bookmarkStart w:id="885" w:name="_Toc88415754"/>
      <w:bookmarkStart w:id="886" w:name="_Toc88416034"/>
      <w:bookmarkStart w:id="887" w:name="_Toc88416102"/>
      <w:bookmarkStart w:id="888" w:name="_Toc88416170"/>
      <w:bookmarkStart w:id="889" w:name="_Toc88416235"/>
      <w:bookmarkStart w:id="890" w:name="_Toc88416341"/>
      <w:bookmarkStart w:id="891" w:name="_Toc88417713"/>
      <w:bookmarkStart w:id="892" w:name="_Toc88418435"/>
      <w:bookmarkStart w:id="893" w:name="_Toc88419171"/>
      <w:bookmarkStart w:id="894" w:name="_Toc88419416"/>
      <w:bookmarkStart w:id="895" w:name="_Toc88226851"/>
      <w:bookmarkStart w:id="896" w:name="_Toc88226950"/>
      <w:bookmarkStart w:id="897" w:name="_Toc88227049"/>
      <w:bookmarkStart w:id="898" w:name="_Toc88227250"/>
      <w:bookmarkStart w:id="899" w:name="_Toc88413556"/>
      <w:bookmarkStart w:id="900" w:name="_Toc88413979"/>
      <w:bookmarkStart w:id="901" w:name="_Toc88415755"/>
      <w:bookmarkStart w:id="902" w:name="_Toc88416035"/>
      <w:bookmarkStart w:id="903" w:name="_Toc88416103"/>
      <w:bookmarkStart w:id="904" w:name="_Toc88416171"/>
      <w:bookmarkStart w:id="905" w:name="_Toc88416236"/>
      <w:bookmarkStart w:id="906" w:name="_Toc88416342"/>
      <w:bookmarkStart w:id="907" w:name="_Toc88417714"/>
      <w:bookmarkStart w:id="908" w:name="_Toc88418436"/>
      <w:bookmarkStart w:id="909" w:name="_Toc88419172"/>
      <w:bookmarkStart w:id="910" w:name="_Toc88419417"/>
      <w:bookmarkStart w:id="911" w:name="_Toc88226852"/>
      <w:bookmarkStart w:id="912" w:name="_Toc88226951"/>
      <w:bookmarkStart w:id="913" w:name="_Toc88227050"/>
      <w:bookmarkStart w:id="914" w:name="_Toc88227251"/>
      <w:bookmarkStart w:id="915" w:name="_Toc88413557"/>
      <w:bookmarkStart w:id="916" w:name="_Toc88413980"/>
      <w:bookmarkStart w:id="917" w:name="_Toc88415756"/>
      <w:bookmarkStart w:id="918" w:name="_Toc88416036"/>
      <w:bookmarkStart w:id="919" w:name="_Toc88416104"/>
      <w:bookmarkStart w:id="920" w:name="_Toc88416172"/>
      <w:bookmarkStart w:id="921" w:name="_Toc88416237"/>
      <w:bookmarkStart w:id="922" w:name="_Toc88416343"/>
      <w:bookmarkStart w:id="923" w:name="_Toc88417715"/>
      <w:bookmarkStart w:id="924" w:name="_Toc88418437"/>
      <w:bookmarkStart w:id="925" w:name="_Toc88419173"/>
      <w:bookmarkStart w:id="926" w:name="_Toc88419418"/>
      <w:bookmarkStart w:id="927" w:name="_Toc88226853"/>
      <w:bookmarkStart w:id="928" w:name="_Toc88226952"/>
      <w:bookmarkStart w:id="929" w:name="_Toc88227051"/>
      <w:bookmarkStart w:id="930" w:name="_Toc88227252"/>
      <w:bookmarkStart w:id="931" w:name="_Toc88413558"/>
      <w:bookmarkStart w:id="932" w:name="_Toc88413981"/>
      <w:bookmarkStart w:id="933" w:name="_Toc88415757"/>
      <w:bookmarkStart w:id="934" w:name="_Toc88416037"/>
      <w:bookmarkStart w:id="935" w:name="_Toc88416105"/>
      <w:bookmarkStart w:id="936" w:name="_Toc88416173"/>
      <w:bookmarkStart w:id="937" w:name="_Toc88416238"/>
      <w:bookmarkStart w:id="938" w:name="_Toc88416344"/>
      <w:bookmarkStart w:id="939" w:name="_Toc88417716"/>
      <w:bookmarkStart w:id="940" w:name="_Toc88418438"/>
      <w:bookmarkStart w:id="941" w:name="_Toc88419174"/>
      <w:bookmarkStart w:id="942" w:name="_Toc88419419"/>
      <w:bookmarkStart w:id="943" w:name="_Toc106379484"/>
      <w:bookmarkStart w:id="944" w:name="_Toc106394254"/>
      <w:bookmarkStart w:id="945" w:name="_Ref37589548"/>
      <w:bookmarkStart w:id="946" w:name="_Toc88462482"/>
      <w:bookmarkStart w:id="947" w:name="_Toc88474631"/>
      <w:bookmarkStart w:id="948" w:name="_Toc89201732"/>
      <w:bookmarkStart w:id="949" w:name="_Toc88591829"/>
      <w:bookmarkStart w:id="950" w:name="_Toc88226953"/>
      <w:bookmarkStart w:id="951" w:name="_Toc88227253"/>
      <w:bookmarkEnd w:id="48"/>
      <w:bookmarkEnd w:id="49"/>
      <w:bookmarkEnd w:id="50"/>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r w:rsidRPr="00D4253A">
        <w:t xml:space="preserve">Part </w:t>
      </w:r>
      <w:r w:rsidR="00802B80" w:rsidRPr="00D4253A">
        <w:t>3</w:t>
      </w:r>
      <w:r w:rsidRPr="00D4253A">
        <w:t xml:space="preserve"> – Entry Requirements for Care Facilities</w:t>
      </w:r>
      <w:bookmarkEnd w:id="943"/>
      <w:bookmarkEnd w:id="944"/>
      <w:r w:rsidRPr="00D4253A">
        <w:t xml:space="preserve"> </w:t>
      </w:r>
    </w:p>
    <w:p w14:paraId="51CB1016" w14:textId="02851A5A" w:rsidR="001A547A" w:rsidRPr="00D4253A" w:rsidRDefault="4227E623" w:rsidP="00D4253A">
      <w:pPr>
        <w:pStyle w:val="Heading-clause"/>
        <w:numPr>
          <w:ilvl w:val="0"/>
          <w:numId w:val="33"/>
        </w:numPr>
      </w:pPr>
      <w:bookmarkStart w:id="952" w:name="_Ref104191083"/>
      <w:bookmarkStart w:id="953" w:name="_Toc106379485"/>
      <w:bookmarkStart w:id="954" w:name="_Toc106394255"/>
      <w:r w:rsidRPr="00D4253A">
        <w:t>Prohibition on entry</w:t>
      </w:r>
      <w:bookmarkEnd w:id="945"/>
      <w:bookmarkEnd w:id="946"/>
      <w:bookmarkEnd w:id="947"/>
      <w:bookmarkEnd w:id="948"/>
      <w:bookmarkEnd w:id="952"/>
      <w:bookmarkEnd w:id="953"/>
      <w:bookmarkEnd w:id="954"/>
      <w:r w:rsidRPr="00D4253A">
        <w:t xml:space="preserve"> </w:t>
      </w:r>
    </w:p>
    <w:p w14:paraId="7634F587" w14:textId="3334A2B9" w:rsidR="001A547A" w:rsidRPr="00D4253A" w:rsidRDefault="001A547A" w:rsidP="00D4253A">
      <w:pPr>
        <w:pStyle w:val="Text-Clause"/>
      </w:pPr>
      <w:bookmarkStart w:id="955" w:name="_Ref36649104"/>
      <w:r w:rsidRPr="00D4253A">
        <w:lastRenderedPageBreak/>
        <w:t xml:space="preserve">A person must not enter, or remain on, the premises of a </w:t>
      </w:r>
      <w:r w:rsidR="00D7717F" w:rsidRPr="00D4253A">
        <w:t>care facility</w:t>
      </w:r>
      <w:r w:rsidRPr="00D4253A">
        <w:t xml:space="preserve"> unless:</w:t>
      </w:r>
      <w:bookmarkEnd w:id="955"/>
    </w:p>
    <w:p w14:paraId="68BC3E91" w14:textId="77777777" w:rsidR="001A547A" w:rsidRPr="00D4253A" w:rsidRDefault="001A547A" w:rsidP="00D4253A">
      <w:pPr>
        <w:pStyle w:val="Text-subclause"/>
        <w:numPr>
          <w:ilvl w:val="1"/>
          <w:numId w:val="33"/>
        </w:numPr>
      </w:pPr>
      <w:r w:rsidRPr="00D4253A">
        <w:t>the person is a resident of the facility; or</w:t>
      </w:r>
    </w:p>
    <w:p w14:paraId="18B92AB4" w14:textId="52578CE0" w:rsidR="001A547A" w:rsidRPr="00D4253A" w:rsidRDefault="001A547A" w:rsidP="00D4253A">
      <w:pPr>
        <w:pStyle w:val="Text-subclause"/>
        <w:numPr>
          <w:ilvl w:val="1"/>
          <w:numId w:val="33"/>
        </w:numPr>
      </w:pPr>
      <w:bookmarkStart w:id="956" w:name="_Ref36650476"/>
      <w:bookmarkStart w:id="957" w:name="_Ref53692524"/>
      <w:r w:rsidRPr="00D4253A">
        <w:t xml:space="preserve">the person is a </w:t>
      </w:r>
      <w:r w:rsidR="00D7717F" w:rsidRPr="00D4253A">
        <w:t>care facility</w:t>
      </w:r>
      <w:r w:rsidR="00997C57" w:rsidRPr="00D4253A">
        <w:t xml:space="preserve"> </w:t>
      </w:r>
      <w:r w:rsidRPr="00D4253A">
        <w:t>worker in relation to the facility, as defined in clause</w:t>
      </w:r>
      <w:r w:rsidR="00567D0B" w:rsidRPr="00D4253A">
        <w:t xml:space="preserve"> </w:t>
      </w:r>
      <w:r w:rsidR="009D31B7" w:rsidRPr="00D4253A">
        <w:t>2</w:t>
      </w:r>
      <w:bookmarkEnd w:id="956"/>
      <w:bookmarkEnd w:id="957"/>
      <w:r w:rsidR="00EC50F6" w:rsidRPr="00D4253A">
        <w:t xml:space="preserve"> </w:t>
      </w:r>
      <w:r w:rsidRPr="00D4253A">
        <w:t>of Schedule 1</w:t>
      </w:r>
      <w:r w:rsidR="00D446A0" w:rsidRPr="00D4253A">
        <w:t>,</w:t>
      </w:r>
      <w:r w:rsidRPr="00D4253A">
        <w:t xml:space="preserve"> and the entry is not otherwise prohibited under this Order; or</w:t>
      </w:r>
    </w:p>
    <w:p w14:paraId="12A7EFB2" w14:textId="3EF41030" w:rsidR="001A547A" w:rsidRPr="00D4253A" w:rsidRDefault="001A547A" w:rsidP="00D4253A">
      <w:pPr>
        <w:pStyle w:val="Text-subclause"/>
        <w:numPr>
          <w:ilvl w:val="1"/>
          <w:numId w:val="33"/>
        </w:numPr>
      </w:pPr>
      <w:bookmarkStart w:id="958" w:name="_Ref86081824"/>
      <w:bookmarkStart w:id="959" w:name="_Ref36650478"/>
      <w:r w:rsidRPr="00D4253A">
        <w:t>the person is a visitor of a resident of the facility and the visit is not otherwise prohibited under this Order; or</w:t>
      </w:r>
      <w:bookmarkEnd w:id="958"/>
      <w:r w:rsidRPr="00D4253A">
        <w:t xml:space="preserve"> </w:t>
      </w:r>
    </w:p>
    <w:p w14:paraId="710477F7" w14:textId="77777777" w:rsidR="00A83C2F" w:rsidRPr="00D4253A" w:rsidRDefault="001A547A" w:rsidP="00D4253A">
      <w:pPr>
        <w:pStyle w:val="Text-subclause"/>
        <w:numPr>
          <w:ilvl w:val="1"/>
          <w:numId w:val="33"/>
        </w:numPr>
      </w:pPr>
      <w:bookmarkStart w:id="960" w:name="_Ref86082051"/>
      <w:r w:rsidRPr="00D4253A">
        <w:t>the person is visiting as a prospective resident of the facility</w:t>
      </w:r>
      <w:r w:rsidR="000F75E7" w:rsidRPr="00D4253A">
        <w:t>, or a visitor that is a support person to a prospective resident of the facility,</w:t>
      </w:r>
      <w:r w:rsidRPr="00D4253A">
        <w:t xml:space="preserve"> and the visit is not otherwise prohibited under this Order</w:t>
      </w:r>
      <w:r w:rsidR="00A83C2F" w:rsidRPr="00D4253A">
        <w:t xml:space="preserve">; or </w:t>
      </w:r>
    </w:p>
    <w:p w14:paraId="4FA32AE6" w14:textId="66227976" w:rsidR="001A547A" w:rsidRPr="00D4253A" w:rsidRDefault="00A83C2F" w:rsidP="00D4253A">
      <w:pPr>
        <w:pStyle w:val="Text-subclause"/>
        <w:numPr>
          <w:ilvl w:val="1"/>
          <w:numId w:val="33"/>
        </w:numPr>
      </w:pPr>
      <w:r w:rsidRPr="00D4253A">
        <w:t>the person is</w:t>
      </w:r>
      <w:r w:rsidR="005C1CC4" w:rsidRPr="00D4253A">
        <w:t xml:space="preserve"> an essential visitor </w:t>
      </w:r>
      <w:r w:rsidRPr="00D4253A">
        <w:t>listed in the Benchmark Essential Visitors List</w:t>
      </w:r>
      <w:r w:rsidR="005C1CC4" w:rsidRPr="00D4253A">
        <w:t xml:space="preserve"> and the visit is not otherwise prohibited under this Order</w:t>
      </w:r>
      <w:r w:rsidRPr="00D4253A">
        <w:t xml:space="preserve">. </w:t>
      </w:r>
      <w:bookmarkEnd w:id="960"/>
      <w:r w:rsidR="001A547A" w:rsidRPr="00D4253A">
        <w:t xml:space="preserve"> </w:t>
      </w:r>
    </w:p>
    <w:p w14:paraId="281021E5" w14:textId="046F6987" w:rsidR="000E0C0D" w:rsidRPr="00D4253A" w:rsidRDefault="61E43AAE" w:rsidP="00D4253A">
      <w:pPr>
        <w:pStyle w:val="Heading-clause"/>
        <w:numPr>
          <w:ilvl w:val="0"/>
          <w:numId w:val="33"/>
        </w:numPr>
      </w:pPr>
      <w:bookmarkStart w:id="961" w:name="_Ref104191130"/>
      <w:bookmarkStart w:id="962" w:name="_Toc106379486"/>
      <w:bookmarkStart w:id="963" w:name="_Toc106394256"/>
      <w:bookmarkStart w:id="964" w:name="_Ref92445010"/>
      <w:bookmarkStart w:id="965" w:name="_Ref92447009"/>
      <w:bookmarkStart w:id="966" w:name="_Ref92460321"/>
      <w:r w:rsidRPr="00D4253A">
        <w:t xml:space="preserve">Entry </w:t>
      </w:r>
      <w:r w:rsidR="7CEAA2DC" w:rsidRPr="00D4253A">
        <w:t>Requirement</w:t>
      </w:r>
      <w:bookmarkEnd w:id="961"/>
      <w:bookmarkEnd w:id="962"/>
      <w:bookmarkEnd w:id="963"/>
      <w:r w:rsidR="23AB8E30" w:rsidRPr="00D4253A">
        <w:t xml:space="preserve"> </w:t>
      </w:r>
      <w:bookmarkEnd w:id="964"/>
      <w:bookmarkEnd w:id="965"/>
      <w:bookmarkEnd w:id="966"/>
    </w:p>
    <w:p w14:paraId="7508F43A" w14:textId="6B494583" w:rsidR="000E0C0D" w:rsidRPr="00D4253A" w:rsidRDefault="000E0C0D" w:rsidP="00D4253A">
      <w:pPr>
        <w:pStyle w:val="Text-subclause"/>
        <w:ind w:left="709" w:firstLine="0"/>
        <w:rPr>
          <w:lang w:eastAsia="en-AU"/>
        </w:rPr>
      </w:pPr>
      <w:bookmarkStart w:id="967" w:name="_Ref92445799"/>
      <w:r w:rsidRPr="00D4253A">
        <w:rPr>
          <w:lang w:eastAsia="en-AU"/>
        </w:rPr>
        <w:t xml:space="preserve">An operator of a </w:t>
      </w:r>
      <w:r w:rsidR="00FF6987" w:rsidRPr="00D4253A">
        <w:t xml:space="preserve">care </w:t>
      </w:r>
      <w:r w:rsidRPr="00D4253A">
        <w:rPr>
          <w:lang w:eastAsia="en-AU"/>
        </w:rPr>
        <w:t>facility must not permit:</w:t>
      </w:r>
      <w:bookmarkEnd w:id="967"/>
    </w:p>
    <w:p w14:paraId="39A5864A" w14:textId="74FCB38A" w:rsidR="000E0C0D" w:rsidRPr="00D4253A" w:rsidRDefault="000E0C0D" w:rsidP="00D4253A">
      <w:pPr>
        <w:pStyle w:val="Text-subclause"/>
        <w:numPr>
          <w:ilvl w:val="1"/>
          <w:numId w:val="33"/>
        </w:numPr>
        <w:rPr>
          <w:lang w:eastAsia="en-AU"/>
        </w:rPr>
      </w:pPr>
      <w:bookmarkStart w:id="968" w:name="_Ref92526287"/>
      <w:r w:rsidRPr="00D4253A">
        <w:rPr>
          <w:lang w:eastAsia="en-AU"/>
        </w:rPr>
        <w:t>a visitor of a resident</w:t>
      </w:r>
      <w:r w:rsidR="006C6F85" w:rsidRPr="00D4253A">
        <w:rPr>
          <w:lang w:eastAsia="en-AU"/>
        </w:rPr>
        <w:t xml:space="preserve"> of the </w:t>
      </w:r>
      <w:r w:rsidR="00FF6987" w:rsidRPr="00D4253A">
        <w:t xml:space="preserve">care </w:t>
      </w:r>
      <w:r w:rsidR="006C6F85" w:rsidRPr="00D4253A">
        <w:rPr>
          <w:lang w:eastAsia="en-AU"/>
        </w:rPr>
        <w:t>facility</w:t>
      </w:r>
      <w:r w:rsidRPr="00D4253A">
        <w:rPr>
          <w:lang w:eastAsia="en-AU"/>
        </w:rPr>
        <w:t>; or</w:t>
      </w:r>
      <w:bookmarkEnd w:id="968"/>
    </w:p>
    <w:p w14:paraId="6A433721" w14:textId="1D80A634" w:rsidR="006C6F85" w:rsidRPr="00D4253A" w:rsidRDefault="000E0C0D" w:rsidP="00D4253A">
      <w:pPr>
        <w:pStyle w:val="Text-subclause"/>
        <w:numPr>
          <w:ilvl w:val="1"/>
          <w:numId w:val="33"/>
        </w:numPr>
        <w:rPr>
          <w:lang w:eastAsia="en-AU"/>
        </w:rPr>
      </w:pPr>
      <w:r w:rsidRPr="00D4253A">
        <w:rPr>
          <w:lang w:eastAsia="en-AU"/>
        </w:rPr>
        <w:t xml:space="preserve">a visitor </w:t>
      </w:r>
      <w:r w:rsidR="006C6F85" w:rsidRPr="00D4253A">
        <w:rPr>
          <w:lang w:eastAsia="en-AU"/>
        </w:rPr>
        <w:t>who is visiting as a</w:t>
      </w:r>
      <w:r w:rsidRPr="00D4253A">
        <w:rPr>
          <w:lang w:eastAsia="en-AU"/>
        </w:rPr>
        <w:t xml:space="preserve"> pr</w:t>
      </w:r>
      <w:r w:rsidR="00DE48EA" w:rsidRPr="00D4253A">
        <w:rPr>
          <w:lang w:eastAsia="en-AU"/>
        </w:rPr>
        <w:t>o</w:t>
      </w:r>
      <w:r w:rsidRPr="00D4253A">
        <w:rPr>
          <w:lang w:eastAsia="en-AU"/>
        </w:rPr>
        <w:t>spective resident</w:t>
      </w:r>
      <w:r w:rsidR="006C6F85" w:rsidRPr="00D4253A">
        <w:rPr>
          <w:lang w:eastAsia="en-AU"/>
        </w:rPr>
        <w:t xml:space="preserve"> of the </w:t>
      </w:r>
      <w:r w:rsidR="00FF6987" w:rsidRPr="00D4253A">
        <w:t xml:space="preserve">care </w:t>
      </w:r>
      <w:r w:rsidR="006C6F85" w:rsidRPr="00D4253A">
        <w:rPr>
          <w:lang w:eastAsia="en-AU"/>
        </w:rPr>
        <w:t>facility; or</w:t>
      </w:r>
    </w:p>
    <w:p w14:paraId="0C30A5C4" w14:textId="6B74D01C" w:rsidR="00A83C2F" w:rsidRPr="00D4253A" w:rsidRDefault="000E0C0D" w:rsidP="00D4253A">
      <w:pPr>
        <w:pStyle w:val="Text-subclause"/>
        <w:numPr>
          <w:ilvl w:val="1"/>
          <w:numId w:val="33"/>
        </w:numPr>
        <w:rPr>
          <w:lang w:eastAsia="en-AU"/>
        </w:rPr>
      </w:pPr>
      <w:bookmarkStart w:id="969" w:name="_Ref92526302"/>
      <w:r w:rsidRPr="00D4253A">
        <w:rPr>
          <w:lang w:eastAsia="en-AU"/>
        </w:rPr>
        <w:t>a visitor that is a support person to a prospective resident</w:t>
      </w:r>
      <w:r w:rsidR="006C6F85" w:rsidRPr="00D4253A">
        <w:rPr>
          <w:lang w:eastAsia="en-AU"/>
        </w:rPr>
        <w:t xml:space="preserve"> of the </w:t>
      </w:r>
      <w:r w:rsidR="00FF6987" w:rsidRPr="00D4253A">
        <w:t xml:space="preserve">care </w:t>
      </w:r>
      <w:r w:rsidR="006C6F85" w:rsidRPr="00D4253A">
        <w:rPr>
          <w:lang w:eastAsia="en-AU"/>
        </w:rPr>
        <w:t>facility</w:t>
      </w:r>
      <w:r w:rsidR="00A83C2F" w:rsidRPr="00D4253A">
        <w:rPr>
          <w:lang w:eastAsia="en-AU"/>
        </w:rPr>
        <w:t>; or</w:t>
      </w:r>
      <w:bookmarkEnd w:id="969"/>
    </w:p>
    <w:p w14:paraId="3AF6C4E3" w14:textId="301AA324" w:rsidR="000E0C0D" w:rsidRPr="00D4253A" w:rsidRDefault="00A83C2F" w:rsidP="00D4253A">
      <w:pPr>
        <w:pStyle w:val="Text-subclause"/>
        <w:numPr>
          <w:ilvl w:val="1"/>
          <w:numId w:val="33"/>
        </w:numPr>
        <w:rPr>
          <w:lang w:eastAsia="en-AU"/>
        </w:rPr>
      </w:pPr>
      <w:r w:rsidRPr="00D4253A">
        <w:rPr>
          <w:lang w:eastAsia="en-AU"/>
        </w:rPr>
        <w:t xml:space="preserve">a visitor who is </w:t>
      </w:r>
      <w:r w:rsidR="005C1CC4" w:rsidRPr="00D4253A">
        <w:t xml:space="preserve">an essential visitor listed </w:t>
      </w:r>
      <w:r w:rsidRPr="00D4253A">
        <w:rPr>
          <w:lang w:eastAsia="en-AU"/>
        </w:rPr>
        <w:t>in the Benchmark Essential Visitors List (unless the person is a care facility worker),</w:t>
      </w:r>
      <w:r w:rsidR="000E0C0D" w:rsidRPr="00D4253A">
        <w:rPr>
          <w:lang w:eastAsia="en-AU"/>
        </w:rPr>
        <w:t xml:space="preserve"> </w:t>
      </w:r>
    </w:p>
    <w:p w14:paraId="0DF11FDE" w14:textId="494D1736" w:rsidR="000E0C0D" w:rsidRPr="00D4253A" w:rsidRDefault="002E3845" w:rsidP="00D4253A">
      <w:pPr>
        <w:pStyle w:val="Text-Clause"/>
        <w:rPr>
          <w:lang w:eastAsia="en-AU"/>
        </w:rPr>
      </w:pPr>
      <w:r w:rsidRPr="00D4253A">
        <w:rPr>
          <w:lang w:eastAsia="en-AU"/>
        </w:rPr>
        <w:t xml:space="preserve">to enter, or remain at, the </w:t>
      </w:r>
      <w:r w:rsidR="00FF6987" w:rsidRPr="00D4253A">
        <w:t xml:space="preserve">care </w:t>
      </w:r>
      <w:r w:rsidRPr="00D4253A">
        <w:rPr>
          <w:lang w:eastAsia="en-AU"/>
        </w:rPr>
        <w:t xml:space="preserve">facility except </w:t>
      </w:r>
      <w:r w:rsidR="00B269B1" w:rsidRPr="00D4253A">
        <w:rPr>
          <w:lang w:eastAsia="en-AU"/>
        </w:rPr>
        <w:t xml:space="preserve">if they </w:t>
      </w:r>
      <w:r w:rsidR="00A06718" w:rsidRPr="00D4253A">
        <w:rPr>
          <w:lang w:eastAsia="en-AU"/>
        </w:rPr>
        <w:t>have received</w:t>
      </w:r>
      <w:r w:rsidR="00B269B1" w:rsidRPr="00D4253A">
        <w:rPr>
          <w:lang w:eastAsia="en-AU"/>
        </w:rPr>
        <w:t xml:space="preserve"> a negative result from a COVID-19 rapid antigen test undertaken </w:t>
      </w:r>
      <w:r w:rsidR="00A67159" w:rsidRPr="00D4253A">
        <w:rPr>
          <w:lang w:eastAsia="en-AU"/>
        </w:rPr>
        <w:t>on the</w:t>
      </w:r>
      <w:r w:rsidRPr="00D4253A">
        <w:rPr>
          <w:lang w:eastAsia="en-AU"/>
        </w:rPr>
        <w:t xml:space="preserve"> same</w:t>
      </w:r>
      <w:r w:rsidR="00A67159" w:rsidRPr="00D4253A">
        <w:rPr>
          <w:lang w:eastAsia="en-AU"/>
        </w:rPr>
        <w:t xml:space="preserve"> day </w:t>
      </w:r>
      <w:r w:rsidRPr="00D4253A">
        <w:rPr>
          <w:lang w:eastAsia="en-AU"/>
        </w:rPr>
        <w:t xml:space="preserve">the visitor attends </w:t>
      </w:r>
      <w:r w:rsidR="00B269B1" w:rsidRPr="00D4253A">
        <w:rPr>
          <w:lang w:eastAsia="en-AU"/>
        </w:rPr>
        <w:t xml:space="preserve">the </w:t>
      </w:r>
      <w:r w:rsidR="00FF6987" w:rsidRPr="00D4253A">
        <w:t xml:space="preserve">care </w:t>
      </w:r>
      <w:r w:rsidR="00B269B1" w:rsidRPr="00D4253A">
        <w:rPr>
          <w:lang w:eastAsia="en-AU"/>
        </w:rPr>
        <w:t>facility</w:t>
      </w:r>
      <w:r w:rsidR="000E0C0D" w:rsidRPr="00D4253A">
        <w:rPr>
          <w:lang w:eastAsia="en-AU"/>
        </w:rPr>
        <w:t xml:space="preserve">. </w:t>
      </w:r>
    </w:p>
    <w:p w14:paraId="2494E3CA" w14:textId="25934483" w:rsidR="000E0C0D" w:rsidRPr="00D4253A" w:rsidRDefault="00AE2539" w:rsidP="00D4253A">
      <w:pPr>
        <w:pStyle w:val="ExampleNote"/>
        <w:rPr>
          <w:lang w:val="en"/>
        </w:rPr>
      </w:pPr>
      <w:r w:rsidRPr="00D4253A">
        <w:rPr>
          <w:lang w:val="en"/>
        </w:rPr>
        <w:tab/>
      </w:r>
      <w:r w:rsidR="000E0C0D" w:rsidRPr="00D4253A">
        <w:rPr>
          <w:lang w:val="en"/>
        </w:rPr>
        <w:t>Note</w:t>
      </w:r>
      <w:r w:rsidR="0067385F" w:rsidRPr="00D4253A">
        <w:rPr>
          <w:lang w:val="en"/>
        </w:rPr>
        <w:t xml:space="preserve"> 1</w:t>
      </w:r>
      <w:r w:rsidR="000E0C0D" w:rsidRPr="00D4253A">
        <w:rPr>
          <w:lang w:val="en"/>
        </w:rPr>
        <w:t xml:space="preserve">: for all visitors, face covering requirements contained within </w:t>
      </w:r>
      <w:r w:rsidR="00C41E03" w:rsidRPr="00D4253A">
        <w:rPr>
          <w:lang w:val="en"/>
        </w:rPr>
        <w:t xml:space="preserve">Part 2 </w:t>
      </w:r>
      <w:r w:rsidR="000E0C0D" w:rsidRPr="00D4253A">
        <w:rPr>
          <w:lang w:val="en"/>
        </w:rPr>
        <w:t>continue to apply.</w:t>
      </w:r>
    </w:p>
    <w:p w14:paraId="12988128" w14:textId="76B5AB3D" w:rsidR="006736A5" w:rsidRPr="00D4253A" w:rsidRDefault="006736A5" w:rsidP="00D4253A">
      <w:pPr>
        <w:pStyle w:val="ExampleNote"/>
        <w:ind w:left="720"/>
        <w:rPr>
          <w:lang w:val="en"/>
        </w:rPr>
      </w:pPr>
      <w:r w:rsidRPr="00D4253A">
        <w:rPr>
          <w:lang w:val="en"/>
        </w:rPr>
        <w:t>Note</w:t>
      </w:r>
      <w:r w:rsidR="0067385F" w:rsidRPr="00D4253A">
        <w:rPr>
          <w:lang w:val="en"/>
        </w:rPr>
        <w:t xml:space="preserve"> 2</w:t>
      </w:r>
      <w:r w:rsidRPr="00D4253A">
        <w:rPr>
          <w:lang w:val="en"/>
        </w:rPr>
        <w:t xml:space="preserve">: </w:t>
      </w:r>
      <w:r w:rsidR="009A290C" w:rsidRPr="00D4253A">
        <w:rPr>
          <w:lang w:val="en"/>
        </w:rPr>
        <w:t xml:space="preserve">the </w:t>
      </w:r>
      <w:r w:rsidRPr="00D4253A">
        <w:rPr>
          <w:lang w:val="en"/>
        </w:rPr>
        <w:t xml:space="preserve">visitor must provide a declaration that they have received a negative result from </w:t>
      </w:r>
      <w:proofErr w:type="gramStart"/>
      <w:r w:rsidRPr="00D4253A">
        <w:rPr>
          <w:lang w:val="en"/>
        </w:rPr>
        <w:t>the  COVID</w:t>
      </w:r>
      <w:proofErr w:type="gramEnd"/>
      <w:r w:rsidRPr="00D4253A">
        <w:rPr>
          <w:lang w:val="en"/>
        </w:rPr>
        <w:t xml:space="preserve">-19 </w:t>
      </w:r>
      <w:r w:rsidR="009967B2" w:rsidRPr="00D4253A">
        <w:rPr>
          <w:lang w:val="en"/>
        </w:rPr>
        <w:t>rapid antigen test</w:t>
      </w:r>
      <w:r w:rsidR="009425B4" w:rsidRPr="00D4253A">
        <w:rPr>
          <w:lang w:val="en"/>
        </w:rPr>
        <w:t>, consistent with the visitor declaration requirements in clause 17</w:t>
      </w:r>
      <w:r w:rsidR="009967B2" w:rsidRPr="00D4253A">
        <w:rPr>
          <w:lang w:val="en"/>
        </w:rPr>
        <w:t xml:space="preserve">. </w:t>
      </w:r>
    </w:p>
    <w:p w14:paraId="7EF38FB3" w14:textId="3CD92C07" w:rsidR="000E0C0D" w:rsidRPr="00D4253A" w:rsidRDefault="000E0C0D" w:rsidP="00D4253A">
      <w:pPr>
        <w:pStyle w:val="Heading-clause"/>
        <w:numPr>
          <w:ilvl w:val="0"/>
          <w:numId w:val="33"/>
        </w:numPr>
        <w:rPr>
          <w:lang w:val="en"/>
        </w:rPr>
      </w:pPr>
      <w:bookmarkStart w:id="970" w:name="_Toc103880353"/>
      <w:bookmarkStart w:id="971" w:name="_Toc103880354"/>
      <w:bookmarkStart w:id="972" w:name="_Toc103880355"/>
      <w:bookmarkStart w:id="973" w:name="_Toc103880356"/>
      <w:bookmarkStart w:id="974" w:name="_Toc103880357"/>
      <w:bookmarkStart w:id="975" w:name="_Ref92447010"/>
      <w:bookmarkStart w:id="976" w:name="_Toc106379487"/>
      <w:bookmarkStart w:id="977" w:name="_Toc106394257"/>
      <w:bookmarkEnd w:id="970"/>
      <w:bookmarkEnd w:id="971"/>
      <w:bookmarkEnd w:id="972"/>
      <w:bookmarkEnd w:id="973"/>
      <w:bookmarkEnd w:id="974"/>
      <w:r w:rsidRPr="00D4253A">
        <w:rPr>
          <w:lang w:val="en"/>
        </w:rPr>
        <w:t>Exceptions</w:t>
      </w:r>
      <w:bookmarkEnd w:id="975"/>
      <w:r w:rsidR="00B269B1" w:rsidRPr="00D4253A">
        <w:rPr>
          <w:lang w:val="en"/>
        </w:rPr>
        <w:t xml:space="preserve"> </w:t>
      </w:r>
      <w:r w:rsidR="004C4EF3" w:rsidRPr="00D4253A">
        <w:rPr>
          <w:lang w:val="en"/>
        </w:rPr>
        <w:t>to Entry</w:t>
      </w:r>
      <w:r w:rsidR="00B269B1" w:rsidRPr="00D4253A">
        <w:rPr>
          <w:lang w:val="en"/>
        </w:rPr>
        <w:t xml:space="preserve"> Requirements</w:t>
      </w:r>
      <w:bookmarkEnd w:id="976"/>
      <w:bookmarkEnd w:id="977"/>
      <w:r w:rsidR="00B269B1" w:rsidRPr="00D4253A">
        <w:rPr>
          <w:lang w:val="en"/>
        </w:rPr>
        <w:t xml:space="preserve"> </w:t>
      </w:r>
    </w:p>
    <w:p w14:paraId="682BD356" w14:textId="2578ACFC" w:rsidR="008C1C58" w:rsidRPr="00D4253A" w:rsidRDefault="00B269B1" w:rsidP="00D4253A">
      <w:pPr>
        <w:pStyle w:val="Text-subclause"/>
        <w:ind w:left="709" w:firstLine="0"/>
      </w:pPr>
      <w:r w:rsidRPr="00D4253A">
        <w:t xml:space="preserve">The obligations in clause </w:t>
      </w:r>
      <w:r w:rsidR="009D31B7" w:rsidRPr="00D4253A">
        <w:t>11</w:t>
      </w:r>
      <w:r w:rsidRPr="00D4253A">
        <w:t xml:space="preserve"> do not apply to an operator of a </w:t>
      </w:r>
      <w:r w:rsidR="00D7717F" w:rsidRPr="00D4253A">
        <w:t>care facility</w:t>
      </w:r>
      <w:r w:rsidRPr="00D4253A">
        <w:t xml:space="preserve"> in relation to the following persons</w:t>
      </w:r>
      <w:r w:rsidR="000E0C0D" w:rsidRPr="00D4253A">
        <w:t>:</w:t>
      </w:r>
    </w:p>
    <w:p w14:paraId="06261343" w14:textId="224690A5" w:rsidR="008C1C58" w:rsidRPr="00D4253A" w:rsidRDefault="7CEAA2DC" w:rsidP="00D4253A">
      <w:pPr>
        <w:pStyle w:val="Text-subclause"/>
        <w:numPr>
          <w:ilvl w:val="1"/>
          <w:numId w:val="33"/>
        </w:numPr>
        <w:rPr>
          <w:lang w:eastAsia="en-AU"/>
        </w:rPr>
      </w:pPr>
      <w:r w:rsidRPr="00D4253A">
        <w:rPr>
          <w:lang w:eastAsia="en-AU"/>
        </w:rPr>
        <w:t xml:space="preserve">a person </w:t>
      </w:r>
      <w:r w:rsidR="23AB8E30" w:rsidRPr="00D4253A">
        <w:rPr>
          <w:lang w:eastAsia="en-AU"/>
        </w:rPr>
        <w:t>who is visiting</w:t>
      </w:r>
      <w:r w:rsidR="6E9FC5DF" w:rsidRPr="00D4253A">
        <w:rPr>
          <w:lang w:eastAsia="en-AU"/>
        </w:rPr>
        <w:t xml:space="preserve"> for</w:t>
      </w:r>
      <w:r w:rsidR="23AB8E30" w:rsidRPr="00D4253A">
        <w:rPr>
          <w:lang w:eastAsia="en-AU"/>
        </w:rPr>
        <w:t xml:space="preserve"> </w:t>
      </w:r>
      <w:r w:rsidRPr="00D4253A">
        <w:rPr>
          <w:lang w:eastAsia="en-AU"/>
        </w:rPr>
        <w:t xml:space="preserve">the purpose of </w:t>
      </w:r>
      <w:r w:rsidR="0D2F13C2" w:rsidRPr="00D4253A">
        <w:rPr>
          <w:lang w:eastAsia="en-AU"/>
        </w:rPr>
        <w:t xml:space="preserve">undertaking </w:t>
      </w:r>
      <w:r w:rsidR="0D08F038" w:rsidRPr="00D4253A">
        <w:rPr>
          <w:lang w:eastAsia="en-AU"/>
        </w:rPr>
        <w:t>an</w:t>
      </w:r>
      <w:r w:rsidR="23AB8E30" w:rsidRPr="00D4253A">
        <w:rPr>
          <w:lang w:eastAsia="en-AU"/>
        </w:rPr>
        <w:t xml:space="preserve"> </w:t>
      </w:r>
      <w:r w:rsidRPr="00D4253A">
        <w:rPr>
          <w:lang w:eastAsia="en-AU"/>
        </w:rPr>
        <w:t>end</w:t>
      </w:r>
      <w:r w:rsidR="0D2F13C2" w:rsidRPr="00D4253A">
        <w:rPr>
          <w:lang w:eastAsia="en-AU"/>
        </w:rPr>
        <w:t xml:space="preserve"> </w:t>
      </w:r>
      <w:r w:rsidRPr="00D4253A">
        <w:rPr>
          <w:lang w:eastAsia="en-AU"/>
        </w:rPr>
        <w:t>of</w:t>
      </w:r>
      <w:r w:rsidR="0D2F13C2" w:rsidRPr="00D4253A">
        <w:rPr>
          <w:lang w:eastAsia="en-AU"/>
        </w:rPr>
        <w:t xml:space="preserve"> </w:t>
      </w:r>
      <w:r w:rsidRPr="00D4253A">
        <w:rPr>
          <w:lang w:eastAsia="en-AU"/>
        </w:rPr>
        <w:t xml:space="preserve">life </w:t>
      </w:r>
      <w:r w:rsidR="0D08F038" w:rsidRPr="00D4253A">
        <w:rPr>
          <w:lang w:eastAsia="en-AU"/>
        </w:rPr>
        <w:t xml:space="preserve">visit </w:t>
      </w:r>
      <w:r w:rsidRPr="00D4253A">
        <w:rPr>
          <w:lang w:eastAsia="en-AU"/>
        </w:rPr>
        <w:t xml:space="preserve">to a </w:t>
      </w:r>
      <w:r w:rsidR="324AE1AC" w:rsidRPr="00D4253A">
        <w:rPr>
          <w:lang w:eastAsia="en-AU"/>
        </w:rPr>
        <w:t>resident</w:t>
      </w:r>
      <w:r w:rsidRPr="00D4253A">
        <w:rPr>
          <w:lang w:eastAsia="en-AU"/>
        </w:rPr>
        <w:t xml:space="preserve"> of the </w:t>
      </w:r>
      <w:r w:rsidR="00D7717F" w:rsidRPr="00D4253A">
        <w:rPr>
          <w:lang w:eastAsia="en-AU"/>
        </w:rPr>
        <w:t>care facility</w:t>
      </w:r>
      <w:r w:rsidRPr="00D4253A">
        <w:rPr>
          <w:lang w:eastAsia="en-AU"/>
        </w:rPr>
        <w:t>;</w:t>
      </w:r>
      <w:r w:rsidR="324AE1AC" w:rsidRPr="00D4253A">
        <w:rPr>
          <w:lang w:eastAsia="en-AU"/>
        </w:rPr>
        <w:t xml:space="preserve"> or</w:t>
      </w:r>
    </w:p>
    <w:p w14:paraId="4D3865A1" w14:textId="780A9E7F" w:rsidR="008C1C58" w:rsidRPr="00D4253A" w:rsidRDefault="004D5909" w:rsidP="00D4253A">
      <w:pPr>
        <w:pStyle w:val="Text-subclause"/>
        <w:numPr>
          <w:ilvl w:val="1"/>
          <w:numId w:val="33"/>
        </w:numPr>
        <w:rPr>
          <w:lang w:eastAsia="en-AU"/>
        </w:rPr>
      </w:pPr>
      <w:r w:rsidRPr="00D4253A">
        <w:rPr>
          <w:lang w:eastAsia="en-AU"/>
        </w:rPr>
        <w:t xml:space="preserve">a person that is seeking to enter the </w:t>
      </w:r>
      <w:r w:rsidR="00BE4FFC" w:rsidRPr="00D4253A">
        <w:rPr>
          <w:lang w:eastAsia="en-AU"/>
        </w:rPr>
        <w:t xml:space="preserve">care </w:t>
      </w:r>
      <w:r w:rsidRPr="00D4253A">
        <w:rPr>
          <w:lang w:eastAsia="en-AU"/>
        </w:rPr>
        <w:t xml:space="preserve">facility for the purpose of providing urgent support for a resident's immediate physical, cognitive or emotional </w:t>
      </w:r>
      <w:r w:rsidRPr="00D4253A">
        <w:rPr>
          <w:lang w:eastAsia="en-AU"/>
        </w:rPr>
        <w:lastRenderedPageBreak/>
        <w:t>wellbeing, where it is not practicable for the person to take a COVID-19 rapid antigen test prior to entering the care facility; or</w:t>
      </w:r>
    </w:p>
    <w:p w14:paraId="1ACB9198" w14:textId="0ECA12B5" w:rsidR="008C1C58" w:rsidRPr="00D4253A" w:rsidRDefault="004D5909" w:rsidP="00D4253A">
      <w:pPr>
        <w:pStyle w:val="ExampleNote"/>
        <w:ind w:left="1418" w:firstLine="11"/>
      </w:pPr>
      <w:r w:rsidRPr="00D4253A">
        <w:t>Example: a person providing urgent assistance to settle a resident experiencing severe symptoms related to dementia.</w:t>
      </w:r>
    </w:p>
    <w:p w14:paraId="640C7450" w14:textId="2EC0BE99" w:rsidR="008C1C58" w:rsidRPr="00D4253A" w:rsidRDefault="006C6F85" w:rsidP="00D4253A">
      <w:pPr>
        <w:pStyle w:val="Text-subclause"/>
        <w:numPr>
          <w:ilvl w:val="1"/>
          <w:numId w:val="33"/>
        </w:numPr>
        <w:rPr>
          <w:lang w:eastAsia="en-AU"/>
        </w:rPr>
      </w:pPr>
      <w:r w:rsidRPr="00D4253A">
        <w:rPr>
          <w:lang w:eastAsia="en-AU"/>
        </w:rPr>
        <w:t xml:space="preserve">a person who has </w:t>
      </w:r>
      <w:r w:rsidR="00B269B1" w:rsidRPr="00D4253A">
        <w:rPr>
          <w:lang w:eastAsia="en-AU"/>
        </w:rPr>
        <w:t>undertaken</w:t>
      </w:r>
      <w:r w:rsidRPr="00D4253A">
        <w:rPr>
          <w:lang w:eastAsia="en-AU"/>
        </w:rPr>
        <w:t xml:space="preserve"> a COVID-19 PCR test within 24 hours prior to visiting the </w:t>
      </w:r>
      <w:r w:rsidR="00D7717F" w:rsidRPr="00D4253A">
        <w:rPr>
          <w:lang w:eastAsia="en-AU"/>
        </w:rPr>
        <w:t>care facility</w:t>
      </w:r>
      <w:r w:rsidRPr="00D4253A">
        <w:rPr>
          <w:lang w:eastAsia="en-AU"/>
        </w:rPr>
        <w:t xml:space="preserve"> and provide</w:t>
      </w:r>
      <w:r w:rsidR="00B269B1" w:rsidRPr="00D4253A">
        <w:rPr>
          <w:lang w:eastAsia="en-AU"/>
        </w:rPr>
        <w:t>d</w:t>
      </w:r>
      <w:r w:rsidRPr="00D4253A">
        <w:rPr>
          <w:lang w:eastAsia="en-AU"/>
        </w:rPr>
        <w:t xml:space="preserve"> acceptable evidence of a negative result from </w:t>
      </w:r>
      <w:r w:rsidR="00B269B1" w:rsidRPr="00D4253A">
        <w:rPr>
          <w:lang w:eastAsia="en-AU"/>
        </w:rPr>
        <w:t xml:space="preserve">that </w:t>
      </w:r>
      <w:r w:rsidRPr="00D4253A">
        <w:rPr>
          <w:lang w:eastAsia="en-AU"/>
        </w:rPr>
        <w:t xml:space="preserve">test to the operator of the </w:t>
      </w:r>
      <w:r w:rsidR="00D7717F" w:rsidRPr="00D4253A">
        <w:rPr>
          <w:lang w:eastAsia="en-AU"/>
        </w:rPr>
        <w:t>care facility</w:t>
      </w:r>
      <w:r w:rsidR="00B269B1" w:rsidRPr="00D4253A">
        <w:rPr>
          <w:lang w:eastAsia="en-AU"/>
        </w:rPr>
        <w:t xml:space="preserve">; </w:t>
      </w:r>
      <w:r w:rsidR="00076F3F" w:rsidRPr="00D4253A">
        <w:rPr>
          <w:lang w:eastAsia="en-AU"/>
        </w:rPr>
        <w:t>or</w:t>
      </w:r>
    </w:p>
    <w:p w14:paraId="7126223E" w14:textId="2B640AA4" w:rsidR="008C1C58" w:rsidRPr="00D4253A" w:rsidRDefault="00B269B1" w:rsidP="00D4253A">
      <w:pPr>
        <w:pStyle w:val="Text-subclause"/>
        <w:numPr>
          <w:ilvl w:val="1"/>
          <w:numId w:val="33"/>
        </w:numPr>
        <w:rPr>
          <w:lang w:eastAsia="en-AU"/>
        </w:rPr>
      </w:pPr>
      <w:r w:rsidRPr="00D4253A">
        <w:rPr>
          <w:lang w:eastAsia="en-AU"/>
        </w:rPr>
        <w:t>a person providing professional patient care, including but not limited to:</w:t>
      </w:r>
    </w:p>
    <w:p w14:paraId="73F7D08F" w14:textId="37F90620" w:rsidR="008C1C58" w:rsidRPr="00D4253A" w:rsidRDefault="00B269B1" w:rsidP="00D4253A">
      <w:pPr>
        <w:pStyle w:val="Text-subclause"/>
        <w:numPr>
          <w:ilvl w:val="2"/>
          <w:numId w:val="33"/>
        </w:numPr>
        <w:rPr>
          <w:lang w:eastAsia="en-AU"/>
        </w:rPr>
      </w:pPr>
      <w:r w:rsidRPr="00D4253A">
        <w:rPr>
          <w:lang w:eastAsia="en-AU"/>
        </w:rPr>
        <w:t xml:space="preserve">emergency workers in the event of an emergency; and </w:t>
      </w:r>
    </w:p>
    <w:p w14:paraId="6890222F" w14:textId="676CDD94" w:rsidR="008C1C58" w:rsidRPr="00D4253A" w:rsidRDefault="00B269B1" w:rsidP="00D4253A">
      <w:pPr>
        <w:pStyle w:val="Text-subclause"/>
        <w:numPr>
          <w:ilvl w:val="2"/>
          <w:numId w:val="33"/>
        </w:numPr>
        <w:rPr>
          <w:lang w:eastAsia="en-AU"/>
        </w:rPr>
      </w:pPr>
      <w:r w:rsidRPr="00D4253A">
        <w:rPr>
          <w:lang w:eastAsia="en-AU"/>
        </w:rPr>
        <w:t>ambulance workers; and</w:t>
      </w:r>
    </w:p>
    <w:p w14:paraId="70569679" w14:textId="64CC44CE" w:rsidR="006C6F85" w:rsidRPr="00D4253A" w:rsidRDefault="00B269B1" w:rsidP="00D4253A">
      <w:pPr>
        <w:pStyle w:val="Text-subclause"/>
        <w:numPr>
          <w:ilvl w:val="2"/>
          <w:numId w:val="33"/>
        </w:numPr>
        <w:rPr>
          <w:lang w:eastAsia="en-AU"/>
        </w:rPr>
      </w:pPr>
      <w:r w:rsidRPr="00D4253A">
        <w:rPr>
          <w:lang w:eastAsia="en-AU"/>
        </w:rPr>
        <w:t>visiting healthcare professionals.</w:t>
      </w:r>
      <w:r w:rsidR="006C6F85" w:rsidRPr="00D4253A">
        <w:rPr>
          <w:lang w:eastAsia="en-AU"/>
        </w:rPr>
        <w:t xml:space="preserve"> </w:t>
      </w:r>
    </w:p>
    <w:p w14:paraId="5353C82A" w14:textId="335CCF72" w:rsidR="001A547A" w:rsidRPr="00D4253A" w:rsidRDefault="00E7424D" w:rsidP="00D4253A">
      <w:pPr>
        <w:pStyle w:val="Heading-clause"/>
        <w:keepNext/>
        <w:numPr>
          <w:ilvl w:val="0"/>
          <w:numId w:val="33"/>
        </w:numPr>
      </w:pPr>
      <w:bookmarkStart w:id="978" w:name="_Toc88462386"/>
      <w:bookmarkStart w:id="979" w:name="_Toc88462483"/>
      <w:bookmarkStart w:id="980" w:name="_Ref88580803"/>
      <w:bookmarkStart w:id="981" w:name="_Toc89201733"/>
      <w:bookmarkStart w:id="982" w:name="_Ref89939145"/>
      <w:bookmarkStart w:id="983" w:name="_Ref92283495"/>
      <w:bookmarkStart w:id="984" w:name="_Toc106379488"/>
      <w:bookmarkStart w:id="985" w:name="_Toc106394258"/>
      <w:bookmarkEnd w:id="959"/>
      <w:r w:rsidRPr="00D4253A">
        <w:t>Care</w:t>
      </w:r>
      <w:r w:rsidR="00D7717F" w:rsidRPr="00D4253A">
        <w:t xml:space="preserve"> facility</w:t>
      </w:r>
      <w:r w:rsidR="00D82679" w:rsidRPr="00D4253A">
        <w:t xml:space="preserve"> e</w:t>
      </w:r>
      <w:r w:rsidR="001A547A" w:rsidRPr="00D4253A">
        <w:t>xcluded persons</w:t>
      </w:r>
      <w:bookmarkEnd w:id="978"/>
      <w:bookmarkEnd w:id="979"/>
      <w:bookmarkEnd w:id="980"/>
      <w:bookmarkEnd w:id="981"/>
      <w:bookmarkEnd w:id="982"/>
      <w:bookmarkEnd w:id="983"/>
      <w:bookmarkEnd w:id="984"/>
      <w:bookmarkEnd w:id="985"/>
    </w:p>
    <w:p w14:paraId="5032E500" w14:textId="6DEAA4AE" w:rsidR="001A547A" w:rsidRPr="00D4253A" w:rsidRDefault="001A547A" w:rsidP="00D4253A">
      <w:pPr>
        <w:pStyle w:val="Text-Clause"/>
      </w:pPr>
      <w:bookmarkStart w:id="986" w:name="_Ref43451791"/>
      <w:r w:rsidRPr="00D4253A">
        <w:t xml:space="preserve">Despite clause </w:t>
      </w:r>
      <w:r w:rsidR="009D31B7" w:rsidRPr="00D4253A">
        <w:t>10</w:t>
      </w:r>
      <w:r w:rsidRPr="00D4253A">
        <w:t xml:space="preserve">, a person who is a </w:t>
      </w:r>
      <w:r w:rsidR="00D7717F" w:rsidRPr="00D4253A">
        <w:t>care facility</w:t>
      </w:r>
      <w:r w:rsidR="00997C57" w:rsidRPr="00D4253A">
        <w:t xml:space="preserve"> </w:t>
      </w:r>
      <w:r w:rsidRPr="00D4253A">
        <w:t xml:space="preserve">worker or a visitor of a resident of the </w:t>
      </w:r>
      <w:r w:rsidR="00D7717F" w:rsidRPr="00D4253A">
        <w:t>care facility</w:t>
      </w:r>
      <w:r w:rsidR="000F75E7" w:rsidRPr="00D4253A">
        <w:t>,</w:t>
      </w:r>
      <w:r w:rsidRPr="00D4253A">
        <w:t xml:space="preserve"> or a prospective resident of the </w:t>
      </w:r>
      <w:r w:rsidR="00D7717F" w:rsidRPr="00D4253A">
        <w:t>care facility</w:t>
      </w:r>
      <w:r w:rsidRPr="00D4253A">
        <w:t xml:space="preserve">, </w:t>
      </w:r>
      <w:r w:rsidR="000F75E7" w:rsidRPr="00D4253A">
        <w:t>or a visitor that is a support person to a prospective resident of the facility,</w:t>
      </w:r>
      <w:r w:rsidR="0020594F" w:rsidRPr="00D4253A">
        <w:t xml:space="preserve"> or a </w:t>
      </w:r>
      <w:r w:rsidR="0020594F" w:rsidRPr="00D4253A">
        <w:rPr>
          <w:lang w:eastAsia="en-AU"/>
        </w:rPr>
        <w:t xml:space="preserve">visitor who is </w:t>
      </w:r>
      <w:r w:rsidR="0020594F" w:rsidRPr="00D4253A">
        <w:t xml:space="preserve">an essential visitor listed </w:t>
      </w:r>
      <w:r w:rsidR="0020594F" w:rsidRPr="00D4253A">
        <w:rPr>
          <w:lang w:eastAsia="en-AU"/>
        </w:rPr>
        <w:t>in the Benchmark Essential Visitors List,</w:t>
      </w:r>
      <w:r w:rsidR="000F75E7" w:rsidRPr="00D4253A">
        <w:t xml:space="preserve"> </w:t>
      </w:r>
      <w:r w:rsidRPr="00D4253A">
        <w:t>must not enter, or remain on, the premises of the facility if the person is a</w:t>
      </w:r>
      <w:r w:rsidR="00D82679" w:rsidRPr="00D4253A">
        <w:t xml:space="preserve"> </w:t>
      </w:r>
      <w:r w:rsidR="00D7717F" w:rsidRPr="00D4253A">
        <w:t>care facility</w:t>
      </w:r>
      <w:r w:rsidRPr="00D4253A">
        <w:t xml:space="preserve"> excluded person.</w:t>
      </w:r>
      <w:bookmarkEnd w:id="986"/>
    </w:p>
    <w:p w14:paraId="4B880080" w14:textId="20989831" w:rsidR="001A547A" w:rsidRPr="00D4253A" w:rsidRDefault="001A547A" w:rsidP="00D4253A">
      <w:pPr>
        <w:pStyle w:val="Heading-clause"/>
        <w:keepNext/>
        <w:numPr>
          <w:ilvl w:val="0"/>
          <w:numId w:val="33"/>
        </w:numPr>
      </w:pPr>
      <w:bookmarkStart w:id="987" w:name="_Toc88581660"/>
      <w:bookmarkStart w:id="988" w:name="_Toc88581772"/>
      <w:bookmarkStart w:id="989" w:name="_Toc88582478"/>
      <w:bookmarkStart w:id="990" w:name="_Toc88581663"/>
      <w:bookmarkStart w:id="991" w:name="_Toc88581775"/>
      <w:bookmarkStart w:id="992" w:name="_Toc88582481"/>
      <w:bookmarkStart w:id="993" w:name="_Toc88581664"/>
      <w:bookmarkStart w:id="994" w:name="_Toc88581776"/>
      <w:bookmarkStart w:id="995" w:name="_Toc88582482"/>
      <w:bookmarkStart w:id="996" w:name="_Toc88581665"/>
      <w:bookmarkStart w:id="997" w:name="_Toc88581777"/>
      <w:bookmarkStart w:id="998" w:name="_Toc88582483"/>
      <w:bookmarkStart w:id="999" w:name="_Toc88581667"/>
      <w:bookmarkStart w:id="1000" w:name="_Toc88581779"/>
      <w:bookmarkStart w:id="1001" w:name="_Toc88582485"/>
      <w:bookmarkStart w:id="1002" w:name="_Toc88462387"/>
      <w:bookmarkStart w:id="1003" w:name="_Toc88462484"/>
      <w:bookmarkStart w:id="1004" w:name="_Toc89201734"/>
      <w:bookmarkStart w:id="1005" w:name="_Toc106379489"/>
      <w:bookmarkStart w:id="1006" w:name="_Toc106394259"/>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r w:rsidRPr="00D4253A">
        <w:t>Certain</w:t>
      </w:r>
      <w:r w:rsidR="00BD42E7" w:rsidRPr="00D4253A">
        <w:t xml:space="preserve"> </w:t>
      </w:r>
      <w:r w:rsidR="00D7717F" w:rsidRPr="00D4253A">
        <w:t>care facility</w:t>
      </w:r>
      <w:r w:rsidRPr="00D4253A">
        <w:t xml:space="preserve"> excluded persons may be permitted to visit a </w:t>
      </w:r>
      <w:bookmarkEnd w:id="1002"/>
      <w:bookmarkEnd w:id="1003"/>
      <w:bookmarkEnd w:id="1004"/>
      <w:r w:rsidR="00D7717F" w:rsidRPr="00D4253A">
        <w:t>care facility</w:t>
      </w:r>
      <w:bookmarkEnd w:id="1005"/>
      <w:bookmarkEnd w:id="1006"/>
    </w:p>
    <w:p w14:paraId="3B87FDA0" w14:textId="7116C985" w:rsidR="001A547A" w:rsidRPr="00D4253A" w:rsidRDefault="001A547A" w:rsidP="00D4253A">
      <w:pPr>
        <w:pStyle w:val="Text-subclause"/>
        <w:numPr>
          <w:ilvl w:val="1"/>
          <w:numId w:val="33"/>
        </w:numPr>
      </w:pPr>
      <w:bookmarkStart w:id="1007" w:name="_Ref54809946"/>
      <w:r w:rsidRPr="00D4253A">
        <w:t>Despite clause</w:t>
      </w:r>
      <w:r w:rsidR="00FB7791" w:rsidRPr="00D4253A">
        <w:t xml:space="preserve"> </w:t>
      </w:r>
      <w:r w:rsidR="009D31B7" w:rsidRPr="00D4253A">
        <w:t>13</w:t>
      </w:r>
      <w:r w:rsidRPr="00D4253A">
        <w:t xml:space="preserve">, a person referred to in paragraph </w:t>
      </w:r>
      <w:r w:rsidR="009D31B7" w:rsidRPr="00D4253A">
        <w:t>(3)</w:t>
      </w:r>
      <w:r w:rsidRPr="00D4253A">
        <w:t xml:space="preserve"> of the definition of </w:t>
      </w:r>
      <w:r w:rsidR="00D7717F" w:rsidRPr="00D4253A">
        <w:t>residential aged care facility</w:t>
      </w:r>
      <w:r w:rsidR="00BD42E7" w:rsidRPr="00D4253A">
        <w:t xml:space="preserve"> </w:t>
      </w:r>
      <w:r w:rsidRPr="00D4253A">
        <w:t xml:space="preserve">excluded person may enter, or remain on, the premises of the </w:t>
      </w:r>
      <w:r w:rsidR="00D7717F" w:rsidRPr="00D4253A">
        <w:t>care facility</w:t>
      </w:r>
      <w:r w:rsidRPr="00D4253A">
        <w:t xml:space="preserve"> if:</w:t>
      </w:r>
      <w:bookmarkEnd w:id="1007"/>
    </w:p>
    <w:p w14:paraId="6B19B5C5" w14:textId="15395340" w:rsidR="001A547A" w:rsidRPr="00D4253A" w:rsidRDefault="4227E623" w:rsidP="00D4253A">
      <w:pPr>
        <w:pStyle w:val="Text-paragraph"/>
        <w:numPr>
          <w:ilvl w:val="2"/>
          <w:numId w:val="33"/>
        </w:numPr>
      </w:pPr>
      <w:r w:rsidRPr="00D4253A">
        <w:t xml:space="preserve">the person's presence at the facility is for the purposes of </w:t>
      </w:r>
      <w:r w:rsidR="00A83C2F" w:rsidRPr="00D4253A">
        <w:t xml:space="preserve">undertaking an </w:t>
      </w:r>
      <w:r w:rsidRPr="00D4253A">
        <w:t xml:space="preserve">end of life </w:t>
      </w:r>
      <w:r w:rsidR="00A83C2F" w:rsidRPr="00D4253A">
        <w:t xml:space="preserve">visit </w:t>
      </w:r>
      <w:r w:rsidRPr="00D4253A">
        <w:t xml:space="preserve">to a resident of the </w:t>
      </w:r>
      <w:r w:rsidR="00D7717F" w:rsidRPr="00D4253A">
        <w:t>care facility</w:t>
      </w:r>
      <w:r w:rsidRPr="00D4253A">
        <w:t xml:space="preserve">; and </w:t>
      </w:r>
    </w:p>
    <w:p w14:paraId="545F2DD1" w14:textId="533B734C" w:rsidR="001A547A" w:rsidRPr="00D4253A" w:rsidRDefault="001A547A" w:rsidP="00D4253A">
      <w:pPr>
        <w:pStyle w:val="Text-paragraph"/>
        <w:numPr>
          <w:ilvl w:val="2"/>
          <w:numId w:val="33"/>
        </w:numPr>
      </w:pPr>
      <w:r w:rsidRPr="00D4253A">
        <w:t xml:space="preserve">the person is authorised to enter or remain at the </w:t>
      </w:r>
      <w:r w:rsidR="00D7717F" w:rsidRPr="00D4253A">
        <w:t>care facility</w:t>
      </w:r>
      <w:r w:rsidRPr="00D4253A">
        <w:t xml:space="preserve"> by:</w:t>
      </w:r>
    </w:p>
    <w:p w14:paraId="626D9074" w14:textId="2AC31B87" w:rsidR="001A547A" w:rsidRPr="00D4253A" w:rsidRDefault="25239DA6" w:rsidP="00D4253A">
      <w:pPr>
        <w:pStyle w:val="Text-subparagraph"/>
        <w:numPr>
          <w:ilvl w:val="3"/>
          <w:numId w:val="33"/>
        </w:numPr>
      </w:pPr>
      <w:bookmarkStart w:id="1008" w:name="_Ref86081810"/>
      <w:r w:rsidRPr="00D4253A">
        <w:t xml:space="preserve">an officer of the </w:t>
      </w:r>
      <w:r w:rsidR="62FE63EF" w:rsidRPr="00D4253A">
        <w:t>care facility</w:t>
      </w:r>
      <w:r w:rsidRPr="00D4253A">
        <w:t xml:space="preserve"> with the position of Director of the facility or equivalent; and</w:t>
      </w:r>
      <w:bookmarkEnd w:id="1008"/>
    </w:p>
    <w:p w14:paraId="099F1359" w14:textId="77777777" w:rsidR="008273C3" w:rsidRPr="00D4253A" w:rsidRDefault="009F32CF" w:rsidP="00D4253A">
      <w:pPr>
        <w:pStyle w:val="Text-subparagraph"/>
        <w:numPr>
          <w:ilvl w:val="3"/>
          <w:numId w:val="33"/>
        </w:numPr>
      </w:pPr>
      <w:proofErr w:type="gramStart"/>
      <w:r w:rsidRPr="00D4253A">
        <w:t>either;</w:t>
      </w:r>
      <w:proofErr w:type="gramEnd"/>
    </w:p>
    <w:p w14:paraId="0C9E5036" w14:textId="6585578D" w:rsidR="008273C3" w:rsidRPr="00D4253A" w:rsidRDefault="001A547A" w:rsidP="00D4253A">
      <w:pPr>
        <w:pStyle w:val="Text-sub-subparagraph"/>
        <w:numPr>
          <w:ilvl w:val="4"/>
          <w:numId w:val="33"/>
        </w:numPr>
      </w:pPr>
      <w:r w:rsidRPr="00D4253A">
        <w:t>the Chief Health Officer</w:t>
      </w:r>
      <w:r w:rsidR="004546F4" w:rsidRPr="00D4253A">
        <w:t xml:space="preserve"> or </w:t>
      </w:r>
      <w:r w:rsidR="00061BEA" w:rsidRPr="00D4253A">
        <w:t>Deputy Chief Health Officer</w:t>
      </w:r>
      <w:r w:rsidR="008273C3" w:rsidRPr="00D4253A">
        <w:t>; or</w:t>
      </w:r>
    </w:p>
    <w:p w14:paraId="204B90B4" w14:textId="1486D39B" w:rsidR="001A547A" w:rsidRPr="00D4253A" w:rsidRDefault="00A739BF" w:rsidP="00D4253A">
      <w:pPr>
        <w:pStyle w:val="Text-sub-subparagraph"/>
        <w:numPr>
          <w:ilvl w:val="4"/>
          <w:numId w:val="33"/>
        </w:numPr>
      </w:pPr>
      <w:r w:rsidRPr="00D4253A">
        <w:t xml:space="preserve">a </w:t>
      </w:r>
      <w:proofErr w:type="gramStart"/>
      <w:r w:rsidRPr="00D4253A">
        <w:t>Director</w:t>
      </w:r>
      <w:proofErr w:type="gramEnd"/>
      <w:r w:rsidRPr="00D4253A">
        <w:t xml:space="preserve"> or Medical Lead of a designated Local Public Health Unit.</w:t>
      </w:r>
    </w:p>
    <w:p w14:paraId="70ABCC46" w14:textId="7269F6F4" w:rsidR="001A547A" w:rsidRPr="00D4253A" w:rsidRDefault="001A547A" w:rsidP="00D4253A">
      <w:pPr>
        <w:pStyle w:val="Text-subclause"/>
        <w:numPr>
          <w:ilvl w:val="1"/>
          <w:numId w:val="33"/>
        </w:numPr>
      </w:pPr>
      <w:r w:rsidRPr="00D4253A">
        <w:lastRenderedPageBreak/>
        <w:t xml:space="preserve">A person authorised to enter or remain at the </w:t>
      </w:r>
      <w:r w:rsidR="00D7717F" w:rsidRPr="00D4253A">
        <w:t>residential aged care facility</w:t>
      </w:r>
      <w:r w:rsidRPr="00D4253A">
        <w:t xml:space="preserve"> under subclause </w:t>
      </w:r>
      <w:r w:rsidR="009D31B7" w:rsidRPr="00D4253A">
        <w:t>(1)</w:t>
      </w:r>
      <w:r w:rsidRPr="00D4253A">
        <w:t xml:space="preserve"> must comply with any directions or conditions to which that authorisation is subject.</w:t>
      </w:r>
    </w:p>
    <w:p w14:paraId="09C893F1" w14:textId="75C67419" w:rsidR="001A547A" w:rsidRPr="00D4253A" w:rsidRDefault="25239DA6" w:rsidP="00D4253A">
      <w:pPr>
        <w:pStyle w:val="Text-subclause"/>
        <w:numPr>
          <w:ilvl w:val="1"/>
          <w:numId w:val="33"/>
        </w:numPr>
      </w:pPr>
      <w:bookmarkStart w:id="1009" w:name="_Ref88581705"/>
      <w:r w:rsidRPr="00D4253A">
        <w:t xml:space="preserve">An officer of a </w:t>
      </w:r>
      <w:r w:rsidR="001A547A" w:rsidRPr="00D4253A">
        <w:t xml:space="preserve">residential aged </w:t>
      </w:r>
      <w:r w:rsidR="62FE63EF" w:rsidRPr="00D4253A">
        <w:t>care facility</w:t>
      </w:r>
      <w:r w:rsidRPr="00D4253A">
        <w:t xml:space="preserve"> referred to in subclause </w:t>
      </w:r>
      <w:r w:rsidR="492098D8" w:rsidRPr="00D4253A">
        <w:t>(1)(b)(</w:t>
      </w:r>
      <w:proofErr w:type="spellStart"/>
      <w:r w:rsidR="492098D8" w:rsidRPr="00D4253A">
        <w:t>i</w:t>
      </w:r>
      <w:proofErr w:type="spellEnd"/>
      <w:r w:rsidR="492098D8" w:rsidRPr="00D4253A">
        <w:t>)</w:t>
      </w:r>
      <w:r w:rsidRPr="00D4253A">
        <w:t xml:space="preserve"> must keep, in relation to each person to whom they give authorisation under that subclause, a record of:</w:t>
      </w:r>
      <w:bookmarkEnd w:id="1009"/>
      <w:r w:rsidRPr="00D4253A">
        <w:t xml:space="preserve"> </w:t>
      </w:r>
    </w:p>
    <w:p w14:paraId="6EE0376D" w14:textId="77777777" w:rsidR="001A547A" w:rsidRPr="00D4253A" w:rsidRDefault="001A547A" w:rsidP="00D4253A">
      <w:pPr>
        <w:pStyle w:val="Text-paragraph"/>
        <w:numPr>
          <w:ilvl w:val="2"/>
          <w:numId w:val="33"/>
        </w:numPr>
      </w:pPr>
      <w:r w:rsidRPr="00D4253A">
        <w:t>the contact details of the person; and</w:t>
      </w:r>
    </w:p>
    <w:p w14:paraId="2ABB3740" w14:textId="1A03D99F" w:rsidR="001A547A" w:rsidRPr="00D4253A" w:rsidRDefault="001A547A" w:rsidP="00D4253A">
      <w:pPr>
        <w:pStyle w:val="Text-paragraph"/>
        <w:numPr>
          <w:ilvl w:val="2"/>
          <w:numId w:val="33"/>
        </w:numPr>
      </w:pPr>
      <w:r w:rsidRPr="00D4253A">
        <w:t xml:space="preserve">the date and time at which that person entered and left the </w:t>
      </w:r>
      <w:r w:rsidR="00D7717F" w:rsidRPr="00D4253A">
        <w:t>care facility</w:t>
      </w:r>
      <w:r w:rsidR="00C7155C" w:rsidRPr="00D4253A">
        <w:t>.</w:t>
      </w:r>
      <w:r w:rsidRPr="00D4253A">
        <w:t xml:space="preserve"> </w:t>
      </w:r>
    </w:p>
    <w:p w14:paraId="6B436664" w14:textId="7C72ED4C" w:rsidR="001A547A" w:rsidRPr="00D4253A" w:rsidRDefault="4227E623" w:rsidP="00D4253A">
      <w:pPr>
        <w:pStyle w:val="Text-subclause"/>
        <w:numPr>
          <w:ilvl w:val="1"/>
          <w:numId w:val="33"/>
        </w:numPr>
      </w:pPr>
      <w:r w:rsidRPr="00D4253A">
        <w:t xml:space="preserve">A record under subclause </w:t>
      </w:r>
      <w:r w:rsidR="009D31B7" w:rsidRPr="00D4253A">
        <w:t>(3)</w:t>
      </w:r>
      <w:r w:rsidRPr="00D4253A">
        <w:t xml:space="preserve"> must be kept for at least 28 days from the day the authorisation is given. </w:t>
      </w:r>
    </w:p>
    <w:p w14:paraId="38B764B5" w14:textId="18CB1479" w:rsidR="00A83C2F" w:rsidRPr="00D4253A" w:rsidRDefault="00A83C2F" w:rsidP="00D4253A">
      <w:pPr>
        <w:pStyle w:val="Heading-clause"/>
        <w:numPr>
          <w:ilvl w:val="0"/>
          <w:numId w:val="33"/>
        </w:numPr>
      </w:pPr>
      <w:bookmarkStart w:id="1010" w:name="_BPDCI_27"/>
      <w:bookmarkStart w:id="1011" w:name="_Toc106379490"/>
      <w:bookmarkStart w:id="1012" w:name="_Toc106394260"/>
      <w:bookmarkStart w:id="1013" w:name="_Toc88462388"/>
      <w:bookmarkStart w:id="1014" w:name="_Toc88462485"/>
      <w:bookmarkStart w:id="1015" w:name="_Toc89201735"/>
      <w:bookmarkStart w:id="1016" w:name="_Ref92283513"/>
      <w:r w:rsidRPr="00D4253A">
        <w:t>Essential visitors to residential aged care facilities</w:t>
      </w:r>
      <w:bookmarkEnd w:id="1010"/>
      <w:bookmarkEnd w:id="1011"/>
      <w:bookmarkEnd w:id="1012"/>
    </w:p>
    <w:p w14:paraId="6E9F47BF" w14:textId="585642A8" w:rsidR="00A83C2F" w:rsidRPr="00D4253A" w:rsidRDefault="00A83C2F" w:rsidP="00D4253A">
      <w:pPr>
        <w:pStyle w:val="Text-Clause"/>
        <w:rPr>
          <w:rFonts w:eastAsia="MS Mincho"/>
        </w:rPr>
      </w:pPr>
      <w:bookmarkStart w:id="1017" w:name="_BPDCI_28"/>
      <w:r w:rsidRPr="00D4253A">
        <w:t xml:space="preserve">Subject to clause </w:t>
      </w:r>
      <w:r w:rsidR="007C6C62" w:rsidRPr="00D4253A">
        <w:t>11</w:t>
      </w:r>
      <w:r w:rsidRPr="00D4253A">
        <w:t xml:space="preserve">, an </w:t>
      </w:r>
      <w:r w:rsidRPr="00D4253A">
        <w:rPr>
          <w:lang w:eastAsia="en-AU"/>
        </w:rPr>
        <w:t xml:space="preserve">operator of a </w:t>
      </w:r>
      <w:r w:rsidR="00D7717F" w:rsidRPr="00D4253A">
        <w:rPr>
          <w:lang w:eastAsia="en-AU"/>
        </w:rPr>
        <w:t>residential aged care facility</w:t>
      </w:r>
      <w:r w:rsidRPr="00D4253A">
        <w:rPr>
          <w:lang w:eastAsia="en-AU"/>
        </w:rPr>
        <w:t xml:space="preserve"> </w:t>
      </w:r>
      <w:r w:rsidRPr="00D4253A">
        <w:t xml:space="preserve">must take all reasonable steps to ensure that </w:t>
      </w:r>
      <w:r w:rsidR="00FD102D" w:rsidRPr="00D4253A">
        <w:t xml:space="preserve">a </w:t>
      </w:r>
      <w:r w:rsidRPr="00D4253A">
        <w:t xml:space="preserve">person who </w:t>
      </w:r>
      <w:r w:rsidR="00FD102D" w:rsidRPr="00D4253A">
        <w:t xml:space="preserve">is an essential visitor </w:t>
      </w:r>
      <w:r w:rsidRPr="00D4253A">
        <w:t xml:space="preserve">listed in the Benchmark Essential Visitors List </w:t>
      </w:r>
      <w:r w:rsidR="00FD102D" w:rsidRPr="00D4253A">
        <w:t>is</w:t>
      </w:r>
      <w:r w:rsidRPr="00D4253A">
        <w:t xml:space="preserve"> permitted to enter, or remain on, the premises of the facility, including during an outbreak.</w:t>
      </w:r>
      <w:bookmarkEnd w:id="1017"/>
    </w:p>
    <w:p w14:paraId="7157287E" w14:textId="2D5F2E53" w:rsidR="001A547A" w:rsidRPr="00D4253A" w:rsidRDefault="001A547A" w:rsidP="00D4253A">
      <w:pPr>
        <w:pStyle w:val="Heading-clause"/>
        <w:numPr>
          <w:ilvl w:val="0"/>
          <w:numId w:val="33"/>
        </w:numPr>
      </w:pPr>
      <w:bookmarkStart w:id="1018" w:name="_Toc103880362"/>
      <w:bookmarkStart w:id="1019" w:name="_Toc103880363"/>
      <w:bookmarkStart w:id="1020" w:name="_Toc99350965"/>
      <w:bookmarkStart w:id="1021" w:name="_Toc99351170"/>
      <w:bookmarkStart w:id="1022" w:name="_Toc99373289"/>
      <w:bookmarkStart w:id="1023" w:name="_Toc103880364"/>
      <w:bookmarkStart w:id="1024" w:name="_Toc103880365"/>
      <w:bookmarkStart w:id="1025" w:name="_Toc103880366"/>
      <w:bookmarkStart w:id="1026" w:name="_Toc103880367"/>
      <w:bookmarkStart w:id="1027" w:name="_Toc103880368"/>
      <w:bookmarkStart w:id="1028" w:name="_Toc103880369"/>
      <w:bookmarkStart w:id="1029" w:name="_Toc103880370"/>
      <w:bookmarkStart w:id="1030" w:name="_Toc103880371"/>
      <w:bookmarkStart w:id="1031" w:name="_Toc103880372"/>
      <w:bookmarkStart w:id="1032" w:name="_Toc101252349"/>
      <w:bookmarkStart w:id="1033" w:name="_Toc101252350"/>
      <w:bookmarkStart w:id="1034" w:name="_Toc101252351"/>
      <w:bookmarkStart w:id="1035" w:name="_Toc101252352"/>
      <w:bookmarkStart w:id="1036" w:name="_Toc88462407"/>
      <w:bookmarkStart w:id="1037" w:name="_Toc88462504"/>
      <w:bookmarkStart w:id="1038" w:name="_Toc89201738"/>
      <w:bookmarkStart w:id="1039" w:name="_Toc106379491"/>
      <w:bookmarkStart w:id="1040" w:name="_Toc106394261"/>
      <w:bookmarkEnd w:id="1013"/>
      <w:bookmarkEnd w:id="1014"/>
      <w:bookmarkEnd w:id="1015"/>
      <w:bookmarkEnd w:id="1016"/>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r w:rsidRPr="00D4253A">
        <w:t>Operator to take all reasonable steps</w:t>
      </w:r>
      <w:bookmarkEnd w:id="1036"/>
      <w:bookmarkEnd w:id="1037"/>
      <w:bookmarkEnd w:id="1038"/>
      <w:bookmarkEnd w:id="1039"/>
      <w:bookmarkEnd w:id="1040"/>
    </w:p>
    <w:p w14:paraId="37B96555" w14:textId="20C0587E" w:rsidR="001A547A" w:rsidRPr="00D4253A" w:rsidRDefault="001A547A" w:rsidP="00D4253A">
      <w:pPr>
        <w:pStyle w:val="Text-Clause"/>
      </w:pPr>
      <w:r w:rsidRPr="00D4253A">
        <w:t xml:space="preserve">The operator of a </w:t>
      </w:r>
      <w:r w:rsidR="00D7717F" w:rsidRPr="00D4253A">
        <w:t>care facility</w:t>
      </w:r>
      <w:r w:rsidRPr="00D4253A">
        <w:t xml:space="preserve"> must take all reasonable steps to ensure that:</w:t>
      </w:r>
    </w:p>
    <w:p w14:paraId="5E713595" w14:textId="0E0FA84D" w:rsidR="001A547A" w:rsidRPr="00D4253A" w:rsidRDefault="001A547A" w:rsidP="00D4253A">
      <w:pPr>
        <w:pStyle w:val="Text-subclause"/>
        <w:numPr>
          <w:ilvl w:val="1"/>
          <w:numId w:val="33"/>
        </w:numPr>
      </w:pPr>
      <w:r w:rsidRPr="00D4253A">
        <w:t xml:space="preserve">a person does not enter or remain on the premises of the </w:t>
      </w:r>
      <w:r w:rsidR="00D7717F" w:rsidRPr="00D4253A">
        <w:t>care facility</w:t>
      </w:r>
      <w:r w:rsidRPr="00D4253A">
        <w:t xml:space="preserve"> if the person is prohibited from doing so by clause</w:t>
      </w:r>
      <w:r w:rsidR="00775C65" w:rsidRPr="00D4253A">
        <w:t xml:space="preserve"> 10</w:t>
      </w:r>
      <w:r w:rsidRPr="00D4253A">
        <w:t>; and</w:t>
      </w:r>
    </w:p>
    <w:p w14:paraId="38218ED0" w14:textId="09B8533D" w:rsidR="001A547A" w:rsidRPr="00D4253A" w:rsidRDefault="001A547A" w:rsidP="00D4253A">
      <w:pPr>
        <w:pStyle w:val="Text-subclause"/>
        <w:numPr>
          <w:ilvl w:val="1"/>
          <w:numId w:val="33"/>
        </w:numPr>
      </w:pPr>
      <w:r w:rsidRPr="00D4253A">
        <w:t xml:space="preserve">the </w:t>
      </w:r>
      <w:r w:rsidR="00D7717F" w:rsidRPr="00D4253A">
        <w:t>care facility</w:t>
      </w:r>
      <w:r w:rsidRPr="00D4253A">
        <w:t xml:space="preserve"> facilitates telephone, video or other means of electronic communication with the parents, guardians, partners, carers, support persons and family members of residents to support the physical, emotional and social wellbeing (including mental health) of residents. </w:t>
      </w:r>
    </w:p>
    <w:p w14:paraId="7A709ACD" w14:textId="77777777" w:rsidR="001A547A" w:rsidRPr="00D4253A" w:rsidRDefault="001A547A" w:rsidP="00D4253A">
      <w:pPr>
        <w:pStyle w:val="Heading-clause"/>
        <w:numPr>
          <w:ilvl w:val="0"/>
          <w:numId w:val="33"/>
        </w:numPr>
      </w:pPr>
      <w:bookmarkStart w:id="1041" w:name="_Toc88462408"/>
      <w:bookmarkStart w:id="1042" w:name="_Toc88462505"/>
      <w:bookmarkStart w:id="1043" w:name="_Toc89201739"/>
      <w:bookmarkStart w:id="1044" w:name="_Ref92283525"/>
      <w:bookmarkStart w:id="1045" w:name="_Toc106379492"/>
      <w:bookmarkStart w:id="1046" w:name="_Toc106394262"/>
      <w:r w:rsidRPr="00D4253A">
        <w:t>Visitor declarations</w:t>
      </w:r>
      <w:bookmarkEnd w:id="1041"/>
      <w:bookmarkEnd w:id="1042"/>
      <w:bookmarkEnd w:id="1043"/>
      <w:bookmarkEnd w:id="1044"/>
      <w:bookmarkEnd w:id="1045"/>
      <w:bookmarkEnd w:id="1046"/>
    </w:p>
    <w:p w14:paraId="4CEF9120" w14:textId="7DAB143A" w:rsidR="001A547A" w:rsidRPr="00D4253A" w:rsidRDefault="001A547A" w:rsidP="00D4253A">
      <w:pPr>
        <w:pStyle w:val="Text-subclause"/>
        <w:numPr>
          <w:ilvl w:val="1"/>
          <w:numId w:val="33"/>
        </w:numPr>
      </w:pPr>
      <w:bookmarkStart w:id="1047" w:name="_Ref55334715"/>
      <w:r w:rsidRPr="00D4253A">
        <w:t xml:space="preserve">The operator of a </w:t>
      </w:r>
      <w:r w:rsidR="00D7717F" w:rsidRPr="00D4253A">
        <w:t>care facility</w:t>
      </w:r>
      <w:r w:rsidRPr="00D4253A">
        <w:t xml:space="preserve"> must require visitors in relation to the </w:t>
      </w:r>
      <w:r w:rsidR="00D7717F" w:rsidRPr="00D4253A">
        <w:t>care facility</w:t>
      </w:r>
      <w:r w:rsidRPr="00D4253A">
        <w:t xml:space="preserve"> to declare in writing at the start of each visit, but before entering any area of the </w:t>
      </w:r>
      <w:r w:rsidR="00D7717F" w:rsidRPr="00D4253A">
        <w:t>care facility</w:t>
      </w:r>
      <w:r w:rsidRPr="00D4253A">
        <w:t xml:space="preserve"> that is freely accessible to residents, whether the visitor:</w:t>
      </w:r>
      <w:bookmarkEnd w:id="1047"/>
    </w:p>
    <w:p w14:paraId="2434A9D0" w14:textId="1C076762" w:rsidR="00995AB8" w:rsidRPr="00D4253A" w:rsidRDefault="001A547A" w:rsidP="00D4253A">
      <w:pPr>
        <w:pStyle w:val="Text-paragraph"/>
        <w:numPr>
          <w:ilvl w:val="2"/>
          <w:numId w:val="33"/>
        </w:numPr>
      </w:pPr>
      <w:bookmarkStart w:id="1048" w:name="_Ref55334955"/>
      <w:r w:rsidRPr="00D4253A">
        <w:rPr>
          <w:lang w:val="en"/>
        </w:rPr>
        <w:t xml:space="preserve">is </w:t>
      </w:r>
      <w:r w:rsidRPr="00D4253A">
        <w:t>free</w:t>
      </w:r>
      <w:r w:rsidRPr="00D4253A">
        <w:rPr>
          <w:lang w:val="en"/>
        </w:rPr>
        <w:t xml:space="preserve"> of </w:t>
      </w:r>
      <w:r w:rsidR="008A57B2" w:rsidRPr="00D4253A">
        <w:t>COVID-19 symptoms</w:t>
      </w:r>
      <w:r w:rsidR="00DA3819" w:rsidRPr="00D4253A">
        <w:t xml:space="preserve"> other than symptoms caused by an underlying health condition or medication</w:t>
      </w:r>
      <w:r w:rsidRPr="00D4253A">
        <w:rPr>
          <w:lang w:val="en"/>
        </w:rPr>
        <w:t>; and</w:t>
      </w:r>
      <w:bookmarkEnd w:id="1048"/>
    </w:p>
    <w:p w14:paraId="78085445" w14:textId="1658E3F8" w:rsidR="00F04C34" w:rsidRPr="00D4253A" w:rsidRDefault="00A8109C" w:rsidP="00D4253A">
      <w:pPr>
        <w:pStyle w:val="Text-subparagraph"/>
        <w:numPr>
          <w:ilvl w:val="3"/>
          <w:numId w:val="33"/>
        </w:numPr>
        <w:rPr>
          <w:lang w:val="en"/>
        </w:rPr>
      </w:pPr>
      <w:r w:rsidRPr="00D4253A">
        <w:rPr>
          <w:lang w:val="en"/>
        </w:rPr>
        <w:t xml:space="preserve">has </w:t>
      </w:r>
      <w:r w:rsidR="00F04C34" w:rsidRPr="00D4253A">
        <w:rPr>
          <w:lang w:val="en"/>
        </w:rPr>
        <w:t>received a negative result from a COVID-19 rapid antigen test</w:t>
      </w:r>
      <w:r w:rsidRPr="00D4253A">
        <w:rPr>
          <w:lang w:val="en"/>
        </w:rPr>
        <w:t xml:space="preserve"> on the same day that they attend the </w:t>
      </w:r>
      <w:r w:rsidR="00D7717F" w:rsidRPr="00D4253A">
        <w:rPr>
          <w:lang w:val="en"/>
        </w:rPr>
        <w:t>care facility</w:t>
      </w:r>
      <w:r w:rsidR="00F04C34" w:rsidRPr="00D4253A">
        <w:rPr>
          <w:lang w:val="en"/>
        </w:rPr>
        <w:t xml:space="preserve">; and </w:t>
      </w:r>
    </w:p>
    <w:p w14:paraId="5BE077AA" w14:textId="26B02C1A" w:rsidR="001A547A" w:rsidRPr="00D4253A" w:rsidRDefault="001A547A" w:rsidP="00D4253A">
      <w:pPr>
        <w:pStyle w:val="Text-paragraph"/>
        <w:numPr>
          <w:ilvl w:val="2"/>
          <w:numId w:val="33"/>
        </w:numPr>
      </w:pPr>
      <w:bookmarkStart w:id="1049" w:name="_Ref55334956"/>
      <w:r w:rsidRPr="00D4253A">
        <w:t xml:space="preserve">is </w:t>
      </w:r>
      <w:r w:rsidR="00E14A2B" w:rsidRPr="00D4253A">
        <w:t xml:space="preserve">not </w:t>
      </w:r>
      <w:r w:rsidRPr="00D4253A">
        <w:t>currently required to self-isolate</w:t>
      </w:r>
      <w:r w:rsidR="005A1F00" w:rsidRPr="00D4253A">
        <w:t>,</w:t>
      </w:r>
      <w:r w:rsidRPr="00D4253A">
        <w:rPr>
          <w:b/>
          <w:bCs/>
        </w:rPr>
        <w:t xml:space="preserve"> </w:t>
      </w:r>
      <w:r w:rsidRPr="00D4253A">
        <w:t>self-quarantine</w:t>
      </w:r>
      <w:r w:rsidR="005A1F00" w:rsidRPr="00D4253A">
        <w:t xml:space="preserve"> or is a close contact but is not required to self-quarantine</w:t>
      </w:r>
      <w:r w:rsidRPr="00D4253A">
        <w:rPr>
          <w:b/>
          <w:bCs/>
        </w:rPr>
        <w:t xml:space="preserve"> </w:t>
      </w:r>
      <w:r w:rsidRPr="00D4253A">
        <w:t xml:space="preserve">in accordance with the </w:t>
      </w:r>
      <w:r w:rsidRPr="00D4253A">
        <w:rPr>
          <w:b/>
          <w:bCs/>
        </w:rPr>
        <w:t>Quarantine, Isolation and Testing Order</w:t>
      </w:r>
      <w:r w:rsidRPr="00D4253A">
        <w:t>.</w:t>
      </w:r>
      <w:bookmarkEnd w:id="1049"/>
    </w:p>
    <w:p w14:paraId="4E65DF23" w14:textId="2BDF55DB" w:rsidR="001A547A" w:rsidRPr="00D4253A" w:rsidRDefault="001A547A" w:rsidP="00D4253A">
      <w:pPr>
        <w:pStyle w:val="Text-subclause"/>
        <w:numPr>
          <w:ilvl w:val="1"/>
          <w:numId w:val="33"/>
        </w:numPr>
      </w:pPr>
      <w:r w:rsidRPr="00D4253A">
        <w:lastRenderedPageBreak/>
        <w:t xml:space="preserve">Where a visitor of a resident of a </w:t>
      </w:r>
      <w:r w:rsidR="00D7717F" w:rsidRPr="00D4253A">
        <w:t>residential aged care facility</w:t>
      </w:r>
      <w:r w:rsidRPr="00D4253A">
        <w:t xml:space="preserve"> is aged under 18 years, a </w:t>
      </w:r>
      <w:r w:rsidR="00EE574C" w:rsidRPr="00D4253A">
        <w:t>parent, carer or guardian</w:t>
      </w:r>
      <w:r w:rsidRPr="00D4253A">
        <w:t xml:space="preserve"> of the visitor may make the declaration required of the visitor by the operator of a </w:t>
      </w:r>
      <w:r w:rsidR="00D7717F" w:rsidRPr="00D4253A">
        <w:t>residential aged care facility</w:t>
      </w:r>
      <w:r w:rsidRPr="00D4253A">
        <w:t xml:space="preserve"> under subclause </w:t>
      </w:r>
      <w:r w:rsidR="009D31B7" w:rsidRPr="00D4253A">
        <w:t>(1)</w:t>
      </w:r>
      <w:r w:rsidRPr="00D4253A">
        <w:t xml:space="preserve"> on the visitor's behalf.</w:t>
      </w:r>
    </w:p>
    <w:p w14:paraId="352E334F" w14:textId="77777777" w:rsidR="00A66076" w:rsidRPr="00D4253A" w:rsidRDefault="00512EED" w:rsidP="00D4253A">
      <w:pPr>
        <w:pStyle w:val="Heading-Part"/>
      </w:pPr>
      <w:bookmarkStart w:id="1050" w:name="_Toc106379493"/>
      <w:bookmarkStart w:id="1051" w:name="_Toc106394263"/>
      <w:r w:rsidRPr="00D4253A">
        <w:t xml:space="preserve">Part </w:t>
      </w:r>
      <w:r w:rsidR="00C0345A" w:rsidRPr="00D4253A">
        <w:t>4</w:t>
      </w:r>
      <w:r w:rsidRPr="00D4253A">
        <w:t xml:space="preserve"> </w:t>
      </w:r>
      <w:r w:rsidR="00A66076" w:rsidRPr="00D4253A">
        <w:t>–</w:t>
      </w:r>
      <w:r w:rsidRPr="00D4253A">
        <w:t xml:space="preserve"> </w:t>
      </w:r>
      <w:r w:rsidR="00A66076" w:rsidRPr="00D4253A">
        <w:t>General provisions</w:t>
      </w:r>
      <w:bookmarkEnd w:id="949"/>
      <w:bookmarkEnd w:id="1050"/>
      <w:bookmarkEnd w:id="1051"/>
    </w:p>
    <w:p w14:paraId="59999906" w14:textId="1C8134B2" w:rsidR="001A547A" w:rsidRPr="00D4253A" w:rsidRDefault="001A547A" w:rsidP="00D4253A">
      <w:pPr>
        <w:pStyle w:val="Heading-clause"/>
        <w:numPr>
          <w:ilvl w:val="0"/>
          <w:numId w:val="33"/>
        </w:numPr>
      </w:pPr>
      <w:bookmarkStart w:id="1052" w:name="_Toc89198913"/>
      <w:bookmarkStart w:id="1053" w:name="_Toc89198918"/>
      <w:bookmarkStart w:id="1054" w:name="_Toc89201744"/>
      <w:bookmarkStart w:id="1055" w:name="_Toc106379494"/>
      <w:bookmarkStart w:id="1056" w:name="_Toc106394264"/>
      <w:bookmarkEnd w:id="1052"/>
      <w:bookmarkEnd w:id="1053"/>
      <w:r w:rsidRPr="00D4253A">
        <w:t>Relationship with other Orders</w:t>
      </w:r>
      <w:bookmarkEnd w:id="1054"/>
      <w:bookmarkEnd w:id="1055"/>
      <w:bookmarkEnd w:id="1056"/>
      <w:r w:rsidRPr="00D4253A">
        <w:t xml:space="preserve"> </w:t>
      </w:r>
    </w:p>
    <w:p w14:paraId="74906A72" w14:textId="3199A7F0" w:rsidR="001A547A" w:rsidRPr="00D4253A" w:rsidRDefault="001A547A" w:rsidP="00D4253A">
      <w:pPr>
        <w:pStyle w:val="Text-subclause"/>
        <w:numPr>
          <w:ilvl w:val="1"/>
          <w:numId w:val="33"/>
        </w:numPr>
      </w:pPr>
      <w:r w:rsidRPr="00D4253A">
        <w:t xml:space="preserve">Where the premises of a </w:t>
      </w:r>
      <w:r w:rsidR="00D7717F" w:rsidRPr="00D4253A">
        <w:t>care facility</w:t>
      </w:r>
      <w:r w:rsidRPr="00D4253A">
        <w:t xml:space="preserve"> are located within the premises of a hospital, </w:t>
      </w:r>
      <w:r w:rsidR="00CF41B3" w:rsidRPr="00D4253A">
        <w:t xml:space="preserve">the care facilities requirements in </w:t>
      </w:r>
      <w:r w:rsidRPr="00D4253A">
        <w:t>this Order appl</w:t>
      </w:r>
      <w:r w:rsidR="00CF41B3" w:rsidRPr="00D4253A">
        <w:t>y</w:t>
      </w:r>
      <w:r w:rsidRPr="00D4253A">
        <w:t xml:space="preserve">, in relation to the premises of the </w:t>
      </w:r>
      <w:r w:rsidR="00D7717F" w:rsidRPr="00D4253A">
        <w:t>care facility</w:t>
      </w:r>
      <w:r w:rsidRPr="00D4253A">
        <w:t xml:space="preserve"> and to matters that relate to the </w:t>
      </w:r>
      <w:r w:rsidR="00D7717F" w:rsidRPr="00D4253A">
        <w:t>care facility</w:t>
      </w:r>
      <w:r w:rsidRPr="00D4253A">
        <w:t xml:space="preserve">. </w:t>
      </w:r>
    </w:p>
    <w:p w14:paraId="63508D80" w14:textId="6ECC6E89" w:rsidR="001A547A" w:rsidRPr="00D4253A" w:rsidRDefault="001A547A" w:rsidP="00D4253A">
      <w:pPr>
        <w:pStyle w:val="Text-subclause"/>
        <w:numPr>
          <w:ilvl w:val="1"/>
          <w:numId w:val="33"/>
        </w:numPr>
      </w:pPr>
      <w:r w:rsidRPr="00D4253A">
        <w:t xml:space="preserve">This Order operates alongside, and is not intended to derogate from, obligations imposed on operators of care facilities under the </w:t>
      </w:r>
      <w:bookmarkStart w:id="1057" w:name="_Hlk53770294"/>
      <w:r w:rsidRPr="00D4253A">
        <w:rPr>
          <w:b/>
          <w:bCs/>
        </w:rPr>
        <w:t>Workplace Order</w:t>
      </w:r>
      <w:r w:rsidRPr="00D4253A">
        <w:t>.</w:t>
      </w:r>
      <w:bookmarkEnd w:id="1057"/>
    </w:p>
    <w:p w14:paraId="0745847B" w14:textId="2F53A712" w:rsidR="00BF68A4" w:rsidRPr="00D4253A" w:rsidRDefault="00BF68A4" w:rsidP="00D4253A">
      <w:pPr>
        <w:pStyle w:val="Text-subclause"/>
        <w:numPr>
          <w:ilvl w:val="1"/>
          <w:numId w:val="33"/>
        </w:numPr>
      </w:pPr>
      <w:r w:rsidRPr="00D4253A">
        <w:t xml:space="preserve">If there is any inconsistency between Part 2 of this Order and the </w:t>
      </w:r>
      <w:r w:rsidRPr="00D4253A">
        <w:rPr>
          <w:b/>
          <w:bCs/>
        </w:rPr>
        <w:t>Quarantine, Isolation and Testing Order</w:t>
      </w:r>
      <w:r w:rsidRPr="00D4253A">
        <w:t xml:space="preserve">, Part 2 of this Order </w:t>
      </w:r>
      <w:r w:rsidR="006800C4" w:rsidRPr="00D4253A">
        <w:t>is</w:t>
      </w:r>
      <w:r w:rsidRPr="00D4253A">
        <w:t xml:space="preserve"> inoperative to the extent of any inconsistency.</w:t>
      </w:r>
    </w:p>
    <w:p w14:paraId="10F81D48" w14:textId="77777777" w:rsidR="00BF68A4" w:rsidRPr="00D4253A" w:rsidRDefault="00BF68A4" w:rsidP="00D4253A">
      <w:pPr>
        <w:pStyle w:val="Text-subclause"/>
        <w:numPr>
          <w:ilvl w:val="1"/>
          <w:numId w:val="33"/>
        </w:numPr>
      </w:pPr>
      <w:r w:rsidRPr="00D4253A">
        <w:t xml:space="preserve">If there is any inconsistency between this Order and any other pandemic order in force or other requirement contained in a </w:t>
      </w:r>
      <w:r w:rsidRPr="00D4253A">
        <w:rPr>
          <w:b/>
          <w:bCs/>
        </w:rPr>
        <w:t>Detention Notice</w:t>
      </w:r>
      <w:r w:rsidRPr="00D4253A">
        <w:t xml:space="preserve">, this Order is inoperative to the extent of the inconsistency. </w:t>
      </w:r>
    </w:p>
    <w:p w14:paraId="19880848" w14:textId="4E2AC284" w:rsidR="00BF68A4" w:rsidRPr="00D4253A" w:rsidRDefault="00BF68A4" w:rsidP="00D4253A">
      <w:pPr>
        <w:pStyle w:val="Text-subclause"/>
        <w:numPr>
          <w:ilvl w:val="1"/>
          <w:numId w:val="33"/>
        </w:numPr>
      </w:pPr>
      <w:r w:rsidRPr="00D4253A">
        <w:t xml:space="preserve">If there is any inconsistency between </w:t>
      </w:r>
      <w:r w:rsidR="00487D1C" w:rsidRPr="00D4253A">
        <w:t xml:space="preserve">Part 2 of this Order </w:t>
      </w:r>
      <w:r w:rsidRPr="00D4253A">
        <w:t xml:space="preserve">and </w:t>
      </w:r>
      <w:r w:rsidR="00487D1C" w:rsidRPr="00D4253A">
        <w:t xml:space="preserve">Part </w:t>
      </w:r>
      <w:r w:rsidR="006800C4" w:rsidRPr="00D4253A">
        <w:t>3</w:t>
      </w:r>
      <w:r w:rsidR="00487D1C" w:rsidRPr="00D4253A">
        <w:t xml:space="preserve"> of this Order, Part 2 of this Order </w:t>
      </w:r>
      <w:r w:rsidR="006800C4" w:rsidRPr="00D4253A">
        <w:t>is</w:t>
      </w:r>
      <w:r w:rsidR="00487D1C" w:rsidRPr="00D4253A">
        <w:t xml:space="preserve"> inoperative to the extent of any inconsistency</w:t>
      </w:r>
      <w:r w:rsidRPr="00D4253A">
        <w:t xml:space="preserve">. </w:t>
      </w:r>
    </w:p>
    <w:p w14:paraId="12B283AE" w14:textId="77777777" w:rsidR="00BF68A4" w:rsidRPr="00D4253A" w:rsidRDefault="00BF68A4" w:rsidP="00D4253A">
      <w:pPr>
        <w:pStyle w:val="Text-subclause"/>
        <w:numPr>
          <w:ilvl w:val="1"/>
          <w:numId w:val="33"/>
        </w:numPr>
      </w:pPr>
      <w:r w:rsidRPr="00D4253A">
        <w:t xml:space="preserve">Unless the context otherwise requires, a reference in any pandemic order in force, in any </w:t>
      </w:r>
      <w:r w:rsidRPr="00D4253A">
        <w:rPr>
          <w:b/>
        </w:rPr>
        <w:t>Detention Notice</w:t>
      </w:r>
      <w:r w:rsidRPr="00D4253A">
        <w:t xml:space="preserve">, or in any approved form under a pandemic order in force or a </w:t>
      </w:r>
      <w:r w:rsidRPr="00D4253A">
        <w:rPr>
          <w:b/>
        </w:rPr>
        <w:t xml:space="preserve">Detention Notice </w:t>
      </w:r>
      <w:r w:rsidRPr="00D4253A">
        <w:t>to:</w:t>
      </w:r>
    </w:p>
    <w:p w14:paraId="657275A9" w14:textId="77777777" w:rsidR="00BF68A4" w:rsidRPr="00D4253A" w:rsidRDefault="00BF68A4" w:rsidP="00D4253A">
      <w:pPr>
        <w:pStyle w:val="Text-paragraph"/>
        <w:numPr>
          <w:ilvl w:val="2"/>
          <w:numId w:val="33"/>
        </w:numPr>
      </w:pPr>
      <w:r w:rsidRPr="00D4253A">
        <w:t>a pandemic order in force or this Order, or a defined term in a pandemic order in force or this Order, will be taken to mean that Order (and hence that defined term) as amended or replaced from time to time; or</w:t>
      </w:r>
    </w:p>
    <w:p w14:paraId="7318D139" w14:textId="77777777" w:rsidR="00BF68A4" w:rsidRPr="00D4253A" w:rsidRDefault="00BF68A4" w:rsidP="00D4253A">
      <w:pPr>
        <w:pStyle w:val="Text-paragraph"/>
        <w:numPr>
          <w:ilvl w:val="2"/>
          <w:numId w:val="33"/>
        </w:numPr>
      </w:pPr>
      <w:r w:rsidRPr="00D4253A">
        <w:t>an earlier version of a particular pandemic order in force or this Order will be taken to be a reference to the current version of that particular pandemic order.</w:t>
      </w:r>
    </w:p>
    <w:p w14:paraId="360F15E0" w14:textId="08AF46BA" w:rsidR="00206FE7" w:rsidRPr="00D4253A" w:rsidRDefault="00206FE7" w:rsidP="00D4253A">
      <w:pPr>
        <w:pStyle w:val="Heading-clause"/>
        <w:numPr>
          <w:ilvl w:val="0"/>
          <w:numId w:val="33"/>
        </w:numPr>
      </w:pPr>
      <w:bookmarkStart w:id="1058" w:name="_Toc106379495"/>
      <w:bookmarkStart w:id="1059" w:name="_Toc106394265"/>
      <w:r w:rsidRPr="00D4253A">
        <w:t>Transitional provisions</w:t>
      </w:r>
      <w:bookmarkEnd w:id="1058"/>
      <w:bookmarkEnd w:id="1059"/>
    </w:p>
    <w:p w14:paraId="71FCF385" w14:textId="275FCA0B" w:rsidR="00EF0518" w:rsidRPr="00D4253A" w:rsidRDefault="00206FE7" w:rsidP="00D4253A">
      <w:pPr>
        <w:pStyle w:val="Text-subclause"/>
        <w:numPr>
          <w:ilvl w:val="1"/>
          <w:numId w:val="33"/>
        </w:numPr>
      </w:pPr>
      <w:r w:rsidRPr="00D4253A">
        <w:t xml:space="preserve">A reference in any pandemic order </w:t>
      </w:r>
      <w:r w:rsidR="00436CBD" w:rsidRPr="00D4253A">
        <w:t xml:space="preserve">in force to a </w:t>
      </w:r>
      <w:r w:rsidR="009C6BC9" w:rsidRPr="00D4253A">
        <w:t xml:space="preserve">Revoked Public Safety Order or a </w:t>
      </w:r>
      <w:r w:rsidR="00436CBD" w:rsidRPr="00D4253A">
        <w:t xml:space="preserve">Revoked </w:t>
      </w:r>
      <w:r w:rsidR="00EF0518" w:rsidRPr="00D4253A">
        <w:t xml:space="preserve">Visitors to Hospitals and Care Facilities Order </w:t>
      </w:r>
      <w:r w:rsidR="00487D1C" w:rsidRPr="00D4253A">
        <w:t>or a Revoked Movement and Gathering Order</w:t>
      </w:r>
      <w:r w:rsidR="00487D1C" w:rsidRPr="00D4253A" w:rsidDel="00501B30">
        <w:t xml:space="preserve"> </w:t>
      </w:r>
      <w:r w:rsidR="00EF0518" w:rsidRPr="00D4253A">
        <w:t xml:space="preserve">is taken on and after the commencement of this Order to be a reference to this Order. </w:t>
      </w:r>
    </w:p>
    <w:p w14:paraId="5AF192FE" w14:textId="0C45E934" w:rsidR="00EF0518" w:rsidRPr="00D4253A" w:rsidRDefault="00EF0518" w:rsidP="00D4253A">
      <w:pPr>
        <w:pStyle w:val="Text-subclause"/>
        <w:numPr>
          <w:ilvl w:val="1"/>
          <w:numId w:val="33"/>
        </w:numPr>
      </w:pPr>
      <w:bookmarkStart w:id="1060" w:name="_Ref92283995"/>
      <w:r w:rsidRPr="00D4253A">
        <w:t>Any act</w:t>
      </w:r>
      <w:r w:rsidR="006C6407" w:rsidRPr="00D4253A">
        <w:t>,</w:t>
      </w:r>
      <w:r w:rsidRPr="00D4253A">
        <w:t xml:space="preserve"> matter or thing that had effect under a </w:t>
      </w:r>
      <w:r w:rsidR="009C6BC9" w:rsidRPr="00D4253A">
        <w:t xml:space="preserve">Revoked Public Safety Order or a </w:t>
      </w:r>
      <w:r w:rsidRPr="00D4253A">
        <w:t>Revoked Visitors to Hospitals and Care Facilities Order</w:t>
      </w:r>
      <w:r w:rsidR="00487D1C" w:rsidRPr="00D4253A">
        <w:t xml:space="preserve"> or a Revoked </w:t>
      </w:r>
      <w:r w:rsidR="00487D1C" w:rsidRPr="00D4253A">
        <w:lastRenderedPageBreak/>
        <w:t>Movement and Gathering Order</w:t>
      </w:r>
      <w:r w:rsidRPr="00D4253A">
        <w:t xml:space="preserve"> immediately before </w:t>
      </w:r>
      <w:r w:rsidR="006C6407" w:rsidRPr="00D4253A">
        <w:t>it was</w:t>
      </w:r>
      <w:r w:rsidRPr="00D4253A">
        <w:t xml:space="preserve"> revoked continues to have effect under this Order.</w:t>
      </w:r>
      <w:bookmarkEnd w:id="1060"/>
      <w:r w:rsidRPr="00D4253A">
        <w:t xml:space="preserve"> </w:t>
      </w:r>
    </w:p>
    <w:p w14:paraId="1F803BF2" w14:textId="1AA64ADC" w:rsidR="00EF0518" w:rsidRPr="00D4253A" w:rsidRDefault="00EF0518" w:rsidP="00D4253A">
      <w:pPr>
        <w:pStyle w:val="Text-subclause"/>
        <w:numPr>
          <w:ilvl w:val="1"/>
          <w:numId w:val="33"/>
        </w:numPr>
      </w:pPr>
      <w:r w:rsidRPr="00D4253A">
        <w:t xml:space="preserve">Without limiting subclause </w:t>
      </w:r>
      <w:r w:rsidR="009D31B7" w:rsidRPr="00D4253A">
        <w:t>(2)</w:t>
      </w:r>
      <w:r w:rsidRPr="00D4253A">
        <w:t xml:space="preserve">, this Order is subject to any exemption, benefit, requirement or entitlement (however described) to which a </w:t>
      </w:r>
      <w:r w:rsidR="009C6BC9" w:rsidRPr="00D4253A">
        <w:t xml:space="preserve">Revoked Public Safety Order or a </w:t>
      </w:r>
      <w:r w:rsidRPr="00D4253A">
        <w:t xml:space="preserve">Revoked Visitors to Hospitals and Care Facilities Order </w:t>
      </w:r>
      <w:r w:rsidR="00487D1C" w:rsidRPr="00D4253A">
        <w:t>or a Revoked Movement and Gathering Order</w:t>
      </w:r>
      <w:r w:rsidR="00487D1C" w:rsidRPr="00D4253A" w:rsidDel="00501B30">
        <w:t xml:space="preserve"> </w:t>
      </w:r>
      <w:r w:rsidRPr="00D4253A">
        <w:t xml:space="preserve">was subject immediately before </w:t>
      </w:r>
      <w:r w:rsidR="006C6407" w:rsidRPr="00D4253A">
        <w:t>it was</w:t>
      </w:r>
      <w:r w:rsidRPr="00D4253A">
        <w:t xml:space="preserve"> revoked. </w:t>
      </w:r>
    </w:p>
    <w:p w14:paraId="3E52CF57" w14:textId="77777777" w:rsidR="00EF0518" w:rsidRPr="00D4253A" w:rsidRDefault="00EF0518" w:rsidP="00D4253A">
      <w:pPr>
        <w:pStyle w:val="Text-subclause"/>
        <w:numPr>
          <w:ilvl w:val="1"/>
          <w:numId w:val="33"/>
        </w:numPr>
      </w:pPr>
      <w:r w:rsidRPr="00D4253A">
        <w:t xml:space="preserve">This clause is subject to any express provision to the contrary in this Order. </w:t>
      </w:r>
    </w:p>
    <w:p w14:paraId="6F796016" w14:textId="77777777" w:rsidR="004F5DBF" w:rsidRPr="00D4253A" w:rsidRDefault="004F5DBF" w:rsidP="00D4253A">
      <w:pPr>
        <w:pStyle w:val="Heading-clause"/>
        <w:numPr>
          <w:ilvl w:val="0"/>
          <w:numId w:val="33"/>
        </w:numPr>
        <w:rPr>
          <w:lang w:val="en"/>
        </w:rPr>
      </w:pPr>
      <w:bookmarkStart w:id="1061" w:name="_Toc92284457"/>
      <w:bookmarkStart w:id="1062" w:name="_Toc92284458"/>
      <w:bookmarkStart w:id="1063" w:name="_Toc92284459"/>
      <w:bookmarkStart w:id="1064" w:name="_Toc92284460"/>
      <w:bookmarkStart w:id="1065" w:name="_Toc92284461"/>
      <w:bookmarkStart w:id="1066" w:name="_Toc92284462"/>
      <w:bookmarkStart w:id="1067" w:name="_Toc92284463"/>
      <w:bookmarkStart w:id="1068" w:name="_Toc92284464"/>
      <w:bookmarkStart w:id="1069" w:name="_Toc92284465"/>
      <w:bookmarkStart w:id="1070" w:name="_Toc92284466"/>
      <w:bookmarkStart w:id="1071" w:name="_Toc92284467"/>
      <w:bookmarkStart w:id="1072" w:name="_Toc92284468"/>
      <w:bookmarkStart w:id="1073" w:name="_Toc92284469"/>
      <w:bookmarkStart w:id="1074" w:name="_Toc92284470"/>
      <w:bookmarkStart w:id="1075" w:name="_Toc92284471"/>
      <w:bookmarkStart w:id="1076" w:name="_Toc92284472"/>
      <w:bookmarkStart w:id="1077" w:name="_Toc92284473"/>
      <w:bookmarkStart w:id="1078" w:name="_Toc92284474"/>
      <w:bookmarkStart w:id="1079" w:name="_Toc92284475"/>
      <w:bookmarkStart w:id="1080" w:name="_Toc106379496"/>
      <w:bookmarkStart w:id="1081" w:name="_Toc106394266"/>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Pr="00D4253A">
        <w:rPr>
          <w:lang w:val="en"/>
        </w:rPr>
        <w:t>Severability</w:t>
      </w:r>
      <w:bookmarkEnd w:id="1080"/>
      <w:bookmarkEnd w:id="1081"/>
    </w:p>
    <w:p w14:paraId="4AE8EBC7" w14:textId="3D34A8E9" w:rsidR="004F5DBF" w:rsidRPr="00D4253A" w:rsidRDefault="004F5DBF" w:rsidP="00D4253A">
      <w:pPr>
        <w:pStyle w:val="Text-Clause"/>
        <w:rPr>
          <w:lang w:eastAsia="en-AU"/>
        </w:rPr>
      </w:pPr>
      <w:r w:rsidRPr="00D4253A">
        <w:rPr>
          <w:lang w:eastAsia="en-AU"/>
        </w:rPr>
        <w:t xml:space="preserve">To the extent that any part of this </w:t>
      </w:r>
      <w:r w:rsidR="00EF0518" w:rsidRPr="00D4253A">
        <w:rPr>
          <w:lang w:eastAsia="en-AU"/>
        </w:rPr>
        <w:t>O</w:t>
      </w:r>
      <w:r w:rsidRPr="00D4253A">
        <w:rPr>
          <w:lang w:eastAsia="en-AU"/>
        </w:rPr>
        <w:t>rder is held to be in excess of power or otherwise invalid it is intended that it is to be taken to be valid to the extent to which it is not in excess of that power.</w:t>
      </w:r>
    </w:p>
    <w:p w14:paraId="64AA18EB" w14:textId="77777777" w:rsidR="00512EED" w:rsidRPr="00D4253A" w:rsidRDefault="00A66076" w:rsidP="00D4253A">
      <w:pPr>
        <w:pStyle w:val="Heading-Part"/>
      </w:pPr>
      <w:bookmarkStart w:id="1082" w:name="_Toc88591833"/>
      <w:bookmarkStart w:id="1083" w:name="_Toc106379497"/>
      <w:bookmarkStart w:id="1084" w:name="_Toc106394267"/>
      <w:r w:rsidRPr="00D4253A">
        <w:t xml:space="preserve">Part </w:t>
      </w:r>
      <w:r w:rsidR="00C0345A" w:rsidRPr="00D4253A">
        <w:t>5</w:t>
      </w:r>
      <w:r w:rsidRPr="00D4253A">
        <w:t xml:space="preserve"> – </w:t>
      </w:r>
      <w:r w:rsidR="00512EED" w:rsidRPr="00D4253A">
        <w:t>Penalties</w:t>
      </w:r>
      <w:bookmarkEnd w:id="1082"/>
      <w:bookmarkEnd w:id="1083"/>
      <w:bookmarkEnd w:id="1084"/>
    </w:p>
    <w:p w14:paraId="6C8AD13A" w14:textId="3C1E9CF0" w:rsidR="00050844" w:rsidRPr="00D4253A" w:rsidRDefault="00050844" w:rsidP="00D4253A">
      <w:pPr>
        <w:pStyle w:val="Heading-clause"/>
        <w:numPr>
          <w:ilvl w:val="0"/>
          <w:numId w:val="33"/>
        </w:numPr>
      </w:pPr>
      <w:bookmarkStart w:id="1085" w:name="_Toc88591834"/>
      <w:bookmarkStart w:id="1086" w:name="_Toc106379498"/>
      <w:bookmarkStart w:id="1087" w:name="_Toc106394268"/>
      <w:r w:rsidRPr="00D4253A">
        <w:t>Penalties</w:t>
      </w:r>
      <w:bookmarkEnd w:id="950"/>
      <w:bookmarkEnd w:id="951"/>
      <w:bookmarkEnd w:id="1085"/>
      <w:bookmarkEnd w:id="1086"/>
      <w:bookmarkEnd w:id="1087"/>
    </w:p>
    <w:p w14:paraId="227FBF39" w14:textId="77777777" w:rsidR="00556E5B" w:rsidRPr="00D4253A" w:rsidRDefault="00556E5B" w:rsidP="00D4253A">
      <w:pPr>
        <w:pStyle w:val="Text-Clause"/>
        <w:rPr>
          <w:bCs/>
        </w:rPr>
      </w:pPr>
      <w:bookmarkStart w:id="1088" w:name="_Toc33517129"/>
      <w:r w:rsidRPr="00D4253A">
        <w:t xml:space="preserve">Section 165BN of the </w:t>
      </w:r>
      <w:r w:rsidRPr="00D4253A">
        <w:rPr>
          <w:b/>
          <w:bCs/>
        </w:rPr>
        <w:t>Public Health and Wellbeing Act 2008</w:t>
      </w:r>
      <w:r w:rsidRPr="00D4253A">
        <w:t xml:space="preserve"> provides:</w:t>
      </w:r>
    </w:p>
    <w:p w14:paraId="19D7BC29" w14:textId="77777777" w:rsidR="00556E5B" w:rsidRPr="00D4253A" w:rsidRDefault="00556E5B" w:rsidP="00D4253A">
      <w:pPr>
        <w:pStyle w:val="Heading-Penalty"/>
        <w:rPr>
          <w:bCs/>
          <w:szCs w:val="20"/>
        </w:rPr>
      </w:pPr>
      <w:r w:rsidRPr="00D4253A">
        <w:rPr>
          <w:szCs w:val="20"/>
        </w:rPr>
        <w:t xml:space="preserve">Failure to comply with pandemic order, direction or </w:t>
      </w:r>
      <w:proofErr w:type="gramStart"/>
      <w:r w:rsidRPr="00D4253A">
        <w:rPr>
          <w:szCs w:val="20"/>
        </w:rPr>
        <w:t>other</w:t>
      </w:r>
      <w:proofErr w:type="gramEnd"/>
      <w:r w:rsidRPr="00D4253A">
        <w:rPr>
          <w:szCs w:val="20"/>
        </w:rPr>
        <w:t xml:space="preserve"> requirement</w:t>
      </w:r>
    </w:p>
    <w:p w14:paraId="045A2B31" w14:textId="77777777" w:rsidR="00556E5B" w:rsidRPr="00D4253A" w:rsidRDefault="00556E5B" w:rsidP="00D4253A">
      <w:pPr>
        <w:pStyle w:val="Text-subclause"/>
        <w:numPr>
          <w:ilvl w:val="1"/>
          <w:numId w:val="33"/>
        </w:numPr>
        <w:rPr>
          <w:sz w:val="20"/>
          <w:szCs w:val="20"/>
        </w:rPr>
      </w:pPr>
      <w:r w:rsidRPr="00D4253A">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D4253A" w:rsidRDefault="00556E5B" w:rsidP="00D4253A">
      <w:pPr>
        <w:pStyle w:val="Text-Penaltylevel"/>
        <w:rPr>
          <w:i/>
          <w:sz w:val="20"/>
          <w:szCs w:val="20"/>
        </w:rPr>
      </w:pPr>
      <w:bookmarkStart w:id="1089" w:name="_Toc88562473"/>
      <w:r w:rsidRPr="00D4253A">
        <w:rPr>
          <w:sz w:val="20"/>
          <w:szCs w:val="20"/>
        </w:rPr>
        <w:t>Penalty:</w:t>
      </w:r>
      <w:r w:rsidR="002A4AAD" w:rsidRPr="00D4253A">
        <w:rPr>
          <w:sz w:val="20"/>
          <w:szCs w:val="20"/>
        </w:rPr>
        <w:tab/>
      </w:r>
      <w:r w:rsidR="002A4AAD" w:rsidRPr="00D4253A">
        <w:rPr>
          <w:sz w:val="20"/>
          <w:szCs w:val="20"/>
        </w:rPr>
        <w:tab/>
      </w:r>
      <w:r w:rsidRPr="00D4253A">
        <w:rPr>
          <w:sz w:val="20"/>
          <w:szCs w:val="20"/>
        </w:rPr>
        <w:t xml:space="preserve">In the case of a natural person, </w:t>
      </w:r>
      <w:r w:rsidR="00296C3F" w:rsidRPr="00D4253A">
        <w:rPr>
          <w:sz w:val="20"/>
          <w:szCs w:val="20"/>
        </w:rPr>
        <w:t>60</w:t>
      </w:r>
      <w:r w:rsidR="00FE041B" w:rsidRPr="00D4253A">
        <w:rPr>
          <w:sz w:val="20"/>
          <w:szCs w:val="20"/>
        </w:rPr>
        <w:t> </w:t>
      </w:r>
      <w:r w:rsidRPr="00D4253A">
        <w:rPr>
          <w:sz w:val="20"/>
          <w:szCs w:val="20"/>
        </w:rPr>
        <w:t xml:space="preserve">penalty </w:t>
      </w:r>
      <w:proofErr w:type="gramStart"/>
      <w:r w:rsidRPr="00D4253A">
        <w:rPr>
          <w:sz w:val="20"/>
          <w:szCs w:val="20"/>
        </w:rPr>
        <w:t>units;</w:t>
      </w:r>
      <w:bookmarkEnd w:id="1089"/>
      <w:proofErr w:type="gramEnd"/>
    </w:p>
    <w:p w14:paraId="7E5DE283" w14:textId="6C227CEE" w:rsidR="00556E5B" w:rsidRPr="00D4253A" w:rsidRDefault="002A4AAD" w:rsidP="00D4253A">
      <w:pPr>
        <w:pStyle w:val="Text-Penaltylevel"/>
        <w:rPr>
          <w:i/>
          <w:sz w:val="20"/>
          <w:szCs w:val="20"/>
        </w:rPr>
      </w:pPr>
      <w:bookmarkStart w:id="1090" w:name="_Toc88562474"/>
      <w:r w:rsidRPr="00D4253A">
        <w:rPr>
          <w:sz w:val="20"/>
          <w:szCs w:val="20"/>
        </w:rPr>
        <w:tab/>
      </w:r>
      <w:r w:rsidRPr="00D4253A">
        <w:rPr>
          <w:sz w:val="20"/>
          <w:szCs w:val="20"/>
        </w:rPr>
        <w:tab/>
      </w:r>
      <w:r w:rsidR="00556E5B" w:rsidRPr="00D4253A">
        <w:rPr>
          <w:sz w:val="20"/>
          <w:szCs w:val="20"/>
        </w:rPr>
        <w:t xml:space="preserve">In the case of a body corporate, </w:t>
      </w:r>
      <w:r w:rsidR="00296C3F" w:rsidRPr="00D4253A">
        <w:rPr>
          <w:sz w:val="20"/>
          <w:szCs w:val="20"/>
        </w:rPr>
        <w:t>300</w:t>
      </w:r>
      <w:r w:rsidR="00556E5B" w:rsidRPr="00D4253A">
        <w:rPr>
          <w:sz w:val="20"/>
          <w:szCs w:val="20"/>
        </w:rPr>
        <w:t> penalty units.</w:t>
      </w:r>
      <w:bookmarkEnd w:id="1090"/>
    </w:p>
    <w:p w14:paraId="72C7ABE8" w14:textId="66E9B42C" w:rsidR="00556E5B" w:rsidRPr="00D4253A" w:rsidRDefault="00556E5B" w:rsidP="00D4253A">
      <w:pPr>
        <w:pStyle w:val="Text-subclause"/>
        <w:numPr>
          <w:ilvl w:val="1"/>
          <w:numId w:val="33"/>
        </w:numPr>
        <w:rPr>
          <w:sz w:val="20"/>
          <w:szCs w:val="20"/>
        </w:rPr>
      </w:pPr>
      <w:r w:rsidRPr="00D4253A">
        <w:rPr>
          <w:sz w:val="20"/>
          <w:szCs w:val="20"/>
        </w:rPr>
        <w:t xml:space="preserve">A person is not guilty of an offence against subsection (1) if the person had a reasonable excuse for refusing or failing to </w:t>
      </w:r>
      <w:r w:rsidR="000636C7" w:rsidRPr="00D4253A">
        <w:rPr>
          <w:sz w:val="20"/>
          <w:szCs w:val="20"/>
        </w:rPr>
        <w:t>comply.</w:t>
      </w:r>
    </w:p>
    <w:p w14:paraId="711AC7E8" w14:textId="11586074" w:rsidR="002831B0" w:rsidRPr="00D4253A" w:rsidRDefault="002831B0" w:rsidP="00D4253A">
      <w:pPr>
        <w:pStyle w:val="ExampleNote"/>
        <w:ind w:left="1418"/>
        <w:rPr>
          <w:szCs w:val="20"/>
        </w:rPr>
      </w:pPr>
      <w:r w:rsidRPr="00D4253A">
        <w:rPr>
          <w:szCs w:val="20"/>
        </w:rPr>
        <w:t xml:space="preserve">Note: </w:t>
      </w:r>
      <w:proofErr w:type="gramStart"/>
      <w:r w:rsidRPr="00D4253A">
        <w:rPr>
          <w:szCs w:val="20"/>
        </w:rPr>
        <w:t>the</w:t>
      </w:r>
      <w:proofErr w:type="gramEnd"/>
      <w:r w:rsidRPr="00D4253A">
        <w:rPr>
          <w:szCs w:val="20"/>
        </w:rPr>
        <w:t xml:space="preserve"> </w:t>
      </w:r>
      <w:r w:rsidRPr="00D4253A">
        <w:rPr>
          <w:b/>
          <w:szCs w:val="20"/>
        </w:rPr>
        <w:t xml:space="preserve">Public Health and Wellbeing </w:t>
      </w:r>
      <w:r w:rsidR="00396CFC" w:rsidRPr="00D4253A">
        <w:rPr>
          <w:b/>
          <w:szCs w:val="20"/>
        </w:rPr>
        <w:t>Regulations 2019</w:t>
      </w:r>
      <w:r w:rsidRPr="00D4253A">
        <w:rPr>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88"/>
    <w:p w14:paraId="6A8B78E8" w14:textId="38B83E42" w:rsidR="00050844" w:rsidRPr="00D4253A" w:rsidRDefault="00050844" w:rsidP="00D4253A"/>
    <w:p w14:paraId="03AA4689" w14:textId="2272D709" w:rsidR="00050844" w:rsidRPr="00D4253A" w:rsidRDefault="00050844" w:rsidP="00D4253A">
      <w:r w:rsidRPr="00D4253A">
        <w:br w:type="page"/>
      </w:r>
    </w:p>
    <w:p w14:paraId="3660989D" w14:textId="77777777" w:rsidR="00050844" w:rsidRPr="00D4253A" w:rsidRDefault="00050844" w:rsidP="00D4253A">
      <w:pPr>
        <w:pStyle w:val="Heading-Schedule"/>
      </w:pPr>
      <w:bookmarkStart w:id="1091" w:name="_Toc88591835"/>
      <w:bookmarkStart w:id="1092" w:name="_Toc106379499"/>
      <w:bookmarkStart w:id="1093" w:name="_Toc106394269"/>
      <w:r w:rsidRPr="00D4253A">
        <w:lastRenderedPageBreak/>
        <w:t>Schedule 1 - Definitions</w:t>
      </w:r>
      <w:bookmarkEnd w:id="1091"/>
      <w:bookmarkEnd w:id="1092"/>
      <w:bookmarkEnd w:id="1093"/>
    </w:p>
    <w:p w14:paraId="449E1E9D" w14:textId="6D1F9552" w:rsidR="004F5DBF" w:rsidRPr="00D4253A" w:rsidRDefault="007759BA" w:rsidP="00D4253A">
      <w:pPr>
        <w:pStyle w:val="Heading-clause"/>
        <w:numPr>
          <w:ilvl w:val="0"/>
          <w:numId w:val="60"/>
        </w:numPr>
      </w:pPr>
      <w:bookmarkStart w:id="1094" w:name="_Ref89379829"/>
      <w:bookmarkStart w:id="1095" w:name="_Toc88226974"/>
      <w:bookmarkStart w:id="1096" w:name="_Toc88227274"/>
      <w:bookmarkStart w:id="1097" w:name="_Toc88591836"/>
      <w:r w:rsidRPr="00D4253A">
        <w:tab/>
      </w:r>
      <w:bookmarkStart w:id="1098" w:name="_Toc103679894"/>
      <w:bookmarkStart w:id="1099" w:name="_Toc106379500"/>
      <w:bookmarkStart w:id="1100" w:name="_Toc106394270"/>
      <w:r w:rsidR="004F5DBF" w:rsidRPr="00D4253A">
        <w:t>Definition of care facility</w:t>
      </w:r>
      <w:bookmarkEnd w:id="1094"/>
      <w:bookmarkEnd w:id="1098"/>
      <w:bookmarkEnd w:id="1099"/>
      <w:bookmarkEnd w:id="1100"/>
    </w:p>
    <w:p w14:paraId="010934D2" w14:textId="5B1FC563" w:rsidR="004F5DBF" w:rsidRPr="00D4253A" w:rsidRDefault="004F5DBF" w:rsidP="00D4253A">
      <w:pPr>
        <w:pStyle w:val="Text-Clause"/>
      </w:pPr>
      <w:r w:rsidRPr="00D4253A">
        <w:t xml:space="preserve">A </w:t>
      </w:r>
      <w:r w:rsidRPr="00D4253A">
        <w:rPr>
          <w:b/>
          <w:bCs/>
        </w:rPr>
        <w:t>care facility</w:t>
      </w:r>
      <w:r w:rsidRPr="00D4253A">
        <w:t xml:space="preserve"> is a facility in Victoria that is:</w:t>
      </w:r>
    </w:p>
    <w:p w14:paraId="593C1037" w14:textId="49A178E3" w:rsidR="004F5DBF" w:rsidRPr="00D4253A" w:rsidRDefault="004F5DBF" w:rsidP="00D4253A">
      <w:pPr>
        <w:pStyle w:val="Text-subclause"/>
        <w:numPr>
          <w:ilvl w:val="1"/>
          <w:numId w:val="53"/>
        </w:numPr>
      </w:pPr>
      <w:r w:rsidRPr="00D4253A">
        <w:t xml:space="preserve">an alcohol and drug residential </w:t>
      </w:r>
      <w:proofErr w:type="gramStart"/>
      <w:r w:rsidRPr="00D4253A">
        <w:t>service;</w:t>
      </w:r>
      <w:proofErr w:type="gramEnd"/>
    </w:p>
    <w:p w14:paraId="7046E319" w14:textId="7F60C9C3" w:rsidR="004F5DBF" w:rsidRPr="00D4253A" w:rsidRDefault="004F5DBF" w:rsidP="00D4253A">
      <w:pPr>
        <w:pStyle w:val="Text-subclause"/>
        <w:numPr>
          <w:ilvl w:val="1"/>
          <w:numId w:val="53"/>
        </w:numPr>
      </w:pPr>
      <w:r w:rsidRPr="00D4253A">
        <w:t xml:space="preserve">a homelessness residential </w:t>
      </w:r>
      <w:proofErr w:type="gramStart"/>
      <w:r w:rsidRPr="00D4253A">
        <w:t>service;</w:t>
      </w:r>
      <w:proofErr w:type="gramEnd"/>
    </w:p>
    <w:p w14:paraId="6A832892" w14:textId="6CE43C75" w:rsidR="004F5DBF" w:rsidRPr="00D4253A" w:rsidRDefault="004F5DBF" w:rsidP="00D4253A">
      <w:pPr>
        <w:pStyle w:val="Text-subclause"/>
        <w:numPr>
          <w:ilvl w:val="1"/>
          <w:numId w:val="53"/>
        </w:numPr>
      </w:pPr>
      <w:r w:rsidRPr="00D4253A">
        <w:t xml:space="preserve">a residential aged care </w:t>
      </w:r>
      <w:proofErr w:type="gramStart"/>
      <w:r w:rsidRPr="00D4253A">
        <w:t>facility;</w:t>
      </w:r>
      <w:proofErr w:type="gramEnd"/>
    </w:p>
    <w:p w14:paraId="44B857DC" w14:textId="38BD8AB0" w:rsidR="004F5DBF" w:rsidRPr="00D4253A" w:rsidRDefault="004F5DBF" w:rsidP="00D4253A">
      <w:pPr>
        <w:pStyle w:val="Text-subclause"/>
        <w:numPr>
          <w:ilvl w:val="1"/>
          <w:numId w:val="53"/>
        </w:numPr>
      </w:pPr>
      <w:r w:rsidRPr="00D4253A">
        <w:t xml:space="preserve">a disability residential </w:t>
      </w:r>
      <w:proofErr w:type="gramStart"/>
      <w:r w:rsidRPr="00D4253A">
        <w:t>service;</w:t>
      </w:r>
      <w:proofErr w:type="gramEnd"/>
      <w:r w:rsidRPr="00D4253A">
        <w:t xml:space="preserve"> </w:t>
      </w:r>
    </w:p>
    <w:p w14:paraId="6F0F5F32" w14:textId="3B8B3EDD" w:rsidR="004F5DBF" w:rsidRPr="00D4253A" w:rsidRDefault="004F5DBF" w:rsidP="00D4253A">
      <w:pPr>
        <w:pStyle w:val="Text-subclause"/>
        <w:numPr>
          <w:ilvl w:val="1"/>
          <w:numId w:val="53"/>
        </w:numPr>
      </w:pPr>
      <w:r w:rsidRPr="00D4253A">
        <w:t xml:space="preserve">an eligible SDA enrolled </w:t>
      </w:r>
      <w:proofErr w:type="gramStart"/>
      <w:r w:rsidRPr="00D4253A">
        <w:t>dwelling;</w:t>
      </w:r>
      <w:proofErr w:type="gramEnd"/>
    </w:p>
    <w:p w14:paraId="3BC3FDEC" w14:textId="1BF0ABD6" w:rsidR="004F5DBF" w:rsidRPr="00D4253A" w:rsidRDefault="004F5DBF" w:rsidP="00D4253A">
      <w:pPr>
        <w:pStyle w:val="Text-subclause"/>
        <w:numPr>
          <w:ilvl w:val="1"/>
          <w:numId w:val="53"/>
        </w:numPr>
      </w:pPr>
      <w:r w:rsidRPr="00D4253A">
        <w:t xml:space="preserve">a secure welfare </w:t>
      </w:r>
      <w:proofErr w:type="gramStart"/>
      <w:r w:rsidRPr="00D4253A">
        <w:t>service;</w:t>
      </w:r>
      <w:proofErr w:type="gramEnd"/>
    </w:p>
    <w:p w14:paraId="68F10AD8" w14:textId="533F04D7" w:rsidR="004F5DBF" w:rsidRPr="00D4253A" w:rsidRDefault="004F5DBF" w:rsidP="00D4253A">
      <w:pPr>
        <w:pStyle w:val="Text-subclause"/>
        <w:numPr>
          <w:ilvl w:val="1"/>
          <w:numId w:val="53"/>
        </w:numPr>
      </w:pPr>
      <w:r w:rsidRPr="00D4253A">
        <w:t xml:space="preserve">a short-term accommodation and assistance </w:t>
      </w:r>
      <w:proofErr w:type="gramStart"/>
      <w:r w:rsidRPr="00D4253A">
        <w:t>dwelling;</w:t>
      </w:r>
      <w:proofErr w:type="gramEnd"/>
    </w:p>
    <w:p w14:paraId="0239DE95" w14:textId="114BA2F6" w:rsidR="004F5DBF" w:rsidRPr="00D4253A" w:rsidRDefault="004F5DBF" w:rsidP="00D4253A">
      <w:pPr>
        <w:pStyle w:val="Text-subclause"/>
        <w:numPr>
          <w:ilvl w:val="1"/>
          <w:numId w:val="53"/>
        </w:numPr>
      </w:pPr>
      <w:r w:rsidRPr="00D4253A">
        <w:t xml:space="preserve">a supported residential </w:t>
      </w:r>
      <w:proofErr w:type="gramStart"/>
      <w:r w:rsidRPr="00D4253A">
        <w:t>service;</w:t>
      </w:r>
      <w:proofErr w:type="gramEnd"/>
    </w:p>
    <w:p w14:paraId="011CB301" w14:textId="218A86A2" w:rsidR="004F5DBF" w:rsidRPr="00D4253A" w:rsidRDefault="004F5DBF" w:rsidP="00D4253A">
      <w:pPr>
        <w:pStyle w:val="Text-subclause"/>
        <w:numPr>
          <w:ilvl w:val="1"/>
          <w:numId w:val="53"/>
        </w:numPr>
      </w:pPr>
      <w:r w:rsidRPr="00D4253A">
        <w:t xml:space="preserve">the Thomas </w:t>
      </w:r>
      <w:proofErr w:type="spellStart"/>
      <w:r w:rsidRPr="00D4253A">
        <w:t>Embling</w:t>
      </w:r>
      <w:proofErr w:type="spellEnd"/>
      <w:r w:rsidRPr="00D4253A">
        <w:t xml:space="preserve"> Hospital.</w:t>
      </w:r>
    </w:p>
    <w:p w14:paraId="4515777A" w14:textId="77777777" w:rsidR="001634BF" w:rsidRPr="00D4253A" w:rsidRDefault="001634BF" w:rsidP="00D4253A">
      <w:pPr>
        <w:pStyle w:val="Heading-clause"/>
        <w:numPr>
          <w:ilvl w:val="0"/>
          <w:numId w:val="60"/>
        </w:numPr>
      </w:pPr>
      <w:bookmarkStart w:id="1101" w:name="_Toc101432157"/>
      <w:bookmarkStart w:id="1102" w:name="_Toc106379501"/>
      <w:bookmarkStart w:id="1103" w:name="_Toc106394271"/>
      <w:bookmarkStart w:id="1104" w:name="_Ref89379834"/>
      <w:r w:rsidRPr="00D4253A">
        <w:t>Definition of care facility worker</w:t>
      </w:r>
      <w:bookmarkEnd w:id="1101"/>
      <w:bookmarkEnd w:id="1102"/>
      <w:bookmarkEnd w:id="1103"/>
    </w:p>
    <w:p w14:paraId="6395700A" w14:textId="77777777" w:rsidR="001634BF" w:rsidRPr="00D4253A" w:rsidRDefault="001634BF" w:rsidP="00D4253A">
      <w:pPr>
        <w:pStyle w:val="Text-Clause"/>
      </w:pPr>
      <w:r w:rsidRPr="00D4253A">
        <w:t xml:space="preserve">A person is a </w:t>
      </w:r>
      <w:r w:rsidRPr="00D4253A">
        <w:rPr>
          <w:b/>
        </w:rPr>
        <w:t>care facility</w:t>
      </w:r>
      <w:r w:rsidRPr="00D4253A">
        <w:t xml:space="preserve"> </w:t>
      </w:r>
      <w:r w:rsidRPr="00D4253A">
        <w:rPr>
          <w:b/>
        </w:rPr>
        <w:t>worker</w:t>
      </w:r>
      <w:r w:rsidRPr="00D4253A">
        <w:rPr>
          <w:b/>
          <w:bCs/>
        </w:rPr>
        <w:t xml:space="preserve"> </w:t>
      </w:r>
      <w:r w:rsidRPr="00D4253A">
        <w:t>in relation to a care facility if:</w:t>
      </w:r>
    </w:p>
    <w:p w14:paraId="76F81EF9" w14:textId="77777777" w:rsidR="001634BF" w:rsidRPr="00D4253A" w:rsidRDefault="001634BF" w:rsidP="00D4253A">
      <w:pPr>
        <w:pStyle w:val="Text-subclause"/>
        <w:numPr>
          <w:ilvl w:val="1"/>
          <w:numId w:val="55"/>
        </w:numPr>
      </w:pPr>
      <w:r w:rsidRPr="00D4253A">
        <w:t xml:space="preserve">the person is the operator of a care facility or an </w:t>
      </w:r>
      <w:r w:rsidRPr="00D4253A">
        <w:rPr>
          <w:bCs/>
        </w:rPr>
        <w:t>employee or contractor</w:t>
      </w:r>
      <w:r w:rsidRPr="00D4253A">
        <w:rPr>
          <w:b/>
          <w:bCs/>
        </w:rPr>
        <w:t xml:space="preserve"> </w:t>
      </w:r>
      <w:r w:rsidRPr="00D4253A">
        <w:t>in relation to the care facility; or</w:t>
      </w:r>
    </w:p>
    <w:p w14:paraId="27C93384" w14:textId="4C86D185" w:rsidR="001634BF" w:rsidRPr="00D4253A" w:rsidRDefault="001634BF" w:rsidP="00D4253A">
      <w:pPr>
        <w:pStyle w:val="Text-subclause"/>
        <w:numPr>
          <w:ilvl w:val="1"/>
          <w:numId w:val="55"/>
        </w:numPr>
      </w:pPr>
      <w:r w:rsidRPr="00D4253A">
        <w:t>the person is a student under the supervision of an employee or contractor in relation to the care facility; or</w:t>
      </w:r>
    </w:p>
    <w:p w14:paraId="6B20AA5D" w14:textId="2CD233A3" w:rsidR="007822F3" w:rsidRPr="00D4253A" w:rsidRDefault="007822F3" w:rsidP="00D4253A">
      <w:pPr>
        <w:pStyle w:val="Text-subclause"/>
        <w:numPr>
          <w:ilvl w:val="1"/>
          <w:numId w:val="55"/>
        </w:numPr>
      </w:pPr>
      <w:r w:rsidRPr="00D4253A">
        <w:rPr>
          <w:color w:val="000000"/>
        </w:rPr>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1DB7BD08" w14:textId="0BB792B2" w:rsidR="001634BF" w:rsidRPr="00D4253A" w:rsidRDefault="001634BF" w:rsidP="00D4253A">
      <w:pPr>
        <w:pStyle w:val="Text-subclause"/>
        <w:numPr>
          <w:ilvl w:val="1"/>
          <w:numId w:val="55"/>
        </w:numPr>
      </w:pPr>
      <w:r w:rsidRPr="00D4253A">
        <w:t>the person's presence at the premises of the care facility is for the purposes of providing any of the following goods or services to a resident of the care facility, whether the goods or services are provided for consideration or on a voluntary basis:</w:t>
      </w:r>
    </w:p>
    <w:p w14:paraId="2CDB9647" w14:textId="77777777" w:rsidR="001634BF" w:rsidRPr="00D4253A" w:rsidRDefault="001634BF" w:rsidP="00D4253A">
      <w:pPr>
        <w:pStyle w:val="Text-paragraph"/>
        <w:numPr>
          <w:ilvl w:val="2"/>
          <w:numId w:val="55"/>
        </w:numPr>
      </w:pPr>
      <w:r w:rsidRPr="00D4253A">
        <w:t>health, medical, or pharmaceutical goods or services; or</w:t>
      </w:r>
    </w:p>
    <w:p w14:paraId="7F20E85F" w14:textId="77777777" w:rsidR="001634BF" w:rsidRPr="00D4253A" w:rsidRDefault="001634BF" w:rsidP="00D4253A">
      <w:pPr>
        <w:pStyle w:val="Text-paragraph"/>
        <w:numPr>
          <w:ilvl w:val="2"/>
          <w:numId w:val="55"/>
        </w:numPr>
      </w:pPr>
      <w:r w:rsidRPr="00D4253A">
        <w:t>behavioural support services; or</w:t>
      </w:r>
    </w:p>
    <w:p w14:paraId="2C7F88C3" w14:textId="77777777" w:rsidR="001634BF" w:rsidRPr="00D4253A" w:rsidRDefault="001634BF" w:rsidP="00D4253A">
      <w:pPr>
        <w:pStyle w:val="Text-paragraph"/>
        <w:numPr>
          <w:ilvl w:val="2"/>
          <w:numId w:val="55"/>
        </w:numPr>
        <w:rPr>
          <w:i/>
          <w:sz w:val="20"/>
          <w:szCs w:val="20"/>
        </w:rPr>
      </w:pPr>
      <w:r w:rsidRPr="00D4253A">
        <w:t>functional and well-being support services; or</w:t>
      </w:r>
    </w:p>
    <w:p w14:paraId="33AE6B3F" w14:textId="77777777" w:rsidR="001634BF" w:rsidRPr="00D4253A" w:rsidRDefault="001634BF" w:rsidP="00D4253A">
      <w:pPr>
        <w:pStyle w:val="Text-paragraph"/>
        <w:numPr>
          <w:ilvl w:val="2"/>
          <w:numId w:val="55"/>
        </w:numPr>
      </w:pPr>
      <w:r w:rsidRPr="00D4253A">
        <w:t>other support services; or</w:t>
      </w:r>
    </w:p>
    <w:p w14:paraId="45551186" w14:textId="77777777" w:rsidR="001634BF" w:rsidRPr="00D4253A" w:rsidRDefault="001634BF" w:rsidP="00D4253A">
      <w:pPr>
        <w:pStyle w:val="Text-subclause"/>
        <w:numPr>
          <w:ilvl w:val="1"/>
          <w:numId w:val="55"/>
        </w:numPr>
      </w:pPr>
      <w:r w:rsidRPr="00D4253A">
        <w:lastRenderedPageBreak/>
        <w:t xml:space="preserve">in the case of a disability residential service or an eligible SDA enrolled dwelling—the person's presence at the premises of the facility is for the purposes of providing treatment under a </w:t>
      </w:r>
      <w:r w:rsidRPr="00D4253A">
        <w:rPr>
          <w:bCs/>
        </w:rPr>
        <w:t>treatment plan</w:t>
      </w:r>
      <w:r w:rsidRPr="00D4253A">
        <w:t xml:space="preserve"> to a resident of the facility, whether the treatment is provided for consideration or on a voluntary basis; or</w:t>
      </w:r>
    </w:p>
    <w:p w14:paraId="6B8E2003" w14:textId="77777777" w:rsidR="001634BF" w:rsidRPr="00D4253A" w:rsidRDefault="001634BF" w:rsidP="00D4253A">
      <w:pPr>
        <w:pStyle w:val="Text-subclause"/>
        <w:numPr>
          <w:ilvl w:val="1"/>
          <w:numId w:val="55"/>
        </w:numPr>
      </w:pPr>
      <w:r w:rsidRPr="00D4253A">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466F073B" w14:textId="77777777" w:rsidR="001634BF" w:rsidRPr="00D4253A" w:rsidRDefault="001634BF" w:rsidP="00D4253A">
      <w:pPr>
        <w:pStyle w:val="Text-subclause"/>
        <w:numPr>
          <w:ilvl w:val="1"/>
          <w:numId w:val="55"/>
        </w:numPr>
      </w:pPr>
      <w:r w:rsidRPr="00D4253A">
        <w:t>the person’s presence at the premises of the care facility is authorised or required for the purposes of emergency management, law enforcement, or the performance of a duty, function or power under a law.</w:t>
      </w:r>
    </w:p>
    <w:p w14:paraId="2C752AE4" w14:textId="77777777" w:rsidR="001634BF" w:rsidRPr="00D4253A" w:rsidRDefault="001634BF" w:rsidP="00D4253A">
      <w:pPr>
        <w:pStyle w:val="ExampleNote"/>
        <w:ind w:left="1418"/>
      </w:pPr>
      <w:r w:rsidRPr="00D4253A">
        <w:t>Note: this includes advocates with a legislated role such as the National Aged Care Advocacy Program and the Community Visitors Scheme.</w:t>
      </w:r>
    </w:p>
    <w:p w14:paraId="49977834" w14:textId="789425A5" w:rsidR="00050844" w:rsidRPr="00D4253A" w:rsidRDefault="007F7A5F" w:rsidP="00D4253A">
      <w:pPr>
        <w:pStyle w:val="Heading-clause"/>
        <w:numPr>
          <w:ilvl w:val="0"/>
          <w:numId w:val="60"/>
        </w:numPr>
      </w:pPr>
      <w:bookmarkStart w:id="1105" w:name="_Toc106181887"/>
      <w:bookmarkStart w:id="1106" w:name="_Toc106379460"/>
      <w:bookmarkStart w:id="1107" w:name="_Toc106379502"/>
      <w:bookmarkStart w:id="1108" w:name="_Toc106181888"/>
      <w:bookmarkStart w:id="1109" w:name="_Toc106379461"/>
      <w:bookmarkStart w:id="1110" w:name="_Toc106379503"/>
      <w:bookmarkStart w:id="1111" w:name="_Toc106181889"/>
      <w:bookmarkStart w:id="1112" w:name="_Toc106379462"/>
      <w:bookmarkStart w:id="1113" w:name="_Toc106379504"/>
      <w:bookmarkStart w:id="1114" w:name="_Toc106181890"/>
      <w:bookmarkStart w:id="1115" w:name="_Toc106379463"/>
      <w:bookmarkStart w:id="1116" w:name="_Toc106379505"/>
      <w:bookmarkStart w:id="1117" w:name="_Toc106181891"/>
      <w:bookmarkStart w:id="1118" w:name="_Toc106379464"/>
      <w:bookmarkStart w:id="1119" w:name="_Toc106379506"/>
      <w:bookmarkStart w:id="1120" w:name="_Toc106181892"/>
      <w:bookmarkStart w:id="1121" w:name="_Toc106379465"/>
      <w:bookmarkStart w:id="1122" w:name="_Toc106379507"/>
      <w:bookmarkStart w:id="1123" w:name="_Toc106181893"/>
      <w:bookmarkStart w:id="1124" w:name="_Toc106379466"/>
      <w:bookmarkStart w:id="1125" w:name="_Toc106379508"/>
      <w:bookmarkStart w:id="1126" w:name="_Toc106181894"/>
      <w:bookmarkStart w:id="1127" w:name="_Toc106379467"/>
      <w:bookmarkStart w:id="1128" w:name="_Toc106379509"/>
      <w:bookmarkStart w:id="1129" w:name="_Toc106181895"/>
      <w:bookmarkStart w:id="1130" w:name="_Toc106379468"/>
      <w:bookmarkStart w:id="1131" w:name="_Toc106379510"/>
      <w:bookmarkStart w:id="1132" w:name="_Toc106181896"/>
      <w:bookmarkStart w:id="1133" w:name="_Toc106379469"/>
      <w:bookmarkStart w:id="1134" w:name="_Toc106379511"/>
      <w:bookmarkStart w:id="1135" w:name="_Toc106181897"/>
      <w:bookmarkStart w:id="1136" w:name="_Toc106379470"/>
      <w:bookmarkStart w:id="1137" w:name="_Toc106379512"/>
      <w:bookmarkStart w:id="1138" w:name="_Toc106181898"/>
      <w:bookmarkStart w:id="1139" w:name="_Toc106379471"/>
      <w:bookmarkStart w:id="1140" w:name="_Toc106379513"/>
      <w:bookmarkStart w:id="1141" w:name="_Ref89379839"/>
      <w:bookmarkStart w:id="1142" w:name="_Toc99349359"/>
      <w:bookmarkStart w:id="1143" w:name="_Toc99349535"/>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r w:rsidRPr="00D4253A">
        <w:tab/>
      </w:r>
      <w:bookmarkStart w:id="1144" w:name="_Toc99350979"/>
      <w:bookmarkStart w:id="1145" w:name="_Toc99351184"/>
      <w:bookmarkStart w:id="1146" w:name="_Toc99373303"/>
      <w:bookmarkStart w:id="1147" w:name="_Toc99350980"/>
      <w:bookmarkStart w:id="1148" w:name="_Toc99351185"/>
      <w:bookmarkStart w:id="1149" w:name="_Toc99373304"/>
      <w:bookmarkStart w:id="1150" w:name="_Toc99350981"/>
      <w:bookmarkStart w:id="1151" w:name="_Toc99351186"/>
      <w:bookmarkStart w:id="1152" w:name="_Toc99373305"/>
      <w:bookmarkStart w:id="1153" w:name="_Toc99350982"/>
      <w:bookmarkStart w:id="1154" w:name="_Toc99351187"/>
      <w:bookmarkStart w:id="1155" w:name="_Toc99373306"/>
      <w:bookmarkStart w:id="1156" w:name="_Toc99350983"/>
      <w:bookmarkStart w:id="1157" w:name="_Toc99351188"/>
      <w:bookmarkStart w:id="1158" w:name="_Toc99373307"/>
      <w:bookmarkStart w:id="1159" w:name="_Toc99350984"/>
      <w:bookmarkStart w:id="1160" w:name="_Toc99351189"/>
      <w:bookmarkStart w:id="1161" w:name="_Toc99373308"/>
      <w:bookmarkStart w:id="1162" w:name="_Toc99350985"/>
      <w:bookmarkStart w:id="1163" w:name="_Toc99351190"/>
      <w:bookmarkStart w:id="1164" w:name="_Toc99373309"/>
      <w:bookmarkStart w:id="1165" w:name="_Toc99350986"/>
      <w:bookmarkStart w:id="1166" w:name="_Toc99351191"/>
      <w:bookmarkStart w:id="1167" w:name="_Toc99373310"/>
      <w:bookmarkStart w:id="1168" w:name="_Toc99350987"/>
      <w:bookmarkStart w:id="1169" w:name="_Toc99351192"/>
      <w:bookmarkStart w:id="1170" w:name="_Toc99373311"/>
      <w:bookmarkStart w:id="1171" w:name="_Toc99350988"/>
      <w:bookmarkStart w:id="1172" w:name="_Toc99351193"/>
      <w:bookmarkStart w:id="1173" w:name="_Toc99373312"/>
      <w:bookmarkStart w:id="1174" w:name="_Toc99350989"/>
      <w:bookmarkStart w:id="1175" w:name="_Toc99351194"/>
      <w:bookmarkStart w:id="1176" w:name="_Toc99373313"/>
      <w:bookmarkStart w:id="1177" w:name="_Toc88591837"/>
      <w:bookmarkStart w:id="1178" w:name="_Toc106379514"/>
      <w:bookmarkStart w:id="1179" w:name="_Toc106394272"/>
      <w:bookmarkEnd w:id="1095"/>
      <w:bookmarkEnd w:id="1096"/>
      <w:bookmarkEnd w:id="1097"/>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r w:rsidR="2D9F4A70" w:rsidRPr="00D4253A">
        <w:t xml:space="preserve">Other </w:t>
      </w:r>
      <w:r w:rsidR="25CB270D" w:rsidRPr="00D4253A">
        <w:t>d</w:t>
      </w:r>
      <w:r w:rsidR="2D9F4A70" w:rsidRPr="00D4253A">
        <w:t>efinitions</w:t>
      </w:r>
      <w:bookmarkEnd w:id="1177"/>
      <w:bookmarkEnd w:id="1178"/>
      <w:bookmarkEnd w:id="1179"/>
    </w:p>
    <w:p w14:paraId="129415BE" w14:textId="77777777" w:rsidR="00050844" w:rsidRPr="00D4253A" w:rsidRDefault="00050844" w:rsidP="00D4253A">
      <w:pPr>
        <w:pStyle w:val="Text-Clause"/>
      </w:pPr>
      <w:r w:rsidRPr="00D4253A">
        <w:t>For the purposes of this Order:</w:t>
      </w:r>
    </w:p>
    <w:p w14:paraId="0B0CA24F" w14:textId="77777777" w:rsidR="009936B3" w:rsidRPr="00D4253A" w:rsidRDefault="009936B3" w:rsidP="00D4253A">
      <w:pPr>
        <w:pStyle w:val="Text-Clause"/>
      </w:pPr>
      <w:r w:rsidRPr="00D4253A">
        <w:rPr>
          <w:b/>
          <w:bCs/>
        </w:rPr>
        <w:t>aircraft</w:t>
      </w:r>
      <w:r w:rsidRPr="00D4253A">
        <w:t xml:space="preserve"> means an aircraft that is mainly used for the purpose of, or is engaged, or is intended or likely to be engaged, in a flight wholly within </w:t>
      </w:r>
      <w:proofErr w:type="gramStart"/>
      <w:r w:rsidRPr="00D4253A">
        <w:t>Australia;</w:t>
      </w:r>
      <w:proofErr w:type="gramEnd"/>
      <w:r w:rsidRPr="00D4253A">
        <w:t xml:space="preserve"> </w:t>
      </w:r>
    </w:p>
    <w:p w14:paraId="7EBB576F" w14:textId="77777777" w:rsidR="009936B3" w:rsidRPr="00D4253A" w:rsidRDefault="009936B3" w:rsidP="00D4253A">
      <w:pPr>
        <w:pStyle w:val="Text-Clause"/>
      </w:pPr>
      <w:r w:rsidRPr="00D4253A">
        <w:rPr>
          <w:b/>
          <w:bCs/>
        </w:rPr>
        <w:t>airport</w:t>
      </w:r>
      <w:r w:rsidRPr="00D4253A">
        <w:t xml:space="preserve"> means an </w:t>
      </w:r>
      <w:r w:rsidRPr="00D4253A">
        <w:rPr>
          <w:shd w:val="clear" w:color="auto" w:fill="FFFFFF"/>
        </w:rPr>
        <w:t xml:space="preserve">aerodrome at which facilities are available for the arrival or departure of aircraft into or from the State of </w:t>
      </w:r>
      <w:proofErr w:type="gramStart"/>
      <w:r w:rsidRPr="00D4253A">
        <w:rPr>
          <w:shd w:val="clear" w:color="auto" w:fill="FFFFFF"/>
        </w:rPr>
        <w:t>Victoria;</w:t>
      </w:r>
      <w:proofErr w:type="gramEnd"/>
    </w:p>
    <w:p w14:paraId="2D847517" w14:textId="12836062" w:rsidR="00DF18DB" w:rsidRPr="00D4253A" w:rsidRDefault="00DF18DB" w:rsidP="00D4253A">
      <w:pPr>
        <w:pStyle w:val="Text-Clause"/>
      </w:pPr>
      <w:r w:rsidRPr="00D4253A">
        <w:rPr>
          <w:b/>
          <w:bCs/>
        </w:rPr>
        <w:t>alcohol and drug residential service</w:t>
      </w:r>
      <w:r w:rsidRPr="00D4253A">
        <w:t xml:space="preserve"> means any of the following:</w:t>
      </w:r>
    </w:p>
    <w:p w14:paraId="4D8CCDDE" w14:textId="2CA6F8BE" w:rsidR="00DF18DB" w:rsidRPr="00D4253A" w:rsidRDefault="00DF18DB" w:rsidP="00D4253A">
      <w:pPr>
        <w:pStyle w:val="Text-subclause"/>
        <w:numPr>
          <w:ilvl w:val="1"/>
          <w:numId w:val="54"/>
        </w:numPr>
      </w:pPr>
      <w:r w:rsidRPr="00D4253A">
        <w:t xml:space="preserve">a treatment centre within the meaning of the </w:t>
      </w:r>
      <w:r w:rsidRPr="00D4253A">
        <w:rPr>
          <w:b/>
          <w:bCs/>
        </w:rPr>
        <w:t xml:space="preserve">Severe Substance Dependence Treatment Act </w:t>
      </w:r>
      <w:proofErr w:type="gramStart"/>
      <w:r w:rsidRPr="00D4253A">
        <w:rPr>
          <w:b/>
          <w:bCs/>
        </w:rPr>
        <w:t>2010</w:t>
      </w:r>
      <w:r w:rsidRPr="00D4253A">
        <w:t>;</w:t>
      </w:r>
      <w:proofErr w:type="gramEnd"/>
    </w:p>
    <w:p w14:paraId="2DC2A7AC" w14:textId="583C2573" w:rsidR="00DF18DB" w:rsidRPr="00D4253A" w:rsidRDefault="00DF18DB" w:rsidP="00D4253A">
      <w:pPr>
        <w:pStyle w:val="Text-subclause"/>
        <w:numPr>
          <w:ilvl w:val="1"/>
          <w:numId w:val="54"/>
        </w:numPr>
      </w:pPr>
      <w:bookmarkStart w:id="1180" w:name="_Ref87960430"/>
      <w:r w:rsidRPr="00D4253A">
        <w:t xml:space="preserve">a residential treatment service (however described) that provides drug or alcohol withdrawal or rehabilitation services in a residential setting to people dependent on alcohol or other </w:t>
      </w:r>
      <w:proofErr w:type="gramStart"/>
      <w:r w:rsidRPr="00D4253A">
        <w:t>drugs;</w:t>
      </w:r>
      <w:bookmarkEnd w:id="1180"/>
      <w:proofErr w:type="gramEnd"/>
      <w:r w:rsidRPr="00D4253A">
        <w:t xml:space="preserve"> </w:t>
      </w:r>
    </w:p>
    <w:p w14:paraId="1FA74C26" w14:textId="6DB58AFA" w:rsidR="00DF18DB" w:rsidRPr="00D4253A" w:rsidRDefault="00DF18DB" w:rsidP="00D4253A">
      <w:pPr>
        <w:pStyle w:val="Text-subclause"/>
        <w:numPr>
          <w:ilvl w:val="1"/>
          <w:numId w:val="54"/>
        </w:numPr>
      </w:pPr>
      <w:r w:rsidRPr="00D4253A">
        <w:t xml:space="preserve">a service that provides supported accommodation to a person after the person has received residential treatment services of the kind referred to in subclause </w:t>
      </w:r>
      <w:r w:rsidR="009D31B7" w:rsidRPr="00D4253A">
        <w:t>(2</w:t>
      </w:r>
      <w:proofErr w:type="gramStart"/>
      <w:r w:rsidR="009D31B7" w:rsidRPr="00D4253A">
        <w:t>)</w:t>
      </w:r>
      <w:r w:rsidRPr="00D4253A">
        <w:t>;</w:t>
      </w:r>
      <w:proofErr w:type="gramEnd"/>
    </w:p>
    <w:p w14:paraId="33E4DCC6" w14:textId="7331D80E" w:rsidR="00553F71" w:rsidRPr="00D4253A" w:rsidRDefault="00553F71" w:rsidP="00D4253A">
      <w:pPr>
        <w:pStyle w:val="Text-Clause"/>
        <w:rPr>
          <w:b/>
          <w:bCs/>
        </w:rPr>
      </w:pPr>
      <w:r w:rsidRPr="00D4253A">
        <w:rPr>
          <w:b/>
          <w:bCs/>
        </w:rPr>
        <w:t xml:space="preserve">authorised officer </w:t>
      </w:r>
      <w:r w:rsidRPr="00D4253A">
        <w:t>has the same meaning as in the</w:t>
      </w:r>
      <w:r w:rsidRPr="00D4253A">
        <w:rPr>
          <w:b/>
          <w:bCs/>
        </w:rPr>
        <w:t xml:space="preserve"> Public Health and Wellbeing Act </w:t>
      </w:r>
      <w:proofErr w:type="gramStart"/>
      <w:r w:rsidRPr="00D4253A">
        <w:rPr>
          <w:b/>
          <w:bCs/>
        </w:rPr>
        <w:t>2008;</w:t>
      </w:r>
      <w:proofErr w:type="gramEnd"/>
    </w:p>
    <w:p w14:paraId="7B86A1A7" w14:textId="5BDD528A" w:rsidR="00571E60" w:rsidRPr="00D4253A" w:rsidRDefault="00571E60" w:rsidP="00D4253A">
      <w:pPr>
        <w:pStyle w:val="Text-Clause"/>
      </w:pPr>
      <w:bookmarkStart w:id="1181" w:name="_BPDCI_50"/>
      <w:r w:rsidRPr="00D4253A">
        <w:rPr>
          <w:b/>
          <w:bCs/>
        </w:rPr>
        <w:t xml:space="preserve">Benchmark Essential Visitors List </w:t>
      </w:r>
      <w:r w:rsidRPr="00D4253A">
        <w:t>means the</w:t>
      </w:r>
      <w:r w:rsidR="004442B1" w:rsidRPr="00D4253A">
        <w:t xml:space="preserve"> document titled 'Benchmark Essential Visitors List' as amended or reissued from time to time by the Secretary of the Department of Health</w:t>
      </w:r>
      <w:r w:rsidR="007A2C24" w:rsidRPr="00D4253A">
        <w:t xml:space="preserve"> and included with this </w:t>
      </w:r>
      <w:proofErr w:type="gramStart"/>
      <w:r w:rsidR="007A2C24" w:rsidRPr="00D4253A">
        <w:t>Order</w:t>
      </w:r>
      <w:r w:rsidRPr="00D4253A">
        <w:t>;</w:t>
      </w:r>
      <w:bookmarkEnd w:id="1181"/>
      <w:proofErr w:type="gramEnd"/>
    </w:p>
    <w:p w14:paraId="6DF669E6" w14:textId="07270D36" w:rsidR="00553F71" w:rsidRPr="00D4253A" w:rsidRDefault="00553F71" w:rsidP="00D4253A">
      <w:pPr>
        <w:pStyle w:val="Text-Clause"/>
      </w:pPr>
      <w:r w:rsidRPr="00D4253A">
        <w:rPr>
          <w:b/>
          <w:bCs/>
        </w:rPr>
        <w:t xml:space="preserve">bus company </w:t>
      </w:r>
      <w:r w:rsidRPr="00D4253A">
        <w:t>has the same meaning as in</w:t>
      </w:r>
      <w:r w:rsidRPr="00D4253A">
        <w:rPr>
          <w:b/>
          <w:bCs/>
        </w:rPr>
        <w:t xml:space="preserve"> </w:t>
      </w:r>
      <w:r w:rsidRPr="00D4253A">
        <w:t>the</w:t>
      </w:r>
      <w:r w:rsidRPr="00D4253A">
        <w:rPr>
          <w:b/>
          <w:bCs/>
        </w:rPr>
        <w:t xml:space="preserve"> Transport (Compliance and Miscellaneous) Act </w:t>
      </w:r>
      <w:proofErr w:type="gramStart"/>
      <w:r w:rsidRPr="00D4253A">
        <w:rPr>
          <w:b/>
          <w:bCs/>
        </w:rPr>
        <w:t>1983;</w:t>
      </w:r>
      <w:proofErr w:type="gramEnd"/>
      <w:r w:rsidRPr="00D4253A">
        <w:rPr>
          <w:b/>
          <w:bCs/>
        </w:rPr>
        <w:t xml:space="preserve"> </w:t>
      </w:r>
    </w:p>
    <w:p w14:paraId="44FAFE74" w14:textId="190F61D1" w:rsidR="00381DBB" w:rsidRPr="00D4253A" w:rsidRDefault="00381DBB" w:rsidP="00D4253A">
      <w:pPr>
        <w:pStyle w:val="Text-Clause"/>
      </w:pPr>
      <w:r w:rsidRPr="00D4253A">
        <w:rPr>
          <w:b/>
          <w:bCs/>
        </w:rPr>
        <w:lastRenderedPageBreak/>
        <w:t xml:space="preserve">care facility </w:t>
      </w:r>
      <w:r w:rsidRPr="00D4253A">
        <w:t>has the meaning</w:t>
      </w:r>
      <w:r w:rsidR="007C0E96" w:rsidRPr="00D4253A">
        <w:t xml:space="preserve"> </w:t>
      </w:r>
      <w:r w:rsidRPr="00D4253A">
        <w:t xml:space="preserve">in clause </w:t>
      </w:r>
      <w:r w:rsidR="009D31B7" w:rsidRPr="00D4253A">
        <w:t>1</w:t>
      </w:r>
      <w:r w:rsidR="005768B6" w:rsidRPr="00D4253A">
        <w:t xml:space="preserve"> of this </w:t>
      </w:r>
      <w:proofErr w:type="gramStart"/>
      <w:r w:rsidR="005768B6" w:rsidRPr="00D4253A">
        <w:t>Schedule;</w:t>
      </w:r>
      <w:proofErr w:type="gramEnd"/>
    </w:p>
    <w:p w14:paraId="5A06AA8D" w14:textId="77777777" w:rsidR="001634BF" w:rsidRPr="00D4253A" w:rsidRDefault="001634BF" w:rsidP="00D4253A">
      <w:pPr>
        <w:pStyle w:val="Text-Clause"/>
      </w:pPr>
      <w:r w:rsidRPr="00D4253A">
        <w:rPr>
          <w:b/>
          <w:bCs/>
        </w:rPr>
        <w:t>care facility excluded person</w:t>
      </w:r>
      <w:r w:rsidRPr="00D4253A">
        <w:t xml:space="preserve"> means a person who:</w:t>
      </w:r>
    </w:p>
    <w:p w14:paraId="4CC9D171" w14:textId="77777777" w:rsidR="001634BF" w:rsidRPr="00D4253A" w:rsidRDefault="001634BF" w:rsidP="00D4253A">
      <w:pPr>
        <w:pStyle w:val="Text-subclause"/>
        <w:numPr>
          <w:ilvl w:val="1"/>
          <w:numId w:val="10"/>
        </w:numPr>
      </w:pPr>
      <w:r w:rsidRPr="00D4253A">
        <w:t xml:space="preserve">is required to self-isolate under the </w:t>
      </w:r>
      <w:r w:rsidRPr="00D4253A">
        <w:rPr>
          <w:b/>
          <w:bCs/>
        </w:rPr>
        <w:t>Quarantine, Isolation and Testing Order</w:t>
      </w:r>
      <w:r w:rsidRPr="00D4253A">
        <w:t>; or</w:t>
      </w:r>
    </w:p>
    <w:p w14:paraId="7574BD4E" w14:textId="77777777" w:rsidR="001634BF" w:rsidRPr="00D4253A" w:rsidRDefault="001634BF" w:rsidP="00D4253A">
      <w:pPr>
        <w:pStyle w:val="Text-subclause"/>
        <w:numPr>
          <w:ilvl w:val="1"/>
          <w:numId w:val="35"/>
        </w:numPr>
      </w:pPr>
      <w:r w:rsidRPr="00D4253A">
        <w:t xml:space="preserve">is required to self-quarantine under the </w:t>
      </w:r>
      <w:r w:rsidRPr="00D4253A">
        <w:rPr>
          <w:b/>
          <w:bCs/>
        </w:rPr>
        <w:t>Quarantine, Isolation and Testing Order</w:t>
      </w:r>
      <w:r w:rsidRPr="00D4253A">
        <w:t xml:space="preserve">; or </w:t>
      </w:r>
    </w:p>
    <w:p w14:paraId="3100CD00" w14:textId="79E71685" w:rsidR="001634BF" w:rsidRPr="00D4253A" w:rsidRDefault="001634BF" w:rsidP="00D4253A">
      <w:pPr>
        <w:pStyle w:val="Text-subclause"/>
        <w:numPr>
          <w:ilvl w:val="1"/>
          <w:numId w:val="35"/>
        </w:numPr>
      </w:pPr>
      <w:r w:rsidRPr="00D4253A">
        <w:t xml:space="preserve">has COVID-19 symptoms unless those symptoms are caused by an underlying health condition or medication; or </w:t>
      </w:r>
    </w:p>
    <w:p w14:paraId="06C53D43" w14:textId="77777777" w:rsidR="001634BF" w:rsidRPr="00D4253A" w:rsidRDefault="001634BF" w:rsidP="00D4253A">
      <w:pPr>
        <w:pStyle w:val="ExampleNote"/>
        <w:ind w:left="1418"/>
      </w:pPr>
      <w:r w:rsidRPr="00D4253A">
        <w:t xml:space="preserve">Note: for the purposes of this Order, COVID-19 symptoms, including but not limited to acute respiratory infection (such as cough, shortness of breath, sore throat), loss of smell, and loss of taste do not include those symptoms </w:t>
      </w:r>
      <w:proofErr w:type="gramStart"/>
      <w:r w:rsidRPr="00D4253A">
        <w:t>where</w:t>
      </w:r>
      <w:proofErr w:type="gramEnd"/>
      <w:r w:rsidRPr="00D4253A">
        <w:t xml:space="preserve"> caused by an underlying health condition or medication.</w:t>
      </w:r>
    </w:p>
    <w:p w14:paraId="57CBF906" w14:textId="77777777" w:rsidR="001634BF" w:rsidRPr="00D4253A" w:rsidRDefault="001634BF" w:rsidP="00D4253A">
      <w:pPr>
        <w:pStyle w:val="Text-subclause"/>
        <w:numPr>
          <w:ilvl w:val="1"/>
          <w:numId w:val="35"/>
        </w:numPr>
      </w:pPr>
      <w:bookmarkStart w:id="1182" w:name="_Ref92447097"/>
      <w:r w:rsidRPr="00D4253A">
        <w:t xml:space="preserve">in the case of a visitor—has been tested for COVID-19, and has not yet received the results of that </w:t>
      </w:r>
      <w:proofErr w:type="gramStart"/>
      <w:r w:rsidRPr="00D4253A">
        <w:t>test;</w:t>
      </w:r>
      <w:bookmarkEnd w:id="1182"/>
      <w:proofErr w:type="gramEnd"/>
    </w:p>
    <w:p w14:paraId="471D322C" w14:textId="7093DB24" w:rsidR="001634BF" w:rsidRPr="00D4253A" w:rsidRDefault="001634BF" w:rsidP="00D4253A">
      <w:pPr>
        <w:pStyle w:val="Text-Clause"/>
      </w:pPr>
      <w:r w:rsidRPr="00D4253A">
        <w:rPr>
          <w:b/>
        </w:rPr>
        <w:t>care facility worker</w:t>
      </w:r>
      <w:r w:rsidRPr="00D4253A">
        <w:t xml:space="preserve"> has the meaning in clause 2 of this </w:t>
      </w:r>
      <w:proofErr w:type="gramStart"/>
      <w:r w:rsidRPr="00D4253A">
        <w:t>Schedule;</w:t>
      </w:r>
      <w:proofErr w:type="gramEnd"/>
    </w:p>
    <w:p w14:paraId="50FB8FE4" w14:textId="77777777" w:rsidR="00993C8B" w:rsidRPr="00D4253A" w:rsidRDefault="00993C8B" w:rsidP="00D4253A">
      <w:pPr>
        <w:pStyle w:val="Text-Clause"/>
      </w:pPr>
      <w:r w:rsidRPr="00D4253A">
        <w:rPr>
          <w:b/>
          <w:bCs/>
        </w:rPr>
        <w:t>childcare or early childhood service</w:t>
      </w:r>
      <w:r w:rsidRPr="00D4253A">
        <w:t xml:space="preserve"> has the same meaning as in the </w:t>
      </w:r>
      <w:r w:rsidRPr="00D4253A">
        <w:rPr>
          <w:b/>
          <w:bCs/>
        </w:rPr>
        <w:t xml:space="preserve">Workplace </w:t>
      </w:r>
      <w:proofErr w:type="gramStart"/>
      <w:r w:rsidRPr="00D4253A">
        <w:rPr>
          <w:b/>
          <w:bCs/>
        </w:rPr>
        <w:t>Order</w:t>
      </w:r>
      <w:r w:rsidRPr="00D4253A">
        <w:t>;</w:t>
      </w:r>
      <w:proofErr w:type="gramEnd"/>
      <w:r w:rsidRPr="00D4253A">
        <w:t xml:space="preserve"> </w:t>
      </w:r>
    </w:p>
    <w:p w14:paraId="18ABB303" w14:textId="77777777" w:rsidR="00050844" w:rsidRPr="00D4253A" w:rsidRDefault="00050844" w:rsidP="00D4253A">
      <w:pPr>
        <w:pStyle w:val="Text-Clause"/>
      </w:pPr>
      <w:r w:rsidRPr="00D4253A">
        <w:rPr>
          <w:b/>
          <w:bCs/>
        </w:rPr>
        <w:t>close contact</w:t>
      </w:r>
      <w:r w:rsidRPr="00D4253A">
        <w:t xml:space="preserve"> has the same meaning as in the </w:t>
      </w:r>
      <w:r w:rsidRPr="00D4253A">
        <w:rPr>
          <w:b/>
          <w:bCs/>
        </w:rPr>
        <w:t xml:space="preserve">Quarantine, Isolation and Testing </w:t>
      </w:r>
      <w:proofErr w:type="gramStart"/>
      <w:r w:rsidRPr="00D4253A">
        <w:rPr>
          <w:b/>
          <w:bCs/>
        </w:rPr>
        <w:t>Order</w:t>
      </w:r>
      <w:r w:rsidRPr="00D4253A">
        <w:t>;</w:t>
      </w:r>
      <w:proofErr w:type="gramEnd"/>
    </w:p>
    <w:p w14:paraId="0DFF25ED" w14:textId="0F7FDFE2" w:rsidR="00DF18DB" w:rsidRPr="00D4253A" w:rsidRDefault="00DF18DB" w:rsidP="00D4253A">
      <w:pPr>
        <w:pStyle w:val="Text-Clause"/>
      </w:pPr>
      <w:r w:rsidRPr="00D4253A">
        <w:rPr>
          <w:b/>
          <w:bCs/>
        </w:rPr>
        <w:t xml:space="preserve">confirmed case </w:t>
      </w:r>
      <w:r w:rsidRPr="00D4253A">
        <w:t xml:space="preserve">means a person who has been diagnosed with </w:t>
      </w:r>
      <w:r w:rsidR="00C0167A" w:rsidRPr="00D4253A">
        <w:rPr>
          <w:bCs/>
        </w:rPr>
        <w:t>COVID-19</w:t>
      </w:r>
      <w:r w:rsidRPr="00D4253A">
        <w:t xml:space="preserve"> and includes the period of time prior to the diagnosis during which the confirmed case is considered </w:t>
      </w:r>
      <w:proofErr w:type="gramStart"/>
      <w:r w:rsidRPr="00D4253A">
        <w:t>infectious;</w:t>
      </w:r>
      <w:proofErr w:type="gramEnd"/>
      <w:r w:rsidRPr="00D4253A">
        <w:t xml:space="preserve"> </w:t>
      </w:r>
    </w:p>
    <w:p w14:paraId="105EB28B" w14:textId="1AFC6B86" w:rsidR="00DF18DB" w:rsidRPr="00D4253A" w:rsidRDefault="00DF18DB" w:rsidP="00D4253A">
      <w:pPr>
        <w:pStyle w:val="ExampleNote"/>
        <w:ind w:left="709"/>
      </w:pPr>
      <w:r w:rsidRPr="00D4253A">
        <w:t xml:space="preserve">Note: the period during which a person is considered infectious is generally considered to be 48 hours prior to the onset of </w:t>
      </w:r>
      <w:r w:rsidR="008A57B2" w:rsidRPr="00D4253A">
        <w:t>COVID-19 symptoms</w:t>
      </w:r>
      <w:r w:rsidRPr="00D4253A">
        <w:t>, however, alternative infectious periods may be determined at the discretion of an officer or nominated representative of the Department</w:t>
      </w:r>
      <w:r w:rsidR="009D31B7" w:rsidRPr="00D4253A">
        <w:t xml:space="preserve"> of Health</w:t>
      </w:r>
      <w:r w:rsidRPr="00D4253A">
        <w:t xml:space="preserve"> (for instance, in high-risk settings or if the confirmed case is asymptomatic). </w:t>
      </w:r>
    </w:p>
    <w:p w14:paraId="3910C70A" w14:textId="002DA7E1" w:rsidR="009936B3" w:rsidRPr="00D4253A" w:rsidRDefault="009936B3" w:rsidP="00D4253A">
      <w:pPr>
        <w:pStyle w:val="Text-Clause"/>
      </w:pPr>
      <w:r w:rsidRPr="00D4253A">
        <w:rPr>
          <w:b/>
          <w:bCs/>
        </w:rPr>
        <w:t>commercial passenger vehicle</w:t>
      </w:r>
      <w:r w:rsidRPr="00D4253A">
        <w:t xml:space="preserve"> has the same meaning as in the </w:t>
      </w:r>
      <w:r w:rsidRPr="00D4253A">
        <w:rPr>
          <w:b/>
          <w:bCs/>
        </w:rPr>
        <w:t xml:space="preserve">Workplace </w:t>
      </w:r>
      <w:proofErr w:type="gramStart"/>
      <w:r w:rsidRPr="00D4253A">
        <w:rPr>
          <w:b/>
          <w:bCs/>
        </w:rPr>
        <w:t>Order</w:t>
      </w:r>
      <w:r w:rsidRPr="00D4253A">
        <w:t>;</w:t>
      </w:r>
      <w:proofErr w:type="gramEnd"/>
      <w:r w:rsidRPr="00D4253A">
        <w:t xml:space="preserve"> </w:t>
      </w:r>
    </w:p>
    <w:p w14:paraId="53B0AC57" w14:textId="77777777" w:rsidR="009936B3" w:rsidRPr="00D4253A" w:rsidRDefault="009936B3" w:rsidP="00D4253A">
      <w:pPr>
        <w:pStyle w:val="Text-Clause"/>
        <w:rPr>
          <w:b/>
          <w:bCs/>
        </w:rPr>
      </w:pPr>
      <w:r w:rsidRPr="00D4253A">
        <w:rPr>
          <w:b/>
          <w:bCs/>
        </w:rPr>
        <w:t xml:space="preserve">court </w:t>
      </w:r>
      <w:r w:rsidRPr="00D4253A">
        <w:t xml:space="preserve">means any </w:t>
      </w:r>
      <w:r w:rsidRPr="00D4253A">
        <w:rPr>
          <w:bCs/>
        </w:rPr>
        <w:t>premises</w:t>
      </w:r>
      <w:r w:rsidRPr="00D4253A">
        <w:t xml:space="preserve"> in the State of Victoria that is:</w:t>
      </w:r>
    </w:p>
    <w:p w14:paraId="3BD05A0D" w14:textId="77777777" w:rsidR="009936B3" w:rsidRPr="00D4253A" w:rsidRDefault="009936B3" w:rsidP="00D4253A">
      <w:pPr>
        <w:pStyle w:val="Text-subclause"/>
        <w:numPr>
          <w:ilvl w:val="1"/>
          <w:numId w:val="36"/>
        </w:numPr>
      </w:pPr>
      <w:r w:rsidRPr="00D4253A">
        <w:t>the Supreme Court; or</w:t>
      </w:r>
    </w:p>
    <w:p w14:paraId="431B7366" w14:textId="77777777" w:rsidR="009936B3" w:rsidRPr="00D4253A" w:rsidRDefault="009936B3" w:rsidP="00D4253A">
      <w:pPr>
        <w:pStyle w:val="Text-subclause"/>
        <w:numPr>
          <w:ilvl w:val="1"/>
          <w:numId w:val="37"/>
        </w:numPr>
      </w:pPr>
      <w:r w:rsidRPr="00D4253A">
        <w:t>the County Court; or</w:t>
      </w:r>
    </w:p>
    <w:p w14:paraId="0F26DF42" w14:textId="77777777" w:rsidR="009936B3" w:rsidRPr="00D4253A" w:rsidRDefault="009936B3" w:rsidP="00D4253A">
      <w:pPr>
        <w:pStyle w:val="Text-subclause"/>
        <w:numPr>
          <w:ilvl w:val="1"/>
          <w:numId w:val="37"/>
        </w:numPr>
      </w:pPr>
      <w:r w:rsidRPr="00D4253A">
        <w:t>the Magistrates' Court; or</w:t>
      </w:r>
    </w:p>
    <w:p w14:paraId="614F9A3A" w14:textId="77777777" w:rsidR="009936B3" w:rsidRPr="00D4253A" w:rsidRDefault="009936B3" w:rsidP="00D4253A">
      <w:pPr>
        <w:pStyle w:val="Text-subclause"/>
        <w:numPr>
          <w:ilvl w:val="1"/>
          <w:numId w:val="37"/>
        </w:numPr>
      </w:pPr>
      <w:r w:rsidRPr="00D4253A">
        <w:t>the Children's Court; or</w:t>
      </w:r>
    </w:p>
    <w:p w14:paraId="45DC8633" w14:textId="77777777" w:rsidR="009936B3" w:rsidRPr="00D4253A" w:rsidRDefault="009936B3" w:rsidP="00D4253A">
      <w:pPr>
        <w:pStyle w:val="Text-subclause"/>
        <w:numPr>
          <w:ilvl w:val="1"/>
          <w:numId w:val="37"/>
        </w:numPr>
      </w:pPr>
      <w:r w:rsidRPr="00D4253A">
        <w:t xml:space="preserve">any Federal Court; or </w:t>
      </w:r>
    </w:p>
    <w:p w14:paraId="38153848" w14:textId="77777777" w:rsidR="009936B3" w:rsidRPr="00D4253A" w:rsidRDefault="009936B3" w:rsidP="00D4253A">
      <w:pPr>
        <w:pStyle w:val="Text-subclause"/>
        <w:numPr>
          <w:ilvl w:val="1"/>
          <w:numId w:val="37"/>
        </w:numPr>
      </w:pPr>
      <w:r w:rsidRPr="00D4253A">
        <w:lastRenderedPageBreak/>
        <w:t xml:space="preserve">the Coroner's Court; or </w:t>
      </w:r>
    </w:p>
    <w:p w14:paraId="211CEF42" w14:textId="77777777" w:rsidR="009936B3" w:rsidRPr="00D4253A" w:rsidRDefault="009936B3" w:rsidP="00D4253A">
      <w:pPr>
        <w:pStyle w:val="Text-subclause"/>
        <w:numPr>
          <w:ilvl w:val="1"/>
          <w:numId w:val="37"/>
        </w:numPr>
      </w:pPr>
      <w:r w:rsidRPr="00D4253A">
        <w:t>the Victorian Civil and Administrative Tribunal; or</w:t>
      </w:r>
    </w:p>
    <w:p w14:paraId="6E138D4B" w14:textId="77777777" w:rsidR="009936B3" w:rsidRPr="00D4253A" w:rsidRDefault="009936B3" w:rsidP="00D4253A">
      <w:pPr>
        <w:pStyle w:val="Text-subclause"/>
        <w:numPr>
          <w:ilvl w:val="1"/>
          <w:numId w:val="37"/>
        </w:numPr>
      </w:pPr>
      <w:r w:rsidRPr="00D4253A">
        <w:t xml:space="preserve">any other court or tribunal of Victoria conducting in-person </w:t>
      </w:r>
      <w:proofErr w:type="gramStart"/>
      <w:r w:rsidRPr="00D4253A">
        <w:t>hearings;</w:t>
      </w:r>
      <w:proofErr w:type="gramEnd"/>
    </w:p>
    <w:p w14:paraId="78051AB2" w14:textId="07ACB593" w:rsidR="00127A51" w:rsidRPr="00D4253A" w:rsidRDefault="00127A51" w:rsidP="00D4253A">
      <w:pPr>
        <w:pStyle w:val="Text-Clause"/>
      </w:pPr>
      <w:r w:rsidRPr="00D4253A">
        <w:rPr>
          <w:b/>
          <w:bCs/>
        </w:rPr>
        <w:t xml:space="preserve">COVID-19 </w:t>
      </w:r>
      <w:r w:rsidRPr="00D4253A">
        <w:t xml:space="preserve">means the contagious disease caused by severe </w:t>
      </w:r>
      <w:r w:rsidR="009C5ED0" w:rsidRPr="00D4253A">
        <w:t xml:space="preserve">acute respiratory syndrome </w:t>
      </w:r>
      <w:r w:rsidR="009C5ED0" w:rsidRPr="00D4253A">
        <w:rPr>
          <w:bCs/>
        </w:rPr>
        <w:t>coronavirus</w:t>
      </w:r>
      <w:r w:rsidR="009C5ED0" w:rsidRPr="00D4253A">
        <w:t xml:space="preserve"> </w:t>
      </w:r>
      <w:proofErr w:type="gramStart"/>
      <w:r w:rsidR="009C5ED0" w:rsidRPr="00D4253A">
        <w:t>2;</w:t>
      </w:r>
      <w:proofErr w:type="gramEnd"/>
    </w:p>
    <w:p w14:paraId="4FD785EE" w14:textId="5E7CE25E" w:rsidR="00826D0A" w:rsidRPr="00D4253A" w:rsidRDefault="1CCCE579" w:rsidP="00D4253A">
      <w:pPr>
        <w:pStyle w:val="Text-Clause"/>
      </w:pPr>
      <w:r w:rsidRPr="00D4253A">
        <w:rPr>
          <w:b/>
          <w:bCs/>
        </w:rPr>
        <w:t>COVID-19 PCR test</w:t>
      </w:r>
      <w:r w:rsidRPr="00D4253A">
        <w:t xml:space="preserve"> means a COVID-19 polymerase chain reaction </w:t>
      </w:r>
      <w:proofErr w:type="gramStart"/>
      <w:r w:rsidRPr="00D4253A">
        <w:t>test;</w:t>
      </w:r>
      <w:proofErr w:type="gramEnd"/>
    </w:p>
    <w:p w14:paraId="6E094AEF" w14:textId="30E4FEF4" w:rsidR="00ED3A77" w:rsidRPr="00D4253A" w:rsidRDefault="008A57B2" w:rsidP="00D4253A">
      <w:pPr>
        <w:pStyle w:val="Text-Clause"/>
      </w:pPr>
      <w:r w:rsidRPr="00D4253A">
        <w:rPr>
          <w:b/>
        </w:rPr>
        <w:t>COVID-19 symptoms</w:t>
      </w:r>
      <w:r w:rsidR="00ED3A77" w:rsidRPr="00D4253A">
        <w:t xml:space="preserve"> </w:t>
      </w:r>
      <w:proofErr w:type="gramStart"/>
      <w:r w:rsidR="00ED3A77" w:rsidRPr="00D4253A">
        <w:t>means</w:t>
      </w:r>
      <w:proofErr w:type="gramEnd"/>
      <w:r w:rsidR="00ED3A77" w:rsidRPr="00D4253A">
        <w:t xml:space="preserve"> symptoms consistent with COVID-19, including but not limited to the following:</w:t>
      </w:r>
    </w:p>
    <w:p w14:paraId="758CAD41" w14:textId="77777777" w:rsidR="00ED3A77" w:rsidRPr="00D4253A" w:rsidRDefault="00ED3A77" w:rsidP="00D4253A">
      <w:pPr>
        <w:pStyle w:val="Text-subclause"/>
        <w:numPr>
          <w:ilvl w:val="1"/>
          <w:numId w:val="11"/>
        </w:numPr>
      </w:pPr>
      <w:r w:rsidRPr="00D4253A">
        <w:t>a fever (≥37.5°C) or consistent fever of less than 37.5°C (such as night sweats or chills</w:t>
      </w:r>
      <w:proofErr w:type="gramStart"/>
      <w:r w:rsidRPr="00D4253A">
        <w:t>);</w:t>
      </w:r>
      <w:proofErr w:type="gramEnd"/>
    </w:p>
    <w:p w14:paraId="30DF8F53" w14:textId="77777777" w:rsidR="00ED3A77" w:rsidRPr="00D4253A" w:rsidRDefault="00ED3A77" w:rsidP="00D4253A">
      <w:pPr>
        <w:pStyle w:val="Text-subclause"/>
        <w:numPr>
          <w:ilvl w:val="1"/>
          <w:numId w:val="38"/>
        </w:numPr>
      </w:pPr>
      <w:r w:rsidRPr="00D4253A">
        <w:t>acute respiratory infection (such as cough, shortness of breath, sore throat</w:t>
      </w:r>
      <w:proofErr w:type="gramStart"/>
      <w:r w:rsidRPr="00D4253A">
        <w:t>);</w:t>
      </w:r>
      <w:proofErr w:type="gramEnd"/>
    </w:p>
    <w:p w14:paraId="0B8A2E9C" w14:textId="77777777" w:rsidR="00ED3A77" w:rsidRPr="00D4253A" w:rsidRDefault="00ED3A77" w:rsidP="00D4253A">
      <w:pPr>
        <w:pStyle w:val="Text-subclause"/>
        <w:numPr>
          <w:ilvl w:val="1"/>
          <w:numId w:val="38"/>
        </w:numPr>
      </w:pPr>
      <w:r w:rsidRPr="00D4253A">
        <w:t xml:space="preserve">loss of </w:t>
      </w:r>
      <w:proofErr w:type="gramStart"/>
      <w:r w:rsidRPr="00D4253A">
        <w:t>smell;</w:t>
      </w:r>
      <w:proofErr w:type="gramEnd"/>
    </w:p>
    <w:p w14:paraId="242B0373" w14:textId="0E2E179D" w:rsidR="007850C4" w:rsidRPr="00D4253A" w:rsidRDefault="00ED3A77" w:rsidP="00D4253A">
      <w:pPr>
        <w:pStyle w:val="Text-subclause"/>
        <w:numPr>
          <w:ilvl w:val="1"/>
          <w:numId w:val="38"/>
        </w:numPr>
      </w:pPr>
      <w:r w:rsidRPr="00D4253A">
        <w:t xml:space="preserve">loss of </w:t>
      </w:r>
      <w:proofErr w:type="gramStart"/>
      <w:r w:rsidRPr="00D4253A">
        <w:t>taste;</w:t>
      </w:r>
      <w:proofErr w:type="gramEnd"/>
    </w:p>
    <w:p w14:paraId="27880971" w14:textId="1C9F026E" w:rsidR="000E2120" w:rsidRPr="00D4253A" w:rsidRDefault="000E2120" w:rsidP="00D4253A">
      <w:pPr>
        <w:pStyle w:val="Text-Clause"/>
      </w:pPr>
      <w:r w:rsidRPr="00D4253A">
        <w:rPr>
          <w:b/>
          <w:bCs/>
        </w:rPr>
        <w:t>day procedure centre</w:t>
      </w:r>
      <w:r w:rsidRPr="00D4253A">
        <w:t xml:space="preserve"> has the same meaning </w:t>
      </w:r>
      <w:r w:rsidR="007C0E96" w:rsidRPr="00D4253A">
        <w:t xml:space="preserve">as </w:t>
      </w:r>
      <w:r w:rsidRPr="00D4253A">
        <w:t xml:space="preserve">in the </w:t>
      </w:r>
      <w:r w:rsidRPr="00D4253A">
        <w:rPr>
          <w:b/>
          <w:bCs/>
        </w:rPr>
        <w:t xml:space="preserve">Health Services Act </w:t>
      </w:r>
      <w:proofErr w:type="gramStart"/>
      <w:r w:rsidRPr="00D4253A">
        <w:rPr>
          <w:b/>
          <w:bCs/>
        </w:rPr>
        <w:t>1988</w:t>
      </w:r>
      <w:r w:rsidRPr="00D4253A">
        <w:t>;</w:t>
      </w:r>
      <w:proofErr w:type="gramEnd"/>
    </w:p>
    <w:p w14:paraId="28DEF7CA" w14:textId="1BE7F420" w:rsidR="000E2120" w:rsidRPr="00D4253A" w:rsidRDefault="000E2120" w:rsidP="00D4253A">
      <w:pPr>
        <w:pStyle w:val="Text-Clause"/>
      </w:pPr>
      <w:r w:rsidRPr="00D4253A">
        <w:rPr>
          <w:b/>
          <w:bCs/>
        </w:rPr>
        <w:t>denominational hospital</w:t>
      </w:r>
      <w:r w:rsidRPr="00D4253A">
        <w:t xml:space="preserve"> has the same meaning </w:t>
      </w:r>
      <w:r w:rsidR="007C0E96" w:rsidRPr="00D4253A">
        <w:t xml:space="preserve">as </w:t>
      </w:r>
      <w:r w:rsidRPr="00D4253A">
        <w:t xml:space="preserve">in the </w:t>
      </w:r>
      <w:r w:rsidRPr="00D4253A">
        <w:rPr>
          <w:b/>
          <w:bCs/>
        </w:rPr>
        <w:t xml:space="preserve">Health Services Act </w:t>
      </w:r>
      <w:proofErr w:type="gramStart"/>
      <w:r w:rsidRPr="00D4253A">
        <w:rPr>
          <w:b/>
          <w:bCs/>
        </w:rPr>
        <w:t>1988</w:t>
      </w:r>
      <w:r w:rsidRPr="00D4253A">
        <w:t>;</w:t>
      </w:r>
      <w:proofErr w:type="gramEnd"/>
    </w:p>
    <w:p w14:paraId="1C2D706D" w14:textId="77777777" w:rsidR="00BB1A55" w:rsidRPr="00D4253A" w:rsidRDefault="00BB1A55" w:rsidP="00D4253A">
      <w:pPr>
        <w:pStyle w:val="Text-Clause"/>
      </w:pPr>
      <w:r w:rsidRPr="00D4253A">
        <w:rPr>
          <w:b/>
          <w:bCs/>
        </w:rPr>
        <w:t>designated Local Public Health Unit</w:t>
      </w:r>
      <w:r w:rsidRPr="00D4253A">
        <w:t xml:space="preserve"> means:</w:t>
      </w:r>
    </w:p>
    <w:p w14:paraId="163ED087" w14:textId="77777777" w:rsidR="00BB1A55" w:rsidRPr="00D4253A" w:rsidRDefault="00BB1A55" w:rsidP="00D4253A">
      <w:pPr>
        <w:pStyle w:val="Text-subclause"/>
        <w:numPr>
          <w:ilvl w:val="1"/>
          <w:numId w:val="12"/>
        </w:numPr>
      </w:pPr>
      <w:r w:rsidRPr="00D4253A">
        <w:t xml:space="preserve">Western Public Health </w:t>
      </w:r>
      <w:proofErr w:type="gramStart"/>
      <w:r w:rsidRPr="00D4253A">
        <w:t>Unit;</w:t>
      </w:r>
      <w:proofErr w:type="gramEnd"/>
    </w:p>
    <w:p w14:paraId="02D29719" w14:textId="77777777" w:rsidR="00BB1A55" w:rsidRPr="00D4253A" w:rsidRDefault="00BB1A55" w:rsidP="00D4253A">
      <w:pPr>
        <w:pStyle w:val="Text-subclause"/>
        <w:numPr>
          <w:ilvl w:val="1"/>
          <w:numId w:val="39"/>
        </w:numPr>
      </w:pPr>
      <w:proofErr w:type="gramStart"/>
      <w:r w:rsidRPr="00D4253A">
        <w:t>South Eastern</w:t>
      </w:r>
      <w:proofErr w:type="gramEnd"/>
      <w:r w:rsidRPr="00D4253A">
        <w:t xml:space="preserve"> Public Health Unit;</w:t>
      </w:r>
    </w:p>
    <w:p w14:paraId="63FB5B91" w14:textId="77777777" w:rsidR="00BB1A55" w:rsidRPr="00D4253A" w:rsidRDefault="00BB1A55" w:rsidP="00D4253A">
      <w:pPr>
        <w:pStyle w:val="Text-subclause"/>
        <w:numPr>
          <w:ilvl w:val="1"/>
          <w:numId w:val="39"/>
        </w:numPr>
      </w:pPr>
      <w:proofErr w:type="gramStart"/>
      <w:r w:rsidRPr="00D4253A">
        <w:t>North Eastern</w:t>
      </w:r>
      <w:proofErr w:type="gramEnd"/>
      <w:r w:rsidRPr="00D4253A">
        <w:t xml:space="preserve"> Public Health Unit;</w:t>
      </w:r>
    </w:p>
    <w:p w14:paraId="3CF4C071" w14:textId="77777777" w:rsidR="00BB1A55" w:rsidRPr="00D4253A" w:rsidRDefault="00BB1A55" w:rsidP="00D4253A">
      <w:pPr>
        <w:pStyle w:val="Text-subclause"/>
        <w:numPr>
          <w:ilvl w:val="1"/>
          <w:numId w:val="39"/>
        </w:numPr>
      </w:pPr>
      <w:r w:rsidRPr="00D4253A">
        <w:t xml:space="preserve">Barwon </w:t>
      </w:r>
      <w:proofErr w:type="gramStart"/>
      <w:r w:rsidRPr="00D4253A">
        <w:t>South West</w:t>
      </w:r>
      <w:proofErr w:type="gramEnd"/>
      <w:r w:rsidRPr="00D4253A">
        <w:t xml:space="preserve"> Public Health Unit;</w:t>
      </w:r>
    </w:p>
    <w:p w14:paraId="148775B6" w14:textId="77777777" w:rsidR="00BB1A55" w:rsidRPr="00D4253A" w:rsidRDefault="00BB1A55" w:rsidP="00D4253A">
      <w:pPr>
        <w:pStyle w:val="Text-subclause"/>
        <w:numPr>
          <w:ilvl w:val="1"/>
          <w:numId w:val="39"/>
        </w:numPr>
      </w:pPr>
      <w:r w:rsidRPr="00D4253A">
        <w:t xml:space="preserve">Grampians Wimmera Southern Mallee Public Health </w:t>
      </w:r>
      <w:proofErr w:type="gramStart"/>
      <w:r w:rsidRPr="00D4253A">
        <w:t>Unit;</w:t>
      </w:r>
      <w:proofErr w:type="gramEnd"/>
    </w:p>
    <w:p w14:paraId="2BBB859C" w14:textId="77777777" w:rsidR="00BB1A55" w:rsidRPr="00D4253A" w:rsidRDefault="00BB1A55" w:rsidP="00D4253A">
      <w:pPr>
        <w:pStyle w:val="Text-subclause"/>
        <w:numPr>
          <w:ilvl w:val="1"/>
          <w:numId w:val="39"/>
        </w:numPr>
      </w:pPr>
      <w:r w:rsidRPr="00D4253A">
        <w:t xml:space="preserve">Loddon-Mallee Public Health </w:t>
      </w:r>
      <w:proofErr w:type="gramStart"/>
      <w:r w:rsidRPr="00D4253A">
        <w:t>Unit;</w:t>
      </w:r>
      <w:proofErr w:type="gramEnd"/>
    </w:p>
    <w:p w14:paraId="540177E1" w14:textId="77777777" w:rsidR="00BB1A55" w:rsidRPr="00D4253A" w:rsidRDefault="00BB1A55" w:rsidP="00D4253A">
      <w:pPr>
        <w:pStyle w:val="Text-subclause"/>
        <w:numPr>
          <w:ilvl w:val="1"/>
          <w:numId w:val="39"/>
        </w:numPr>
      </w:pPr>
      <w:r w:rsidRPr="00D4253A">
        <w:t xml:space="preserve">(Hume) Goulburn Valley Public Health </w:t>
      </w:r>
      <w:proofErr w:type="gramStart"/>
      <w:r w:rsidRPr="00D4253A">
        <w:t>Unit;</w:t>
      </w:r>
      <w:proofErr w:type="gramEnd"/>
    </w:p>
    <w:p w14:paraId="5760D425" w14:textId="77777777" w:rsidR="00BB1A55" w:rsidRPr="00D4253A" w:rsidRDefault="00BB1A55" w:rsidP="00D4253A">
      <w:pPr>
        <w:pStyle w:val="Text-subclause"/>
        <w:numPr>
          <w:ilvl w:val="1"/>
          <w:numId w:val="39"/>
        </w:numPr>
      </w:pPr>
      <w:r w:rsidRPr="00D4253A">
        <w:t xml:space="preserve">(Hume) Albury-Wodonga Public Health </w:t>
      </w:r>
      <w:proofErr w:type="gramStart"/>
      <w:r w:rsidRPr="00D4253A">
        <w:t>Unit;</w:t>
      </w:r>
      <w:proofErr w:type="gramEnd"/>
      <w:r w:rsidRPr="00D4253A">
        <w:t xml:space="preserve"> </w:t>
      </w:r>
    </w:p>
    <w:p w14:paraId="38B76E60" w14:textId="77777777" w:rsidR="00BB1A55" w:rsidRPr="00D4253A" w:rsidRDefault="00BB1A55" w:rsidP="00D4253A">
      <w:pPr>
        <w:pStyle w:val="Text-subclause"/>
        <w:numPr>
          <w:ilvl w:val="1"/>
          <w:numId w:val="39"/>
        </w:numPr>
      </w:pPr>
      <w:r w:rsidRPr="00D4253A">
        <w:t xml:space="preserve">Gippsland Public Health </w:t>
      </w:r>
      <w:proofErr w:type="gramStart"/>
      <w:r w:rsidRPr="00D4253A">
        <w:t>Unit;</w:t>
      </w:r>
      <w:proofErr w:type="gramEnd"/>
      <w:r w:rsidRPr="00D4253A">
        <w:t xml:space="preserve"> </w:t>
      </w:r>
    </w:p>
    <w:p w14:paraId="186E90F0" w14:textId="77777777" w:rsidR="004435C4" w:rsidRPr="00D4253A" w:rsidRDefault="004435C4" w:rsidP="00D4253A">
      <w:pPr>
        <w:pStyle w:val="Text-Clause"/>
      </w:pPr>
      <w:bookmarkStart w:id="1183" w:name="_Hlk97805981"/>
      <w:r w:rsidRPr="00D4253A">
        <w:rPr>
          <w:b/>
          <w:bCs/>
        </w:rPr>
        <w:t xml:space="preserve">Detention Notice </w:t>
      </w:r>
      <w:r w:rsidRPr="00D4253A">
        <w:t>means a notice given to a person requiring the person to be detained for a specified period under the</w:t>
      </w:r>
      <w:r w:rsidRPr="00D4253A">
        <w:rPr>
          <w:b/>
          <w:bCs/>
        </w:rPr>
        <w:t xml:space="preserve"> Public Health and Wellbeing Act </w:t>
      </w:r>
      <w:proofErr w:type="gramStart"/>
      <w:r w:rsidRPr="00D4253A">
        <w:rPr>
          <w:b/>
          <w:bCs/>
        </w:rPr>
        <w:t>2008;</w:t>
      </w:r>
      <w:proofErr w:type="gramEnd"/>
    </w:p>
    <w:p w14:paraId="2E710047" w14:textId="302342B8" w:rsidR="006132EF" w:rsidRPr="00D4253A" w:rsidRDefault="006132EF" w:rsidP="00D4253A">
      <w:pPr>
        <w:pStyle w:val="Text-Clause"/>
        <w:rPr>
          <w:b/>
        </w:rPr>
      </w:pPr>
      <w:r w:rsidRPr="00D4253A">
        <w:rPr>
          <w:b/>
        </w:rPr>
        <w:t>Director or Medical Lead of a designated Local Public Health Unit</w:t>
      </w:r>
      <w:r w:rsidRPr="00D4253A">
        <w:t xml:space="preserve"> </w:t>
      </w:r>
      <w:bookmarkEnd w:id="1183"/>
      <w:r w:rsidRPr="00D4253A">
        <w:t>means a person with the title of Director or Medical Lead in a</w:t>
      </w:r>
      <w:r w:rsidRPr="00D4253A">
        <w:rPr>
          <w:b/>
        </w:rPr>
        <w:t xml:space="preserve"> </w:t>
      </w:r>
      <w:r w:rsidRPr="00D4253A">
        <w:t xml:space="preserve">designated Local Public Health Unit who </w:t>
      </w:r>
      <w:r w:rsidRPr="00D4253A">
        <w:lastRenderedPageBreak/>
        <w:t xml:space="preserve">is authorised under section </w:t>
      </w:r>
      <w:r w:rsidR="00E32589" w:rsidRPr="00D4253A">
        <w:t>165</w:t>
      </w:r>
      <w:r w:rsidR="00404E32" w:rsidRPr="00D4253A">
        <w:t>AW</w:t>
      </w:r>
      <w:r w:rsidRPr="00D4253A">
        <w:t xml:space="preserve">(2)(a) of the </w:t>
      </w:r>
      <w:r w:rsidRPr="00D4253A">
        <w:rPr>
          <w:b/>
        </w:rPr>
        <w:t xml:space="preserve">Public Health and Wellbeing Act 2008 </w:t>
      </w:r>
      <w:r w:rsidRPr="00D4253A">
        <w:t xml:space="preserve">to exercise the pandemic management powers or to exercise public health risk </w:t>
      </w:r>
      <w:proofErr w:type="gramStart"/>
      <w:r w:rsidRPr="00D4253A">
        <w:t>powers;</w:t>
      </w:r>
      <w:proofErr w:type="gramEnd"/>
      <w:r w:rsidRPr="00D4253A">
        <w:t xml:space="preserve"> </w:t>
      </w:r>
    </w:p>
    <w:p w14:paraId="0CD4D2A8" w14:textId="2086897E" w:rsidR="00DE4CA3" w:rsidRPr="00D4253A" w:rsidRDefault="00DE4CA3" w:rsidP="00D4253A">
      <w:pPr>
        <w:pStyle w:val="Text-Clause"/>
      </w:pPr>
      <w:r w:rsidRPr="00D4253A">
        <w:rPr>
          <w:b/>
          <w:bCs/>
        </w:rPr>
        <w:t>disability</w:t>
      </w:r>
      <w:r w:rsidRPr="00D4253A">
        <w:t xml:space="preserve"> has the same meaning as in the </w:t>
      </w:r>
      <w:r w:rsidRPr="00D4253A">
        <w:rPr>
          <w:b/>
          <w:bCs/>
        </w:rPr>
        <w:t xml:space="preserve">Disability Service Safeguards Act </w:t>
      </w:r>
      <w:proofErr w:type="gramStart"/>
      <w:r w:rsidRPr="00D4253A">
        <w:rPr>
          <w:b/>
          <w:bCs/>
        </w:rPr>
        <w:t>2018</w:t>
      </w:r>
      <w:r w:rsidRPr="00D4253A">
        <w:t>;</w:t>
      </w:r>
      <w:proofErr w:type="gramEnd"/>
    </w:p>
    <w:p w14:paraId="5BA23B70" w14:textId="6CAC5B24" w:rsidR="00164A3D" w:rsidRPr="00D4253A" w:rsidRDefault="00164A3D" w:rsidP="00D4253A">
      <w:pPr>
        <w:pStyle w:val="Text-Clause"/>
      </w:pPr>
      <w:r w:rsidRPr="00D4253A">
        <w:rPr>
          <w:b/>
        </w:rPr>
        <w:t>disability residential service</w:t>
      </w:r>
      <w:r w:rsidRPr="00D4253A">
        <w:t xml:space="preserve"> means a residential service within the meaning of the </w:t>
      </w:r>
      <w:r w:rsidRPr="00D4253A">
        <w:rPr>
          <w:b/>
        </w:rPr>
        <w:t>Disability Act 2006</w:t>
      </w:r>
      <w:r w:rsidRPr="00D4253A">
        <w:t xml:space="preserve"> and to avoid doubt, includes the facility called the Intensive Residential Treatment Program of the </w:t>
      </w:r>
      <w:proofErr w:type="spellStart"/>
      <w:r w:rsidRPr="00D4253A">
        <w:t>Statewide</w:t>
      </w:r>
      <w:proofErr w:type="spellEnd"/>
      <w:r w:rsidRPr="00D4253A">
        <w:t xml:space="preserve"> Forensic </w:t>
      </w:r>
      <w:proofErr w:type="gramStart"/>
      <w:r w:rsidRPr="00D4253A">
        <w:t>Service;</w:t>
      </w:r>
      <w:proofErr w:type="gramEnd"/>
    </w:p>
    <w:p w14:paraId="79CF31AB" w14:textId="1ECBD36E" w:rsidR="00164A3D" w:rsidRPr="00D4253A" w:rsidRDefault="00164A3D" w:rsidP="00D4253A">
      <w:pPr>
        <w:pStyle w:val="ExampleNote"/>
        <w:ind w:left="709"/>
        <w:rPr>
          <w:b/>
          <w:bCs/>
        </w:rPr>
      </w:pPr>
      <w:r w:rsidRPr="00D4253A">
        <w:t xml:space="preserve">Note: </w:t>
      </w:r>
      <w:proofErr w:type="gramStart"/>
      <w:r w:rsidRPr="00D4253A">
        <w:t>the</w:t>
      </w:r>
      <w:proofErr w:type="gramEnd"/>
      <w:r w:rsidRPr="00D4253A">
        <w:t xml:space="preserve"> Intensive Residential Treatment Program of the </w:t>
      </w:r>
      <w:proofErr w:type="spellStart"/>
      <w:r w:rsidRPr="00D4253A">
        <w:t>Statewide</w:t>
      </w:r>
      <w:proofErr w:type="spellEnd"/>
      <w:r w:rsidRPr="00D4253A">
        <w:t xml:space="preserve"> Forensic Service is often referred to as “DFATS”.</w:t>
      </w:r>
    </w:p>
    <w:p w14:paraId="69CCD201" w14:textId="77777777" w:rsidR="001634BF" w:rsidRPr="00D4253A" w:rsidRDefault="001634BF" w:rsidP="00D4253A">
      <w:pPr>
        <w:pStyle w:val="Text-Clause"/>
      </w:pPr>
      <w:r w:rsidRPr="00D4253A">
        <w:rPr>
          <w:b/>
          <w:bCs/>
        </w:rPr>
        <w:t>disability service</w:t>
      </w:r>
      <w:r w:rsidRPr="00D4253A">
        <w:t xml:space="preserve"> has the same meaning as in the </w:t>
      </w:r>
      <w:r w:rsidRPr="00D4253A">
        <w:rPr>
          <w:b/>
          <w:bCs/>
        </w:rPr>
        <w:t xml:space="preserve">Disability Service Safeguards Act </w:t>
      </w:r>
      <w:proofErr w:type="gramStart"/>
      <w:r w:rsidRPr="00D4253A">
        <w:rPr>
          <w:b/>
          <w:bCs/>
        </w:rPr>
        <w:t>2018</w:t>
      </w:r>
      <w:r w:rsidRPr="00D4253A">
        <w:t>;</w:t>
      </w:r>
      <w:proofErr w:type="gramEnd"/>
    </w:p>
    <w:p w14:paraId="71A14E2C" w14:textId="77777777" w:rsidR="001634BF" w:rsidRPr="00D4253A" w:rsidRDefault="001634BF" w:rsidP="00D4253A">
      <w:pPr>
        <w:pStyle w:val="Text-Clause"/>
      </w:pPr>
      <w:r w:rsidRPr="00D4253A">
        <w:rPr>
          <w:b/>
          <w:bCs/>
        </w:rPr>
        <w:t>disability service provider</w:t>
      </w:r>
      <w:r w:rsidRPr="00D4253A">
        <w:t xml:space="preserve"> has the same meaning as in the </w:t>
      </w:r>
      <w:r w:rsidRPr="00D4253A">
        <w:rPr>
          <w:b/>
          <w:bCs/>
        </w:rPr>
        <w:t xml:space="preserve">Disability Act </w:t>
      </w:r>
      <w:proofErr w:type="gramStart"/>
      <w:r w:rsidRPr="00D4253A">
        <w:rPr>
          <w:b/>
          <w:bCs/>
        </w:rPr>
        <w:t>2006</w:t>
      </w:r>
      <w:r w:rsidRPr="00D4253A">
        <w:t>;</w:t>
      </w:r>
      <w:proofErr w:type="gramEnd"/>
    </w:p>
    <w:p w14:paraId="5440D7B5" w14:textId="77777777" w:rsidR="001634BF" w:rsidRPr="00D4253A" w:rsidRDefault="001634BF" w:rsidP="00D4253A">
      <w:pPr>
        <w:pStyle w:val="Text-Clause"/>
      </w:pPr>
      <w:r w:rsidRPr="00D4253A">
        <w:rPr>
          <w:b/>
          <w:bCs/>
        </w:rPr>
        <w:t>disability worker</w:t>
      </w:r>
      <w:r w:rsidRPr="00D4253A">
        <w:t xml:space="preserve"> has the same meaning as in the </w:t>
      </w:r>
      <w:r w:rsidRPr="00D4253A">
        <w:rPr>
          <w:b/>
          <w:bCs/>
        </w:rPr>
        <w:t xml:space="preserve">Disability Service Safeguards Act </w:t>
      </w:r>
      <w:proofErr w:type="gramStart"/>
      <w:r w:rsidRPr="00D4253A">
        <w:rPr>
          <w:b/>
          <w:bCs/>
        </w:rPr>
        <w:t>2018</w:t>
      </w:r>
      <w:r w:rsidRPr="00D4253A">
        <w:t>;</w:t>
      </w:r>
      <w:proofErr w:type="gramEnd"/>
    </w:p>
    <w:p w14:paraId="46D3480F" w14:textId="03731B50" w:rsidR="00F6337A" w:rsidRPr="00D4253A" w:rsidRDefault="00F6337A" w:rsidP="00D4253A">
      <w:pPr>
        <w:pStyle w:val="Text-Clause"/>
      </w:pPr>
      <w:r w:rsidRPr="00D4253A">
        <w:rPr>
          <w:b/>
          <w:bCs/>
        </w:rPr>
        <w:t>eligible SDA enrolled dwelling</w:t>
      </w:r>
      <w:r w:rsidRPr="00D4253A">
        <w:t xml:space="preserve"> means a Specialist Disability Accommodation (SDA) enrolled dwelling that is provided under an SDA residency agreement within the meaning of section 498B of the </w:t>
      </w:r>
      <w:r w:rsidRPr="00D4253A">
        <w:rPr>
          <w:b/>
          <w:bCs/>
        </w:rPr>
        <w:t xml:space="preserve">Residential Tenancies Act </w:t>
      </w:r>
      <w:proofErr w:type="gramStart"/>
      <w:r w:rsidRPr="00D4253A">
        <w:rPr>
          <w:b/>
          <w:bCs/>
        </w:rPr>
        <w:t>1997</w:t>
      </w:r>
      <w:r w:rsidRPr="00D4253A">
        <w:t>;</w:t>
      </w:r>
      <w:proofErr w:type="gramEnd"/>
    </w:p>
    <w:p w14:paraId="32805166" w14:textId="72A370E0" w:rsidR="00F6337A" w:rsidRPr="00D4253A" w:rsidRDefault="00F6337A" w:rsidP="00D4253A">
      <w:pPr>
        <w:pStyle w:val="Text-Clause"/>
      </w:pPr>
      <w:r w:rsidRPr="00D4253A">
        <w:rPr>
          <w:b/>
          <w:bCs/>
        </w:rPr>
        <w:t xml:space="preserve">employee or contractor </w:t>
      </w:r>
      <w:r w:rsidRPr="00D4253A">
        <w:t xml:space="preserve">in relation to a </w:t>
      </w:r>
      <w:r w:rsidR="00D7717F" w:rsidRPr="00D4253A">
        <w:rPr>
          <w:bCs/>
        </w:rPr>
        <w:t>care facility</w:t>
      </w:r>
      <w:r w:rsidRPr="00D4253A">
        <w:t>, means a person employed or engaged as a contractor by the operator</w:t>
      </w:r>
      <w:r w:rsidRPr="00D4253A">
        <w:rPr>
          <w:bCs/>
        </w:rPr>
        <w:t xml:space="preserve"> </w:t>
      </w:r>
      <w:r w:rsidRPr="00D4253A">
        <w:t xml:space="preserve">of a </w:t>
      </w:r>
      <w:r w:rsidR="00D7717F" w:rsidRPr="00D4253A">
        <w:t>care facility</w:t>
      </w:r>
      <w:r w:rsidRPr="00D4253A">
        <w:t xml:space="preserve">, and includes a person who </w:t>
      </w:r>
      <w:r w:rsidRPr="00D4253A">
        <w:rPr>
          <w:bCs/>
        </w:rPr>
        <w:t>provides labour hire services</w:t>
      </w:r>
      <w:r w:rsidRPr="00D4253A">
        <w:t xml:space="preserve"> to the operator of a </w:t>
      </w:r>
      <w:r w:rsidR="00D7717F" w:rsidRPr="00D4253A">
        <w:t xml:space="preserve">care </w:t>
      </w:r>
      <w:proofErr w:type="gramStart"/>
      <w:r w:rsidR="00D7717F" w:rsidRPr="00D4253A">
        <w:t>facility</w:t>
      </w:r>
      <w:r w:rsidRPr="00D4253A">
        <w:t>;</w:t>
      </w:r>
      <w:proofErr w:type="gramEnd"/>
    </w:p>
    <w:p w14:paraId="7848980F" w14:textId="77777777" w:rsidR="00D1058E" w:rsidRPr="00D4253A" w:rsidRDefault="00D1058E" w:rsidP="00D4253A">
      <w:pPr>
        <w:pStyle w:val="Text-Clause"/>
      </w:pPr>
      <w:r w:rsidRPr="00D4253A">
        <w:rPr>
          <w:b/>
          <w:bCs/>
        </w:rPr>
        <w:t>employer</w:t>
      </w:r>
      <w:r w:rsidRPr="00D4253A">
        <w:t xml:space="preserve"> has the same </w:t>
      </w:r>
      <w:r w:rsidRPr="00D4253A">
        <w:rPr>
          <w:lang w:eastAsia="en-AU"/>
        </w:rPr>
        <w:t>meaning</w:t>
      </w:r>
      <w:r w:rsidRPr="00D4253A">
        <w:t xml:space="preserve"> as in the </w:t>
      </w:r>
      <w:r w:rsidRPr="00D4253A">
        <w:rPr>
          <w:b/>
          <w:bCs/>
        </w:rPr>
        <w:t xml:space="preserve">Workplace </w:t>
      </w:r>
      <w:proofErr w:type="gramStart"/>
      <w:r w:rsidRPr="00D4253A">
        <w:rPr>
          <w:b/>
          <w:bCs/>
        </w:rPr>
        <w:t>Order</w:t>
      </w:r>
      <w:r w:rsidRPr="00D4253A">
        <w:t>;</w:t>
      </w:r>
      <w:proofErr w:type="gramEnd"/>
    </w:p>
    <w:p w14:paraId="7FBF89BF" w14:textId="77777777" w:rsidR="00050844" w:rsidRPr="00D4253A" w:rsidRDefault="00050844" w:rsidP="00D4253A">
      <w:pPr>
        <w:pStyle w:val="Text-Clause"/>
      </w:pPr>
      <w:r w:rsidRPr="00D4253A">
        <w:rPr>
          <w:b/>
        </w:rPr>
        <w:t xml:space="preserve">end of life </w:t>
      </w:r>
      <w:r w:rsidRPr="00D4253A">
        <w:t>in relation to a patient</w:t>
      </w:r>
      <w:r w:rsidR="00F6337A" w:rsidRPr="00D4253A">
        <w:t xml:space="preserve"> or a resident</w:t>
      </w:r>
      <w:r w:rsidRPr="00D4253A">
        <w:t>:</w:t>
      </w:r>
    </w:p>
    <w:p w14:paraId="72146077" w14:textId="77777777" w:rsidR="00050844" w:rsidRPr="00D4253A" w:rsidRDefault="00050844" w:rsidP="00D4253A">
      <w:pPr>
        <w:pStyle w:val="Text-subclause"/>
        <w:numPr>
          <w:ilvl w:val="1"/>
          <w:numId w:val="13"/>
        </w:numPr>
      </w:pPr>
      <w:bookmarkStart w:id="1184" w:name="_Ref89434272"/>
      <w:r w:rsidRPr="00D4253A">
        <w:t xml:space="preserve">means a situation where the </w:t>
      </w:r>
      <w:r w:rsidR="00F6337A" w:rsidRPr="00D4253A">
        <w:t xml:space="preserve">person’s </w:t>
      </w:r>
      <w:r w:rsidRPr="00D4253A">
        <w:t xml:space="preserve">death is expected within days (including periods of 28 days or less), or where the </w:t>
      </w:r>
      <w:r w:rsidR="00F6337A" w:rsidRPr="00D4253A">
        <w:t>person</w:t>
      </w:r>
      <w:r w:rsidRPr="00D4253A">
        <w:t xml:space="preserve">, with or without existing conditions, is at risk of dying from a sudden acute </w:t>
      </w:r>
      <w:proofErr w:type="gramStart"/>
      <w:r w:rsidRPr="00D4253A">
        <w:t>event;</w:t>
      </w:r>
      <w:bookmarkEnd w:id="1184"/>
      <w:proofErr w:type="gramEnd"/>
      <w:r w:rsidRPr="00D4253A">
        <w:t xml:space="preserve"> </w:t>
      </w:r>
    </w:p>
    <w:p w14:paraId="12C5ADA5" w14:textId="57B2C5EB" w:rsidR="00050844" w:rsidRPr="00D4253A" w:rsidRDefault="00050844" w:rsidP="00D4253A">
      <w:pPr>
        <w:pStyle w:val="Text-subclause"/>
        <w:numPr>
          <w:ilvl w:val="1"/>
          <w:numId w:val="42"/>
        </w:numPr>
      </w:pPr>
      <w:r w:rsidRPr="00D4253A">
        <w:t xml:space="preserve">does not mean a situation where a </w:t>
      </w:r>
      <w:r w:rsidR="00F6337A" w:rsidRPr="00D4253A">
        <w:t xml:space="preserve">person </w:t>
      </w:r>
      <w:r w:rsidRPr="00D4253A">
        <w:t xml:space="preserve">has an advanced, progressive, incurable condition, or general frailty and co-existing conditions, that mean that the </w:t>
      </w:r>
      <w:r w:rsidR="00F6337A" w:rsidRPr="00D4253A">
        <w:t xml:space="preserve">person </w:t>
      </w:r>
      <w:r w:rsidRPr="00D4253A">
        <w:t>is expected to die within 12 months (except where the situation also falls within subclause</w:t>
      </w:r>
      <w:r w:rsidR="00947674" w:rsidRPr="00D4253A">
        <w:t xml:space="preserve"> </w:t>
      </w:r>
      <w:r w:rsidR="009D31B7" w:rsidRPr="00D4253A">
        <w:t>(1)</w:t>
      </w:r>
      <w:proofErr w:type="gramStart"/>
      <w:r w:rsidRPr="00D4253A">
        <w:t>);</w:t>
      </w:r>
      <w:proofErr w:type="gramEnd"/>
    </w:p>
    <w:p w14:paraId="068DF583" w14:textId="37CE603F" w:rsidR="007A2C24" w:rsidRPr="00D4253A" w:rsidRDefault="007A2C24" w:rsidP="00D4253A">
      <w:pPr>
        <w:pStyle w:val="Text-Clause"/>
      </w:pPr>
      <w:r w:rsidRPr="00D4253A">
        <w:rPr>
          <w:b/>
          <w:bCs/>
        </w:rPr>
        <w:t xml:space="preserve">essential visitor </w:t>
      </w:r>
      <w:r w:rsidRPr="00D4253A">
        <w:t>has the same meaning as in the Benchmark Essential Visitors List;</w:t>
      </w:r>
    </w:p>
    <w:p w14:paraId="1E8718CD" w14:textId="1DB6BD6E" w:rsidR="00D1058E" w:rsidRPr="00D4253A" w:rsidRDefault="00D1058E" w:rsidP="00D4253A">
      <w:pPr>
        <w:pStyle w:val="Text-Clause"/>
      </w:pPr>
      <w:r w:rsidRPr="00D4253A">
        <w:rPr>
          <w:b/>
          <w:bCs/>
        </w:rPr>
        <w:t xml:space="preserve">excepted person </w:t>
      </w:r>
      <w:r w:rsidRPr="00D4253A">
        <w:t>has the same meaning as in the</w:t>
      </w:r>
      <w:r w:rsidRPr="00D4253A">
        <w:rPr>
          <w:b/>
          <w:bCs/>
        </w:rPr>
        <w:t xml:space="preserve"> Workplace Order</w:t>
      </w:r>
      <w:r w:rsidRPr="00D4253A">
        <w:t>;</w:t>
      </w:r>
    </w:p>
    <w:p w14:paraId="1D4498B9" w14:textId="58AE1AA5" w:rsidR="00826C10" w:rsidRPr="00D4253A" w:rsidRDefault="00826C10" w:rsidP="00D4253A">
      <w:pPr>
        <w:pStyle w:val="Text-Clause"/>
      </w:pPr>
      <w:r w:rsidRPr="00D4253A">
        <w:rPr>
          <w:b/>
          <w:bCs/>
        </w:rPr>
        <w:t>flexible care subsidy</w:t>
      </w:r>
      <w:r w:rsidRPr="00D4253A">
        <w:t xml:space="preserve"> has the same meaning as in the Aged Care Act 1997</w:t>
      </w:r>
      <w:r w:rsidRPr="00D4253A">
        <w:rPr>
          <w:b/>
          <w:bCs/>
        </w:rPr>
        <w:t xml:space="preserve"> </w:t>
      </w:r>
      <w:r w:rsidRPr="00D4253A">
        <w:t>of the Commonwealth;</w:t>
      </w:r>
    </w:p>
    <w:p w14:paraId="20A8D5E0" w14:textId="738E4DFD" w:rsidR="00D1058E" w:rsidRPr="00D4253A" w:rsidRDefault="00D1058E" w:rsidP="00D4253A">
      <w:pPr>
        <w:pStyle w:val="Text-Clause"/>
      </w:pPr>
      <w:r w:rsidRPr="00D4253A">
        <w:rPr>
          <w:b/>
          <w:bCs/>
        </w:rPr>
        <w:t>food and drink premises</w:t>
      </w:r>
      <w:r w:rsidRPr="00D4253A">
        <w:t xml:space="preserve"> has the same meaning as in the </w:t>
      </w:r>
      <w:r w:rsidR="00CE12BB" w:rsidRPr="00D4253A">
        <w:rPr>
          <w:b/>
          <w:bCs/>
        </w:rPr>
        <w:t>Workplace</w:t>
      </w:r>
      <w:r w:rsidRPr="00D4253A">
        <w:rPr>
          <w:b/>
          <w:bCs/>
        </w:rPr>
        <w:t xml:space="preserve"> Order</w:t>
      </w:r>
      <w:r w:rsidRPr="00D4253A">
        <w:t>;</w:t>
      </w:r>
    </w:p>
    <w:p w14:paraId="47469B3F" w14:textId="77777777" w:rsidR="00D1058E" w:rsidRPr="00D4253A" w:rsidRDefault="00D1058E" w:rsidP="00D4253A">
      <w:pPr>
        <w:pStyle w:val="Text-Clause"/>
      </w:pPr>
      <w:r w:rsidRPr="00D4253A">
        <w:rPr>
          <w:b/>
          <w:bCs/>
        </w:rPr>
        <w:lastRenderedPageBreak/>
        <w:t>face covering</w:t>
      </w:r>
      <w:r w:rsidRPr="00D4253A">
        <w:t xml:space="preserve"> means a fitted face mask that covers the nose and mouth to provide the wearer protection against </w:t>
      </w:r>
      <w:r w:rsidRPr="00D4253A">
        <w:rPr>
          <w:lang w:eastAsia="en-AU"/>
        </w:rPr>
        <w:t>infection</w:t>
      </w:r>
      <w:r w:rsidRPr="00D4253A">
        <w:t xml:space="preserve"> (but does not include a face shield); </w:t>
      </w:r>
    </w:p>
    <w:p w14:paraId="6BA3AB93" w14:textId="3552CCDC" w:rsidR="00050844" w:rsidRPr="00D4253A" w:rsidRDefault="00050844" w:rsidP="00D4253A">
      <w:pPr>
        <w:pStyle w:val="Text-Clause"/>
      </w:pPr>
      <w:r w:rsidRPr="00D4253A">
        <w:rPr>
          <w:b/>
          <w:bCs/>
        </w:rPr>
        <w:t>fully vaccinated</w:t>
      </w:r>
      <w:r w:rsidRPr="00D4253A">
        <w:t xml:space="preserve"> has the same meaning as in the </w:t>
      </w:r>
      <w:r w:rsidR="00045CEF" w:rsidRPr="00D4253A">
        <w:rPr>
          <w:b/>
          <w:bCs/>
        </w:rPr>
        <w:t>Workplace</w:t>
      </w:r>
      <w:r w:rsidRPr="00D4253A">
        <w:rPr>
          <w:b/>
          <w:bCs/>
        </w:rPr>
        <w:t xml:space="preserve"> Order</w:t>
      </w:r>
      <w:r w:rsidRPr="00D4253A">
        <w:t>;</w:t>
      </w:r>
    </w:p>
    <w:p w14:paraId="06A35C82" w14:textId="77777777" w:rsidR="009936B3" w:rsidRPr="00D4253A" w:rsidRDefault="009936B3" w:rsidP="00D4253A">
      <w:pPr>
        <w:pStyle w:val="Text-Clause"/>
      </w:pPr>
      <w:r w:rsidRPr="00D4253A">
        <w:rPr>
          <w:b/>
          <w:bCs/>
        </w:rPr>
        <w:t>healthcare premises</w:t>
      </w:r>
      <w:r w:rsidRPr="00D4253A">
        <w:t xml:space="preserve"> means:</w:t>
      </w:r>
    </w:p>
    <w:p w14:paraId="44208C77" w14:textId="77777777" w:rsidR="009936B3" w:rsidRPr="00D4253A" w:rsidRDefault="009936B3" w:rsidP="00D4253A">
      <w:pPr>
        <w:pStyle w:val="Text-subclause"/>
        <w:numPr>
          <w:ilvl w:val="1"/>
          <w:numId w:val="43"/>
        </w:numPr>
      </w:pPr>
      <w:r w:rsidRPr="00D4253A">
        <w:t>a community health centre, including mental health, child and maternity, and drug and alcohol counselling services centres; or</w:t>
      </w:r>
    </w:p>
    <w:p w14:paraId="2FB995A3" w14:textId="77777777" w:rsidR="009936B3" w:rsidRPr="00D4253A" w:rsidRDefault="009936B3" w:rsidP="00D4253A">
      <w:pPr>
        <w:pStyle w:val="Text-subclause"/>
        <w:numPr>
          <w:ilvl w:val="1"/>
          <w:numId w:val="44"/>
        </w:numPr>
      </w:pPr>
      <w:r w:rsidRPr="00D4253A">
        <w:t>a general practice; or</w:t>
      </w:r>
    </w:p>
    <w:p w14:paraId="7DAE50F9" w14:textId="77777777" w:rsidR="009936B3" w:rsidRPr="00D4253A" w:rsidRDefault="009936B3" w:rsidP="00D4253A">
      <w:pPr>
        <w:pStyle w:val="Text-subclause"/>
        <w:numPr>
          <w:ilvl w:val="1"/>
          <w:numId w:val="44"/>
        </w:numPr>
      </w:pPr>
      <w:r w:rsidRPr="00D4253A">
        <w:t xml:space="preserve">a COVID-19 related healthcare site, including testing sites, vaccination centres and hotel quarantine premises; or </w:t>
      </w:r>
    </w:p>
    <w:p w14:paraId="23655A98" w14:textId="77777777" w:rsidR="009936B3" w:rsidRPr="00D4253A" w:rsidRDefault="009936B3" w:rsidP="00D4253A">
      <w:pPr>
        <w:pStyle w:val="Text-subclause"/>
        <w:numPr>
          <w:ilvl w:val="1"/>
          <w:numId w:val="44"/>
        </w:numPr>
      </w:pPr>
      <w:r w:rsidRPr="00D4253A">
        <w:t xml:space="preserve">a dental surgery and dental practice; or </w:t>
      </w:r>
    </w:p>
    <w:p w14:paraId="02512FB2" w14:textId="77777777" w:rsidR="009936B3" w:rsidRPr="00D4253A" w:rsidRDefault="009936B3" w:rsidP="00D4253A">
      <w:pPr>
        <w:pStyle w:val="Text-subclause"/>
        <w:numPr>
          <w:ilvl w:val="1"/>
          <w:numId w:val="44"/>
        </w:numPr>
      </w:pPr>
      <w:r w:rsidRPr="00D4253A">
        <w:t>a health clinic, including medical specialist and/or allied health professional operated clinics; or</w:t>
      </w:r>
    </w:p>
    <w:p w14:paraId="7F9F7529" w14:textId="77777777" w:rsidR="009936B3" w:rsidRPr="00D4253A" w:rsidRDefault="009936B3" w:rsidP="00D4253A">
      <w:pPr>
        <w:pStyle w:val="Text-subclause"/>
        <w:numPr>
          <w:ilvl w:val="1"/>
          <w:numId w:val="44"/>
        </w:numPr>
      </w:pPr>
      <w:r w:rsidRPr="00D4253A">
        <w:t xml:space="preserve">a diagnostic and medical imaging centre; or </w:t>
      </w:r>
    </w:p>
    <w:p w14:paraId="235E9A43" w14:textId="77777777" w:rsidR="009936B3" w:rsidRPr="00D4253A" w:rsidRDefault="009936B3" w:rsidP="00D4253A">
      <w:pPr>
        <w:pStyle w:val="Text-subclause"/>
        <w:numPr>
          <w:ilvl w:val="1"/>
          <w:numId w:val="44"/>
        </w:numPr>
      </w:pPr>
      <w:r w:rsidRPr="00D4253A">
        <w:t>a premises at which mobile health services are provided; or</w:t>
      </w:r>
    </w:p>
    <w:p w14:paraId="7F50CA30" w14:textId="77777777" w:rsidR="009936B3" w:rsidRPr="00D4253A" w:rsidRDefault="009936B3" w:rsidP="00D4253A">
      <w:pPr>
        <w:pStyle w:val="Text-subclause"/>
        <w:numPr>
          <w:ilvl w:val="1"/>
          <w:numId w:val="44"/>
        </w:numPr>
      </w:pPr>
      <w:r w:rsidRPr="00D4253A">
        <w:t>a premises at which blood donation services are provided;</w:t>
      </w:r>
    </w:p>
    <w:p w14:paraId="14C51B5F" w14:textId="4EC807F7" w:rsidR="00826C10" w:rsidRPr="00D4253A" w:rsidRDefault="00826C10" w:rsidP="00D4253A">
      <w:pPr>
        <w:pStyle w:val="Text-Clause"/>
      </w:pPr>
      <w:r w:rsidRPr="00D4253A">
        <w:rPr>
          <w:b/>
          <w:bCs/>
        </w:rPr>
        <w:t xml:space="preserve">homelessness residential service </w:t>
      </w:r>
      <w:r w:rsidRPr="00D4253A">
        <w:t>means a service that is funded by government to provide a staffed residential service to people who are homeless or at risk of being homeless;</w:t>
      </w:r>
    </w:p>
    <w:p w14:paraId="68B7BD6A" w14:textId="7BC49666" w:rsidR="00050844" w:rsidRPr="00D4253A" w:rsidRDefault="00050844" w:rsidP="00D4253A">
      <w:pPr>
        <w:pStyle w:val="Text-Clause"/>
      </w:pPr>
      <w:r w:rsidRPr="00D4253A">
        <w:rPr>
          <w:b/>
          <w:bCs/>
        </w:rPr>
        <w:t>hospital</w:t>
      </w:r>
      <w:r w:rsidRPr="00D4253A">
        <w:t xml:space="preserve"> means</w:t>
      </w:r>
      <w:r w:rsidR="00C6268D" w:rsidRPr="00D4253A">
        <w:t xml:space="preserve"> a public hospital, a denominational hospital, a multi-purpose service, a private hospital, a day procedure centre and includes any retail or other premises operating within a hospital including but not limited to a cafe, newsagent and florist;</w:t>
      </w:r>
    </w:p>
    <w:p w14:paraId="6DE1E692" w14:textId="29E2184B" w:rsidR="009936B3" w:rsidRPr="00D4253A" w:rsidRDefault="009936B3" w:rsidP="00D4253A">
      <w:pPr>
        <w:pStyle w:val="Text-Clause"/>
      </w:pPr>
      <w:bookmarkStart w:id="1185" w:name="_Hlk97806139"/>
      <w:r w:rsidRPr="00D4253A">
        <w:rPr>
          <w:b/>
          <w:bCs/>
        </w:rPr>
        <w:t>indoor space</w:t>
      </w:r>
      <w:r w:rsidRPr="00D4253A">
        <w:t xml:space="preserve"> means an area, room or </w:t>
      </w:r>
      <w:r w:rsidRPr="00D4253A">
        <w:rPr>
          <w:bCs/>
        </w:rPr>
        <w:t>premises</w:t>
      </w:r>
      <w:r w:rsidRPr="00D4253A">
        <w:t xml:space="preserve"> that is or are substantially enclosed by a roof and walls that are permanent structures rising either from floor to ceiling or are at least 2.1 metres high, regardless of whether the roof or walls or any part of them are open or closed; </w:t>
      </w:r>
    </w:p>
    <w:bookmarkEnd w:id="1185"/>
    <w:p w14:paraId="36B7EE0E" w14:textId="55523E98" w:rsidR="009936B3" w:rsidRPr="00D4253A" w:rsidRDefault="009936B3" w:rsidP="00D4253A">
      <w:pPr>
        <w:pStyle w:val="Text-Clause"/>
      </w:pPr>
      <w:r w:rsidRPr="00D4253A">
        <w:rPr>
          <w:b/>
          <w:bCs/>
        </w:rPr>
        <w:t>justice centre</w:t>
      </w:r>
      <w:r w:rsidRPr="00D4253A">
        <w:t xml:space="preserve"> means a Justice Service Centre as established by the Department of Justice and Community Safety;</w:t>
      </w:r>
    </w:p>
    <w:p w14:paraId="4934500C" w14:textId="530230FC" w:rsidR="009936B3" w:rsidRPr="00D4253A" w:rsidRDefault="009936B3" w:rsidP="00D4253A">
      <w:pPr>
        <w:pStyle w:val="Text-Clause"/>
      </w:pPr>
      <w:r w:rsidRPr="00D4253A">
        <w:rPr>
          <w:b/>
          <w:bCs/>
        </w:rPr>
        <w:t>licensed tourism operator</w:t>
      </w:r>
      <w:r w:rsidRPr="00D4253A">
        <w:t xml:space="preserve"> has the same meaning as in the </w:t>
      </w:r>
      <w:r w:rsidR="002218C7" w:rsidRPr="00D4253A">
        <w:rPr>
          <w:b/>
          <w:bCs/>
        </w:rPr>
        <w:t>Workplace</w:t>
      </w:r>
      <w:r w:rsidRPr="00D4253A">
        <w:rPr>
          <w:b/>
          <w:bCs/>
        </w:rPr>
        <w:t xml:space="preserve"> Order</w:t>
      </w:r>
      <w:r w:rsidRPr="00D4253A">
        <w:t xml:space="preserve">; </w:t>
      </w:r>
    </w:p>
    <w:p w14:paraId="027D788C" w14:textId="128CEC73" w:rsidR="000E2120" w:rsidRPr="00D4253A" w:rsidRDefault="000E2120" w:rsidP="00D4253A">
      <w:pPr>
        <w:pStyle w:val="Text-Clause"/>
      </w:pPr>
      <w:r w:rsidRPr="00D4253A">
        <w:rPr>
          <w:b/>
          <w:bCs/>
        </w:rPr>
        <w:t>multi-purpose service</w:t>
      </w:r>
      <w:r w:rsidRPr="00D4253A">
        <w:t xml:space="preserve"> has the same meaning </w:t>
      </w:r>
      <w:r w:rsidR="007C0E96" w:rsidRPr="00D4253A">
        <w:t xml:space="preserve">as </w:t>
      </w:r>
      <w:r w:rsidRPr="00D4253A">
        <w:t xml:space="preserve">in the </w:t>
      </w:r>
      <w:r w:rsidRPr="00D4253A">
        <w:rPr>
          <w:b/>
          <w:bCs/>
        </w:rPr>
        <w:t>Health Services Act 1988</w:t>
      </w:r>
      <w:r w:rsidRPr="00D4253A">
        <w:t>;</w:t>
      </w:r>
    </w:p>
    <w:p w14:paraId="3D8BC51F" w14:textId="77777777" w:rsidR="0013449F" w:rsidRPr="00D4253A" w:rsidRDefault="38C13F9A" w:rsidP="00D4253A">
      <w:pPr>
        <w:pStyle w:val="Text-Clause"/>
      </w:pPr>
      <w:r w:rsidRPr="00D4253A">
        <w:rPr>
          <w:b/>
          <w:bCs/>
        </w:rPr>
        <w:t>operator of a care facility</w:t>
      </w:r>
      <w:r w:rsidRPr="00D4253A">
        <w:t xml:space="preserve"> means:</w:t>
      </w:r>
    </w:p>
    <w:p w14:paraId="36160084" w14:textId="77777777" w:rsidR="0013449F" w:rsidRPr="00D4253A" w:rsidRDefault="0013449F" w:rsidP="00D4253A">
      <w:pPr>
        <w:pStyle w:val="Text-subclause"/>
        <w:numPr>
          <w:ilvl w:val="1"/>
          <w:numId w:val="68"/>
        </w:numPr>
      </w:pPr>
      <w:r w:rsidRPr="00D4253A">
        <w:t xml:space="preserve">for an </w:t>
      </w:r>
      <w:r w:rsidRPr="00D4253A">
        <w:rPr>
          <w:bCs/>
        </w:rPr>
        <w:t>alcohol and drug treatment facility</w:t>
      </w:r>
      <w:r w:rsidRPr="00D4253A">
        <w:t>—the operator of the facility;</w:t>
      </w:r>
    </w:p>
    <w:p w14:paraId="051EA205" w14:textId="77777777" w:rsidR="0013449F" w:rsidRPr="00D4253A" w:rsidRDefault="0013449F" w:rsidP="00D4253A">
      <w:pPr>
        <w:pStyle w:val="Text-subclause"/>
        <w:numPr>
          <w:ilvl w:val="1"/>
          <w:numId w:val="46"/>
        </w:numPr>
      </w:pPr>
      <w:r w:rsidRPr="00D4253A">
        <w:lastRenderedPageBreak/>
        <w:t xml:space="preserve">for a </w:t>
      </w:r>
      <w:r w:rsidRPr="00D4253A">
        <w:rPr>
          <w:bCs/>
        </w:rPr>
        <w:t>homelessness residential service</w:t>
      </w:r>
      <w:r w:rsidRPr="00D4253A">
        <w:t>—the entity that receives government funding to provide the service;</w:t>
      </w:r>
    </w:p>
    <w:p w14:paraId="033A5A09" w14:textId="77777777" w:rsidR="0013449F" w:rsidRPr="00D4253A" w:rsidRDefault="0013449F" w:rsidP="00D4253A">
      <w:pPr>
        <w:pStyle w:val="Text-subclause"/>
        <w:numPr>
          <w:ilvl w:val="1"/>
          <w:numId w:val="46"/>
        </w:numPr>
      </w:pPr>
      <w:r w:rsidRPr="00D4253A">
        <w:t xml:space="preserve">for a </w:t>
      </w:r>
      <w:r w:rsidRPr="00D4253A">
        <w:rPr>
          <w:bCs/>
        </w:rPr>
        <w:t>residential aged care facility</w:t>
      </w:r>
      <w:r w:rsidRPr="00D4253A">
        <w:t>—the operator of the facility;</w:t>
      </w:r>
    </w:p>
    <w:p w14:paraId="709CB1EE" w14:textId="77777777" w:rsidR="0013449F" w:rsidRPr="00D4253A" w:rsidRDefault="0013449F" w:rsidP="00D4253A">
      <w:pPr>
        <w:pStyle w:val="Text-subclause"/>
        <w:numPr>
          <w:ilvl w:val="1"/>
          <w:numId w:val="46"/>
        </w:numPr>
      </w:pPr>
      <w:r w:rsidRPr="00D4253A">
        <w:t>for a disability residential service—the disability service provider that operates the service;</w:t>
      </w:r>
    </w:p>
    <w:p w14:paraId="4662ED2D" w14:textId="77777777" w:rsidR="0013449F" w:rsidRPr="00D4253A" w:rsidRDefault="0013449F" w:rsidP="00D4253A">
      <w:pPr>
        <w:pStyle w:val="Text-subclause"/>
        <w:numPr>
          <w:ilvl w:val="1"/>
          <w:numId w:val="46"/>
        </w:numPr>
      </w:pPr>
      <w:r w:rsidRPr="00D4253A">
        <w:t xml:space="preserve">for an </w:t>
      </w:r>
      <w:r w:rsidRPr="00D4253A">
        <w:rPr>
          <w:bCs/>
        </w:rPr>
        <w:t>eligible SDA enrolled dwelling</w:t>
      </w:r>
      <w:r w:rsidRPr="00D4253A">
        <w:t>—the disability service provider</w:t>
      </w:r>
      <w:r w:rsidRPr="00D4253A">
        <w:rPr>
          <w:bCs/>
        </w:rPr>
        <w:t xml:space="preserve"> </w:t>
      </w:r>
      <w:r w:rsidRPr="00D4253A">
        <w:t>or the</w:t>
      </w:r>
      <w:r w:rsidRPr="00D4253A">
        <w:rPr>
          <w:bCs/>
        </w:rPr>
        <w:t xml:space="preserve"> registered NDIS provider </w:t>
      </w:r>
      <w:r w:rsidRPr="00D4253A">
        <w:t>that operates the service;</w:t>
      </w:r>
    </w:p>
    <w:p w14:paraId="5C31AF89" w14:textId="77777777" w:rsidR="0013449F" w:rsidRPr="00D4253A" w:rsidRDefault="0013449F" w:rsidP="00D4253A">
      <w:pPr>
        <w:pStyle w:val="Text-subclause"/>
        <w:numPr>
          <w:ilvl w:val="1"/>
          <w:numId w:val="46"/>
        </w:numPr>
      </w:pPr>
      <w:r w:rsidRPr="00D4253A">
        <w:t>for a short-term accommodation and assistance dwelling—the registered NDIS provider or the disability service provider that operates the service;</w:t>
      </w:r>
    </w:p>
    <w:p w14:paraId="792812F4" w14:textId="77777777" w:rsidR="0013449F" w:rsidRPr="00D4253A" w:rsidRDefault="0013449F" w:rsidP="00D4253A">
      <w:pPr>
        <w:pStyle w:val="Text-subclause"/>
        <w:numPr>
          <w:ilvl w:val="1"/>
          <w:numId w:val="46"/>
        </w:numPr>
      </w:pPr>
      <w:r w:rsidRPr="00D4253A">
        <w:t xml:space="preserve">for a </w:t>
      </w:r>
      <w:r w:rsidRPr="00D4253A">
        <w:rPr>
          <w:bCs/>
        </w:rPr>
        <w:t>secure welfare service</w:t>
      </w:r>
      <w:r w:rsidRPr="00D4253A">
        <w:t>—the Secretary to the Department of Families, Fairness and Housing;</w:t>
      </w:r>
    </w:p>
    <w:p w14:paraId="116C01F8" w14:textId="77777777" w:rsidR="0013449F" w:rsidRPr="00D4253A" w:rsidRDefault="0013449F" w:rsidP="00D4253A">
      <w:pPr>
        <w:pStyle w:val="Text-subclause"/>
        <w:numPr>
          <w:ilvl w:val="1"/>
          <w:numId w:val="46"/>
        </w:numPr>
      </w:pPr>
      <w:r w:rsidRPr="00D4253A">
        <w:t xml:space="preserve">for a </w:t>
      </w:r>
      <w:r w:rsidRPr="00D4253A">
        <w:rPr>
          <w:bCs/>
        </w:rPr>
        <w:t>supported residential service</w:t>
      </w:r>
      <w:r w:rsidRPr="00D4253A">
        <w:t xml:space="preserve">—the </w:t>
      </w:r>
      <w:r w:rsidRPr="00D4253A">
        <w:rPr>
          <w:bCs/>
        </w:rPr>
        <w:t>proprietor</w:t>
      </w:r>
      <w:r w:rsidRPr="00D4253A">
        <w:t xml:space="preserve"> of the supported residential service;</w:t>
      </w:r>
    </w:p>
    <w:p w14:paraId="77944D26" w14:textId="77777777" w:rsidR="0013449F" w:rsidRPr="00D4253A" w:rsidRDefault="0013449F" w:rsidP="00D4253A">
      <w:pPr>
        <w:pStyle w:val="Text-subclause"/>
        <w:numPr>
          <w:ilvl w:val="1"/>
          <w:numId w:val="46"/>
        </w:numPr>
      </w:pPr>
      <w:r w:rsidRPr="00D4253A">
        <w:t xml:space="preserve">for the Thomas </w:t>
      </w:r>
      <w:proofErr w:type="spellStart"/>
      <w:r w:rsidRPr="00D4253A">
        <w:t>Embling</w:t>
      </w:r>
      <w:proofErr w:type="spellEnd"/>
      <w:r w:rsidRPr="00D4253A">
        <w:t xml:space="preserve"> Hospital—the Victorian Institute of Forensic Mental Health;</w:t>
      </w:r>
    </w:p>
    <w:p w14:paraId="709DA25A" w14:textId="472B95AA" w:rsidR="00843632" w:rsidRPr="00D4253A" w:rsidRDefault="00843632" w:rsidP="00D4253A">
      <w:pPr>
        <w:pStyle w:val="Text-Clause"/>
        <w:rPr>
          <w:b/>
          <w:bCs/>
        </w:rPr>
      </w:pPr>
      <w:bookmarkStart w:id="1186" w:name="_BPDCI_66"/>
      <w:r w:rsidRPr="00D4253A">
        <w:rPr>
          <w:b/>
          <w:bCs/>
        </w:rPr>
        <w:t xml:space="preserve">outbreak </w:t>
      </w:r>
      <w:r w:rsidRPr="00D4253A">
        <w:t xml:space="preserve">has the same meaning as in the </w:t>
      </w:r>
      <w:r w:rsidRPr="00D4253A">
        <w:rPr>
          <w:rFonts w:eastAsia="Calibri"/>
          <w:b/>
        </w:rPr>
        <w:t xml:space="preserve">Quarantine, Isolation and Testing </w:t>
      </w:r>
      <w:proofErr w:type="gramStart"/>
      <w:r w:rsidRPr="00D4253A">
        <w:rPr>
          <w:rFonts w:eastAsia="Calibri"/>
          <w:b/>
        </w:rPr>
        <w:t>Order</w:t>
      </w:r>
      <w:r w:rsidRPr="00D4253A">
        <w:t>;</w:t>
      </w:r>
      <w:bookmarkEnd w:id="1186"/>
      <w:proofErr w:type="gramEnd"/>
    </w:p>
    <w:p w14:paraId="5B9D517B" w14:textId="1F725271" w:rsidR="009936B3" w:rsidRPr="00D4253A" w:rsidRDefault="009936B3" w:rsidP="00D4253A">
      <w:pPr>
        <w:pStyle w:val="Text-Clause"/>
      </w:pPr>
      <w:r w:rsidRPr="00D4253A">
        <w:rPr>
          <w:b/>
          <w:bCs/>
        </w:rPr>
        <w:t>pandemic orders in force</w:t>
      </w:r>
      <w:r w:rsidRPr="00D4253A">
        <w:t xml:space="preserve"> means any of the following as amended or replaced from time to time:</w:t>
      </w:r>
    </w:p>
    <w:p w14:paraId="3D4BC6AF" w14:textId="47B9A7EF" w:rsidR="009936B3" w:rsidRPr="00D4253A" w:rsidRDefault="009936B3" w:rsidP="00D4253A">
      <w:pPr>
        <w:pStyle w:val="Text-subclause"/>
        <w:numPr>
          <w:ilvl w:val="1"/>
          <w:numId w:val="47"/>
        </w:numPr>
      </w:pPr>
      <w:r w:rsidRPr="00D4253A">
        <w:t xml:space="preserve">the </w:t>
      </w:r>
      <w:r w:rsidRPr="00D4253A">
        <w:rPr>
          <w:b/>
          <w:bCs/>
        </w:rPr>
        <w:t>Workplace Order</w:t>
      </w:r>
      <w:r w:rsidRPr="00D4253A">
        <w:t xml:space="preserve">; </w:t>
      </w:r>
    </w:p>
    <w:p w14:paraId="386C5E48" w14:textId="21075747" w:rsidR="00EE73F6" w:rsidRPr="00D4253A" w:rsidRDefault="00EE73F6" w:rsidP="00D4253A">
      <w:pPr>
        <w:pStyle w:val="Text-subclause"/>
        <w:numPr>
          <w:ilvl w:val="1"/>
          <w:numId w:val="47"/>
        </w:numPr>
      </w:pPr>
      <w:r w:rsidRPr="00D4253A">
        <w:t xml:space="preserve">the </w:t>
      </w:r>
      <w:r w:rsidRPr="00D4253A">
        <w:rPr>
          <w:b/>
          <w:bCs/>
        </w:rPr>
        <w:t>Public Safety Order;</w:t>
      </w:r>
    </w:p>
    <w:p w14:paraId="5BE285B3" w14:textId="77777777" w:rsidR="009936B3" w:rsidRPr="00D4253A" w:rsidRDefault="009936B3" w:rsidP="00D4253A">
      <w:pPr>
        <w:pStyle w:val="Text-subclause"/>
        <w:numPr>
          <w:ilvl w:val="1"/>
          <w:numId w:val="47"/>
        </w:numPr>
      </w:pPr>
      <w:r w:rsidRPr="00D4253A">
        <w:t xml:space="preserve">the </w:t>
      </w:r>
      <w:r w:rsidRPr="00D4253A">
        <w:rPr>
          <w:rFonts w:eastAsia="Calibri"/>
          <w:b/>
        </w:rPr>
        <w:t>Quarantine, Isolation and Testing Order</w:t>
      </w:r>
      <w:r w:rsidRPr="00D4253A">
        <w:t>;</w:t>
      </w:r>
    </w:p>
    <w:p w14:paraId="2E54147F" w14:textId="6F3E3C64" w:rsidR="00050844" w:rsidRPr="00D4253A" w:rsidRDefault="00050844" w:rsidP="00D4253A">
      <w:pPr>
        <w:pStyle w:val="Text-Clause"/>
      </w:pPr>
      <w:r w:rsidRPr="00D4253A">
        <w:rPr>
          <w:b/>
        </w:rPr>
        <w:t>parent, carer or guardian</w:t>
      </w:r>
      <w:r w:rsidRPr="00D4253A">
        <w:t xml:space="preserve"> in relation to a patient aged under 18 means an adult in a significant primary caring role, including biological, adoptive, or foster parents, kinship carers, step-parents and legal guardians; </w:t>
      </w:r>
    </w:p>
    <w:p w14:paraId="290544C7" w14:textId="77777777" w:rsidR="0085724B" w:rsidRPr="00D4253A" w:rsidRDefault="0085724B" w:rsidP="00D4253A">
      <w:pPr>
        <w:pStyle w:val="Text-Clause"/>
      </w:pPr>
      <w:r w:rsidRPr="00D4253A">
        <w:rPr>
          <w:b/>
          <w:bCs/>
        </w:rPr>
        <w:t>passenger transport company</w:t>
      </w:r>
      <w:r w:rsidRPr="00D4253A">
        <w:t xml:space="preserve"> has the same meaning as in the </w:t>
      </w:r>
      <w:r w:rsidRPr="00D4253A">
        <w:rPr>
          <w:b/>
          <w:bCs/>
        </w:rPr>
        <w:t>Transport (Compliance and Miscellaneous) Act 1983</w:t>
      </w:r>
      <w:r w:rsidRPr="00D4253A">
        <w:t xml:space="preserve">; </w:t>
      </w:r>
    </w:p>
    <w:p w14:paraId="4A2C61DB" w14:textId="77777777" w:rsidR="0085724B" w:rsidRPr="00D4253A" w:rsidRDefault="0085724B" w:rsidP="00D4253A">
      <w:pPr>
        <w:pStyle w:val="Text-Clause"/>
      </w:pPr>
      <w:r w:rsidRPr="00D4253A">
        <w:rPr>
          <w:b/>
          <w:bCs/>
        </w:rPr>
        <w:t>police gaol</w:t>
      </w:r>
      <w:r w:rsidRPr="00D4253A">
        <w:t xml:space="preserve"> has the same meaning as in the </w:t>
      </w:r>
      <w:r w:rsidRPr="00D4253A">
        <w:rPr>
          <w:b/>
          <w:bCs/>
        </w:rPr>
        <w:t>Corrections Act 1986</w:t>
      </w:r>
      <w:r w:rsidRPr="00D4253A">
        <w:t>;</w:t>
      </w:r>
    </w:p>
    <w:p w14:paraId="23B2E70D" w14:textId="31AFA76D" w:rsidR="0085724B" w:rsidRPr="00D4253A" w:rsidRDefault="0085724B" w:rsidP="00D4253A">
      <w:pPr>
        <w:pStyle w:val="Text-Clause"/>
      </w:pPr>
      <w:r w:rsidRPr="00D4253A">
        <w:rPr>
          <w:b/>
          <w:bCs/>
        </w:rPr>
        <w:t xml:space="preserve">post-sentence facility </w:t>
      </w:r>
      <w:r w:rsidRPr="00D4253A">
        <w:t xml:space="preserve">means a </w:t>
      </w:r>
      <w:r w:rsidR="006010C9" w:rsidRPr="00D4253A">
        <w:t xml:space="preserve">residential facility or residential treatment facility under the </w:t>
      </w:r>
      <w:r w:rsidR="006010C9" w:rsidRPr="00D4253A">
        <w:rPr>
          <w:b/>
          <w:bCs/>
        </w:rPr>
        <w:t>Serious Offenders Act 2018</w:t>
      </w:r>
      <w:r w:rsidRPr="00D4253A">
        <w:t>;</w:t>
      </w:r>
    </w:p>
    <w:p w14:paraId="2156A50E" w14:textId="77777777" w:rsidR="0085724B" w:rsidRPr="00D4253A" w:rsidRDefault="0085724B" w:rsidP="00D4253A">
      <w:pPr>
        <w:pStyle w:val="Text-Clause"/>
      </w:pPr>
      <w:r w:rsidRPr="00D4253A">
        <w:rPr>
          <w:b/>
          <w:bCs/>
        </w:rPr>
        <w:t>premises</w:t>
      </w:r>
      <w:r w:rsidRPr="00D4253A">
        <w:t xml:space="preserve"> means: </w:t>
      </w:r>
    </w:p>
    <w:p w14:paraId="1406E0EE" w14:textId="77777777" w:rsidR="0085724B" w:rsidRPr="00D4253A" w:rsidRDefault="0085724B" w:rsidP="00D4253A">
      <w:pPr>
        <w:pStyle w:val="Text-subclause"/>
        <w:numPr>
          <w:ilvl w:val="1"/>
          <w:numId w:val="48"/>
        </w:numPr>
      </w:pPr>
      <w:r w:rsidRPr="00D4253A">
        <w:t>a building, or part of a building; and</w:t>
      </w:r>
    </w:p>
    <w:p w14:paraId="66EFD1F1" w14:textId="77777777" w:rsidR="0085724B" w:rsidRPr="00D4253A" w:rsidRDefault="0085724B" w:rsidP="00D4253A">
      <w:pPr>
        <w:pStyle w:val="Text-subclause"/>
        <w:numPr>
          <w:ilvl w:val="1"/>
          <w:numId w:val="49"/>
        </w:numPr>
      </w:pPr>
      <w:r w:rsidRPr="00D4253A">
        <w:lastRenderedPageBreak/>
        <w:t>any land on which the building is located, other than land that is available for communal use;</w:t>
      </w:r>
    </w:p>
    <w:p w14:paraId="1955EF55" w14:textId="77777777" w:rsidR="0085724B" w:rsidRPr="00D4253A" w:rsidRDefault="0085724B" w:rsidP="00D4253A">
      <w:pPr>
        <w:pStyle w:val="Text-Clause"/>
      </w:pPr>
      <w:r w:rsidRPr="00D4253A">
        <w:rPr>
          <w:b/>
          <w:bCs/>
        </w:rPr>
        <w:t>prison</w:t>
      </w:r>
      <w:r w:rsidRPr="00D4253A">
        <w:t xml:space="preserve"> has the same </w:t>
      </w:r>
      <w:r w:rsidRPr="00D4253A">
        <w:rPr>
          <w:lang w:eastAsia="en-AU"/>
        </w:rPr>
        <w:t>meaning</w:t>
      </w:r>
      <w:r w:rsidRPr="00D4253A">
        <w:t xml:space="preserve"> as in the </w:t>
      </w:r>
      <w:r w:rsidRPr="00D4253A">
        <w:rPr>
          <w:b/>
          <w:bCs/>
        </w:rPr>
        <w:t>Corrections Act 1986</w:t>
      </w:r>
      <w:r w:rsidRPr="00D4253A">
        <w:t xml:space="preserve">; </w:t>
      </w:r>
    </w:p>
    <w:p w14:paraId="10CB4F1F" w14:textId="77777777" w:rsidR="0085724B" w:rsidRPr="00D4253A" w:rsidRDefault="0085724B" w:rsidP="00D4253A">
      <w:pPr>
        <w:pStyle w:val="Text-Clause"/>
      </w:pPr>
      <w:r w:rsidRPr="00D4253A">
        <w:rPr>
          <w:b/>
          <w:bCs/>
        </w:rPr>
        <w:t>prisoner</w:t>
      </w:r>
      <w:r w:rsidRPr="00D4253A">
        <w:t xml:space="preserve"> has the </w:t>
      </w:r>
      <w:r w:rsidRPr="00D4253A">
        <w:rPr>
          <w:lang w:eastAsia="en-AU"/>
        </w:rPr>
        <w:t>same</w:t>
      </w:r>
      <w:r w:rsidRPr="00D4253A">
        <w:t xml:space="preserve"> meaning as in the </w:t>
      </w:r>
      <w:r w:rsidRPr="00D4253A">
        <w:rPr>
          <w:b/>
          <w:bCs/>
        </w:rPr>
        <w:t>Corrections Act 1986</w:t>
      </w:r>
      <w:r w:rsidRPr="00D4253A">
        <w:t xml:space="preserve">; </w:t>
      </w:r>
    </w:p>
    <w:p w14:paraId="0C40242C" w14:textId="33656D85" w:rsidR="000E2120" w:rsidRPr="00D4253A" w:rsidRDefault="000E2120" w:rsidP="00D4253A">
      <w:pPr>
        <w:pStyle w:val="Text-Clause"/>
      </w:pPr>
      <w:r w:rsidRPr="00D4253A">
        <w:rPr>
          <w:b/>
          <w:bCs/>
        </w:rPr>
        <w:t>private hospital</w:t>
      </w:r>
      <w:r w:rsidRPr="00D4253A">
        <w:t xml:space="preserve"> has the same meaning </w:t>
      </w:r>
      <w:r w:rsidR="007C0E96" w:rsidRPr="00D4253A">
        <w:t xml:space="preserve">as </w:t>
      </w:r>
      <w:r w:rsidRPr="00D4253A">
        <w:t xml:space="preserve">in the </w:t>
      </w:r>
      <w:r w:rsidRPr="00D4253A">
        <w:rPr>
          <w:b/>
          <w:bCs/>
        </w:rPr>
        <w:t>Health Services Act 1988</w:t>
      </w:r>
      <w:r w:rsidRPr="00D4253A">
        <w:t>;</w:t>
      </w:r>
    </w:p>
    <w:p w14:paraId="4618569A" w14:textId="77777777" w:rsidR="0013449F" w:rsidRPr="00D4253A" w:rsidRDefault="0013449F" w:rsidP="00D4253A">
      <w:pPr>
        <w:pStyle w:val="Text-Clause"/>
      </w:pPr>
      <w:r w:rsidRPr="00D4253A">
        <w:rPr>
          <w:b/>
          <w:bCs/>
        </w:rPr>
        <w:t>proprietor of a supported residential service</w:t>
      </w:r>
      <w:r w:rsidRPr="00D4253A">
        <w:t xml:space="preserve"> has the same meaning as in the </w:t>
      </w:r>
      <w:r w:rsidRPr="00D4253A">
        <w:rPr>
          <w:b/>
          <w:bCs/>
        </w:rPr>
        <w:t>Supported Residential Services (Private Proprietors) Act 2010</w:t>
      </w:r>
      <w:r w:rsidRPr="00D4253A">
        <w:t>;</w:t>
      </w:r>
    </w:p>
    <w:p w14:paraId="25B6E692" w14:textId="77777777" w:rsidR="004E601D" w:rsidRPr="00D4253A" w:rsidRDefault="004E601D" w:rsidP="00D4253A">
      <w:pPr>
        <w:pStyle w:val="Text-Clause"/>
      </w:pPr>
      <w:r w:rsidRPr="00D4253A">
        <w:rPr>
          <w:b/>
          <w:bCs/>
        </w:rPr>
        <w:t>provides labour hire services</w:t>
      </w:r>
      <w:r w:rsidRPr="00D4253A">
        <w:t xml:space="preserve"> has the same meaning as in the </w:t>
      </w:r>
      <w:r w:rsidRPr="00D4253A">
        <w:rPr>
          <w:b/>
          <w:bCs/>
        </w:rPr>
        <w:t>Labour Hire Licensing Act 2018</w:t>
      </w:r>
      <w:r w:rsidRPr="00D4253A">
        <w:t>;</w:t>
      </w:r>
    </w:p>
    <w:p w14:paraId="74B84607" w14:textId="162F630C" w:rsidR="000E2120" w:rsidRPr="00D4253A" w:rsidRDefault="000E2120" w:rsidP="00D4253A">
      <w:pPr>
        <w:pStyle w:val="Text-Clause"/>
      </w:pPr>
      <w:r w:rsidRPr="00D4253A">
        <w:rPr>
          <w:b/>
          <w:bCs/>
        </w:rPr>
        <w:t>public hospital</w:t>
      </w:r>
      <w:r w:rsidRPr="00D4253A">
        <w:t xml:space="preserve"> has the same meaning given in the </w:t>
      </w:r>
      <w:r w:rsidRPr="00D4253A">
        <w:rPr>
          <w:b/>
          <w:bCs/>
        </w:rPr>
        <w:t>Health Services Act 1988</w:t>
      </w:r>
      <w:r w:rsidRPr="00D4253A">
        <w:t>;</w:t>
      </w:r>
    </w:p>
    <w:p w14:paraId="32F77051" w14:textId="36165120" w:rsidR="00EE73F6" w:rsidRPr="00D4253A" w:rsidRDefault="00EE73F6" w:rsidP="00D4253A">
      <w:pPr>
        <w:pStyle w:val="Text-Clause"/>
      </w:pPr>
      <w:r w:rsidRPr="00D4253A">
        <w:rPr>
          <w:b/>
          <w:bCs/>
        </w:rPr>
        <w:t xml:space="preserve">Public Safety Order </w:t>
      </w:r>
      <w:r w:rsidRPr="00D4253A">
        <w:t xml:space="preserve">means the </w:t>
      </w:r>
      <w:r w:rsidRPr="00D4253A">
        <w:rPr>
          <w:b/>
          <w:bCs/>
        </w:rPr>
        <w:t xml:space="preserve">Pandemic (Public Safety) Order 2022 </w:t>
      </w:r>
      <w:r w:rsidR="00E87B6C" w:rsidRPr="00D4253A">
        <w:rPr>
          <w:b/>
          <w:bCs/>
        </w:rPr>
        <w:t xml:space="preserve">(No. 2) </w:t>
      </w:r>
      <w:r w:rsidRPr="00D4253A">
        <w:t>as amended or replaced from time to time;</w:t>
      </w:r>
    </w:p>
    <w:p w14:paraId="26FF262D" w14:textId="77777777" w:rsidR="00751F87" w:rsidRPr="00D4253A" w:rsidRDefault="00751F87" w:rsidP="00D4253A">
      <w:pPr>
        <w:pStyle w:val="Text-Clause"/>
      </w:pPr>
      <w:r w:rsidRPr="00D4253A">
        <w:rPr>
          <w:b/>
        </w:rPr>
        <w:t>public transport</w:t>
      </w:r>
      <w:r w:rsidRPr="00D4253A">
        <w:t xml:space="preserve"> </w:t>
      </w:r>
      <w:r w:rsidRPr="00D4253A">
        <w:rPr>
          <w:lang w:eastAsia="en-AU"/>
        </w:rPr>
        <w:t>means</w:t>
      </w:r>
      <w:r w:rsidRPr="00D4253A">
        <w:t xml:space="preserve"> a vehicle operated by a passenger transport company or by a bus company in the provision of public transport service; </w:t>
      </w:r>
    </w:p>
    <w:p w14:paraId="25684944" w14:textId="77777777" w:rsidR="00751F87" w:rsidRPr="00D4253A" w:rsidRDefault="00751F87" w:rsidP="00D4253A">
      <w:pPr>
        <w:pStyle w:val="Text-Clause"/>
      </w:pPr>
      <w:r w:rsidRPr="00D4253A">
        <w:rPr>
          <w:b/>
          <w:bCs/>
        </w:rPr>
        <w:t>public transport service</w:t>
      </w:r>
      <w:r w:rsidRPr="00D4253A">
        <w:t xml:space="preserve"> has the same meaning as in the </w:t>
      </w:r>
      <w:r w:rsidRPr="00D4253A">
        <w:rPr>
          <w:b/>
          <w:bCs/>
        </w:rPr>
        <w:t>Transport (Compliance and Miscellaneous) Act 1983</w:t>
      </w:r>
      <w:r w:rsidRPr="00D4253A">
        <w:t xml:space="preserve">; </w:t>
      </w:r>
    </w:p>
    <w:p w14:paraId="5C637653" w14:textId="0D788507" w:rsidR="00992197" w:rsidRPr="00D4253A" w:rsidRDefault="00992197" w:rsidP="00D4253A">
      <w:pPr>
        <w:pStyle w:val="Text-Clause"/>
      </w:pPr>
      <w:r w:rsidRPr="00D4253A">
        <w:rPr>
          <w:b/>
        </w:rPr>
        <w:t>Quarantine, Isolation and Testing Order</w:t>
      </w:r>
      <w:r w:rsidRPr="00D4253A">
        <w:t xml:space="preserve"> means the </w:t>
      </w:r>
      <w:r w:rsidRPr="00D4253A">
        <w:rPr>
          <w:b/>
          <w:bCs/>
        </w:rPr>
        <w:t xml:space="preserve">Pandemic </w:t>
      </w:r>
      <w:r w:rsidR="00EA0F3E" w:rsidRPr="00D4253A">
        <w:rPr>
          <w:b/>
          <w:bCs/>
        </w:rPr>
        <w:t>(</w:t>
      </w:r>
      <w:r w:rsidRPr="00D4253A">
        <w:rPr>
          <w:b/>
          <w:bCs/>
        </w:rPr>
        <w:t>Quarantine, Isolation and Testing</w:t>
      </w:r>
      <w:r w:rsidR="00EA0F3E" w:rsidRPr="00D4253A">
        <w:rPr>
          <w:b/>
          <w:bCs/>
        </w:rPr>
        <w:t>)</w:t>
      </w:r>
      <w:r w:rsidRPr="00D4253A">
        <w:rPr>
          <w:b/>
          <w:bCs/>
        </w:rPr>
        <w:t xml:space="preserve"> Order 202</w:t>
      </w:r>
      <w:r w:rsidR="00EC50F6" w:rsidRPr="00D4253A">
        <w:rPr>
          <w:b/>
          <w:bCs/>
        </w:rPr>
        <w:t>2</w:t>
      </w:r>
      <w:r w:rsidRPr="00D4253A">
        <w:rPr>
          <w:b/>
          <w:bCs/>
        </w:rPr>
        <w:t xml:space="preserve"> </w:t>
      </w:r>
      <w:r w:rsidR="00000285" w:rsidRPr="00D4253A">
        <w:rPr>
          <w:b/>
          <w:bCs/>
        </w:rPr>
        <w:t xml:space="preserve">(No. </w:t>
      </w:r>
      <w:r w:rsidR="00E87B6C" w:rsidRPr="00D4253A">
        <w:rPr>
          <w:b/>
          <w:bCs/>
        </w:rPr>
        <w:t>9</w:t>
      </w:r>
      <w:r w:rsidR="00000285" w:rsidRPr="00D4253A">
        <w:rPr>
          <w:b/>
          <w:bCs/>
        </w:rPr>
        <w:t>)</w:t>
      </w:r>
      <w:r w:rsidR="00000285" w:rsidRPr="00D4253A">
        <w:t xml:space="preserve"> </w:t>
      </w:r>
      <w:r w:rsidRPr="00D4253A">
        <w:t>as amended or replaced from time to time;</w:t>
      </w:r>
    </w:p>
    <w:p w14:paraId="2B73B1A4" w14:textId="77777777" w:rsidR="0013449F" w:rsidRPr="00D4253A" w:rsidRDefault="0013449F" w:rsidP="00D4253A">
      <w:pPr>
        <w:pStyle w:val="Text-Clause"/>
      </w:pPr>
      <w:r w:rsidRPr="00D4253A">
        <w:rPr>
          <w:b/>
        </w:rPr>
        <w:t>registered NDIS provider</w:t>
      </w:r>
      <w:r w:rsidRPr="00D4253A">
        <w:t xml:space="preserve"> has the same meaning as in the </w:t>
      </w:r>
      <w:r w:rsidRPr="00D4253A">
        <w:rPr>
          <w:bCs/>
        </w:rPr>
        <w:t>National Disability Insurance Scheme Act 2013</w:t>
      </w:r>
      <w:r w:rsidRPr="00D4253A">
        <w:t xml:space="preserve"> of the Commonwealth;</w:t>
      </w:r>
    </w:p>
    <w:p w14:paraId="28F3DB40" w14:textId="77777777" w:rsidR="00EB4CA8" w:rsidRPr="00D4253A" w:rsidRDefault="00EB4CA8" w:rsidP="00D4253A">
      <w:pPr>
        <w:pStyle w:val="Text-Clause"/>
      </w:pPr>
      <w:r w:rsidRPr="00D4253A">
        <w:rPr>
          <w:b/>
          <w:bCs/>
        </w:rPr>
        <w:t>remand centre</w:t>
      </w:r>
      <w:r w:rsidRPr="00D4253A">
        <w:t xml:space="preserve"> has the same </w:t>
      </w:r>
      <w:r w:rsidRPr="00D4253A">
        <w:rPr>
          <w:lang w:eastAsia="en-AU"/>
        </w:rPr>
        <w:t>meaning</w:t>
      </w:r>
      <w:r w:rsidRPr="00D4253A">
        <w:t xml:space="preserve"> as in the </w:t>
      </w:r>
      <w:r w:rsidRPr="00D4253A">
        <w:rPr>
          <w:b/>
          <w:bCs/>
        </w:rPr>
        <w:t>Children, Youth and Families Act 2005</w:t>
      </w:r>
      <w:r w:rsidRPr="00D4253A">
        <w:t xml:space="preserve">; </w:t>
      </w:r>
    </w:p>
    <w:p w14:paraId="36D5884A" w14:textId="0DA66303" w:rsidR="004E601D" w:rsidRPr="00D4253A" w:rsidRDefault="004E601D" w:rsidP="00D4253A">
      <w:pPr>
        <w:pStyle w:val="Text-Clause"/>
      </w:pPr>
      <w:r w:rsidRPr="00D4253A">
        <w:rPr>
          <w:b/>
        </w:rPr>
        <w:t>resident</w:t>
      </w:r>
      <w:r w:rsidRPr="00D4253A">
        <w:t xml:space="preserve"> of a </w:t>
      </w:r>
      <w:r w:rsidR="00D7717F" w:rsidRPr="00D4253A">
        <w:t>care facility</w:t>
      </w:r>
      <w:r w:rsidRPr="00D4253A">
        <w:rPr>
          <w:b/>
        </w:rPr>
        <w:t xml:space="preserve"> </w:t>
      </w:r>
      <w:r w:rsidRPr="00D4253A">
        <w:t xml:space="preserve">includes a patient </w:t>
      </w:r>
      <w:r w:rsidR="00F435D2" w:rsidRPr="00D4253A">
        <w:t xml:space="preserve">or resident </w:t>
      </w:r>
      <w:r w:rsidRPr="00D4253A">
        <w:t xml:space="preserve">of </w:t>
      </w:r>
      <w:proofErr w:type="gramStart"/>
      <w:r w:rsidRPr="00D4253A">
        <w:t xml:space="preserve">the </w:t>
      </w:r>
      <w:r w:rsidR="00D7717F" w:rsidRPr="00D4253A">
        <w:t xml:space="preserve"> care</w:t>
      </w:r>
      <w:proofErr w:type="gramEnd"/>
      <w:r w:rsidR="00D7717F" w:rsidRPr="00D4253A">
        <w:t xml:space="preserve"> facility</w:t>
      </w:r>
      <w:r w:rsidRPr="00D4253A">
        <w:t>;</w:t>
      </w:r>
    </w:p>
    <w:p w14:paraId="38DA5D85" w14:textId="74A88319" w:rsidR="004E601D" w:rsidRPr="00D4253A" w:rsidRDefault="004E601D" w:rsidP="00D4253A">
      <w:pPr>
        <w:pStyle w:val="Text-Clause"/>
      </w:pPr>
      <w:r w:rsidRPr="00D4253A">
        <w:rPr>
          <w:b/>
        </w:rPr>
        <w:t>residential aged care facility</w:t>
      </w:r>
      <w:r w:rsidRPr="00D4253A">
        <w:t xml:space="preserve"> means premises at which accommodation and personal care or nursing care or both are provided to a person in respect of whom a residential care subsidy or a flexible care subsidy is payable under the </w:t>
      </w:r>
      <w:r w:rsidRPr="00D4253A">
        <w:rPr>
          <w:bCs/>
        </w:rPr>
        <w:t>Aged Care Act 1997</w:t>
      </w:r>
      <w:r w:rsidRPr="00D4253A">
        <w:rPr>
          <w:b/>
        </w:rPr>
        <w:t xml:space="preserve"> </w:t>
      </w:r>
      <w:r w:rsidRPr="00D4253A">
        <w:t>of the Commonwealth;</w:t>
      </w:r>
    </w:p>
    <w:p w14:paraId="2C427A9B" w14:textId="42983805" w:rsidR="004E601D" w:rsidRPr="00D4253A" w:rsidRDefault="004E601D" w:rsidP="00D4253A">
      <w:pPr>
        <w:pStyle w:val="Text-Clause"/>
      </w:pPr>
      <w:r w:rsidRPr="00D4253A">
        <w:rPr>
          <w:b/>
        </w:rPr>
        <w:t>residential care subsidy</w:t>
      </w:r>
      <w:r w:rsidRPr="00D4253A">
        <w:t xml:space="preserve"> has the same meaning as in the </w:t>
      </w:r>
      <w:r w:rsidRPr="00D4253A">
        <w:rPr>
          <w:bCs/>
        </w:rPr>
        <w:t>Aged Care Act 1997</w:t>
      </w:r>
      <w:r w:rsidRPr="00D4253A">
        <w:t xml:space="preserve"> of the </w:t>
      </w:r>
      <w:proofErr w:type="gramStart"/>
      <w:r w:rsidRPr="00D4253A">
        <w:t>Commonwealth;</w:t>
      </w:r>
      <w:proofErr w:type="gramEnd"/>
    </w:p>
    <w:p w14:paraId="67214645" w14:textId="77777777" w:rsidR="00EB4CA8" w:rsidRPr="00D4253A" w:rsidRDefault="00EB4CA8" w:rsidP="00D4253A">
      <w:pPr>
        <w:pStyle w:val="Text-Clause"/>
      </w:pPr>
      <w:r w:rsidRPr="00D4253A">
        <w:rPr>
          <w:b/>
          <w:bCs/>
        </w:rPr>
        <w:t xml:space="preserve">retail premises </w:t>
      </w:r>
      <w:r w:rsidRPr="00D4253A">
        <w:t>means a premises that is used wholly or predominantly for the sale or hire of goods by retail, or the retail provision of services;</w:t>
      </w:r>
    </w:p>
    <w:p w14:paraId="30DD7F96" w14:textId="70612BD3" w:rsidR="005F586B" w:rsidRPr="00D4253A" w:rsidRDefault="005F586B" w:rsidP="00D4253A">
      <w:pPr>
        <w:pStyle w:val="Text-Clause"/>
      </w:pPr>
      <w:r w:rsidRPr="00D4253A">
        <w:rPr>
          <w:b/>
          <w:bCs/>
        </w:rPr>
        <w:t>Revoked Movement and Gathering Order</w:t>
      </w:r>
      <w:r w:rsidRPr="00D4253A">
        <w:t xml:space="preserve"> means the </w:t>
      </w:r>
      <w:r w:rsidRPr="00D4253A">
        <w:rPr>
          <w:b/>
          <w:bCs/>
        </w:rPr>
        <w:t>Stay Safe Directions (Victoria) (No. 30)</w:t>
      </w:r>
      <w:r w:rsidRPr="00D4253A">
        <w:t xml:space="preserve"> or the </w:t>
      </w:r>
      <w:r w:rsidRPr="00D4253A">
        <w:rPr>
          <w:b/>
          <w:bCs/>
        </w:rPr>
        <w:t>Pandemic (Movement and Gathering) Order 202</w:t>
      </w:r>
      <w:r w:rsidR="006877D4" w:rsidRPr="00D4253A">
        <w:rPr>
          <w:b/>
          <w:bCs/>
        </w:rPr>
        <w:t>2</w:t>
      </w:r>
      <w:r w:rsidRPr="00D4253A">
        <w:rPr>
          <w:b/>
          <w:bCs/>
        </w:rPr>
        <w:t xml:space="preserve"> (No. </w:t>
      </w:r>
      <w:r w:rsidR="00476908" w:rsidRPr="00D4253A">
        <w:rPr>
          <w:b/>
          <w:bCs/>
        </w:rPr>
        <w:t>5</w:t>
      </w:r>
      <w:r w:rsidRPr="00D4253A">
        <w:rPr>
          <w:b/>
          <w:bCs/>
        </w:rPr>
        <w:t>),</w:t>
      </w:r>
      <w:r w:rsidRPr="00D4253A">
        <w:t xml:space="preserve"> or their predecessors;</w:t>
      </w:r>
    </w:p>
    <w:p w14:paraId="530273B9" w14:textId="044EB0AB" w:rsidR="00E87B6C" w:rsidRPr="00D4253A" w:rsidRDefault="00E87B6C" w:rsidP="00D4253A">
      <w:pPr>
        <w:pStyle w:val="Text-Clause"/>
        <w:rPr>
          <w:b/>
          <w:bCs/>
        </w:rPr>
      </w:pPr>
      <w:r w:rsidRPr="00D4253A">
        <w:rPr>
          <w:b/>
          <w:bCs/>
        </w:rPr>
        <w:lastRenderedPageBreak/>
        <w:t xml:space="preserve">Revoked Public Safety Order </w:t>
      </w:r>
      <w:r w:rsidRPr="00D4253A">
        <w:t>means the</w:t>
      </w:r>
      <w:r w:rsidRPr="00D4253A">
        <w:rPr>
          <w:b/>
          <w:bCs/>
        </w:rPr>
        <w:t xml:space="preserve"> Pandemic (Public Safety) Order </w:t>
      </w:r>
      <w:proofErr w:type="gramStart"/>
      <w:r w:rsidRPr="00D4253A">
        <w:rPr>
          <w:b/>
          <w:bCs/>
        </w:rPr>
        <w:t>2022</w:t>
      </w:r>
      <w:r w:rsidR="007501B1" w:rsidRPr="007501B1">
        <w:t>;</w:t>
      </w:r>
      <w:proofErr w:type="gramEnd"/>
      <w:r w:rsidRPr="00D4253A">
        <w:rPr>
          <w:b/>
          <w:bCs/>
        </w:rPr>
        <w:t xml:space="preserve"> </w:t>
      </w:r>
    </w:p>
    <w:p w14:paraId="48BB28AA" w14:textId="1EC3A7A0" w:rsidR="00EF0518" w:rsidRPr="00D4253A" w:rsidRDefault="00EF0518" w:rsidP="00D4253A">
      <w:pPr>
        <w:pStyle w:val="Text-Clause"/>
        <w:rPr>
          <w:bCs/>
        </w:rPr>
      </w:pPr>
      <w:r w:rsidRPr="00D4253A">
        <w:rPr>
          <w:b/>
          <w:bCs/>
        </w:rPr>
        <w:t>Revoked Visitors to Hospitals and Care Facilities Order</w:t>
      </w:r>
      <w:r w:rsidRPr="00D4253A">
        <w:t xml:space="preserve"> </w:t>
      </w:r>
      <w:r w:rsidRPr="00D4253A">
        <w:rPr>
          <w:bCs/>
        </w:rPr>
        <w:t>means the</w:t>
      </w:r>
      <w:r w:rsidR="006C6407" w:rsidRPr="00D4253A">
        <w:rPr>
          <w:bCs/>
          <w:color w:val="000000" w:themeColor="text1"/>
        </w:rPr>
        <w:t xml:space="preserve"> </w:t>
      </w:r>
      <w:r w:rsidR="006C6407" w:rsidRPr="00D4253A">
        <w:rPr>
          <w:b/>
          <w:color w:val="000000" w:themeColor="text1"/>
        </w:rPr>
        <w:t>Care Facilities Directions (No 50)</w:t>
      </w:r>
      <w:r w:rsidR="006C6407" w:rsidRPr="00D4253A">
        <w:rPr>
          <w:color w:val="000000" w:themeColor="text1"/>
        </w:rPr>
        <w:t>, the</w:t>
      </w:r>
      <w:r w:rsidR="006C6407" w:rsidRPr="00D4253A">
        <w:t xml:space="preserve"> </w:t>
      </w:r>
      <w:r w:rsidR="006C6407" w:rsidRPr="00D4253A">
        <w:rPr>
          <w:b/>
          <w:color w:val="000000" w:themeColor="text1"/>
        </w:rPr>
        <w:t>Hospital Visitor Directions (No 40)</w:t>
      </w:r>
      <w:r w:rsidR="006C6407" w:rsidRPr="00D4253A">
        <w:t xml:space="preserve"> or the</w:t>
      </w:r>
      <w:r w:rsidRPr="00D4253A">
        <w:rPr>
          <w:bCs/>
        </w:rPr>
        <w:t xml:space="preserve"> </w:t>
      </w:r>
      <w:r w:rsidRPr="00D4253A">
        <w:rPr>
          <w:b/>
          <w:bCs/>
        </w:rPr>
        <w:t>Pandemic (Visitors to Hospitals and Care Facilities) Order 202</w:t>
      </w:r>
      <w:r w:rsidR="00F07F3A" w:rsidRPr="00D4253A">
        <w:rPr>
          <w:b/>
          <w:bCs/>
        </w:rPr>
        <w:t>2</w:t>
      </w:r>
      <w:r w:rsidRPr="00D4253A">
        <w:rPr>
          <w:b/>
          <w:bCs/>
        </w:rPr>
        <w:t xml:space="preserve"> (No. </w:t>
      </w:r>
      <w:r w:rsidR="00F87ED5" w:rsidRPr="00D4253A">
        <w:rPr>
          <w:b/>
          <w:bCs/>
        </w:rPr>
        <w:t>5</w:t>
      </w:r>
      <w:r w:rsidRPr="00D4253A">
        <w:rPr>
          <w:b/>
          <w:bCs/>
        </w:rPr>
        <w:t>)</w:t>
      </w:r>
      <w:r w:rsidR="006C6407" w:rsidRPr="00D4253A">
        <w:rPr>
          <w:bCs/>
        </w:rPr>
        <w:t>, or their predecessors</w:t>
      </w:r>
      <w:r w:rsidRPr="00D4253A">
        <w:rPr>
          <w:bCs/>
        </w:rPr>
        <w:t>;</w:t>
      </w:r>
    </w:p>
    <w:p w14:paraId="40C31BD5" w14:textId="205ED0C1" w:rsidR="00CC6250" w:rsidRPr="00D4253A" w:rsidRDefault="00CC6250" w:rsidP="00D4253A">
      <w:pPr>
        <w:pStyle w:val="Text-Clause"/>
      </w:pPr>
      <w:r w:rsidRPr="00D4253A">
        <w:rPr>
          <w:b/>
          <w:bCs/>
        </w:rPr>
        <w:t>SDA enrolled dwelling</w:t>
      </w:r>
      <w:r w:rsidRPr="00D4253A">
        <w:t xml:space="preserve"> has the same meaning as in the </w:t>
      </w:r>
      <w:r w:rsidRPr="00D4253A">
        <w:rPr>
          <w:b/>
          <w:bCs/>
        </w:rPr>
        <w:t>Disability Act 2006</w:t>
      </w:r>
      <w:r w:rsidRPr="00D4253A">
        <w:t>;</w:t>
      </w:r>
    </w:p>
    <w:p w14:paraId="49F1C5FA" w14:textId="77777777" w:rsidR="0013449F" w:rsidRPr="00D4253A" w:rsidRDefault="0013449F" w:rsidP="00D4253A">
      <w:pPr>
        <w:pStyle w:val="Text-Clause"/>
      </w:pPr>
      <w:r w:rsidRPr="00D4253A">
        <w:rPr>
          <w:b/>
          <w:bCs/>
        </w:rPr>
        <w:t>SDA provider</w:t>
      </w:r>
      <w:r w:rsidRPr="00D4253A">
        <w:t xml:space="preserve"> has the same meaning as in the </w:t>
      </w:r>
      <w:r w:rsidRPr="00D4253A">
        <w:rPr>
          <w:b/>
          <w:bCs/>
        </w:rPr>
        <w:t xml:space="preserve">Disability Act </w:t>
      </w:r>
      <w:proofErr w:type="gramStart"/>
      <w:r w:rsidRPr="00D4253A">
        <w:rPr>
          <w:b/>
          <w:bCs/>
        </w:rPr>
        <w:t>2006</w:t>
      </w:r>
      <w:r w:rsidRPr="00D4253A">
        <w:t>;</w:t>
      </w:r>
      <w:proofErr w:type="gramEnd"/>
    </w:p>
    <w:p w14:paraId="2A178A1C" w14:textId="125C4EF2" w:rsidR="00CC6250" w:rsidRPr="00D4253A" w:rsidRDefault="00CC6250" w:rsidP="00D4253A">
      <w:pPr>
        <w:pStyle w:val="Text-Clause"/>
      </w:pPr>
      <w:r w:rsidRPr="00D4253A">
        <w:rPr>
          <w:b/>
          <w:bCs/>
        </w:rPr>
        <w:t>secure welfare service</w:t>
      </w:r>
      <w:r w:rsidRPr="00D4253A">
        <w:t xml:space="preserve"> has the same meaning as in the </w:t>
      </w:r>
      <w:r w:rsidRPr="00D4253A">
        <w:rPr>
          <w:b/>
          <w:bCs/>
        </w:rPr>
        <w:t>Children, Youth and Families Act 2005</w:t>
      </w:r>
      <w:r w:rsidRPr="00D4253A">
        <w:t>;</w:t>
      </w:r>
    </w:p>
    <w:p w14:paraId="641A2564" w14:textId="2B408C74" w:rsidR="00CC6250" w:rsidRPr="00D4253A" w:rsidRDefault="00CC6250" w:rsidP="00D4253A">
      <w:pPr>
        <w:pStyle w:val="Text-Clause"/>
      </w:pPr>
      <w:r w:rsidRPr="00D4253A">
        <w:rPr>
          <w:b/>
          <w:bCs/>
        </w:rPr>
        <w:t>short-term accommodation and assistance dwelling</w:t>
      </w:r>
      <w:r w:rsidRPr="00D4253A">
        <w:t xml:space="preserve"> has the same meaning </w:t>
      </w:r>
      <w:r w:rsidR="00BA444E" w:rsidRPr="00D4253A">
        <w:t xml:space="preserve">as </w:t>
      </w:r>
      <w:r w:rsidRPr="00D4253A">
        <w:t xml:space="preserve">in the </w:t>
      </w:r>
      <w:r w:rsidRPr="00D4253A">
        <w:rPr>
          <w:b/>
          <w:bCs/>
        </w:rPr>
        <w:t>Disability Act 2006</w:t>
      </w:r>
      <w:r w:rsidRPr="00D4253A">
        <w:t>;</w:t>
      </w:r>
    </w:p>
    <w:p w14:paraId="5A1969A2" w14:textId="39490326" w:rsidR="00CC6250" w:rsidRPr="00D4253A" w:rsidRDefault="00CC6250" w:rsidP="00D4253A">
      <w:pPr>
        <w:pStyle w:val="Text-Clause"/>
      </w:pPr>
      <w:r w:rsidRPr="00D4253A">
        <w:rPr>
          <w:b/>
          <w:bCs/>
        </w:rPr>
        <w:t>supported residential service</w:t>
      </w:r>
      <w:r w:rsidRPr="00D4253A">
        <w:t xml:space="preserve"> has the same meaning as in the </w:t>
      </w:r>
      <w:r w:rsidRPr="00D4253A">
        <w:rPr>
          <w:b/>
          <w:bCs/>
        </w:rPr>
        <w:t>Supported Residential Services (Private Proprietors) Act 2010</w:t>
      </w:r>
      <w:r w:rsidRPr="00D4253A">
        <w:t>;</w:t>
      </w:r>
    </w:p>
    <w:p w14:paraId="53D37257" w14:textId="0FB5DF5A" w:rsidR="00CC6250" w:rsidRPr="00D4253A" w:rsidRDefault="00CC6250" w:rsidP="00D4253A">
      <w:pPr>
        <w:pStyle w:val="Text-Clause"/>
        <w:rPr>
          <w:b/>
        </w:rPr>
      </w:pPr>
      <w:r w:rsidRPr="00D4253A">
        <w:rPr>
          <w:b/>
        </w:rPr>
        <w:t xml:space="preserve">Thomas </w:t>
      </w:r>
      <w:proofErr w:type="spellStart"/>
      <w:r w:rsidRPr="00D4253A">
        <w:rPr>
          <w:b/>
        </w:rPr>
        <w:t>Embling</w:t>
      </w:r>
      <w:proofErr w:type="spellEnd"/>
      <w:r w:rsidRPr="00D4253A">
        <w:rPr>
          <w:b/>
        </w:rPr>
        <w:t xml:space="preserve"> Hospital </w:t>
      </w:r>
      <w:r w:rsidRPr="00D4253A">
        <w:t>means the hospital of that name operated by the Victorian Institute of Forensic Mental Health</w:t>
      </w:r>
      <w:r w:rsidRPr="00D4253A">
        <w:rPr>
          <w:bCs/>
        </w:rPr>
        <w:t>;</w:t>
      </w:r>
    </w:p>
    <w:p w14:paraId="7E22CA57" w14:textId="77777777" w:rsidR="0013449F" w:rsidRPr="00D4253A" w:rsidRDefault="0013449F" w:rsidP="00D4253A">
      <w:pPr>
        <w:pStyle w:val="Text-Clause"/>
      </w:pPr>
      <w:r w:rsidRPr="00D4253A">
        <w:rPr>
          <w:b/>
          <w:bCs/>
        </w:rPr>
        <w:t>treatment plan</w:t>
      </w:r>
      <w:r w:rsidRPr="00D4253A">
        <w:t xml:space="preserve"> has the same meaning as in the </w:t>
      </w:r>
      <w:r w:rsidRPr="00D4253A">
        <w:rPr>
          <w:b/>
          <w:bCs/>
        </w:rPr>
        <w:t>Disability Act 2006</w:t>
      </w:r>
      <w:r w:rsidRPr="00D4253A">
        <w:t>;</w:t>
      </w:r>
    </w:p>
    <w:p w14:paraId="4E7FFCE8" w14:textId="39022F5E" w:rsidR="002F1CF0" w:rsidRPr="00D4253A" w:rsidRDefault="002F1CF0" w:rsidP="00D4253A">
      <w:pPr>
        <w:pStyle w:val="Text-Clause"/>
      </w:pPr>
      <w:r w:rsidRPr="00D4253A">
        <w:rPr>
          <w:b/>
        </w:rPr>
        <w:t>vehicle</w:t>
      </w:r>
      <w:r w:rsidRPr="00D4253A">
        <w:t xml:space="preserve"> has the same </w:t>
      </w:r>
      <w:r w:rsidRPr="00D4253A">
        <w:rPr>
          <w:lang w:eastAsia="en-AU"/>
        </w:rPr>
        <w:t>meaning</w:t>
      </w:r>
      <w:r w:rsidRPr="00D4253A">
        <w:t xml:space="preserve"> as in the </w:t>
      </w:r>
      <w:r w:rsidRPr="00D4253A">
        <w:rPr>
          <w:b/>
          <w:bCs/>
        </w:rPr>
        <w:t>Public Health and Wellbeing Act 2008</w:t>
      </w:r>
      <w:r w:rsidRPr="00D4253A">
        <w:t xml:space="preserve">; </w:t>
      </w:r>
    </w:p>
    <w:p w14:paraId="490D11BC" w14:textId="69EA4914" w:rsidR="001B14F8" w:rsidRPr="00D4253A" w:rsidRDefault="001B14F8" w:rsidP="00D4253A">
      <w:pPr>
        <w:pStyle w:val="Text-Clause"/>
      </w:pPr>
      <w:r w:rsidRPr="00D4253A">
        <w:rPr>
          <w:b/>
          <w:bCs/>
        </w:rPr>
        <w:t>worker</w:t>
      </w:r>
      <w:r w:rsidRPr="00D4253A">
        <w:t xml:space="preserve"> means any person </w:t>
      </w:r>
      <w:r w:rsidRPr="00D4253A">
        <w:rPr>
          <w:lang w:eastAsia="en-AU"/>
        </w:rPr>
        <w:t>engaged</w:t>
      </w:r>
      <w:r w:rsidRPr="00D4253A">
        <w:t xml:space="preserve"> or employed by</w:t>
      </w:r>
      <w:r w:rsidR="002D0DC6" w:rsidRPr="00D4253A">
        <w:t xml:space="preserve"> an operator of a </w:t>
      </w:r>
      <w:r w:rsidR="002D0DC6" w:rsidRPr="00D4253A">
        <w:rPr>
          <w:bCs/>
        </w:rPr>
        <w:t>premises</w:t>
      </w:r>
      <w:r w:rsidR="002D0DC6" w:rsidRPr="00D4253A">
        <w:t xml:space="preserve"> to work at the premises;</w:t>
      </w:r>
      <w:r w:rsidRPr="00D4253A">
        <w:t xml:space="preserve"> </w:t>
      </w:r>
    </w:p>
    <w:p w14:paraId="6009D7B5" w14:textId="77777777" w:rsidR="001B14F8" w:rsidRPr="00D4253A" w:rsidRDefault="001B14F8" w:rsidP="00D4253A">
      <w:pPr>
        <w:pStyle w:val="Text-Clause"/>
      </w:pPr>
      <w:r w:rsidRPr="00D4253A">
        <w:rPr>
          <w:b/>
          <w:bCs/>
        </w:rPr>
        <w:t>work premises</w:t>
      </w:r>
      <w:r w:rsidRPr="00D4253A">
        <w:t xml:space="preserve"> has the same meaning as in the </w:t>
      </w:r>
      <w:r w:rsidRPr="00D4253A">
        <w:rPr>
          <w:b/>
          <w:bCs/>
        </w:rPr>
        <w:t>Workplace Order</w:t>
      </w:r>
      <w:r w:rsidRPr="00D4253A">
        <w:t>;</w:t>
      </w:r>
    </w:p>
    <w:p w14:paraId="3900A4DA" w14:textId="03615091" w:rsidR="00CC6250" w:rsidRPr="00D4253A" w:rsidRDefault="00CC6250" w:rsidP="00D4253A">
      <w:pPr>
        <w:pStyle w:val="Text-Clause"/>
      </w:pPr>
      <w:r w:rsidRPr="00D4253A">
        <w:rPr>
          <w:b/>
          <w:bCs/>
        </w:rPr>
        <w:t>Workplace Order</w:t>
      </w:r>
      <w:r w:rsidRPr="00D4253A">
        <w:t xml:space="preserve"> means the </w:t>
      </w:r>
      <w:r w:rsidRPr="00D4253A">
        <w:rPr>
          <w:b/>
          <w:bCs/>
        </w:rPr>
        <w:t>Pandemic (Workplace) Order 202</w:t>
      </w:r>
      <w:r w:rsidR="00EC50F6" w:rsidRPr="00D4253A">
        <w:rPr>
          <w:b/>
          <w:bCs/>
        </w:rPr>
        <w:t>2</w:t>
      </w:r>
      <w:r w:rsidRPr="00D4253A">
        <w:rPr>
          <w:b/>
          <w:bCs/>
        </w:rPr>
        <w:t xml:space="preserve"> (No. </w:t>
      </w:r>
      <w:r w:rsidR="00E87B6C" w:rsidRPr="00D4253A">
        <w:rPr>
          <w:b/>
          <w:bCs/>
        </w:rPr>
        <w:t>9</w:t>
      </w:r>
      <w:r w:rsidRPr="00D4253A">
        <w:rPr>
          <w:b/>
          <w:bCs/>
        </w:rPr>
        <w:t>)</w:t>
      </w:r>
      <w:r w:rsidRPr="00D4253A">
        <w:t xml:space="preserve"> as amended or replaced from time to </w:t>
      </w:r>
      <w:proofErr w:type="gramStart"/>
      <w:r w:rsidRPr="00D4253A">
        <w:t>time</w:t>
      </w:r>
      <w:r w:rsidR="00C4454E">
        <w:t>;</w:t>
      </w:r>
      <w:proofErr w:type="gramEnd"/>
    </w:p>
    <w:p w14:paraId="39224E49" w14:textId="77777777" w:rsidR="009936B3" w:rsidRPr="00D4253A" w:rsidRDefault="009936B3" w:rsidP="00D4253A">
      <w:pPr>
        <w:pStyle w:val="Text-Clause"/>
      </w:pPr>
      <w:r w:rsidRPr="00D4253A">
        <w:rPr>
          <w:b/>
          <w:bCs/>
        </w:rPr>
        <w:t>youth justice centre</w:t>
      </w:r>
      <w:r w:rsidRPr="00D4253A">
        <w:t xml:space="preserve"> has the </w:t>
      </w:r>
      <w:r w:rsidRPr="00D4253A">
        <w:rPr>
          <w:lang w:eastAsia="en-AU"/>
        </w:rPr>
        <w:t>same</w:t>
      </w:r>
      <w:r w:rsidRPr="00D4253A">
        <w:t xml:space="preserve"> meaning as in the </w:t>
      </w:r>
      <w:r w:rsidRPr="00D4253A">
        <w:rPr>
          <w:b/>
          <w:bCs/>
        </w:rPr>
        <w:t>Children, Youth and Families Act 2005</w:t>
      </w:r>
      <w:r w:rsidRPr="00D4253A">
        <w:t xml:space="preserve">; </w:t>
      </w:r>
    </w:p>
    <w:p w14:paraId="74222959" w14:textId="77777777" w:rsidR="009936B3" w:rsidRPr="00D4253A" w:rsidRDefault="009936B3" w:rsidP="00D4253A">
      <w:pPr>
        <w:pStyle w:val="Text-Clause"/>
      </w:pPr>
      <w:r w:rsidRPr="00D4253A">
        <w:rPr>
          <w:b/>
          <w:bCs/>
        </w:rPr>
        <w:t>youth residential centre</w:t>
      </w:r>
      <w:r w:rsidRPr="00D4253A">
        <w:t xml:space="preserve"> has the </w:t>
      </w:r>
      <w:r w:rsidRPr="00D4253A">
        <w:rPr>
          <w:lang w:eastAsia="en-AU"/>
        </w:rPr>
        <w:t>same</w:t>
      </w:r>
      <w:r w:rsidRPr="00D4253A">
        <w:t xml:space="preserve"> meaning as in the </w:t>
      </w:r>
      <w:r w:rsidRPr="00D4253A">
        <w:rPr>
          <w:b/>
          <w:bCs/>
        </w:rPr>
        <w:t>Children, Youth and Families Act 2005</w:t>
      </w:r>
      <w:r w:rsidRPr="00D4253A">
        <w:t>.</w:t>
      </w:r>
    </w:p>
    <w:p w14:paraId="3A7F734B" w14:textId="77777777" w:rsidR="009936B3" w:rsidRPr="00D4253A" w:rsidRDefault="009936B3" w:rsidP="00D4253A">
      <w:pPr>
        <w:pStyle w:val="Text-Clause"/>
      </w:pPr>
    </w:p>
    <w:p w14:paraId="68C1125D" w14:textId="2D8CD215" w:rsidR="00050844" w:rsidRPr="00D4253A" w:rsidRDefault="00050844" w:rsidP="00D4253A"/>
    <w:p w14:paraId="30EFEC0F" w14:textId="77777777" w:rsidR="009936B3" w:rsidRPr="00D4253A" w:rsidRDefault="009936B3" w:rsidP="00D4253A"/>
    <w:bookmarkEnd w:id="1"/>
    <w:bookmarkEnd w:id="2"/>
    <w:p w14:paraId="51EA6B73" w14:textId="77777777" w:rsidR="00FC0CCB" w:rsidRPr="00D4253A" w:rsidRDefault="00FC0CCB" w:rsidP="00D4253A">
      <w:pPr>
        <w:pStyle w:val="SignatureBlockLine1"/>
      </w:pPr>
      <w:r w:rsidRPr="00D4253A">
        <w:t>Martin Foley MP, Minister for Health</w:t>
      </w:r>
    </w:p>
    <w:p w14:paraId="2664DEBB" w14:textId="187E5C2F" w:rsidR="004358E3" w:rsidRPr="00F97D80" w:rsidRDefault="0040229D" w:rsidP="00D4253A">
      <w:pPr>
        <w:pStyle w:val="SignatureBlockLine2"/>
      </w:pPr>
      <w:r w:rsidRPr="00D4253A">
        <w:t xml:space="preserve"> </w:t>
      </w:r>
      <w:r w:rsidR="0074647A" w:rsidRPr="00D4253A">
        <w:t>20 June</w:t>
      </w:r>
      <w:r w:rsidR="00881567" w:rsidRPr="00D4253A">
        <w:t xml:space="preserve"> </w:t>
      </w:r>
      <w:r w:rsidR="00FC0CCB" w:rsidRPr="00D4253A">
        <w:t>202</w:t>
      </w:r>
      <w:r w:rsidR="00EC50F6" w:rsidRPr="00D4253A">
        <w:t>2</w:t>
      </w:r>
    </w:p>
    <w:sectPr w:rsidR="004358E3" w:rsidRPr="00F97D80" w:rsidSect="00BC5B56">
      <w:footerReference w:type="default" r:id="rId19"/>
      <w:pgSz w:w="11906" w:h="16838"/>
      <w:pgMar w:top="1276"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DA0B3" w14:textId="77777777" w:rsidR="00466CB8" w:rsidRDefault="00466CB8">
      <w:pPr>
        <w:spacing w:after="0" w:line="240" w:lineRule="auto"/>
      </w:pPr>
      <w:r>
        <w:separator/>
      </w:r>
    </w:p>
  </w:endnote>
  <w:endnote w:type="continuationSeparator" w:id="0">
    <w:p w14:paraId="29BB5EDE" w14:textId="77777777" w:rsidR="00466CB8" w:rsidRDefault="00466CB8">
      <w:pPr>
        <w:spacing w:after="0" w:line="240" w:lineRule="auto"/>
      </w:pPr>
      <w:r>
        <w:continuationSeparator/>
      </w:r>
    </w:p>
  </w:endnote>
  <w:endnote w:type="continuationNotice" w:id="1">
    <w:p w14:paraId="0A704845" w14:textId="77777777" w:rsidR="00466CB8" w:rsidRDefault="00466C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ork Sans Thin">
    <w:altName w:val="Work Sans Thin"/>
    <w:charset w:val="00"/>
    <w:family w:val="auto"/>
    <w:pitch w:val="variable"/>
    <w:sig w:usb0="A00000FF" w:usb1="5000E07B" w:usb2="00000000" w:usb3="00000000" w:csb0="00000193" w:csb1="00000000"/>
  </w:font>
  <w:font w:name="Expo M">
    <w:charset w:val="81"/>
    <w:family w:val="roman"/>
    <w:pitch w:val="variable"/>
    <w:sig w:usb0="800002A7" w:usb1="29D77CFB"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157ABF" w:rsidRDefault="00157ABF" w:rsidP="00A032A7">
    <w:pPr>
      <w:pStyle w:val="Footer"/>
      <w:spacing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157ABF" w14:paraId="7FB2AC6D" w14:textId="77777777" w:rsidTr="00D4253A">
      <w:tc>
        <w:tcPr>
          <w:tcW w:w="3015" w:type="dxa"/>
        </w:tcPr>
        <w:p w14:paraId="2E18DB93" w14:textId="78F7AA52" w:rsidR="00157ABF" w:rsidRDefault="00157ABF" w:rsidP="00D4253A">
          <w:pPr>
            <w:pStyle w:val="Header"/>
            <w:ind w:left="-115"/>
            <w:jc w:val="left"/>
          </w:pPr>
        </w:p>
      </w:tc>
      <w:tc>
        <w:tcPr>
          <w:tcW w:w="3015" w:type="dxa"/>
        </w:tcPr>
        <w:p w14:paraId="1D1CA3CD" w14:textId="47064BE6" w:rsidR="00157ABF" w:rsidRDefault="00157ABF" w:rsidP="00D4253A">
          <w:pPr>
            <w:pStyle w:val="Header"/>
            <w:jc w:val="center"/>
          </w:pPr>
        </w:p>
      </w:tc>
      <w:tc>
        <w:tcPr>
          <w:tcW w:w="3015" w:type="dxa"/>
        </w:tcPr>
        <w:p w14:paraId="56E6D8F0" w14:textId="73DDF69A" w:rsidR="00157ABF" w:rsidRDefault="00157ABF" w:rsidP="00D4253A">
          <w:pPr>
            <w:pStyle w:val="Header"/>
            <w:ind w:right="-115"/>
            <w:jc w:val="right"/>
          </w:pPr>
        </w:p>
      </w:tc>
    </w:tr>
  </w:tbl>
  <w:p w14:paraId="5695F98C" w14:textId="5FC6BCD4" w:rsidR="00157ABF" w:rsidRDefault="00157ABF" w:rsidP="00D42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157ABF" w:rsidRDefault="00157ABF">
    <w:pPr>
      <w:rPr>
        <w:color w:val="191919"/>
        <w:sz w:val="13"/>
      </w:rPr>
    </w:pPr>
  </w:p>
  <w:p w14:paraId="6331E863" w14:textId="2C362E16" w:rsidR="00157ABF" w:rsidRDefault="00157ABF" w:rsidP="0010758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14E6886F" w:rsidR="00157ABF" w:rsidRDefault="00157ABF" w:rsidP="0022566C">
    <w:pPr>
      <w:pStyle w:val="Footer"/>
      <w:shd w:val="clear" w:color="auto" w:fill="FFFFFF" w:themeFill="background1"/>
      <w:tabs>
        <w:tab w:val="center" w:pos="13467"/>
      </w:tabs>
      <w:rPr>
        <w:b/>
        <w:sz w:val="20"/>
        <w:shd w:val="clear" w:color="auto" w:fill="E6E6E6"/>
      </w:rPr>
    </w:pPr>
    <w:r w:rsidRPr="00FD7EFD">
      <w:rPr>
        <w:b/>
        <w:bCs/>
        <w:sz w:val="20"/>
      </w:rPr>
      <w:t>Pandemic (</w:t>
    </w:r>
    <w:r>
      <w:rPr>
        <w:b/>
        <w:bCs/>
        <w:sz w:val="20"/>
      </w:rPr>
      <w:t>Public Safety</w:t>
    </w:r>
    <w:r w:rsidRPr="00FD7EFD">
      <w:rPr>
        <w:b/>
        <w:bCs/>
        <w:sz w:val="20"/>
      </w:rPr>
      <w:t xml:space="preserve">) Order 2022 </w:t>
    </w:r>
    <w:r>
      <w:rPr>
        <w:b/>
        <w:bCs/>
        <w:sz w:val="20"/>
      </w:rPr>
      <w:t>(No. 2)</w:t>
    </w:r>
    <w:r w:rsidRPr="006520B2">
      <w:rPr>
        <w:sz w:val="20"/>
      </w:rPr>
      <w:tab/>
    </w:r>
    <w:r w:rsidRPr="006520B2">
      <w:rPr>
        <w:b/>
        <w:sz w:val="20"/>
        <w:shd w:val="clear" w:color="auto" w:fill="E6E6E6"/>
      </w:rPr>
      <w:fldChar w:fldCharType="begin"/>
    </w:r>
    <w:r w:rsidRPr="006520B2">
      <w:rPr>
        <w:b/>
        <w:bCs/>
        <w:sz w:val="20"/>
      </w:rPr>
      <w:instrText xml:space="preserve"> PAGE </w:instrText>
    </w:r>
    <w:r w:rsidRPr="006520B2">
      <w:rPr>
        <w:b/>
        <w:sz w:val="20"/>
        <w:shd w:val="clear" w:color="auto" w:fill="E6E6E6"/>
      </w:rPr>
      <w:fldChar w:fldCharType="separate"/>
    </w:r>
    <w:r>
      <w:rPr>
        <w:b/>
        <w:bCs/>
        <w:noProof/>
        <w:sz w:val="20"/>
      </w:rPr>
      <w:t>3</w:t>
    </w:r>
    <w:r w:rsidRPr="006520B2">
      <w:rPr>
        <w:b/>
        <w:sz w:val="20"/>
        <w:shd w:val="clear" w:color="auto" w:fill="E6E6E6"/>
      </w:rPr>
      <w:fldChar w:fldCharType="end"/>
    </w:r>
    <w:r w:rsidRPr="006520B2">
      <w:rPr>
        <w:sz w:val="20"/>
      </w:rPr>
      <w:t xml:space="preserve"> of </w:t>
    </w:r>
    <w:r w:rsidRPr="006520B2">
      <w:rPr>
        <w:b/>
        <w:sz w:val="20"/>
        <w:shd w:val="clear" w:color="auto" w:fill="E6E6E6"/>
      </w:rPr>
      <w:fldChar w:fldCharType="begin"/>
    </w:r>
    <w:r w:rsidRPr="006520B2">
      <w:rPr>
        <w:b/>
        <w:bCs/>
        <w:sz w:val="20"/>
      </w:rPr>
      <w:instrText xml:space="preserve"> NUMPAGES  </w:instrText>
    </w:r>
    <w:r w:rsidRPr="006520B2">
      <w:rPr>
        <w:b/>
        <w:sz w:val="20"/>
        <w:shd w:val="clear" w:color="auto" w:fill="E6E6E6"/>
      </w:rPr>
      <w:fldChar w:fldCharType="separate"/>
    </w:r>
    <w:r>
      <w:rPr>
        <w:b/>
        <w:bCs/>
        <w:noProof/>
        <w:sz w:val="20"/>
      </w:rPr>
      <w:t>25</w:t>
    </w:r>
    <w:r w:rsidRPr="006520B2">
      <w:rPr>
        <w:b/>
        <w:sz w:val="20"/>
        <w:shd w:val="clear" w:color="auto" w:fill="E6E6E6"/>
      </w:rPr>
      <w:fldChar w:fldCharType="end"/>
    </w:r>
  </w:p>
  <w:p w14:paraId="5B5497A3" w14:textId="29B02E20" w:rsidR="00157ABF" w:rsidRPr="006520B2" w:rsidRDefault="00157ABF" w:rsidP="0022566C">
    <w:pPr>
      <w:pStyle w:val="Footer"/>
      <w:shd w:val="clear" w:color="auto" w:fill="FFFFFF" w:themeFill="background1"/>
      <w:tabs>
        <w:tab w:val="center" w:pos="13467"/>
      </w:tabs>
      <w:rPr>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502CF102" w:rsidR="00157ABF" w:rsidRDefault="00157ABF" w:rsidP="0010758D">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w:t>
    </w:r>
    <w:r w:rsidRPr="00933C4D">
      <w:rPr>
        <w:b/>
        <w:noProof/>
        <w:sz w:val="20"/>
        <w:szCs w:val="18"/>
      </w:rPr>
      <w:t>Order 202</w:t>
    </w:r>
    <w:r>
      <w:rPr>
        <w:b/>
        <w:noProof/>
        <w:sz w:val="20"/>
        <w:szCs w:val="18"/>
      </w:rPr>
      <w:t>2</w:t>
    </w:r>
    <w:r w:rsidRPr="00933C4D">
      <w:rPr>
        <w:b/>
        <w:noProof/>
        <w:sz w:val="20"/>
        <w:szCs w:val="18"/>
      </w:rPr>
      <w:t xml:space="preserve"> </w:t>
    </w:r>
    <w:r>
      <w:rPr>
        <w:b/>
        <w:noProof/>
        <w:sz w:val="20"/>
        <w:szCs w:val="18"/>
      </w:rPr>
      <w:t>(No. 2)</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2</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4AFD7593" w14:textId="66E64D73" w:rsidR="00157ABF" w:rsidRPr="0010758D" w:rsidRDefault="00157ABF" w:rsidP="0010758D">
    <w:pPr>
      <w:pStyle w:val="Footer"/>
      <w:shd w:val="clear" w:color="auto" w:fill="FFFFFF" w:themeFill="background1"/>
      <w:tabs>
        <w:tab w:val="center" w:pos="13467"/>
      </w:tabs>
      <w:rPr>
        <w:b/>
        <w:sz w:val="20"/>
        <w:shd w:val="clear" w:color="auto" w:fill="E6E6E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724EB280" w:rsidR="00157ABF" w:rsidRDefault="00157ABF" w:rsidP="001649E8">
    <w:pPr>
      <w:pStyle w:val="Footer"/>
      <w:shd w:val="clear" w:color="auto" w:fill="FFFFFF" w:themeFill="background1"/>
      <w:tabs>
        <w:tab w:val="center" w:pos="13467"/>
      </w:tabs>
      <w:rPr>
        <w:b/>
        <w:sz w:val="20"/>
        <w:shd w:val="clear" w:color="auto" w:fill="E6E6E6"/>
      </w:rPr>
    </w:pPr>
    <w:r w:rsidRPr="00497E21">
      <w:rPr>
        <w:b/>
        <w:noProof/>
        <w:sz w:val="20"/>
        <w:szCs w:val="18"/>
      </w:rPr>
      <w:t>Pandemic (</w:t>
    </w:r>
    <w:r>
      <w:rPr>
        <w:b/>
        <w:noProof/>
        <w:sz w:val="20"/>
        <w:szCs w:val="18"/>
      </w:rPr>
      <w:t>Public Safety</w:t>
    </w:r>
    <w:r w:rsidRPr="00497E21">
      <w:rPr>
        <w:b/>
        <w:noProof/>
        <w:sz w:val="20"/>
        <w:szCs w:val="18"/>
      </w:rPr>
      <w:t xml:space="preserve">) Order </w:t>
    </w:r>
    <w:r w:rsidRPr="00933C4D">
      <w:rPr>
        <w:b/>
        <w:noProof/>
        <w:sz w:val="20"/>
        <w:szCs w:val="18"/>
      </w:rPr>
      <w:t>202</w:t>
    </w:r>
    <w:r>
      <w:rPr>
        <w:b/>
        <w:noProof/>
        <w:sz w:val="20"/>
        <w:szCs w:val="18"/>
      </w:rPr>
      <w:t>2</w:t>
    </w:r>
    <w:r w:rsidRPr="00933C4D">
      <w:rPr>
        <w:b/>
        <w:noProof/>
        <w:sz w:val="20"/>
        <w:szCs w:val="18"/>
      </w:rPr>
      <w:t xml:space="preserve"> </w:t>
    </w:r>
    <w:r>
      <w:rPr>
        <w:b/>
        <w:noProof/>
        <w:sz w:val="20"/>
        <w:szCs w:val="18"/>
      </w:rPr>
      <w:t>(No. 2)</w:t>
    </w:r>
    <w:r>
      <w:rPr>
        <w:sz w:val="20"/>
      </w:rPr>
      <w:tab/>
    </w:r>
    <w:r w:rsidRPr="004E2B9A">
      <w:rPr>
        <w:b/>
        <w:sz w:val="20"/>
        <w:shd w:val="clear" w:color="auto" w:fill="E6E6E6"/>
      </w:rPr>
      <w:fldChar w:fldCharType="begin"/>
    </w:r>
    <w:r w:rsidRPr="004E2B9A">
      <w:rPr>
        <w:b/>
        <w:bCs/>
        <w:sz w:val="20"/>
      </w:rPr>
      <w:instrText xml:space="preserve"> PAGE </w:instrText>
    </w:r>
    <w:r w:rsidRPr="004E2B9A">
      <w:rPr>
        <w:b/>
        <w:sz w:val="20"/>
        <w:shd w:val="clear" w:color="auto" w:fill="E6E6E6"/>
      </w:rPr>
      <w:fldChar w:fldCharType="separate"/>
    </w:r>
    <w:r>
      <w:rPr>
        <w:b/>
        <w:bCs/>
        <w:noProof/>
        <w:sz w:val="20"/>
      </w:rPr>
      <w:t>11</w:t>
    </w:r>
    <w:r w:rsidRPr="004E2B9A">
      <w:rPr>
        <w:b/>
        <w:sz w:val="20"/>
        <w:shd w:val="clear" w:color="auto" w:fill="E6E6E6"/>
      </w:rPr>
      <w:fldChar w:fldCharType="end"/>
    </w:r>
    <w:r w:rsidRPr="004E2B9A">
      <w:rPr>
        <w:sz w:val="20"/>
      </w:rPr>
      <w:t xml:space="preserve"> of </w:t>
    </w:r>
    <w:r w:rsidRPr="004E2B9A">
      <w:rPr>
        <w:b/>
        <w:sz w:val="20"/>
        <w:shd w:val="clear" w:color="auto" w:fill="E6E6E6"/>
      </w:rPr>
      <w:fldChar w:fldCharType="begin"/>
    </w:r>
    <w:r w:rsidRPr="004E2B9A">
      <w:rPr>
        <w:b/>
        <w:bCs/>
        <w:sz w:val="20"/>
      </w:rPr>
      <w:instrText xml:space="preserve"> NUMPAGES  </w:instrText>
    </w:r>
    <w:r w:rsidRPr="004E2B9A">
      <w:rPr>
        <w:b/>
        <w:sz w:val="20"/>
        <w:shd w:val="clear" w:color="auto" w:fill="E6E6E6"/>
      </w:rPr>
      <w:fldChar w:fldCharType="separate"/>
    </w:r>
    <w:r>
      <w:rPr>
        <w:b/>
        <w:bCs/>
        <w:noProof/>
        <w:sz w:val="20"/>
      </w:rPr>
      <w:t>25</w:t>
    </w:r>
    <w:r w:rsidRPr="004E2B9A">
      <w:rPr>
        <w:b/>
        <w:sz w:val="20"/>
        <w:shd w:val="clear" w:color="auto" w:fill="E6E6E6"/>
      </w:rPr>
      <w:fldChar w:fldCharType="end"/>
    </w:r>
  </w:p>
  <w:p w14:paraId="2E7BFC61" w14:textId="5A15D227" w:rsidR="00157ABF" w:rsidRDefault="00157ABF" w:rsidP="00A032A7">
    <w:pPr>
      <w:pStyle w:val="Footer"/>
      <w:shd w:val="clear" w:color="auto" w:fill="FFFFFF" w:themeFill="background1"/>
      <w:tabs>
        <w:tab w:val="center" w:pos="13467"/>
      </w:tabs>
      <w:spacing w:line="180" w:lineRule="exact"/>
      <w:rPr>
        <w:rFonts w:ascii="Arial" w:hAnsi="Arial" w:cs="Arial"/>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p w14:paraId="122C0E98" w14:textId="3592DEC1" w:rsidR="00157ABF" w:rsidRPr="002B6B0E" w:rsidRDefault="00157ABF" w:rsidP="00A032A7">
    <w:pPr>
      <w:pStyle w:val="Footer"/>
      <w:shd w:val="clear" w:color="auto" w:fill="FFFFFF" w:themeFill="background1"/>
      <w:tabs>
        <w:tab w:val="center" w:pos="13467"/>
      </w:tabs>
      <w:spacing w:line="180" w:lineRule="exact"/>
      <w:rPr>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6F56C" w14:textId="77777777" w:rsidR="00466CB8" w:rsidRDefault="00466CB8">
      <w:pPr>
        <w:spacing w:after="0" w:line="240" w:lineRule="auto"/>
      </w:pPr>
      <w:r>
        <w:separator/>
      </w:r>
    </w:p>
  </w:footnote>
  <w:footnote w:type="continuationSeparator" w:id="0">
    <w:p w14:paraId="315BC6C6" w14:textId="77777777" w:rsidR="00466CB8" w:rsidRDefault="00466CB8">
      <w:pPr>
        <w:spacing w:after="0" w:line="240" w:lineRule="auto"/>
      </w:pPr>
      <w:r>
        <w:continuationSeparator/>
      </w:r>
    </w:p>
  </w:footnote>
  <w:footnote w:type="continuationNotice" w:id="1">
    <w:p w14:paraId="01BA4ABB" w14:textId="77777777" w:rsidR="00466CB8" w:rsidRDefault="00466C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157ABF" w14:paraId="0BD76CD0" w14:textId="77777777" w:rsidTr="00D4253A">
      <w:tc>
        <w:tcPr>
          <w:tcW w:w="3015" w:type="dxa"/>
        </w:tcPr>
        <w:p w14:paraId="394FE127" w14:textId="0D12377F" w:rsidR="00157ABF" w:rsidRDefault="00157ABF" w:rsidP="00D4253A">
          <w:pPr>
            <w:pStyle w:val="Header"/>
            <w:ind w:left="-115"/>
            <w:jc w:val="left"/>
          </w:pPr>
        </w:p>
      </w:tc>
      <w:tc>
        <w:tcPr>
          <w:tcW w:w="3015" w:type="dxa"/>
        </w:tcPr>
        <w:p w14:paraId="7A5537AF" w14:textId="055240C0" w:rsidR="00157ABF" w:rsidRDefault="00157ABF" w:rsidP="00D4253A">
          <w:pPr>
            <w:pStyle w:val="Header"/>
            <w:jc w:val="center"/>
          </w:pPr>
        </w:p>
      </w:tc>
      <w:tc>
        <w:tcPr>
          <w:tcW w:w="3015" w:type="dxa"/>
        </w:tcPr>
        <w:p w14:paraId="21874EDC" w14:textId="5A0D4565" w:rsidR="00157ABF" w:rsidRDefault="00157ABF" w:rsidP="00D4253A">
          <w:pPr>
            <w:pStyle w:val="Header"/>
            <w:ind w:right="-115"/>
            <w:jc w:val="right"/>
          </w:pPr>
        </w:p>
      </w:tc>
    </w:tr>
  </w:tbl>
  <w:p w14:paraId="4ADDC4F5" w14:textId="480AEBD1" w:rsidR="00157ABF" w:rsidRDefault="00157ABF" w:rsidP="00D42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00157ABF" w14:paraId="50C04EA1" w14:textId="77777777" w:rsidTr="00D4253A">
      <w:tc>
        <w:tcPr>
          <w:tcW w:w="3015" w:type="dxa"/>
        </w:tcPr>
        <w:p w14:paraId="2842C461" w14:textId="69DD6F22" w:rsidR="00157ABF" w:rsidRDefault="00157ABF" w:rsidP="00D4253A">
          <w:pPr>
            <w:pStyle w:val="Header"/>
            <w:ind w:left="-115"/>
            <w:jc w:val="left"/>
          </w:pPr>
        </w:p>
      </w:tc>
      <w:tc>
        <w:tcPr>
          <w:tcW w:w="3015" w:type="dxa"/>
        </w:tcPr>
        <w:p w14:paraId="0E5A6C35" w14:textId="6996CE34" w:rsidR="00157ABF" w:rsidRDefault="00157ABF" w:rsidP="00D4253A">
          <w:pPr>
            <w:pStyle w:val="Header"/>
            <w:jc w:val="center"/>
          </w:pPr>
        </w:p>
      </w:tc>
      <w:tc>
        <w:tcPr>
          <w:tcW w:w="3015" w:type="dxa"/>
        </w:tcPr>
        <w:p w14:paraId="205BC682" w14:textId="1225DC77" w:rsidR="00157ABF" w:rsidRDefault="00157ABF" w:rsidP="00D4253A">
          <w:pPr>
            <w:pStyle w:val="Header"/>
            <w:ind w:right="-115"/>
            <w:jc w:val="right"/>
          </w:pPr>
        </w:p>
      </w:tc>
    </w:tr>
  </w:tbl>
  <w:p w14:paraId="72D6B872" w14:textId="51F7CAF6" w:rsidR="00157ABF" w:rsidRDefault="00157ABF" w:rsidP="00D42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157ABF" w:rsidRDefault="00157ABF">
    <w:pPr>
      <w:pStyle w:val="Header"/>
    </w:pPr>
  </w:p>
  <w:p w14:paraId="59D7ADF1" w14:textId="77777777" w:rsidR="00157ABF" w:rsidRDefault="00157ABF" w:rsidP="0010758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157ABF" w:rsidRPr="00AD428A" w:rsidRDefault="00157ABF" w:rsidP="00AD428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157ABF" w:rsidRDefault="0015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34638B5"/>
    <w:multiLevelType w:val="multilevel"/>
    <w:tmpl w:val="C5F02B00"/>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477BE2"/>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4" w15:restartNumberingAfterBreak="0">
    <w:nsid w:val="0B737320"/>
    <w:multiLevelType w:val="multilevel"/>
    <w:tmpl w:val="49629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5" w15:restartNumberingAfterBreak="0">
    <w:nsid w:val="0F4F7803"/>
    <w:multiLevelType w:val="multilevel"/>
    <w:tmpl w:val="A3300086"/>
    <w:styleLink w:val="Orderclausesnumberingliststyl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6" w15:restartNumberingAfterBreak="0">
    <w:nsid w:val="100D70A5"/>
    <w:multiLevelType w:val="multilevel"/>
    <w:tmpl w:val="8784597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7" w15:restartNumberingAfterBreak="0">
    <w:nsid w:val="15DF4612"/>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8" w15:restartNumberingAfterBreak="0">
    <w:nsid w:val="176E17C9"/>
    <w:multiLevelType w:val="multilevel"/>
    <w:tmpl w:val="141A8F2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9" w15:restartNumberingAfterBreak="0">
    <w:nsid w:val="1D347DCE"/>
    <w:multiLevelType w:val="multilevel"/>
    <w:tmpl w:val="EB583DCA"/>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0" w15:restartNumberingAfterBreak="0">
    <w:nsid w:val="21306A5B"/>
    <w:multiLevelType w:val="multilevel"/>
    <w:tmpl w:val="D0C6DAE6"/>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1" w15:restartNumberingAfterBreak="0">
    <w:nsid w:val="22654485"/>
    <w:multiLevelType w:val="multilevel"/>
    <w:tmpl w:val="FD123AE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2" w15:restartNumberingAfterBreak="0">
    <w:nsid w:val="270E0985"/>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3" w15:restartNumberingAfterBreak="0">
    <w:nsid w:val="318F6781"/>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4" w15:restartNumberingAfterBreak="0">
    <w:nsid w:val="31EA08FA"/>
    <w:multiLevelType w:val="hybridMultilevel"/>
    <w:tmpl w:val="E10C199C"/>
    <w:lvl w:ilvl="0" w:tplc="E2EC1FEE">
      <w:start w:val="1"/>
      <w:numFmt w:val="decimal"/>
      <w:pStyle w:val="Style5-subclause"/>
      <w:lvlText w:val="(%1)"/>
      <w:lvlJc w:val="center"/>
      <w:pPr>
        <w:ind w:left="1429" w:hanging="36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5" w15:restartNumberingAfterBreak="0">
    <w:nsid w:val="377B1F65"/>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A7C6DCB"/>
    <w:multiLevelType w:val="multilevel"/>
    <w:tmpl w:val="B380DE1C"/>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7" w15:restartNumberingAfterBreak="0">
    <w:nsid w:val="3C827EAC"/>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8" w15:restartNumberingAfterBreak="0">
    <w:nsid w:val="43107152"/>
    <w:multiLevelType w:val="multilevel"/>
    <w:tmpl w:val="32F4134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19" w15:restartNumberingAfterBreak="0">
    <w:nsid w:val="46765661"/>
    <w:multiLevelType w:val="multilevel"/>
    <w:tmpl w:val="94E47C7E"/>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0" w15:restartNumberingAfterBreak="0">
    <w:nsid w:val="4AC35F39"/>
    <w:multiLevelType w:val="multilevel"/>
    <w:tmpl w:val="B31CDEEE"/>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i w:val="0"/>
        <w:iCs/>
        <w:sz w:val="24"/>
        <w:szCs w:val="24"/>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1" w15:restartNumberingAfterBreak="0">
    <w:nsid w:val="572158D4"/>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5C4D3ADD"/>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5F3A066D"/>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5" w15:restartNumberingAfterBreak="0">
    <w:nsid w:val="6F1A0ED7"/>
    <w:multiLevelType w:val="multilevel"/>
    <w:tmpl w:val="0952DFE6"/>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6" w15:restartNumberingAfterBreak="0">
    <w:nsid w:val="70280ED0"/>
    <w:multiLevelType w:val="multilevel"/>
    <w:tmpl w:val="0706CFC2"/>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7" w15:restartNumberingAfterBreak="0">
    <w:nsid w:val="756E3EA5"/>
    <w:multiLevelType w:val="multilevel"/>
    <w:tmpl w:val="A3300086"/>
    <w:numStyleLink w:val="Orderclausesnumberingliststyle"/>
  </w:abstractNum>
  <w:abstractNum w:abstractNumId="28" w15:restartNumberingAfterBreak="0">
    <w:nsid w:val="76D17889"/>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29"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30" w15:restartNumberingAfterBreak="0">
    <w:nsid w:val="7AD465CB"/>
    <w:multiLevelType w:val="hybridMultilevel"/>
    <w:tmpl w:val="BD804B16"/>
    <w:lvl w:ilvl="0" w:tplc="521423D0">
      <w:start w:val="1"/>
      <w:numFmt w:val="decimal"/>
      <w:lvlText w:val="%1"/>
      <w:lvlJc w:val="left"/>
      <w:pPr>
        <w:ind w:left="567" w:hanging="567"/>
      </w:pPr>
      <w:rPr>
        <w:b/>
        <w:bCs/>
        <w:i w:val="0"/>
        <w:sz w:val="28"/>
      </w:rPr>
    </w:lvl>
    <w:lvl w:ilvl="1" w:tplc="492C6FAE">
      <w:start w:val="1"/>
      <w:numFmt w:val="decimal"/>
      <w:lvlText w:val=""/>
      <w:lvlJc w:val="left"/>
      <w:pPr>
        <w:ind w:left="567" w:firstLine="0"/>
      </w:pPr>
    </w:lvl>
    <w:lvl w:ilvl="2" w:tplc="05A6ED86">
      <w:start w:val="1"/>
      <w:numFmt w:val="decimal"/>
      <w:lvlText w:val="(%3)"/>
      <w:lvlJc w:val="left"/>
      <w:pPr>
        <w:ind w:left="1134" w:hanging="567"/>
      </w:pPr>
      <w:rPr>
        <w:rFonts w:hint="default"/>
        <w:b w:val="0"/>
        <w:i w:val="0"/>
        <w:sz w:val="22"/>
        <w:szCs w:val="22"/>
      </w:rPr>
    </w:lvl>
    <w:lvl w:ilvl="3" w:tplc="ECA63620">
      <w:start w:val="1"/>
      <w:numFmt w:val="lowerLetter"/>
      <w:lvlText w:val="(%4)"/>
      <w:lvlJc w:val="left"/>
      <w:pPr>
        <w:ind w:left="1701" w:hanging="62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6352C888">
      <w:start w:val="1"/>
      <w:numFmt w:val="lowerRoman"/>
      <w:lvlText w:val="(%5)"/>
      <w:lvlJc w:val="left"/>
      <w:pPr>
        <w:ind w:left="2552" w:hanging="567"/>
      </w:pPr>
      <w:rPr>
        <w:rFonts w:hint="default"/>
        <w:b w:val="0"/>
        <w:bCs w:val="0"/>
        <w:i w:val="0"/>
        <w:sz w:val="22"/>
        <w:szCs w:val="22"/>
      </w:rPr>
    </w:lvl>
    <w:lvl w:ilvl="5" w:tplc="5A1E9B16">
      <w:start w:val="1"/>
      <w:numFmt w:val="upperLetter"/>
      <w:lvlText w:val="(%6)"/>
      <w:lvlJc w:val="left"/>
      <w:pPr>
        <w:ind w:left="2835" w:hanging="567"/>
      </w:pPr>
      <w:rPr>
        <w:rFonts w:ascii="Arial" w:eastAsia="Times New Roman" w:hAnsi="Arial" w:cs="Times New Roman"/>
        <w:i w:val="0"/>
        <w:iCs/>
      </w:rPr>
    </w:lvl>
    <w:lvl w:ilvl="6" w:tplc="30208AFE">
      <w:start w:val="1"/>
      <w:numFmt w:val="decimal"/>
      <w:lvlText w:val="%7."/>
      <w:lvlJc w:val="left"/>
      <w:pPr>
        <w:ind w:left="4680" w:hanging="360"/>
      </w:pPr>
    </w:lvl>
    <w:lvl w:ilvl="7" w:tplc="931AF820">
      <w:start w:val="1"/>
      <w:numFmt w:val="lowerLetter"/>
      <w:lvlText w:val="%8."/>
      <w:lvlJc w:val="left"/>
      <w:pPr>
        <w:ind w:left="5400" w:hanging="360"/>
      </w:pPr>
    </w:lvl>
    <w:lvl w:ilvl="8" w:tplc="A984E188">
      <w:start w:val="1"/>
      <w:numFmt w:val="lowerRoman"/>
      <w:lvlText w:val="%9."/>
      <w:lvlJc w:val="right"/>
      <w:pPr>
        <w:ind w:left="6120" w:hanging="180"/>
      </w:pPr>
    </w:lvl>
  </w:abstractNum>
  <w:abstractNum w:abstractNumId="31" w15:restartNumberingAfterBreak="0">
    <w:nsid w:val="7C343B91"/>
    <w:multiLevelType w:val="multilevel"/>
    <w:tmpl w:val="06C2AA8A"/>
    <w:lvl w:ilvl="0">
      <w:start w:val="26"/>
      <w:numFmt w:val="decimal"/>
      <w:lvlText w:val="%1"/>
      <w:lvlJc w:val="left"/>
      <w:pPr>
        <w:ind w:left="709" w:hanging="709"/>
      </w:pPr>
      <w:rPr>
        <w:rFonts w:hint="default"/>
      </w:rPr>
    </w:lvl>
    <w:lvl w:ilvl="1">
      <w:start w:val="2"/>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abstractNum w:abstractNumId="32" w15:restartNumberingAfterBreak="0">
    <w:nsid w:val="7FA35286"/>
    <w:multiLevelType w:val="multilevel"/>
    <w:tmpl w:val="6522314C"/>
    <w:lvl w:ilvl="0">
      <w:start w:val="1"/>
      <w:numFmt w:val="decimal"/>
      <w:lvlText w:val="%1"/>
      <w:lvlJc w:val="left"/>
      <w:pPr>
        <w:ind w:left="709" w:hanging="709"/>
      </w:pPr>
      <w:rPr>
        <w:rFonts w:hint="default"/>
      </w:rPr>
    </w:lvl>
    <w:lvl w:ilvl="1">
      <w:start w:val="1"/>
      <w:numFmt w:val="decimal"/>
      <w:lvlText w:val="(%2)"/>
      <w:lvlJc w:val="left"/>
      <w:pPr>
        <w:ind w:left="1418" w:hanging="709"/>
      </w:pPr>
      <w:rPr>
        <w:rFonts w:hint="default"/>
      </w:rPr>
    </w:lvl>
    <w:lvl w:ilvl="2">
      <w:start w:val="1"/>
      <w:numFmt w:val="lowerLetter"/>
      <w:lvlText w:val="(%3)"/>
      <w:lvlJc w:val="left"/>
      <w:pPr>
        <w:ind w:left="2127" w:hanging="709"/>
      </w:pPr>
      <w:rPr>
        <w:rFonts w:hint="default"/>
      </w:rPr>
    </w:lvl>
    <w:lvl w:ilvl="3">
      <w:start w:val="1"/>
      <w:numFmt w:val="lowerRoman"/>
      <w:lvlText w:val="(%4)"/>
      <w:lvlJc w:val="left"/>
      <w:pPr>
        <w:ind w:left="2836" w:hanging="709"/>
      </w:pPr>
      <w:rPr>
        <w:rFonts w:hint="default"/>
      </w:rPr>
    </w:lvl>
    <w:lvl w:ilvl="4">
      <w:start w:val="1"/>
      <w:numFmt w:val="upperLetter"/>
      <w:lvlText w:val="(%5)"/>
      <w:lvlJc w:val="left"/>
      <w:pPr>
        <w:ind w:left="3545" w:hanging="709"/>
      </w:pPr>
      <w:rPr>
        <w:rFonts w:hint="default"/>
      </w:rPr>
    </w:lvl>
    <w:lvl w:ilvl="5">
      <w:start w:val="1"/>
      <w:numFmt w:val="decimal"/>
      <w:lvlText w:val="%6."/>
      <w:lvlJc w:val="left"/>
      <w:pPr>
        <w:ind w:left="4254" w:hanging="709"/>
      </w:pPr>
      <w:rPr>
        <w:rFonts w:hint="default"/>
      </w:rPr>
    </w:lvl>
    <w:lvl w:ilvl="6">
      <w:start w:val="1"/>
      <w:numFmt w:val="decimal"/>
      <w:lvlText w:val="%7."/>
      <w:lvlJc w:val="left"/>
      <w:pPr>
        <w:ind w:left="4963" w:hanging="709"/>
      </w:pPr>
      <w:rPr>
        <w:rFonts w:hint="default"/>
      </w:rPr>
    </w:lvl>
    <w:lvl w:ilvl="7">
      <w:start w:val="1"/>
      <w:numFmt w:val="lowerLetter"/>
      <w:lvlText w:val="%8."/>
      <w:lvlJc w:val="left"/>
      <w:pPr>
        <w:ind w:left="5672" w:hanging="709"/>
      </w:pPr>
      <w:rPr>
        <w:rFonts w:hint="default"/>
      </w:rPr>
    </w:lvl>
    <w:lvl w:ilvl="8">
      <w:start w:val="1"/>
      <w:numFmt w:val="lowerRoman"/>
      <w:lvlText w:val="%9."/>
      <w:lvlJc w:val="left"/>
      <w:pPr>
        <w:ind w:left="6381" w:hanging="709"/>
      </w:pPr>
      <w:rPr>
        <w:rFonts w:hint="default"/>
      </w:rPr>
    </w:lvl>
  </w:abstractNum>
  <w:num w:numId="1">
    <w:abstractNumId w:val="22"/>
  </w:num>
  <w:num w:numId="2">
    <w:abstractNumId w:val="0"/>
  </w:num>
  <w:num w:numId="3">
    <w:abstractNumId w:val="29"/>
  </w:num>
  <w:num w:numId="4">
    <w:abstractNumId w:val="2"/>
  </w:num>
  <w:num w:numId="5">
    <w:abstractNumId w:val="5"/>
  </w:num>
  <w:num w:numId="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0">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1">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2">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4">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5">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6">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7">
    <w:abstractNumId w:val="15"/>
  </w:num>
  <w:num w:numId="18">
    <w:abstractNumId w:val="30"/>
  </w:num>
  <w:num w:numId="19">
    <w:abstractNumId w:val="23"/>
  </w:num>
  <w:num w:numId="20">
    <w:abstractNumId w:val="27"/>
  </w:num>
  <w:num w:numId="21">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3">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4">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5">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7">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8">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2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0">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1">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32">
    <w:abstractNumId w:val="14"/>
  </w:num>
  <w:num w:numId="33">
    <w:abstractNumId w:val="21"/>
  </w:num>
  <w:num w:numId="34">
    <w:abstractNumId w:val="12"/>
  </w:num>
  <w:num w:numId="35">
    <w:abstractNumId w:val="4"/>
  </w:num>
  <w:num w:numId="36">
    <w:abstractNumId w:val="17"/>
  </w:num>
  <w:num w:numId="37">
    <w:abstractNumId w:val="18"/>
  </w:num>
  <w:num w:numId="38">
    <w:abstractNumId w:val="31"/>
  </w:num>
  <w:num w:numId="39">
    <w:abstractNumId w:val="10"/>
  </w:num>
  <w:num w:numId="40">
    <w:abstractNumId w:val="7"/>
  </w:num>
  <w:num w:numId="41">
    <w:abstractNumId w:val="6"/>
  </w:num>
  <w:num w:numId="42">
    <w:abstractNumId w:val="19"/>
  </w:num>
  <w:num w:numId="43">
    <w:abstractNumId w:val="32"/>
  </w:num>
  <w:num w:numId="44">
    <w:abstractNumId w:val="1"/>
  </w:num>
  <w:num w:numId="45">
    <w:abstractNumId w:val="16"/>
  </w:num>
  <w:num w:numId="46">
    <w:abstractNumId w:val="26"/>
  </w:num>
  <w:num w:numId="47">
    <w:abstractNumId w:val="28"/>
  </w:num>
  <w:num w:numId="48">
    <w:abstractNumId w:val="24"/>
  </w:num>
  <w:num w:numId="49">
    <w:abstractNumId w:val="8"/>
  </w:num>
  <w:num w:numId="50">
    <w:abstractNumId w:val="13"/>
  </w:num>
  <w:num w:numId="51">
    <w:abstractNumId w:val="11"/>
  </w:num>
  <w:num w:numId="5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3">
    <w:abstractNumId w:val="3"/>
  </w:num>
  <w:num w:numId="54">
    <w:abstractNumId w:val="25"/>
  </w:num>
  <w:num w:numId="55">
    <w:abstractNumId w:val="20"/>
  </w:num>
  <w:num w:numId="56">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7">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8">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59">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0">
    <w:abstractNumId w:val="9"/>
  </w:num>
  <w:num w:numId="61">
    <w:abstractNumId w:val="21"/>
    <w:lvlOverride w:ilvl="0">
      <w:lvl w:ilvl="0">
        <w:start w:val="1"/>
        <w:numFmt w:val="decimal"/>
        <w:lvlText w:val="%1"/>
        <w:lvlJc w:val="left"/>
        <w:pPr>
          <w:ind w:left="709" w:hanging="709"/>
        </w:pPr>
        <w:rPr>
          <w:rFonts w:hint="default"/>
          <w:color w:val="0000FF"/>
          <w:u w:val="double"/>
        </w:rPr>
      </w:lvl>
    </w:lvlOverride>
    <w:lvlOverride w:ilvl="1">
      <w:lvl w:ilvl="1">
        <w:start w:val="1"/>
        <w:numFmt w:val="decimal"/>
        <w:lvlText w:val="(%2)"/>
        <w:lvlJc w:val="left"/>
        <w:pPr>
          <w:ind w:left="1418" w:hanging="709"/>
        </w:pPr>
        <w:rPr>
          <w:rFonts w:hint="default"/>
          <w:color w:val="0000FF"/>
          <w:u w:val="double"/>
        </w:rPr>
      </w:lvl>
    </w:lvlOverride>
    <w:lvlOverride w:ilvl="2">
      <w:lvl w:ilvl="2">
        <w:start w:val="1"/>
        <w:numFmt w:val="lowerLetter"/>
        <w:lvlText w:val="(%3)"/>
        <w:lvlJc w:val="left"/>
        <w:pPr>
          <w:ind w:left="2127" w:hanging="709"/>
        </w:pPr>
        <w:rPr>
          <w:rFonts w:hint="default"/>
          <w:color w:val="0000FF"/>
          <w:u w:val="double"/>
        </w:rPr>
      </w:lvl>
    </w:lvlOverride>
    <w:lvlOverride w:ilvl="3">
      <w:lvl w:ilvl="3">
        <w:start w:val="1"/>
        <w:numFmt w:val="lowerRoman"/>
        <w:lvlText w:val="(%4)"/>
        <w:lvlJc w:val="left"/>
        <w:pPr>
          <w:ind w:left="2836" w:hanging="709"/>
        </w:pPr>
        <w:rPr>
          <w:rFonts w:hint="default"/>
          <w:color w:val="0000FF"/>
          <w:u w:val="double"/>
        </w:rPr>
      </w:lvl>
    </w:lvlOverride>
    <w:lvlOverride w:ilvl="4">
      <w:lvl w:ilvl="4">
        <w:start w:val="1"/>
        <w:numFmt w:val="upperLetter"/>
        <w:lvlText w:val="(%5)"/>
        <w:lvlJc w:val="left"/>
        <w:pPr>
          <w:ind w:left="3545" w:hanging="709"/>
        </w:pPr>
        <w:rPr>
          <w:rFonts w:hint="default"/>
          <w:color w:val="0000FF"/>
          <w:u w:val="double"/>
        </w:rPr>
      </w:lvl>
    </w:lvlOverride>
    <w:lvlOverride w:ilvl="5">
      <w:lvl w:ilvl="5">
        <w:start w:val="1"/>
        <w:numFmt w:val="decimal"/>
        <w:lvlText w:val="%6."/>
        <w:lvlJc w:val="left"/>
        <w:pPr>
          <w:ind w:left="4254" w:hanging="709"/>
        </w:pPr>
        <w:rPr>
          <w:rFonts w:hint="default"/>
          <w:color w:val="0000FF"/>
          <w:u w:val="double"/>
        </w:rPr>
      </w:lvl>
    </w:lvlOverride>
    <w:lvlOverride w:ilvl="6">
      <w:lvl w:ilvl="6">
        <w:start w:val="1"/>
        <w:numFmt w:val="decimal"/>
        <w:lvlText w:val="%7."/>
        <w:lvlJc w:val="left"/>
        <w:pPr>
          <w:ind w:left="4963" w:hanging="709"/>
        </w:pPr>
        <w:rPr>
          <w:rFonts w:hint="default"/>
          <w:color w:val="0000FF"/>
          <w:u w:val="double"/>
        </w:rPr>
      </w:lvl>
    </w:lvlOverride>
    <w:lvlOverride w:ilvl="7">
      <w:lvl w:ilvl="7">
        <w:start w:val="1"/>
        <w:numFmt w:val="lowerLetter"/>
        <w:lvlText w:val="%8."/>
        <w:lvlJc w:val="left"/>
        <w:pPr>
          <w:ind w:left="5672" w:hanging="709"/>
        </w:pPr>
        <w:rPr>
          <w:rFonts w:hint="default"/>
          <w:color w:val="0000FF"/>
          <w:u w:val="double"/>
        </w:rPr>
      </w:lvl>
    </w:lvlOverride>
    <w:lvlOverride w:ilvl="8">
      <w:lvl w:ilvl="8">
        <w:start w:val="1"/>
        <w:numFmt w:val="lowerRoman"/>
        <w:lvlText w:val="%9."/>
        <w:lvlJc w:val="left"/>
        <w:pPr>
          <w:ind w:left="6381" w:hanging="709"/>
        </w:pPr>
        <w:rPr>
          <w:rFonts w:hint="default"/>
          <w:color w:val="0000FF"/>
          <w:u w:val="double"/>
        </w:rPr>
      </w:lvl>
    </w:lvlOverride>
  </w:num>
  <w:num w:numId="62">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3">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4">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5">
    <w:abstractNumId w:val="14"/>
    <w:lvlOverride w:ilvl="0">
      <w:startOverride w:val="1"/>
    </w:lvlOverride>
  </w:num>
  <w:num w:numId="66">
    <w:abstractNumId w:val="14"/>
    <w:lvlOverride w:ilvl="0">
      <w:startOverride w:val="1"/>
    </w:lvlOverride>
  </w:num>
  <w:num w:numId="67">
    <w:abstractNumId w:val="27"/>
    <w:lvlOverride w:ilvl="0">
      <w:lvl w:ilvl="0">
        <w:start w:val="1"/>
        <w:numFmt w:val="decimal"/>
        <w:lvlText w:val="%1"/>
        <w:lvlJc w:val="left"/>
        <w:pPr>
          <w:ind w:left="709" w:hanging="709"/>
        </w:pPr>
        <w:rPr>
          <w:rFonts w:hint="default"/>
        </w:rPr>
      </w:lvl>
    </w:lvlOverride>
    <w:lvlOverride w:ilvl="1">
      <w:lvl w:ilvl="1">
        <w:start w:val="1"/>
        <w:numFmt w:val="decimal"/>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68">
    <w:abstractNumId w:val="27"/>
    <w:lvlOverride w:ilvl="0">
      <w:startOverride w:val="1"/>
      <w:lvl w:ilvl="0">
        <w:start w:val="1"/>
        <w:numFmt w:val="decimal"/>
        <w:lvlText w:val="%1"/>
        <w:lvlJc w:val="left"/>
        <w:pPr>
          <w:ind w:left="709" w:hanging="709"/>
        </w:pPr>
        <w:rPr>
          <w:rFonts w:hint="default"/>
        </w:rPr>
      </w:lvl>
    </w:lvlOverride>
    <w:lvlOverride w:ilvl="1">
      <w:startOverride w:val="1"/>
      <w:lvl w:ilvl="1">
        <w:start w:val="1"/>
        <w:numFmt w:val="decimal"/>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865"/>
    <w:rsid w:val="00006974"/>
    <w:rsid w:val="000069B7"/>
    <w:rsid w:val="00006F33"/>
    <w:rsid w:val="000070B2"/>
    <w:rsid w:val="000072DE"/>
    <w:rsid w:val="000074F3"/>
    <w:rsid w:val="00007546"/>
    <w:rsid w:val="00007783"/>
    <w:rsid w:val="00007D84"/>
    <w:rsid w:val="0001012D"/>
    <w:rsid w:val="00010241"/>
    <w:rsid w:val="000102C0"/>
    <w:rsid w:val="00010310"/>
    <w:rsid w:val="000103E6"/>
    <w:rsid w:val="0001045C"/>
    <w:rsid w:val="0001046A"/>
    <w:rsid w:val="000104D0"/>
    <w:rsid w:val="0001050B"/>
    <w:rsid w:val="0001086E"/>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3E5A"/>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0B9"/>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50F"/>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124"/>
    <w:rsid w:val="00043360"/>
    <w:rsid w:val="000433A4"/>
    <w:rsid w:val="00043540"/>
    <w:rsid w:val="000436F4"/>
    <w:rsid w:val="00043887"/>
    <w:rsid w:val="00043C2A"/>
    <w:rsid w:val="00043D9B"/>
    <w:rsid w:val="00043DD9"/>
    <w:rsid w:val="000442C5"/>
    <w:rsid w:val="000442D9"/>
    <w:rsid w:val="0004476E"/>
    <w:rsid w:val="000448FA"/>
    <w:rsid w:val="000449A7"/>
    <w:rsid w:val="000449B3"/>
    <w:rsid w:val="000449D0"/>
    <w:rsid w:val="00044EA1"/>
    <w:rsid w:val="0004511B"/>
    <w:rsid w:val="0004515E"/>
    <w:rsid w:val="0004538E"/>
    <w:rsid w:val="000453D3"/>
    <w:rsid w:val="00045AA2"/>
    <w:rsid w:val="00045CEF"/>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43"/>
    <w:rsid w:val="000540A5"/>
    <w:rsid w:val="00054188"/>
    <w:rsid w:val="00054269"/>
    <w:rsid w:val="000547F3"/>
    <w:rsid w:val="00054874"/>
    <w:rsid w:val="00054AF3"/>
    <w:rsid w:val="00054F3E"/>
    <w:rsid w:val="00054F92"/>
    <w:rsid w:val="000550BB"/>
    <w:rsid w:val="000550D1"/>
    <w:rsid w:val="0005537D"/>
    <w:rsid w:val="00055E7B"/>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92"/>
    <w:rsid w:val="00061BD3"/>
    <w:rsid w:val="00061BEA"/>
    <w:rsid w:val="00062F04"/>
    <w:rsid w:val="00062F18"/>
    <w:rsid w:val="00063034"/>
    <w:rsid w:val="0006318F"/>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74"/>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650"/>
    <w:rsid w:val="00073719"/>
    <w:rsid w:val="00073913"/>
    <w:rsid w:val="00073E17"/>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C3D"/>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1D7F"/>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03F"/>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DEA"/>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7B3"/>
    <w:rsid w:val="000A1877"/>
    <w:rsid w:val="000A19DC"/>
    <w:rsid w:val="000A19E9"/>
    <w:rsid w:val="000A1C9D"/>
    <w:rsid w:val="000A1CD3"/>
    <w:rsid w:val="000A1DE9"/>
    <w:rsid w:val="000A1F3F"/>
    <w:rsid w:val="000A1FAE"/>
    <w:rsid w:val="000A2037"/>
    <w:rsid w:val="000A24C2"/>
    <w:rsid w:val="000A2694"/>
    <w:rsid w:val="000A2DB4"/>
    <w:rsid w:val="000A2DE0"/>
    <w:rsid w:val="000A2E09"/>
    <w:rsid w:val="000A2F6A"/>
    <w:rsid w:val="000A3017"/>
    <w:rsid w:val="000A311A"/>
    <w:rsid w:val="000A3317"/>
    <w:rsid w:val="000A3386"/>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5E8"/>
    <w:rsid w:val="000C0B75"/>
    <w:rsid w:val="000C0C76"/>
    <w:rsid w:val="000C0CFD"/>
    <w:rsid w:val="000C136C"/>
    <w:rsid w:val="000C1378"/>
    <w:rsid w:val="000C1429"/>
    <w:rsid w:val="000C14C3"/>
    <w:rsid w:val="000C180B"/>
    <w:rsid w:val="000C1814"/>
    <w:rsid w:val="000C1A1A"/>
    <w:rsid w:val="000C1ADB"/>
    <w:rsid w:val="000C1CFE"/>
    <w:rsid w:val="000C1D0D"/>
    <w:rsid w:val="000C1FD1"/>
    <w:rsid w:val="000C215A"/>
    <w:rsid w:val="000C21A6"/>
    <w:rsid w:val="000C28DB"/>
    <w:rsid w:val="000C2A16"/>
    <w:rsid w:val="000C2A80"/>
    <w:rsid w:val="000C2A96"/>
    <w:rsid w:val="000C2B1F"/>
    <w:rsid w:val="000C2BCD"/>
    <w:rsid w:val="000C3472"/>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763"/>
    <w:rsid w:val="000C694F"/>
    <w:rsid w:val="000C6D74"/>
    <w:rsid w:val="000C6DED"/>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48C"/>
    <w:rsid w:val="000D17FE"/>
    <w:rsid w:val="000D1962"/>
    <w:rsid w:val="000D1A49"/>
    <w:rsid w:val="000D1F3A"/>
    <w:rsid w:val="000D2066"/>
    <w:rsid w:val="000D20A9"/>
    <w:rsid w:val="000D215E"/>
    <w:rsid w:val="000D22A5"/>
    <w:rsid w:val="000D2773"/>
    <w:rsid w:val="000D2A5E"/>
    <w:rsid w:val="000D2A8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ECB"/>
    <w:rsid w:val="000E7FEC"/>
    <w:rsid w:val="000F0011"/>
    <w:rsid w:val="000F03CE"/>
    <w:rsid w:val="000F0558"/>
    <w:rsid w:val="000F07B8"/>
    <w:rsid w:val="000F0929"/>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899"/>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4BA"/>
    <w:rsid w:val="000F47AB"/>
    <w:rsid w:val="000F49AC"/>
    <w:rsid w:val="000F4A7C"/>
    <w:rsid w:val="000F4CCC"/>
    <w:rsid w:val="000F4CEA"/>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59F"/>
    <w:rsid w:val="000F6695"/>
    <w:rsid w:val="000F681F"/>
    <w:rsid w:val="000F68B2"/>
    <w:rsid w:val="000F690B"/>
    <w:rsid w:val="000F6978"/>
    <w:rsid w:val="000F6B3B"/>
    <w:rsid w:val="000F6BFC"/>
    <w:rsid w:val="000F6E37"/>
    <w:rsid w:val="000F7024"/>
    <w:rsid w:val="000F72A7"/>
    <w:rsid w:val="000F743A"/>
    <w:rsid w:val="000F75E7"/>
    <w:rsid w:val="000F767B"/>
    <w:rsid w:val="000F7BF6"/>
    <w:rsid w:val="000F7E0B"/>
    <w:rsid w:val="000F7F52"/>
    <w:rsid w:val="00100065"/>
    <w:rsid w:val="00100359"/>
    <w:rsid w:val="001006A8"/>
    <w:rsid w:val="00100A51"/>
    <w:rsid w:val="00100BC2"/>
    <w:rsid w:val="00100EF3"/>
    <w:rsid w:val="00100EFF"/>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50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3EF"/>
    <w:rsid w:val="001114E6"/>
    <w:rsid w:val="001115B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472"/>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B"/>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9B2"/>
    <w:rsid w:val="00131B01"/>
    <w:rsid w:val="00131B68"/>
    <w:rsid w:val="0013218B"/>
    <w:rsid w:val="00132287"/>
    <w:rsid w:val="0013234C"/>
    <w:rsid w:val="0013237B"/>
    <w:rsid w:val="001326D5"/>
    <w:rsid w:val="00132747"/>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49F"/>
    <w:rsid w:val="00134601"/>
    <w:rsid w:val="00134A5E"/>
    <w:rsid w:val="00134A61"/>
    <w:rsid w:val="001352AC"/>
    <w:rsid w:val="00135419"/>
    <w:rsid w:val="0013573B"/>
    <w:rsid w:val="00135A7C"/>
    <w:rsid w:val="00135C1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6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ABF"/>
    <w:rsid w:val="00157EF4"/>
    <w:rsid w:val="00157F8F"/>
    <w:rsid w:val="00160006"/>
    <w:rsid w:val="001600CA"/>
    <w:rsid w:val="00160334"/>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4BF"/>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188"/>
    <w:rsid w:val="001722E7"/>
    <w:rsid w:val="00172342"/>
    <w:rsid w:val="001726A7"/>
    <w:rsid w:val="001726AA"/>
    <w:rsid w:val="00172B6D"/>
    <w:rsid w:val="00172BFA"/>
    <w:rsid w:val="00172C5A"/>
    <w:rsid w:val="00172D21"/>
    <w:rsid w:val="00173186"/>
    <w:rsid w:val="001733C8"/>
    <w:rsid w:val="0017348B"/>
    <w:rsid w:val="001735A0"/>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8EB"/>
    <w:rsid w:val="00183914"/>
    <w:rsid w:val="0018397E"/>
    <w:rsid w:val="00183D71"/>
    <w:rsid w:val="00183ED0"/>
    <w:rsid w:val="00183EDB"/>
    <w:rsid w:val="00183F60"/>
    <w:rsid w:val="001841A4"/>
    <w:rsid w:val="001842F1"/>
    <w:rsid w:val="00184349"/>
    <w:rsid w:val="0018438E"/>
    <w:rsid w:val="001845D9"/>
    <w:rsid w:val="0018473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1F"/>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6E1"/>
    <w:rsid w:val="00187973"/>
    <w:rsid w:val="00187B1F"/>
    <w:rsid w:val="00187BA6"/>
    <w:rsid w:val="00187F0C"/>
    <w:rsid w:val="0019000D"/>
    <w:rsid w:val="00190527"/>
    <w:rsid w:val="00190545"/>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B30"/>
    <w:rsid w:val="00193E3F"/>
    <w:rsid w:val="0019437D"/>
    <w:rsid w:val="001944FD"/>
    <w:rsid w:val="00194BE0"/>
    <w:rsid w:val="00194DAF"/>
    <w:rsid w:val="00194EF2"/>
    <w:rsid w:val="00194FFD"/>
    <w:rsid w:val="00195072"/>
    <w:rsid w:val="0019544F"/>
    <w:rsid w:val="001954AA"/>
    <w:rsid w:val="00195545"/>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811"/>
    <w:rsid w:val="00197BD8"/>
    <w:rsid w:val="00197F07"/>
    <w:rsid w:val="001A0110"/>
    <w:rsid w:val="001A0175"/>
    <w:rsid w:val="001A02CC"/>
    <w:rsid w:val="001A0406"/>
    <w:rsid w:val="001A059A"/>
    <w:rsid w:val="001A100B"/>
    <w:rsid w:val="001A118D"/>
    <w:rsid w:val="001A1769"/>
    <w:rsid w:val="001A185C"/>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236"/>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1EB"/>
    <w:rsid w:val="001A547A"/>
    <w:rsid w:val="001A54D3"/>
    <w:rsid w:val="001A56A6"/>
    <w:rsid w:val="001A5B09"/>
    <w:rsid w:val="001A5C47"/>
    <w:rsid w:val="001A5DAE"/>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0CF0"/>
    <w:rsid w:val="001B100B"/>
    <w:rsid w:val="001B13C5"/>
    <w:rsid w:val="001B14F8"/>
    <w:rsid w:val="001B1796"/>
    <w:rsid w:val="001B17E8"/>
    <w:rsid w:val="001B19EB"/>
    <w:rsid w:val="001B1B5E"/>
    <w:rsid w:val="001B1CF4"/>
    <w:rsid w:val="001B2024"/>
    <w:rsid w:val="001B217A"/>
    <w:rsid w:val="001B2203"/>
    <w:rsid w:val="001B23EE"/>
    <w:rsid w:val="001B247D"/>
    <w:rsid w:val="001B249A"/>
    <w:rsid w:val="001B2647"/>
    <w:rsid w:val="001B272E"/>
    <w:rsid w:val="001B2800"/>
    <w:rsid w:val="001B2929"/>
    <w:rsid w:val="001B2B69"/>
    <w:rsid w:val="001B2B77"/>
    <w:rsid w:val="001B2C5A"/>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0BF4"/>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8D0"/>
    <w:rsid w:val="001C5900"/>
    <w:rsid w:val="001C59D0"/>
    <w:rsid w:val="001C59DB"/>
    <w:rsid w:val="001C5A93"/>
    <w:rsid w:val="001C5A94"/>
    <w:rsid w:val="001C5EFF"/>
    <w:rsid w:val="001C656F"/>
    <w:rsid w:val="001C6AB7"/>
    <w:rsid w:val="001C6B5C"/>
    <w:rsid w:val="001C710D"/>
    <w:rsid w:val="001C74F0"/>
    <w:rsid w:val="001C7663"/>
    <w:rsid w:val="001C76EB"/>
    <w:rsid w:val="001C775C"/>
    <w:rsid w:val="001C78B0"/>
    <w:rsid w:val="001C7B75"/>
    <w:rsid w:val="001C7F4A"/>
    <w:rsid w:val="001D0133"/>
    <w:rsid w:val="001D0566"/>
    <w:rsid w:val="001D05AD"/>
    <w:rsid w:val="001D0B03"/>
    <w:rsid w:val="001D0B46"/>
    <w:rsid w:val="001D0C56"/>
    <w:rsid w:val="001D0C7F"/>
    <w:rsid w:val="001D1204"/>
    <w:rsid w:val="001D158D"/>
    <w:rsid w:val="001D160D"/>
    <w:rsid w:val="001D179F"/>
    <w:rsid w:val="001D1966"/>
    <w:rsid w:val="001D1BA0"/>
    <w:rsid w:val="001D1EEC"/>
    <w:rsid w:val="001D2074"/>
    <w:rsid w:val="001D2148"/>
    <w:rsid w:val="001D2219"/>
    <w:rsid w:val="001D22B0"/>
    <w:rsid w:val="001D2396"/>
    <w:rsid w:val="001D2488"/>
    <w:rsid w:val="001D26D5"/>
    <w:rsid w:val="001D271D"/>
    <w:rsid w:val="001D2A72"/>
    <w:rsid w:val="001D2BAC"/>
    <w:rsid w:val="001D2D2B"/>
    <w:rsid w:val="001D2E40"/>
    <w:rsid w:val="001D30CB"/>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04"/>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8B2"/>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BE4"/>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7F"/>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62F"/>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1D3"/>
    <w:rsid w:val="00200391"/>
    <w:rsid w:val="00200540"/>
    <w:rsid w:val="00200551"/>
    <w:rsid w:val="0020076A"/>
    <w:rsid w:val="00200B43"/>
    <w:rsid w:val="00200C42"/>
    <w:rsid w:val="00200C7F"/>
    <w:rsid w:val="00201115"/>
    <w:rsid w:val="00201191"/>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0F8"/>
    <w:rsid w:val="002052A1"/>
    <w:rsid w:val="00205309"/>
    <w:rsid w:val="002053C3"/>
    <w:rsid w:val="002055E5"/>
    <w:rsid w:val="00205733"/>
    <w:rsid w:val="00205737"/>
    <w:rsid w:val="0020594F"/>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C69"/>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70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13C"/>
    <w:rsid w:val="00214324"/>
    <w:rsid w:val="002143B2"/>
    <w:rsid w:val="0021453B"/>
    <w:rsid w:val="0021459F"/>
    <w:rsid w:val="002148DE"/>
    <w:rsid w:val="002149D8"/>
    <w:rsid w:val="002149EC"/>
    <w:rsid w:val="002149F4"/>
    <w:rsid w:val="00214BB0"/>
    <w:rsid w:val="00214E9D"/>
    <w:rsid w:val="00215312"/>
    <w:rsid w:val="00215353"/>
    <w:rsid w:val="00215989"/>
    <w:rsid w:val="00215E23"/>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8C7"/>
    <w:rsid w:val="00221F3E"/>
    <w:rsid w:val="00222101"/>
    <w:rsid w:val="002223E6"/>
    <w:rsid w:val="002223FA"/>
    <w:rsid w:val="00222815"/>
    <w:rsid w:val="002229C1"/>
    <w:rsid w:val="00222B03"/>
    <w:rsid w:val="00222B81"/>
    <w:rsid w:val="00222BC8"/>
    <w:rsid w:val="00222CB8"/>
    <w:rsid w:val="00222D2C"/>
    <w:rsid w:val="0022317F"/>
    <w:rsid w:val="00223551"/>
    <w:rsid w:val="00223569"/>
    <w:rsid w:val="00223C8B"/>
    <w:rsid w:val="00223FD5"/>
    <w:rsid w:val="00223FD9"/>
    <w:rsid w:val="00223FDD"/>
    <w:rsid w:val="00223FE8"/>
    <w:rsid w:val="00224273"/>
    <w:rsid w:val="00224547"/>
    <w:rsid w:val="00224806"/>
    <w:rsid w:val="00224A2F"/>
    <w:rsid w:val="00224B41"/>
    <w:rsid w:val="00224B98"/>
    <w:rsid w:val="00224BFC"/>
    <w:rsid w:val="00224DA0"/>
    <w:rsid w:val="00224DA1"/>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D3D"/>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8C5"/>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5F86"/>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93"/>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E6C"/>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68B"/>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12"/>
    <w:rsid w:val="00253140"/>
    <w:rsid w:val="002531F2"/>
    <w:rsid w:val="0025336C"/>
    <w:rsid w:val="002536C2"/>
    <w:rsid w:val="0025373F"/>
    <w:rsid w:val="0025383E"/>
    <w:rsid w:val="002538C2"/>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492"/>
    <w:rsid w:val="00261691"/>
    <w:rsid w:val="002617A6"/>
    <w:rsid w:val="00261A10"/>
    <w:rsid w:val="00261A57"/>
    <w:rsid w:val="00261C6D"/>
    <w:rsid w:val="00261E4F"/>
    <w:rsid w:val="00261EFF"/>
    <w:rsid w:val="00261FF7"/>
    <w:rsid w:val="00262059"/>
    <w:rsid w:val="00262249"/>
    <w:rsid w:val="0026260C"/>
    <w:rsid w:val="002626F7"/>
    <w:rsid w:val="002627EC"/>
    <w:rsid w:val="00262972"/>
    <w:rsid w:val="002629B8"/>
    <w:rsid w:val="00262EDC"/>
    <w:rsid w:val="00263404"/>
    <w:rsid w:val="002635F7"/>
    <w:rsid w:val="00263645"/>
    <w:rsid w:val="0026368E"/>
    <w:rsid w:val="00263A9D"/>
    <w:rsid w:val="00263AC5"/>
    <w:rsid w:val="00263D89"/>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40"/>
    <w:rsid w:val="00271268"/>
    <w:rsid w:val="002713D3"/>
    <w:rsid w:val="0027145B"/>
    <w:rsid w:val="002714C4"/>
    <w:rsid w:val="002715A5"/>
    <w:rsid w:val="0027173A"/>
    <w:rsid w:val="00271B97"/>
    <w:rsid w:val="00271CBB"/>
    <w:rsid w:val="00271CC2"/>
    <w:rsid w:val="00271E40"/>
    <w:rsid w:val="00272126"/>
    <w:rsid w:val="00272203"/>
    <w:rsid w:val="002722B2"/>
    <w:rsid w:val="002725E0"/>
    <w:rsid w:val="00272823"/>
    <w:rsid w:val="0027282E"/>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4D6"/>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6D"/>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E05"/>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4CF"/>
    <w:rsid w:val="0029050D"/>
    <w:rsid w:val="0029083D"/>
    <w:rsid w:val="00290B22"/>
    <w:rsid w:val="00290DB2"/>
    <w:rsid w:val="00290E8E"/>
    <w:rsid w:val="002910F0"/>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CCA"/>
    <w:rsid w:val="00292D55"/>
    <w:rsid w:val="00293022"/>
    <w:rsid w:val="00293294"/>
    <w:rsid w:val="0029339A"/>
    <w:rsid w:val="00293410"/>
    <w:rsid w:val="002935B1"/>
    <w:rsid w:val="00293903"/>
    <w:rsid w:val="00293D13"/>
    <w:rsid w:val="00293F17"/>
    <w:rsid w:val="00293F51"/>
    <w:rsid w:val="0029407A"/>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731"/>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0E"/>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56B"/>
    <w:rsid w:val="002A58A3"/>
    <w:rsid w:val="002A597C"/>
    <w:rsid w:val="002A5B16"/>
    <w:rsid w:val="002A5E80"/>
    <w:rsid w:val="002A5ECE"/>
    <w:rsid w:val="002A5EF4"/>
    <w:rsid w:val="002A600D"/>
    <w:rsid w:val="002A602C"/>
    <w:rsid w:val="002A62DC"/>
    <w:rsid w:val="002A643C"/>
    <w:rsid w:val="002A6465"/>
    <w:rsid w:val="002A65C0"/>
    <w:rsid w:val="002A6696"/>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92"/>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62"/>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AE9"/>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7D"/>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23"/>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52"/>
    <w:rsid w:val="002D0362"/>
    <w:rsid w:val="002D0376"/>
    <w:rsid w:val="002D0482"/>
    <w:rsid w:val="002D04F6"/>
    <w:rsid w:val="002D09ED"/>
    <w:rsid w:val="002D0A2D"/>
    <w:rsid w:val="002D0A59"/>
    <w:rsid w:val="002D0B21"/>
    <w:rsid w:val="002D0C11"/>
    <w:rsid w:val="002D0C20"/>
    <w:rsid w:val="002D0D66"/>
    <w:rsid w:val="002D0DC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527"/>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1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4D7"/>
    <w:rsid w:val="002E7652"/>
    <w:rsid w:val="002E7782"/>
    <w:rsid w:val="002E7857"/>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1CF0"/>
    <w:rsid w:val="002F20AE"/>
    <w:rsid w:val="002F2244"/>
    <w:rsid w:val="002F23EF"/>
    <w:rsid w:val="002F27DB"/>
    <w:rsid w:val="002F2ACE"/>
    <w:rsid w:val="002F2AFA"/>
    <w:rsid w:val="002F2E8E"/>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78"/>
    <w:rsid w:val="002F5F9B"/>
    <w:rsid w:val="002F6035"/>
    <w:rsid w:val="002F6172"/>
    <w:rsid w:val="002F6262"/>
    <w:rsid w:val="002F637B"/>
    <w:rsid w:val="002F640C"/>
    <w:rsid w:val="002F66C7"/>
    <w:rsid w:val="002F69E8"/>
    <w:rsid w:val="002F6AB8"/>
    <w:rsid w:val="002F6D33"/>
    <w:rsid w:val="002F6ECE"/>
    <w:rsid w:val="002F6F2C"/>
    <w:rsid w:val="002F732F"/>
    <w:rsid w:val="002F7568"/>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135"/>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1EF"/>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A7D"/>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BCF"/>
    <w:rsid w:val="00324C27"/>
    <w:rsid w:val="00324E35"/>
    <w:rsid w:val="00325698"/>
    <w:rsid w:val="003256CE"/>
    <w:rsid w:val="0032584F"/>
    <w:rsid w:val="00325A45"/>
    <w:rsid w:val="00325B99"/>
    <w:rsid w:val="00325C8E"/>
    <w:rsid w:val="00325D76"/>
    <w:rsid w:val="00325DAC"/>
    <w:rsid w:val="00325F64"/>
    <w:rsid w:val="003260AA"/>
    <w:rsid w:val="003261B4"/>
    <w:rsid w:val="003261B7"/>
    <w:rsid w:val="0032685D"/>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0E0A"/>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A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53D"/>
    <w:rsid w:val="003507C9"/>
    <w:rsid w:val="0035099F"/>
    <w:rsid w:val="003509FE"/>
    <w:rsid w:val="00350BC6"/>
    <w:rsid w:val="00350C1A"/>
    <w:rsid w:val="00350C4D"/>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57F6E"/>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2F50"/>
    <w:rsid w:val="00363416"/>
    <w:rsid w:val="00363487"/>
    <w:rsid w:val="00363535"/>
    <w:rsid w:val="0036358C"/>
    <w:rsid w:val="00363638"/>
    <w:rsid w:val="00363712"/>
    <w:rsid w:val="003637F1"/>
    <w:rsid w:val="00363B3B"/>
    <w:rsid w:val="00363C0F"/>
    <w:rsid w:val="00363DA9"/>
    <w:rsid w:val="00363F26"/>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0F7"/>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85B"/>
    <w:rsid w:val="003709BE"/>
    <w:rsid w:val="00370A82"/>
    <w:rsid w:val="00370C09"/>
    <w:rsid w:val="00370C22"/>
    <w:rsid w:val="00370CAF"/>
    <w:rsid w:val="00370DAC"/>
    <w:rsid w:val="00371185"/>
    <w:rsid w:val="0037121A"/>
    <w:rsid w:val="00371267"/>
    <w:rsid w:val="0037137A"/>
    <w:rsid w:val="003713DE"/>
    <w:rsid w:val="00371A4E"/>
    <w:rsid w:val="00371BD3"/>
    <w:rsid w:val="00371D82"/>
    <w:rsid w:val="00371DB0"/>
    <w:rsid w:val="00371FA0"/>
    <w:rsid w:val="00371FF7"/>
    <w:rsid w:val="00372011"/>
    <w:rsid w:val="003720E2"/>
    <w:rsid w:val="003723A7"/>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54E"/>
    <w:rsid w:val="00374978"/>
    <w:rsid w:val="003749F8"/>
    <w:rsid w:val="00374B67"/>
    <w:rsid w:val="00374E1D"/>
    <w:rsid w:val="003752C5"/>
    <w:rsid w:val="0037547A"/>
    <w:rsid w:val="00375A6C"/>
    <w:rsid w:val="00375A93"/>
    <w:rsid w:val="00375A9B"/>
    <w:rsid w:val="00375BA8"/>
    <w:rsid w:val="00375F48"/>
    <w:rsid w:val="00376097"/>
    <w:rsid w:val="0037640E"/>
    <w:rsid w:val="0037659A"/>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613"/>
    <w:rsid w:val="00381963"/>
    <w:rsid w:val="00381A59"/>
    <w:rsid w:val="00381A83"/>
    <w:rsid w:val="00381AEA"/>
    <w:rsid w:val="00381D11"/>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477"/>
    <w:rsid w:val="003925EB"/>
    <w:rsid w:val="0039267D"/>
    <w:rsid w:val="00392A8F"/>
    <w:rsid w:val="00392ED3"/>
    <w:rsid w:val="00392FF8"/>
    <w:rsid w:val="003930C6"/>
    <w:rsid w:val="00393422"/>
    <w:rsid w:val="0039395B"/>
    <w:rsid w:val="003939B4"/>
    <w:rsid w:val="00393D7E"/>
    <w:rsid w:val="00393DCA"/>
    <w:rsid w:val="00393E87"/>
    <w:rsid w:val="00393F2A"/>
    <w:rsid w:val="0039414B"/>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B16"/>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1FA"/>
    <w:rsid w:val="003A3333"/>
    <w:rsid w:val="003A350B"/>
    <w:rsid w:val="003A35D8"/>
    <w:rsid w:val="003A37D1"/>
    <w:rsid w:val="003A3CCC"/>
    <w:rsid w:val="003A3DBC"/>
    <w:rsid w:val="003A3DF2"/>
    <w:rsid w:val="003A3E8C"/>
    <w:rsid w:val="003A435C"/>
    <w:rsid w:val="003A44B2"/>
    <w:rsid w:val="003A44C5"/>
    <w:rsid w:val="003A45CA"/>
    <w:rsid w:val="003A48A1"/>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413"/>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14B"/>
    <w:rsid w:val="003B72F6"/>
    <w:rsid w:val="003B740C"/>
    <w:rsid w:val="003B74CB"/>
    <w:rsid w:val="003B7873"/>
    <w:rsid w:val="003B7CC2"/>
    <w:rsid w:val="003B7CC9"/>
    <w:rsid w:val="003B7DD7"/>
    <w:rsid w:val="003B7FF9"/>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7C1"/>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F1"/>
    <w:rsid w:val="003D12F0"/>
    <w:rsid w:val="003D165A"/>
    <w:rsid w:val="003D16B6"/>
    <w:rsid w:val="003D16D2"/>
    <w:rsid w:val="003D16D9"/>
    <w:rsid w:val="003D16DF"/>
    <w:rsid w:val="003D1BCD"/>
    <w:rsid w:val="003D1DA8"/>
    <w:rsid w:val="003D1EE0"/>
    <w:rsid w:val="003D1F4D"/>
    <w:rsid w:val="003D2062"/>
    <w:rsid w:val="003D20C1"/>
    <w:rsid w:val="003D231B"/>
    <w:rsid w:val="003D2360"/>
    <w:rsid w:val="003D2463"/>
    <w:rsid w:val="003D24C2"/>
    <w:rsid w:val="003D257C"/>
    <w:rsid w:val="003D27CA"/>
    <w:rsid w:val="003D2B97"/>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D7E6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95"/>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9F1"/>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B86"/>
    <w:rsid w:val="003F5BDB"/>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A23"/>
    <w:rsid w:val="003F7C38"/>
    <w:rsid w:val="003F7C8F"/>
    <w:rsid w:val="003F7E90"/>
    <w:rsid w:val="0040011C"/>
    <w:rsid w:val="0040016E"/>
    <w:rsid w:val="004003C8"/>
    <w:rsid w:val="004007F5"/>
    <w:rsid w:val="004008EE"/>
    <w:rsid w:val="00400B5A"/>
    <w:rsid w:val="00400BF6"/>
    <w:rsid w:val="00400C19"/>
    <w:rsid w:val="00400CC8"/>
    <w:rsid w:val="00400E4F"/>
    <w:rsid w:val="004016AF"/>
    <w:rsid w:val="004018A7"/>
    <w:rsid w:val="004018E4"/>
    <w:rsid w:val="00401AA4"/>
    <w:rsid w:val="00401C00"/>
    <w:rsid w:val="004020C8"/>
    <w:rsid w:val="0040219B"/>
    <w:rsid w:val="0040229D"/>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E32"/>
    <w:rsid w:val="00404F4E"/>
    <w:rsid w:val="00405194"/>
    <w:rsid w:val="00405226"/>
    <w:rsid w:val="0040537C"/>
    <w:rsid w:val="004054D1"/>
    <w:rsid w:val="0040554B"/>
    <w:rsid w:val="004056B1"/>
    <w:rsid w:val="00405882"/>
    <w:rsid w:val="00405945"/>
    <w:rsid w:val="00405A0B"/>
    <w:rsid w:val="00405BF1"/>
    <w:rsid w:val="00405F1B"/>
    <w:rsid w:val="00405F9F"/>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10"/>
    <w:rsid w:val="00414569"/>
    <w:rsid w:val="00414812"/>
    <w:rsid w:val="0041498D"/>
    <w:rsid w:val="00414D1F"/>
    <w:rsid w:val="00414F13"/>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544"/>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77"/>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931"/>
    <w:rsid w:val="00425A6E"/>
    <w:rsid w:val="00425BC5"/>
    <w:rsid w:val="00425E7E"/>
    <w:rsid w:val="00425ED5"/>
    <w:rsid w:val="0042601D"/>
    <w:rsid w:val="0042607F"/>
    <w:rsid w:val="004264BF"/>
    <w:rsid w:val="004264EC"/>
    <w:rsid w:val="00426604"/>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C78"/>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995"/>
    <w:rsid w:val="00433A3A"/>
    <w:rsid w:val="00433C1E"/>
    <w:rsid w:val="00433CB1"/>
    <w:rsid w:val="00433E2B"/>
    <w:rsid w:val="00434283"/>
    <w:rsid w:val="00434351"/>
    <w:rsid w:val="004343F6"/>
    <w:rsid w:val="00434705"/>
    <w:rsid w:val="004347C5"/>
    <w:rsid w:val="004349B7"/>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461"/>
    <w:rsid w:val="00440555"/>
    <w:rsid w:val="004406FB"/>
    <w:rsid w:val="00440795"/>
    <w:rsid w:val="00440AF7"/>
    <w:rsid w:val="00440F83"/>
    <w:rsid w:val="00440F84"/>
    <w:rsid w:val="00441201"/>
    <w:rsid w:val="00441282"/>
    <w:rsid w:val="00441462"/>
    <w:rsid w:val="004414E6"/>
    <w:rsid w:val="00441572"/>
    <w:rsid w:val="004415A2"/>
    <w:rsid w:val="004416AE"/>
    <w:rsid w:val="004418F5"/>
    <w:rsid w:val="004418F8"/>
    <w:rsid w:val="00441E80"/>
    <w:rsid w:val="00441F56"/>
    <w:rsid w:val="00441FED"/>
    <w:rsid w:val="0044212F"/>
    <w:rsid w:val="0044272F"/>
    <w:rsid w:val="0044293A"/>
    <w:rsid w:val="00442DE3"/>
    <w:rsid w:val="004435C4"/>
    <w:rsid w:val="00443675"/>
    <w:rsid w:val="004437BC"/>
    <w:rsid w:val="00443A46"/>
    <w:rsid w:val="00443AC9"/>
    <w:rsid w:val="00443B3C"/>
    <w:rsid w:val="00443DBF"/>
    <w:rsid w:val="004442B1"/>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3F6E"/>
    <w:rsid w:val="00454035"/>
    <w:rsid w:val="00454042"/>
    <w:rsid w:val="00454064"/>
    <w:rsid w:val="004540D6"/>
    <w:rsid w:val="004541F7"/>
    <w:rsid w:val="00454234"/>
    <w:rsid w:val="004543DB"/>
    <w:rsid w:val="0045441C"/>
    <w:rsid w:val="0045453E"/>
    <w:rsid w:val="004546F4"/>
    <w:rsid w:val="004549F0"/>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3D7B"/>
    <w:rsid w:val="00464026"/>
    <w:rsid w:val="0046435F"/>
    <w:rsid w:val="00464506"/>
    <w:rsid w:val="004645A9"/>
    <w:rsid w:val="00464665"/>
    <w:rsid w:val="00464B08"/>
    <w:rsid w:val="00464B64"/>
    <w:rsid w:val="004651D2"/>
    <w:rsid w:val="004652AF"/>
    <w:rsid w:val="00465419"/>
    <w:rsid w:val="00465484"/>
    <w:rsid w:val="004658B5"/>
    <w:rsid w:val="00465B63"/>
    <w:rsid w:val="00466533"/>
    <w:rsid w:val="00466964"/>
    <w:rsid w:val="00466B51"/>
    <w:rsid w:val="00466CB8"/>
    <w:rsid w:val="00466ECD"/>
    <w:rsid w:val="00466EDE"/>
    <w:rsid w:val="00467465"/>
    <w:rsid w:val="00467642"/>
    <w:rsid w:val="00467818"/>
    <w:rsid w:val="00467AB9"/>
    <w:rsid w:val="00467DAF"/>
    <w:rsid w:val="00467E26"/>
    <w:rsid w:val="00467FA4"/>
    <w:rsid w:val="00470407"/>
    <w:rsid w:val="0047088A"/>
    <w:rsid w:val="0047089D"/>
    <w:rsid w:val="00470CB5"/>
    <w:rsid w:val="00471332"/>
    <w:rsid w:val="0047138B"/>
    <w:rsid w:val="0047167E"/>
    <w:rsid w:val="004716C4"/>
    <w:rsid w:val="00471A8E"/>
    <w:rsid w:val="00471B88"/>
    <w:rsid w:val="00471C0D"/>
    <w:rsid w:val="00471CA2"/>
    <w:rsid w:val="00471CFC"/>
    <w:rsid w:val="00471E2F"/>
    <w:rsid w:val="00471F75"/>
    <w:rsid w:val="004722A6"/>
    <w:rsid w:val="004722E0"/>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CD9"/>
    <w:rsid w:val="00473D0A"/>
    <w:rsid w:val="00473D46"/>
    <w:rsid w:val="00473E0D"/>
    <w:rsid w:val="00473F7F"/>
    <w:rsid w:val="00474171"/>
    <w:rsid w:val="0047428D"/>
    <w:rsid w:val="004743A7"/>
    <w:rsid w:val="004743ED"/>
    <w:rsid w:val="004744FA"/>
    <w:rsid w:val="004745D3"/>
    <w:rsid w:val="00474A50"/>
    <w:rsid w:val="00474B62"/>
    <w:rsid w:val="00474B88"/>
    <w:rsid w:val="00474E05"/>
    <w:rsid w:val="00474F8A"/>
    <w:rsid w:val="0047519F"/>
    <w:rsid w:val="0047537F"/>
    <w:rsid w:val="0047554B"/>
    <w:rsid w:val="0047558E"/>
    <w:rsid w:val="0047571E"/>
    <w:rsid w:val="0047591C"/>
    <w:rsid w:val="00475D13"/>
    <w:rsid w:val="00475DF5"/>
    <w:rsid w:val="00475EE1"/>
    <w:rsid w:val="004760A2"/>
    <w:rsid w:val="004760E2"/>
    <w:rsid w:val="0047613F"/>
    <w:rsid w:val="004761AF"/>
    <w:rsid w:val="00476306"/>
    <w:rsid w:val="0047633A"/>
    <w:rsid w:val="00476489"/>
    <w:rsid w:val="004764D2"/>
    <w:rsid w:val="004765F3"/>
    <w:rsid w:val="004766D4"/>
    <w:rsid w:val="0047671D"/>
    <w:rsid w:val="004767DD"/>
    <w:rsid w:val="00476908"/>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C4"/>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25C"/>
    <w:rsid w:val="00486321"/>
    <w:rsid w:val="00486425"/>
    <w:rsid w:val="004864FC"/>
    <w:rsid w:val="00486B20"/>
    <w:rsid w:val="00486B27"/>
    <w:rsid w:val="00486B2A"/>
    <w:rsid w:val="00486BA4"/>
    <w:rsid w:val="00486E36"/>
    <w:rsid w:val="00486E96"/>
    <w:rsid w:val="004871FE"/>
    <w:rsid w:val="004878F4"/>
    <w:rsid w:val="00487982"/>
    <w:rsid w:val="00487BBC"/>
    <w:rsid w:val="00487D1C"/>
    <w:rsid w:val="00487F01"/>
    <w:rsid w:val="004902C1"/>
    <w:rsid w:val="0049031E"/>
    <w:rsid w:val="0049066A"/>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45C"/>
    <w:rsid w:val="0049271D"/>
    <w:rsid w:val="004928B5"/>
    <w:rsid w:val="004929FD"/>
    <w:rsid w:val="00492AE0"/>
    <w:rsid w:val="00492B0A"/>
    <w:rsid w:val="00493680"/>
    <w:rsid w:val="00493AB1"/>
    <w:rsid w:val="00493D37"/>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06C"/>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88E"/>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57F"/>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1FDD"/>
    <w:rsid w:val="004B20B5"/>
    <w:rsid w:val="004B20CE"/>
    <w:rsid w:val="004B2246"/>
    <w:rsid w:val="004B2393"/>
    <w:rsid w:val="004B27B2"/>
    <w:rsid w:val="004B29B5"/>
    <w:rsid w:val="004B2A0F"/>
    <w:rsid w:val="004B2A8D"/>
    <w:rsid w:val="004B2C12"/>
    <w:rsid w:val="004B2D47"/>
    <w:rsid w:val="004B2D4C"/>
    <w:rsid w:val="004B2E2D"/>
    <w:rsid w:val="004B310B"/>
    <w:rsid w:val="004B3390"/>
    <w:rsid w:val="004B38B4"/>
    <w:rsid w:val="004B38B8"/>
    <w:rsid w:val="004B39E6"/>
    <w:rsid w:val="004B3A5B"/>
    <w:rsid w:val="004B3B2B"/>
    <w:rsid w:val="004B3D66"/>
    <w:rsid w:val="004B3F55"/>
    <w:rsid w:val="004B4102"/>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741"/>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1C"/>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C3F"/>
    <w:rsid w:val="004D1F5B"/>
    <w:rsid w:val="004D2085"/>
    <w:rsid w:val="004D2116"/>
    <w:rsid w:val="004D230F"/>
    <w:rsid w:val="004D23E7"/>
    <w:rsid w:val="004D283A"/>
    <w:rsid w:val="004D2A99"/>
    <w:rsid w:val="004D2CF6"/>
    <w:rsid w:val="004D342E"/>
    <w:rsid w:val="004D349B"/>
    <w:rsid w:val="004D38C6"/>
    <w:rsid w:val="004D3A02"/>
    <w:rsid w:val="004D3BCC"/>
    <w:rsid w:val="004D3D5B"/>
    <w:rsid w:val="004D412E"/>
    <w:rsid w:val="004D42D5"/>
    <w:rsid w:val="004D4580"/>
    <w:rsid w:val="004D49D2"/>
    <w:rsid w:val="004D4EF3"/>
    <w:rsid w:val="004D4FFE"/>
    <w:rsid w:val="004D54BE"/>
    <w:rsid w:val="004D5909"/>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16"/>
    <w:rsid w:val="004D7A78"/>
    <w:rsid w:val="004D7A80"/>
    <w:rsid w:val="004D7C53"/>
    <w:rsid w:val="004D7C67"/>
    <w:rsid w:val="004D7C98"/>
    <w:rsid w:val="004D7D6D"/>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466"/>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1F"/>
    <w:rsid w:val="004E5E8F"/>
    <w:rsid w:val="004E601D"/>
    <w:rsid w:val="004E61B8"/>
    <w:rsid w:val="004E64A4"/>
    <w:rsid w:val="004E6519"/>
    <w:rsid w:val="004E6E22"/>
    <w:rsid w:val="004E6F79"/>
    <w:rsid w:val="004E7047"/>
    <w:rsid w:val="004E7072"/>
    <w:rsid w:val="004E709D"/>
    <w:rsid w:val="004E7417"/>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51F"/>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CF4"/>
    <w:rsid w:val="00501D94"/>
    <w:rsid w:val="00501E9A"/>
    <w:rsid w:val="00501F65"/>
    <w:rsid w:val="00501FDF"/>
    <w:rsid w:val="00502499"/>
    <w:rsid w:val="005026BC"/>
    <w:rsid w:val="0050297C"/>
    <w:rsid w:val="00502C77"/>
    <w:rsid w:val="00502D2B"/>
    <w:rsid w:val="00502EF1"/>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5F54"/>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234"/>
    <w:rsid w:val="0051070F"/>
    <w:rsid w:val="00510727"/>
    <w:rsid w:val="00510B56"/>
    <w:rsid w:val="00510CC7"/>
    <w:rsid w:val="00510EEF"/>
    <w:rsid w:val="0051122F"/>
    <w:rsid w:val="005115BD"/>
    <w:rsid w:val="00511B84"/>
    <w:rsid w:val="00511EC3"/>
    <w:rsid w:val="00511F26"/>
    <w:rsid w:val="00512042"/>
    <w:rsid w:val="0051216C"/>
    <w:rsid w:val="0051235A"/>
    <w:rsid w:val="00512393"/>
    <w:rsid w:val="00512409"/>
    <w:rsid w:val="00512453"/>
    <w:rsid w:val="005124D3"/>
    <w:rsid w:val="00512598"/>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37C"/>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A14"/>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D00"/>
    <w:rsid w:val="00532127"/>
    <w:rsid w:val="00532563"/>
    <w:rsid w:val="005327BC"/>
    <w:rsid w:val="00532901"/>
    <w:rsid w:val="00532D6B"/>
    <w:rsid w:val="00532F91"/>
    <w:rsid w:val="0053320D"/>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2A0"/>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1FCB"/>
    <w:rsid w:val="005421E1"/>
    <w:rsid w:val="005423DB"/>
    <w:rsid w:val="005423EC"/>
    <w:rsid w:val="00542473"/>
    <w:rsid w:val="0054264D"/>
    <w:rsid w:val="0054282E"/>
    <w:rsid w:val="00542987"/>
    <w:rsid w:val="0054306D"/>
    <w:rsid w:val="0054307B"/>
    <w:rsid w:val="005430FD"/>
    <w:rsid w:val="005431FF"/>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9ED"/>
    <w:rsid w:val="00547ABF"/>
    <w:rsid w:val="00547B24"/>
    <w:rsid w:val="00547B8D"/>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3F71"/>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195"/>
    <w:rsid w:val="0056226F"/>
    <w:rsid w:val="005623F0"/>
    <w:rsid w:val="005623F1"/>
    <w:rsid w:val="00562486"/>
    <w:rsid w:val="005626BA"/>
    <w:rsid w:val="00562AC0"/>
    <w:rsid w:val="00562ADF"/>
    <w:rsid w:val="00562F3D"/>
    <w:rsid w:val="005630A1"/>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6"/>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8A2"/>
    <w:rsid w:val="00566C98"/>
    <w:rsid w:val="00566E20"/>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743"/>
    <w:rsid w:val="00571E60"/>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6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AB"/>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87B"/>
    <w:rsid w:val="00591CAA"/>
    <w:rsid w:val="0059204D"/>
    <w:rsid w:val="00592237"/>
    <w:rsid w:val="0059233D"/>
    <w:rsid w:val="00592347"/>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00"/>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1F00"/>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B2"/>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A7F21"/>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017"/>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6E"/>
    <w:rsid w:val="005C0079"/>
    <w:rsid w:val="005C036D"/>
    <w:rsid w:val="005C0503"/>
    <w:rsid w:val="005C05A1"/>
    <w:rsid w:val="005C0601"/>
    <w:rsid w:val="005C0B4A"/>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CC4"/>
    <w:rsid w:val="005C1D70"/>
    <w:rsid w:val="005C1E34"/>
    <w:rsid w:val="005C230A"/>
    <w:rsid w:val="005C2659"/>
    <w:rsid w:val="005C265E"/>
    <w:rsid w:val="005C274E"/>
    <w:rsid w:val="005C28FF"/>
    <w:rsid w:val="005C2E68"/>
    <w:rsid w:val="005C3374"/>
    <w:rsid w:val="005C3445"/>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0C"/>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3EE6"/>
    <w:rsid w:val="005D423E"/>
    <w:rsid w:val="005D44EB"/>
    <w:rsid w:val="005D49B8"/>
    <w:rsid w:val="005D4AAB"/>
    <w:rsid w:val="005D4B7C"/>
    <w:rsid w:val="005D4E95"/>
    <w:rsid w:val="005D4FB8"/>
    <w:rsid w:val="005D50BA"/>
    <w:rsid w:val="005D5203"/>
    <w:rsid w:val="005D5372"/>
    <w:rsid w:val="005D545E"/>
    <w:rsid w:val="005D5471"/>
    <w:rsid w:val="005D57C0"/>
    <w:rsid w:val="005D5F26"/>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1FFB"/>
    <w:rsid w:val="005F2227"/>
    <w:rsid w:val="005F225F"/>
    <w:rsid w:val="005F2454"/>
    <w:rsid w:val="005F26BA"/>
    <w:rsid w:val="005F26D6"/>
    <w:rsid w:val="005F287E"/>
    <w:rsid w:val="005F28E9"/>
    <w:rsid w:val="005F291B"/>
    <w:rsid w:val="005F2AB8"/>
    <w:rsid w:val="005F2C15"/>
    <w:rsid w:val="005F2DE3"/>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6B"/>
    <w:rsid w:val="005F5881"/>
    <w:rsid w:val="005F5F18"/>
    <w:rsid w:val="005F5F6F"/>
    <w:rsid w:val="005F63C1"/>
    <w:rsid w:val="005F645D"/>
    <w:rsid w:val="005F6658"/>
    <w:rsid w:val="005F675C"/>
    <w:rsid w:val="005F68A7"/>
    <w:rsid w:val="005F6C31"/>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0C9"/>
    <w:rsid w:val="00601117"/>
    <w:rsid w:val="006011E3"/>
    <w:rsid w:val="00601325"/>
    <w:rsid w:val="0060165D"/>
    <w:rsid w:val="00601B34"/>
    <w:rsid w:val="006023E1"/>
    <w:rsid w:val="0060258D"/>
    <w:rsid w:val="006026E1"/>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514"/>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47B"/>
    <w:rsid w:val="0061167B"/>
    <w:rsid w:val="0061175C"/>
    <w:rsid w:val="0061194C"/>
    <w:rsid w:val="00611B6E"/>
    <w:rsid w:val="00611C05"/>
    <w:rsid w:val="00611FF5"/>
    <w:rsid w:val="0061246D"/>
    <w:rsid w:val="0061248E"/>
    <w:rsid w:val="006124DC"/>
    <w:rsid w:val="0061267E"/>
    <w:rsid w:val="00612E16"/>
    <w:rsid w:val="00612EF7"/>
    <w:rsid w:val="006132EF"/>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73"/>
    <w:rsid w:val="00615CD0"/>
    <w:rsid w:val="00615CF3"/>
    <w:rsid w:val="00615D99"/>
    <w:rsid w:val="00615E34"/>
    <w:rsid w:val="00615FD7"/>
    <w:rsid w:val="006161BD"/>
    <w:rsid w:val="00616202"/>
    <w:rsid w:val="00616582"/>
    <w:rsid w:val="006167AD"/>
    <w:rsid w:val="00616864"/>
    <w:rsid w:val="00616C68"/>
    <w:rsid w:val="00616EC1"/>
    <w:rsid w:val="00616EFD"/>
    <w:rsid w:val="00616F2E"/>
    <w:rsid w:val="00616F6D"/>
    <w:rsid w:val="00616F84"/>
    <w:rsid w:val="006171EC"/>
    <w:rsid w:val="006173D9"/>
    <w:rsid w:val="00617483"/>
    <w:rsid w:val="00617551"/>
    <w:rsid w:val="00617959"/>
    <w:rsid w:val="0061796D"/>
    <w:rsid w:val="00617C61"/>
    <w:rsid w:val="00617E11"/>
    <w:rsid w:val="00617E8A"/>
    <w:rsid w:val="00617F07"/>
    <w:rsid w:val="00617FC0"/>
    <w:rsid w:val="0062027D"/>
    <w:rsid w:val="00620407"/>
    <w:rsid w:val="0062052A"/>
    <w:rsid w:val="00620597"/>
    <w:rsid w:val="00620729"/>
    <w:rsid w:val="006207E4"/>
    <w:rsid w:val="0062080D"/>
    <w:rsid w:val="00620990"/>
    <w:rsid w:val="00620B9A"/>
    <w:rsid w:val="00620C69"/>
    <w:rsid w:val="00620CCE"/>
    <w:rsid w:val="00620E38"/>
    <w:rsid w:val="00620F25"/>
    <w:rsid w:val="00620F34"/>
    <w:rsid w:val="00621013"/>
    <w:rsid w:val="006210C5"/>
    <w:rsid w:val="00621715"/>
    <w:rsid w:val="00621B99"/>
    <w:rsid w:val="00621CD5"/>
    <w:rsid w:val="00621DAC"/>
    <w:rsid w:val="00621DC4"/>
    <w:rsid w:val="00621F3F"/>
    <w:rsid w:val="00621FE6"/>
    <w:rsid w:val="00621FEE"/>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44F"/>
    <w:rsid w:val="006344E8"/>
    <w:rsid w:val="0063479D"/>
    <w:rsid w:val="0063486B"/>
    <w:rsid w:val="006348E3"/>
    <w:rsid w:val="00634952"/>
    <w:rsid w:val="00634AA4"/>
    <w:rsid w:val="00634BA1"/>
    <w:rsid w:val="00634BD1"/>
    <w:rsid w:val="00634D30"/>
    <w:rsid w:val="006350EE"/>
    <w:rsid w:val="006351E6"/>
    <w:rsid w:val="00635242"/>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97D"/>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76"/>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35"/>
    <w:rsid w:val="006619B5"/>
    <w:rsid w:val="00661C34"/>
    <w:rsid w:val="00661DF6"/>
    <w:rsid w:val="00661E1E"/>
    <w:rsid w:val="006620F3"/>
    <w:rsid w:val="0066236D"/>
    <w:rsid w:val="006625E7"/>
    <w:rsid w:val="00662967"/>
    <w:rsid w:val="006629B0"/>
    <w:rsid w:val="00662AC3"/>
    <w:rsid w:val="00662F44"/>
    <w:rsid w:val="00662FBA"/>
    <w:rsid w:val="00662FD0"/>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88E"/>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C10"/>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6A5"/>
    <w:rsid w:val="006737D4"/>
    <w:rsid w:val="0067385F"/>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1A8"/>
    <w:rsid w:val="006772FF"/>
    <w:rsid w:val="0067784A"/>
    <w:rsid w:val="0067787D"/>
    <w:rsid w:val="00677BAA"/>
    <w:rsid w:val="00677C57"/>
    <w:rsid w:val="00677DBE"/>
    <w:rsid w:val="006800C4"/>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B44"/>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7D4"/>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4AF"/>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8CF"/>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A5F"/>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6FD"/>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5D6"/>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17"/>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6"/>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B7A"/>
    <w:rsid w:val="006C6C25"/>
    <w:rsid w:val="006C6D0F"/>
    <w:rsid w:val="006C6E32"/>
    <w:rsid w:val="006C6EDE"/>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267"/>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D5E"/>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0EA"/>
    <w:rsid w:val="006E3467"/>
    <w:rsid w:val="006E357B"/>
    <w:rsid w:val="006E3E9E"/>
    <w:rsid w:val="006E4017"/>
    <w:rsid w:val="006E4053"/>
    <w:rsid w:val="006E435A"/>
    <w:rsid w:val="006E43D4"/>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B2A"/>
    <w:rsid w:val="006F2CE4"/>
    <w:rsid w:val="006F3036"/>
    <w:rsid w:val="006F3380"/>
    <w:rsid w:val="006F33A4"/>
    <w:rsid w:val="006F33B0"/>
    <w:rsid w:val="006F386A"/>
    <w:rsid w:val="006F39E2"/>
    <w:rsid w:val="006F3C16"/>
    <w:rsid w:val="006F3DF4"/>
    <w:rsid w:val="006F3E88"/>
    <w:rsid w:val="006F4108"/>
    <w:rsid w:val="006F4151"/>
    <w:rsid w:val="006F4254"/>
    <w:rsid w:val="006F43E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36B"/>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368"/>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08"/>
    <w:rsid w:val="00712BA0"/>
    <w:rsid w:val="00712CE2"/>
    <w:rsid w:val="00712F46"/>
    <w:rsid w:val="0071328C"/>
    <w:rsid w:val="0071338E"/>
    <w:rsid w:val="0071370B"/>
    <w:rsid w:val="00713718"/>
    <w:rsid w:val="007137E7"/>
    <w:rsid w:val="00713C60"/>
    <w:rsid w:val="00713F9D"/>
    <w:rsid w:val="00713FCE"/>
    <w:rsid w:val="0071444E"/>
    <w:rsid w:val="00714570"/>
    <w:rsid w:val="0071458A"/>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DD2"/>
    <w:rsid w:val="00720EC4"/>
    <w:rsid w:val="00720F41"/>
    <w:rsid w:val="00721125"/>
    <w:rsid w:val="007211B7"/>
    <w:rsid w:val="007211C5"/>
    <w:rsid w:val="007213C0"/>
    <w:rsid w:val="00721483"/>
    <w:rsid w:val="007216AC"/>
    <w:rsid w:val="00721771"/>
    <w:rsid w:val="007219B0"/>
    <w:rsid w:val="00721E62"/>
    <w:rsid w:val="00722371"/>
    <w:rsid w:val="007226A5"/>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F1E"/>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40"/>
    <w:rsid w:val="00732FEF"/>
    <w:rsid w:val="00733415"/>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3BC"/>
    <w:rsid w:val="0074059D"/>
    <w:rsid w:val="00740748"/>
    <w:rsid w:val="0074080E"/>
    <w:rsid w:val="00740839"/>
    <w:rsid w:val="00740E08"/>
    <w:rsid w:val="007414B0"/>
    <w:rsid w:val="00741804"/>
    <w:rsid w:val="007418C9"/>
    <w:rsid w:val="007418FB"/>
    <w:rsid w:val="00741BBE"/>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47A"/>
    <w:rsid w:val="00746527"/>
    <w:rsid w:val="007467EA"/>
    <w:rsid w:val="00746928"/>
    <w:rsid w:val="00746C34"/>
    <w:rsid w:val="00746F36"/>
    <w:rsid w:val="00746F8D"/>
    <w:rsid w:val="007473B0"/>
    <w:rsid w:val="0074747F"/>
    <w:rsid w:val="00747489"/>
    <w:rsid w:val="0074753C"/>
    <w:rsid w:val="00747923"/>
    <w:rsid w:val="007501B1"/>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1F87"/>
    <w:rsid w:val="0075204E"/>
    <w:rsid w:val="007522CF"/>
    <w:rsid w:val="0075233E"/>
    <w:rsid w:val="007524C7"/>
    <w:rsid w:val="00752666"/>
    <w:rsid w:val="0075270D"/>
    <w:rsid w:val="007528A9"/>
    <w:rsid w:val="007528EF"/>
    <w:rsid w:val="00752B83"/>
    <w:rsid w:val="00752BE2"/>
    <w:rsid w:val="00752DB3"/>
    <w:rsid w:val="00752F20"/>
    <w:rsid w:val="00752F61"/>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8FF"/>
    <w:rsid w:val="00755B42"/>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579D8"/>
    <w:rsid w:val="0076030E"/>
    <w:rsid w:val="007603F4"/>
    <w:rsid w:val="00760467"/>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660"/>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9BA"/>
    <w:rsid w:val="00775C65"/>
    <w:rsid w:val="00775CEA"/>
    <w:rsid w:val="00775E82"/>
    <w:rsid w:val="00776499"/>
    <w:rsid w:val="007765DF"/>
    <w:rsid w:val="00776A01"/>
    <w:rsid w:val="00776B44"/>
    <w:rsid w:val="00776CA5"/>
    <w:rsid w:val="00776DFB"/>
    <w:rsid w:val="00776EB0"/>
    <w:rsid w:val="007770E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0C9"/>
    <w:rsid w:val="00781185"/>
    <w:rsid w:val="007811B2"/>
    <w:rsid w:val="0078124D"/>
    <w:rsid w:val="007812EA"/>
    <w:rsid w:val="007813ED"/>
    <w:rsid w:val="00781581"/>
    <w:rsid w:val="00781599"/>
    <w:rsid w:val="00781630"/>
    <w:rsid w:val="00781747"/>
    <w:rsid w:val="00781942"/>
    <w:rsid w:val="00781986"/>
    <w:rsid w:val="00781B7C"/>
    <w:rsid w:val="00781BFD"/>
    <w:rsid w:val="00781D28"/>
    <w:rsid w:val="00781D6B"/>
    <w:rsid w:val="00781E81"/>
    <w:rsid w:val="00781EBA"/>
    <w:rsid w:val="00781FF6"/>
    <w:rsid w:val="0078209C"/>
    <w:rsid w:val="00782220"/>
    <w:rsid w:val="007822F3"/>
    <w:rsid w:val="0078276C"/>
    <w:rsid w:val="0078277D"/>
    <w:rsid w:val="00782BCD"/>
    <w:rsid w:val="00782F46"/>
    <w:rsid w:val="00782F84"/>
    <w:rsid w:val="00782FE0"/>
    <w:rsid w:val="0078320A"/>
    <w:rsid w:val="007832E0"/>
    <w:rsid w:val="00783590"/>
    <w:rsid w:val="007835CA"/>
    <w:rsid w:val="007836EA"/>
    <w:rsid w:val="007837E0"/>
    <w:rsid w:val="0078387F"/>
    <w:rsid w:val="00783926"/>
    <w:rsid w:val="00783A93"/>
    <w:rsid w:val="00783AA5"/>
    <w:rsid w:val="00784043"/>
    <w:rsid w:val="007849EE"/>
    <w:rsid w:val="00784A33"/>
    <w:rsid w:val="00784B33"/>
    <w:rsid w:val="00784C8D"/>
    <w:rsid w:val="00784DF0"/>
    <w:rsid w:val="00784E40"/>
    <w:rsid w:val="00784FC9"/>
    <w:rsid w:val="0078501C"/>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2A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2D3"/>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A92"/>
    <w:rsid w:val="007A1B80"/>
    <w:rsid w:val="007A1EAA"/>
    <w:rsid w:val="007A202B"/>
    <w:rsid w:val="007A21E5"/>
    <w:rsid w:val="007A2219"/>
    <w:rsid w:val="007A23FE"/>
    <w:rsid w:val="007A2480"/>
    <w:rsid w:val="007A249A"/>
    <w:rsid w:val="007A282F"/>
    <w:rsid w:val="007A28C0"/>
    <w:rsid w:val="007A28CD"/>
    <w:rsid w:val="007A2A79"/>
    <w:rsid w:val="007A2AF8"/>
    <w:rsid w:val="007A2C24"/>
    <w:rsid w:val="007A2C4D"/>
    <w:rsid w:val="007A2C87"/>
    <w:rsid w:val="007A2E00"/>
    <w:rsid w:val="007A32AC"/>
    <w:rsid w:val="007A357D"/>
    <w:rsid w:val="007A35E5"/>
    <w:rsid w:val="007A366E"/>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A7"/>
    <w:rsid w:val="007A6366"/>
    <w:rsid w:val="007A6418"/>
    <w:rsid w:val="007A653F"/>
    <w:rsid w:val="007A6703"/>
    <w:rsid w:val="007A676A"/>
    <w:rsid w:val="007A6887"/>
    <w:rsid w:val="007A6931"/>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1F0"/>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B74"/>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C83"/>
    <w:rsid w:val="007B5DBD"/>
    <w:rsid w:val="007B5DCF"/>
    <w:rsid w:val="007B5FE3"/>
    <w:rsid w:val="007B605C"/>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C62"/>
    <w:rsid w:val="007C6EEA"/>
    <w:rsid w:val="007C6F8C"/>
    <w:rsid w:val="007C7338"/>
    <w:rsid w:val="007C7465"/>
    <w:rsid w:val="007C7481"/>
    <w:rsid w:val="007C78B0"/>
    <w:rsid w:val="007C7AAB"/>
    <w:rsid w:val="007C7F72"/>
    <w:rsid w:val="007CDEC1"/>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0EA"/>
    <w:rsid w:val="007D34AF"/>
    <w:rsid w:val="007D356B"/>
    <w:rsid w:val="007D3783"/>
    <w:rsid w:val="007D3951"/>
    <w:rsid w:val="007D3BB2"/>
    <w:rsid w:val="007D3D63"/>
    <w:rsid w:val="007D3F37"/>
    <w:rsid w:val="007D4227"/>
    <w:rsid w:val="007D449F"/>
    <w:rsid w:val="007D4584"/>
    <w:rsid w:val="007D4817"/>
    <w:rsid w:val="007D48EF"/>
    <w:rsid w:val="007D4962"/>
    <w:rsid w:val="007D4A57"/>
    <w:rsid w:val="007D4B81"/>
    <w:rsid w:val="007D4DDF"/>
    <w:rsid w:val="007D4ED5"/>
    <w:rsid w:val="007D5104"/>
    <w:rsid w:val="007D586C"/>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20A"/>
    <w:rsid w:val="007E240E"/>
    <w:rsid w:val="007E24F8"/>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91A"/>
    <w:rsid w:val="007E5BB8"/>
    <w:rsid w:val="007E5BB9"/>
    <w:rsid w:val="007E5FA7"/>
    <w:rsid w:val="007E603F"/>
    <w:rsid w:val="007E648A"/>
    <w:rsid w:val="007E65AB"/>
    <w:rsid w:val="007E6E55"/>
    <w:rsid w:val="007E6EF8"/>
    <w:rsid w:val="007E7012"/>
    <w:rsid w:val="007E716F"/>
    <w:rsid w:val="007E73EC"/>
    <w:rsid w:val="007E7466"/>
    <w:rsid w:val="007E760F"/>
    <w:rsid w:val="007E777B"/>
    <w:rsid w:val="007E783E"/>
    <w:rsid w:val="007E79E1"/>
    <w:rsid w:val="007E7CC1"/>
    <w:rsid w:val="007F01DE"/>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4C0"/>
    <w:rsid w:val="007F75F2"/>
    <w:rsid w:val="007F7952"/>
    <w:rsid w:val="007F7A5F"/>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B80"/>
    <w:rsid w:val="00802BE6"/>
    <w:rsid w:val="00802F58"/>
    <w:rsid w:val="00802FFC"/>
    <w:rsid w:val="00803893"/>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5C6C"/>
    <w:rsid w:val="0081645E"/>
    <w:rsid w:val="0081678C"/>
    <w:rsid w:val="008168B0"/>
    <w:rsid w:val="00816C76"/>
    <w:rsid w:val="00816CDF"/>
    <w:rsid w:val="00816E07"/>
    <w:rsid w:val="00816E33"/>
    <w:rsid w:val="00816FBA"/>
    <w:rsid w:val="008171B8"/>
    <w:rsid w:val="008174E0"/>
    <w:rsid w:val="008174FE"/>
    <w:rsid w:val="008178E0"/>
    <w:rsid w:val="00817968"/>
    <w:rsid w:val="0081797C"/>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0B5"/>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0A7"/>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3C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BAF"/>
    <w:rsid w:val="00830E62"/>
    <w:rsid w:val="0083110D"/>
    <w:rsid w:val="00831246"/>
    <w:rsid w:val="00831322"/>
    <w:rsid w:val="00831855"/>
    <w:rsid w:val="00831966"/>
    <w:rsid w:val="00831A9A"/>
    <w:rsid w:val="00831D01"/>
    <w:rsid w:val="00832527"/>
    <w:rsid w:val="00832AFC"/>
    <w:rsid w:val="00832B16"/>
    <w:rsid w:val="00833090"/>
    <w:rsid w:val="008330B4"/>
    <w:rsid w:val="0083348F"/>
    <w:rsid w:val="00833B5F"/>
    <w:rsid w:val="00833B6F"/>
    <w:rsid w:val="00833C82"/>
    <w:rsid w:val="00833DC9"/>
    <w:rsid w:val="00833E1E"/>
    <w:rsid w:val="0083409C"/>
    <w:rsid w:val="00834200"/>
    <w:rsid w:val="00834328"/>
    <w:rsid w:val="008346DC"/>
    <w:rsid w:val="00834873"/>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10"/>
    <w:rsid w:val="0084043F"/>
    <w:rsid w:val="00840457"/>
    <w:rsid w:val="008405FD"/>
    <w:rsid w:val="008406B0"/>
    <w:rsid w:val="008406EE"/>
    <w:rsid w:val="00840708"/>
    <w:rsid w:val="0084079E"/>
    <w:rsid w:val="0084098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D0F"/>
    <w:rsid w:val="0084209F"/>
    <w:rsid w:val="00842259"/>
    <w:rsid w:val="0084280C"/>
    <w:rsid w:val="008428F0"/>
    <w:rsid w:val="00842A85"/>
    <w:rsid w:val="00842AFD"/>
    <w:rsid w:val="00842F96"/>
    <w:rsid w:val="008434D2"/>
    <w:rsid w:val="00843612"/>
    <w:rsid w:val="0084363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BF8"/>
    <w:rsid w:val="00854D3F"/>
    <w:rsid w:val="00855025"/>
    <w:rsid w:val="00855141"/>
    <w:rsid w:val="0085517F"/>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24B"/>
    <w:rsid w:val="00857AAA"/>
    <w:rsid w:val="00857BC8"/>
    <w:rsid w:val="00857BDE"/>
    <w:rsid w:val="00857C16"/>
    <w:rsid w:val="00857C67"/>
    <w:rsid w:val="00857F1B"/>
    <w:rsid w:val="00860181"/>
    <w:rsid w:val="00860560"/>
    <w:rsid w:val="008609F8"/>
    <w:rsid w:val="00860A10"/>
    <w:rsid w:val="00860FBB"/>
    <w:rsid w:val="008610AD"/>
    <w:rsid w:val="008611D2"/>
    <w:rsid w:val="00861349"/>
    <w:rsid w:val="0086141F"/>
    <w:rsid w:val="0086147B"/>
    <w:rsid w:val="008614C7"/>
    <w:rsid w:val="00861608"/>
    <w:rsid w:val="00861774"/>
    <w:rsid w:val="00861CC0"/>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3FF"/>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E7E"/>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63F"/>
    <w:rsid w:val="00875740"/>
    <w:rsid w:val="00875939"/>
    <w:rsid w:val="00875AD8"/>
    <w:rsid w:val="00875C37"/>
    <w:rsid w:val="00876013"/>
    <w:rsid w:val="00876137"/>
    <w:rsid w:val="00876185"/>
    <w:rsid w:val="008761E2"/>
    <w:rsid w:val="00876411"/>
    <w:rsid w:val="00876514"/>
    <w:rsid w:val="00876633"/>
    <w:rsid w:val="008766A0"/>
    <w:rsid w:val="0087699B"/>
    <w:rsid w:val="00876B30"/>
    <w:rsid w:val="00876C71"/>
    <w:rsid w:val="00876D50"/>
    <w:rsid w:val="00877037"/>
    <w:rsid w:val="008771E2"/>
    <w:rsid w:val="00877328"/>
    <w:rsid w:val="0087743D"/>
    <w:rsid w:val="00877547"/>
    <w:rsid w:val="00877768"/>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37"/>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5EC0"/>
    <w:rsid w:val="0088606E"/>
    <w:rsid w:val="00886104"/>
    <w:rsid w:val="00886150"/>
    <w:rsid w:val="00886432"/>
    <w:rsid w:val="00886910"/>
    <w:rsid w:val="00886A21"/>
    <w:rsid w:val="00886B7D"/>
    <w:rsid w:val="0088727F"/>
    <w:rsid w:val="008872B5"/>
    <w:rsid w:val="00887408"/>
    <w:rsid w:val="008874BF"/>
    <w:rsid w:val="008875D2"/>
    <w:rsid w:val="00887842"/>
    <w:rsid w:val="00887973"/>
    <w:rsid w:val="00887B97"/>
    <w:rsid w:val="00887C4B"/>
    <w:rsid w:val="00887D03"/>
    <w:rsid w:val="00887EA1"/>
    <w:rsid w:val="00887F78"/>
    <w:rsid w:val="008900F4"/>
    <w:rsid w:val="0089020B"/>
    <w:rsid w:val="00890294"/>
    <w:rsid w:val="00890491"/>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3FCF"/>
    <w:rsid w:val="008942F6"/>
    <w:rsid w:val="00894433"/>
    <w:rsid w:val="008946B5"/>
    <w:rsid w:val="008947BD"/>
    <w:rsid w:val="00894A3B"/>
    <w:rsid w:val="00894EB7"/>
    <w:rsid w:val="00894F18"/>
    <w:rsid w:val="00894F92"/>
    <w:rsid w:val="008952BF"/>
    <w:rsid w:val="00895300"/>
    <w:rsid w:val="00895316"/>
    <w:rsid w:val="0089538B"/>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CE3"/>
    <w:rsid w:val="008A0E7B"/>
    <w:rsid w:val="008A11DA"/>
    <w:rsid w:val="008A169C"/>
    <w:rsid w:val="008A16FE"/>
    <w:rsid w:val="008A18FB"/>
    <w:rsid w:val="008A1D05"/>
    <w:rsid w:val="008A1D6E"/>
    <w:rsid w:val="008A1E0A"/>
    <w:rsid w:val="008A1FA5"/>
    <w:rsid w:val="008A2086"/>
    <w:rsid w:val="008A20B4"/>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6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D21"/>
    <w:rsid w:val="008B4E5B"/>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17A"/>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58"/>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26E"/>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C7D23"/>
    <w:rsid w:val="008D0509"/>
    <w:rsid w:val="008D05DA"/>
    <w:rsid w:val="008D06B7"/>
    <w:rsid w:val="008D0729"/>
    <w:rsid w:val="008D078E"/>
    <w:rsid w:val="008D0871"/>
    <w:rsid w:val="008D08D7"/>
    <w:rsid w:val="008D0A41"/>
    <w:rsid w:val="008D0B8F"/>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3A9"/>
    <w:rsid w:val="008D55DC"/>
    <w:rsid w:val="008D56ED"/>
    <w:rsid w:val="008D58B3"/>
    <w:rsid w:val="008D5C11"/>
    <w:rsid w:val="008D5F00"/>
    <w:rsid w:val="008D6023"/>
    <w:rsid w:val="008D6212"/>
    <w:rsid w:val="008D62DA"/>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89A"/>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49"/>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ADA"/>
    <w:rsid w:val="008F2C04"/>
    <w:rsid w:val="008F2C97"/>
    <w:rsid w:val="008F2DCA"/>
    <w:rsid w:val="008F3040"/>
    <w:rsid w:val="008F34FA"/>
    <w:rsid w:val="008F3B03"/>
    <w:rsid w:val="008F3C3D"/>
    <w:rsid w:val="008F41B2"/>
    <w:rsid w:val="008F43FE"/>
    <w:rsid w:val="008F4678"/>
    <w:rsid w:val="008F4EEA"/>
    <w:rsid w:val="008F52F2"/>
    <w:rsid w:val="008F538F"/>
    <w:rsid w:val="008F53B5"/>
    <w:rsid w:val="008F5421"/>
    <w:rsid w:val="008F56F9"/>
    <w:rsid w:val="008F599C"/>
    <w:rsid w:val="008F5B34"/>
    <w:rsid w:val="008F5DD5"/>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875"/>
    <w:rsid w:val="008F7962"/>
    <w:rsid w:val="008F7B91"/>
    <w:rsid w:val="008F7D52"/>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33"/>
    <w:rsid w:val="00905141"/>
    <w:rsid w:val="00905393"/>
    <w:rsid w:val="00905BBF"/>
    <w:rsid w:val="00905BC2"/>
    <w:rsid w:val="00905D0B"/>
    <w:rsid w:val="00905EF6"/>
    <w:rsid w:val="00906007"/>
    <w:rsid w:val="00906454"/>
    <w:rsid w:val="009066DC"/>
    <w:rsid w:val="00906910"/>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3D96"/>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8A8"/>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1D7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A3"/>
    <w:rsid w:val="00923BEF"/>
    <w:rsid w:val="00923BF6"/>
    <w:rsid w:val="00923C00"/>
    <w:rsid w:val="00923C83"/>
    <w:rsid w:val="00923CAD"/>
    <w:rsid w:val="00923D24"/>
    <w:rsid w:val="00924314"/>
    <w:rsid w:val="0092492A"/>
    <w:rsid w:val="00924974"/>
    <w:rsid w:val="00924B1A"/>
    <w:rsid w:val="00924F1B"/>
    <w:rsid w:val="0092504C"/>
    <w:rsid w:val="009250C0"/>
    <w:rsid w:val="0092518C"/>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544"/>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48E"/>
    <w:rsid w:val="009359DA"/>
    <w:rsid w:val="00935FBA"/>
    <w:rsid w:val="009360DA"/>
    <w:rsid w:val="00936250"/>
    <w:rsid w:val="009363E4"/>
    <w:rsid w:val="0093656A"/>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C6C"/>
    <w:rsid w:val="00940E50"/>
    <w:rsid w:val="00940F2E"/>
    <w:rsid w:val="00941599"/>
    <w:rsid w:val="0094168F"/>
    <w:rsid w:val="00941873"/>
    <w:rsid w:val="00941ACF"/>
    <w:rsid w:val="00941C81"/>
    <w:rsid w:val="00942196"/>
    <w:rsid w:val="00942391"/>
    <w:rsid w:val="009425B4"/>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B64"/>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57FCE"/>
    <w:rsid w:val="009601D5"/>
    <w:rsid w:val="009603A7"/>
    <w:rsid w:val="009605AA"/>
    <w:rsid w:val="0096071B"/>
    <w:rsid w:val="009607A0"/>
    <w:rsid w:val="00960A03"/>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1BE"/>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41"/>
    <w:rsid w:val="00971DB5"/>
    <w:rsid w:val="00971E3A"/>
    <w:rsid w:val="009721C5"/>
    <w:rsid w:val="009724FA"/>
    <w:rsid w:val="00972637"/>
    <w:rsid w:val="00972700"/>
    <w:rsid w:val="00972A43"/>
    <w:rsid w:val="00972B29"/>
    <w:rsid w:val="00972CF3"/>
    <w:rsid w:val="00972D11"/>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3FB7"/>
    <w:rsid w:val="009742AD"/>
    <w:rsid w:val="00974482"/>
    <w:rsid w:val="00974491"/>
    <w:rsid w:val="00974826"/>
    <w:rsid w:val="00974833"/>
    <w:rsid w:val="0097492E"/>
    <w:rsid w:val="00974CE5"/>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9F9"/>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6B3"/>
    <w:rsid w:val="009939F9"/>
    <w:rsid w:val="00993B42"/>
    <w:rsid w:val="00993C8B"/>
    <w:rsid w:val="00993E28"/>
    <w:rsid w:val="00993F4C"/>
    <w:rsid w:val="009941D5"/>
    <w:rsid w:val="00994293"/>
    <w:rsid w:val="0099451D"/>
    <w:rsid w:val="0099489A"/>
    <w:rsid w:val="00994A7D"/>
    <w:rsid w:val="00994B70"/>
    <w:rsid w:val="0099510B"/>
    <w:rsid w:val="009952BC"/>
    <w:rsid w:val="009952EB"/>
    <w:rsid w:val="009952FA"/>
    <w:rsid w:val="00995365"/>
    <w:rsid w:val="00995527"/>
    <w:rsid w:val="00995A56"/>
    <w:rsid w:val="00995AB8"/>
    <w:rsid w:val="00995D22"/>
    <w:rsid w:val="00995D3C"/>
    <w:rsid w:val="00995D83"/>
    <w:rsid w:val="00995E1C"/>
    <w:rsid w:val="00996327"/>
    <w:rsid w:val="00996535"/>
    <w:rsid w:val="00996631"/>
    <w:rsid w:val="009967B2"/>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0C"/>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AB"/>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C6"/>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9C4"/>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B5D"/>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BC9"/>
    <w:rsid w:val="009C6C0A"/>
    <w:rsid w:val="009C6C65"/>
    <w:rsid w:val="009C6F03"/>
    <w:rsid w:val="009C73FD"/>
    <w:rsid w:val="009C74A6"/>
    <w:rsid w:val="009C754B"/>
    <w:rsid w:val="009C77BE"/>
    <w:rsid w:val="009C7AE6"/>
    <w:rsid w:val="009C7B25"/>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1B7"/>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6F53"/>
    <w:rsid w:val="009D7427"/>
    <w:rsid w:val="009D742F"/>
    <w:rsid w:val="009D7572"/>
    <w:rsid w:val="009D758F"/>
    <w:rsid w:val="009D793A"/>
    <w:rsid w:val="009D7955"/>
    <w:rsid w:val="009D7A8F"/>
    <w:rsid w:val="009D7FB7"/>
    <w:rsid w:val="009D7FEB"/>
    <w:rsid w:val="009E00D6"/>
    <w:rsid w:val="009E044D"/>
    <w:rsid w:val="009E0844"/>
    <w:rsid w:val="009E0972"/>
    <w:rsid w:val="009E09D4"/>
    <w:rsid w:val="009E0EE2"/>
    <w:rsid w:val="009E0F45"/>
    <w:rsid w:val="009E149E"/>
    <w:rsid w:val="009E174E"/>
    <w:rsid w:val="009E1CB6"/>
    <w:rsid w:val="009E1DAC"/>
    <w:rsid w:val="009E21F2"/>
    <w:rsid w:val="009E2345"/>
    <w:rsid w:val="009E2379"/>
    <w:rsid w:val="009E2584"/>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4FD3"/>
    <w:rsid w:val="009E541A"/>
    <w:rsid w:val="009E56BF"/>
    <w:rsid w:val="009E5948"/>
    <w:rsid w:val="009E5A08"/>
    <w:rsid w:val="009E5C2B"/>
    <w:rsid w:val="009E5C4B"/>
    <w:rsid w:val="009E5D10"/>
    <w:rsid w:val="009E5E6B"/>
    <w:rsid w:val="009E604A"/>
    <w:rsid w:val="009E6159"/>
    <w:rsid w:val="009E6265"/>
    <w:rsid w:val="009E6408"/>
    <w:rsid w:val="009E6572"/>
    <w:rsid w:val="009E6674"/>
    <w:rsid w:val="009E68A2"/>
    <w:rsid w:val="009E6F7B"/>
    <w:rsid w:val="009E740B"/>
    <w:rsid w:val="009E75D9"/>
    <w:rsid w:val="009E763F"/>
    <w:rsid w:val="009E772E"/>
    <w:rsid w:val="009E7BAA"/>
    <w:rsid w:val="009E7D3A"/>
    <w:rsid w:val="009E7D4F"/>
    <w:rsid w:val="009E7DAD"/>
    <w:rsid w:val="009E7DD9"/>
    <w:rsid w:val="009E7EC0"/>
    <w:rsid w:val="009E7F05"/>
    <w:rsid w:val="009E7FA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EF8"/>
    <w:rsid w:val="009F1F17"/>
    <w:rsid w:val="009F1F78"/>
    <w:rsid w:val="009F1F8E"/>
    <w:rsid w:val="009F202E"/>
    <w:rsid w:val="009F2184"/>
    <w:rsid w:val="009F22FC"/>
    <w:rsid w:val="009F25BC"/>
    <w:rsid w:val="009F25D7"/>
    <w:rsid w:val="009F2606"/>
    <w:rsid w:val="009F261B"/>
    <w:rsid w:val="009F29F7"/>
    <w:rsid w:val="009F2BF5"/>
    <w:rsid w:val="009F2DDA"/>
    <w:rsid w:val="009F2E95"/>
    <w:rsid w:val="009F32CF"/>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8DA"/>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1"/>
    <w:rsid w:val="009F7CD7"/>
    <w:rsid w:val="00A00073"/>
    <w:rsid w:val="00A00474"/>
    <w:rsid w:val="00A00868"/>
    <w:rsid w:val="00A008F1"/>
    <w:rsid w:val="00A00A31"/>
    <w:rsid w:val="00A00AFD"/>
    <w:rsid w:val="00A00BA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718"/>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3E"/>
    <w:rsid w:val="00A16FB4"/>
    <w:rsid w:val="00A174DB"/>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13"/>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2B"/>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088"/>
    <w:rsid w:val="00A3210A"/>
    <w:rsid w:val="00A321B6"/>
    <w:rsid w:val="00A32394"/>
    <w:rsid w:val="00A323F6"/>
    <w:rsid w:val="00A3240A"/>
    <w:rsid w:val="00A3264E"/>
    <w:rsid w:val="00A32753"/>
    <w:rsid w:val="00A32979"/>
    <w:rsid w:val="00A32B67"/>
    <w:rsid w:val="00A32B8B"/>
    <w:rsid w:val="00A32BCD"/>
    <w:rsid w:val="00A32D7E"/>
    <w:rsid w:val="00A33145"/>
    <w:rsid w:val="00A331D9"/>
    <w:rsid w:val="00A3389B"/>
    <w:rsid w:val="00A338B6"/>
    <w:rsid w:val="00A339B9"/>
    <w:rsid w:val="00A33A2D"/>
    <w:rsid w:val="00A33B14"/>
    <w:rsid w:val="00A33C45"/>
    <w:rsid w:val="00A33C78"/>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5DFB"/>
    <w:rsid w:val="00A35F96"/>
    <w:rsid w:val="00A361E0"/>
    <w:rsid w:val="00A363D1"/>
    <w:rsid w:val="00A368C4"/>
    <w:rsid w:val="00A36A83"/>
    <w:rsid w:val="00A36A95"/>
    <w:rsid w:val="00A36BD0"/>
    <w:rsid w:val="00A36C0A"/>
    <w:rsid w:val="00A36E33"/>
    <w:rsid w:val="00A3711E"/>
    <w:rsid w:val="00A37960"/>
    <w:rsid w:val="00A379F8"/>
    <w:rsid w:val="00A37AC8"/>
    <w:rsid w:val="00A37D04"/>
    <w:rsid w:val="00A37E5B"/>
    <w:rsid w:val="00A37EBF"/>
    <w:rsid w:val="00A403BA"/>
    <w:rsid w:val="00A4043C"/>
    <w:rsid w:val="00A404DA"/>
    <w:rsid w:val="00A40535"/>
    <w:rsid w:val="00A408B1"/>
    <w:rsid w:val="00A409D6"/>
    <w:rsid w:val="00A40F49"/>
    <w:rsid w:val="00A41398"/>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4FFC"/>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06"/>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8F2"/>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5A9"/>
    <w:rsid w:val="00A61607"/>
    <w:rsid w:val="00A6167C"/>
    <w:rsid w:val="00A61717"/>
    <w:rsid w:val="00A61773"/>
    <w:rsid w:val="00A61A26"/>
    <w:rsid w:val="00A61BFB"/>
    <w:rsid w:val="00A61CEA"/>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723"/>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166"/>
    <w:rsid w:val="00A67237"/>
    <w:rsid w:val="00A67282"/>
    <w:rsid w:val="00A67319"/>
    <w:rsid w:val="00A6744B"/>
    <w:rsid w:val="00A678CF"/>
    <w:rsid w:val="00A67B7C"/>
    <w:rsid w:val="00A67D10"/>
    <w:rsid w:val="00A67D7E"/>
    <w:rsid w:val="00A67EB6"/>
    <w:rsid w:val="00A70089"/>
    <w:rsid w:val="00A70130"/>
    <w:rsid w:val="00A701E5"/>
    <w:rsid w:val="00A7055A"/>
    <w:rsid w:val="00A705FB"/>
    <w:rsid w:val="00A707D1"/>
    <w:rsid w:val="00A70B2E"/>
    <w:rsid w:val="00A70CFA"/>
    <w:rsid w:val="00A70DF6"/>
    <w:rsid w:val="00A70F91"/>
    <w:rsid w:val="00A71002"/>
    <w:rsid w:val="00A714C8"/>
    <w:rsid w:val="00A7182B"/>
    <w:rsid w:val="00A71CD9"/>
    <w:rsid w:val="00A72238"/>
    <w:rsid w:val="00A72330"/>
    <w:rsid w:val="00A72366"/>
    <w:rsid w:val="00A728E0"/>
    <w:rsid w:val="00A72AD5"/>
    <w:rsid w:val="00A72B80"/>
    <w:rsid w:val="00A72F03"/>
    <w:rsid w:val="00A731BD"/>
    <w:rsid w:val="00A73311"/>
    <w:rsid w:val="00A733A7"/>
    <w:rsid w:val="00A73405"/>
    <w:rsid w:val="00A734A6"/>
    <w:rsid w:val="00A735AE"/>
    <w:rsid w:val="00A736BD"/>
    <w:rsid w:val="00A73856"/>
    <w:rsid w:val="00A73898"/>
    <w:rsid w:val="00A739BF"/>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52D"/>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CF0"/>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C2F"/>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35"/>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662"/>
    <w:rsid w:val="00A95F0A"/>
    <w:rsid w:val="00A964C4"/>
    <w:rsid w:val="00A964E6"/>
    <w:rsid w:val="00A96534"/>
    <w:rsid w:val="00A967E8"/>
    <w:rsid w:val="00A96A2C"/>
    <w:rsid w:val="00A96CD9"/>
    <w:rsid w:val="00A96D3F"/>
    <w:rsid w:val="00A96F66"/>
    <w:rsid w:val="00A96FE8"/>
    <w:rsid w:val="00A97608"/>
    <w:rsid w:val="00A97AEF"/>
    <w:rsid w:val="00A97B3D"/>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07D"/>
    <w:rsid w:val="00AA31B4"/>
    <w:rsid w:val="00AA328F"/>
    <w:rsid w:val="00AA3545"/>
    <w:rsid w:val="00AA3782"/>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5CA"/>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5A"/>
    <w:rsid w:val="00AB089F"/>
    <w:rsid w:val="00AB09FA"/>
    <w:rsid w:val="00AB0B81"/>
    <w:rsid w:val="00AB0C52"/>
    <w:rsid w:val="00AB0F24"/>
    <w:rsid w:val="00AB0F62"/>
    <w:rsid w:val="00AB1188"/>
    <w:rsid w:val="00AB1191"/>
    <w:rsid w:val="00AB1314"/>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D36"/>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B6A"/>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80"/>
    <w:rsid w:val="00AB7CF3"/>
    <w:rsid w:val="00AB7DC0"/>
    <w:rsid w:val="00AB7EFC"/>
    <w:rsid w:val="00AB7F7C"/>
    <w:rsid w:val="00AB7FF4"/>
    <w:rsid w:val="00AC0334"/>
    <w:rsid w:val="00AC0575"/>
    <w:rsid w:val="00AC07B5"/>
    <w:rsid w:val="00AC0D7E"/>
    <w:rsid w:val="00AC114A"/>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39B2"/>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982"/>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E98"/>
    <w:rsid w:val="00AD2F8B"/>
    <w:rsid w:val="00AD321C"/>
    <w:rsid w:val="00AD3664"/>
    <w:rsid w:val="00AD3803"/>
    <w:rsid w:val="00AD389B"/>
    <w:rsid w:val="00AD38E9"/>
    <w:rsid w:val="00AD3EE2"/>
    <w:rsid w:val="00AD3EFA"/>
    <w:rsid w:val="00AD402E"/>
    <w:rsid w:val="00AD411A"/>
    <w:rsid w:val="00AD428A"/>
    <w:rsid w:val="00AD42C7"/>
    <w:rsid w:val="00AD4590"/>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6B0"/>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39"/>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858"/>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29E"/>
    <w:rsid w:val="00AF1385"/>
    <w:rsid w:val="00AF142A"/>
    <w:rsid w:val="00AF1625"/>
    <w:rsid w:val="00AF172B"/>
    <w:rsid w:val="00AF1AC7"/>
    <w:rsid w:val="00AF1D39"/>
    <w:rsid w:val="00AF1DFE"/>
    <w:rsid w:val="00AF1EB1"/>
    <w:rsid w:val="00AF1EB4"/>
    <w:rsid w:val="00AF1F65"/>
    <w:rsid w:val="00AF21AE"/>
    <w:rsid w:val="00AF21C8"/>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6D3B"/>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21"/>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4F3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24D"/>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1DD"/>
    <w:rsid w:val="00B153F6"/>
    <w:rsid w:val="00B15802"/>
    <w:rsid w:val="00B15848"/>
    <w:rsid w:val="00B15989"/>
    <w:rsid w:val="00B160C4"/>
    <w:rsid w:val="00B161B3"/>
    <w:rsid w:val="00B161EF"/>
    <w:rsid w:val="00B16280"/>
    <w:rsid w:val="00B162D6"/>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7E7"/>
    <w:rsid w:val="00B22801"/>
    <w:rsid w:val="00B22E08"/>
    <w:rsid w:val="00B230F0"/>
    <w:rsid w:val="00B23340"/>
    <w:rsid w:val="00B23891"/>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7E1"/>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4C3"/>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BC8"/>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7B0"/>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3C6"/>
    <w:rsid w:val="00B745AF"/>
    <w:rsid w:val="00B74790"/>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933"/>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3E3"/>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3CA2"/>
    <w:rsid w:val="00B8406E"/>
    <w:rsid w:val="00B84284"/>
    <w:rsid w:val="00B842DC"/>
    <w:rsid w:val="00B842FE"/>
    <w:rsid w:val="00B84795"/>
    <w:rsid w:val="00B84DB1"/>
    <w:rsid w:val="00B85000"/>
    <w:rsid w:val="00B8506E"/>
    <w:rsid w:val="00B8511B"/>
    <w:rsid w:val="00B8524E"/>
    <w:rsid w:val="00B852FB"/>
    <w:rsid w:val="00B855E7"/>
    <w:rsid w:val="00B85686"/>
    <w:rsid w:val="00B857FE"/>
    <w:rsid w:val="00B85A47"/>
    <w:rsid w:val="00B85B71"/>
    <w:rsid w:val="00B85C3C"/>
    <w:rsid w:val="00B85FC4"/>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8B0"/>
    <w:rsid w:val="00B87BFC"/>
    <w:rsid w:val="00B87D7F"/>
    <w:rsid w:val="00B87E27"/>
    <w:rsid w:val="00B87EE4"/>
    <w:rsid w:val="00B901C5"/>
    <w:rsid w:val="00B905D1"/>
    <w:rsid w:val="00B9074D"/>
    <w:rsid w:val="00B90776"/>
    <w:rsid w:val="00B9089A"/>
    <w:rsid w:val="00B90A36"/>
    <w:rsid w:val="00B90E66"/>
    <w:rsid w:val="00B90F25"/>
    <w:rsid w:val="00B90F5F"/>
    <w:rsid w:val="00B91232"/>
    <w:rsid w:val="00B91275"/>
    <w:rsid w:val="00B9134A"/>
    <w:rsid w:val="00B91396"/>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540"/>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CF4"/>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2FF1"/>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A5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41A"/>
    <w:rsid w:val="00BB3923"/>
    <w:rsid w:val="00BB3A07"/>
    <w:rsid w:val="00BB3A18"/>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06E"/>
    <w:rsid w:val="00BB71E9"/>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20D"/>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06D"/>
    <w:rsid w:val="00BC4129"/>
    <w:rsid w:val="00BC41B7"/>
    <w:rsid w:val="00BC41BA"/>
    <w:rsid w:val="00BC43C7"/>
    <w:rsid w:val="00BC43DC"/>
    <w:rsid w:val="00BC474A"/>
    <w:rsid w:val="00BC486D"/>
    <w:rsid w:val="00BC4A87"/>
    <w:rsid w:val="00BC4D14"/>
    <w:rsid w:val="00BC4F6D"/>
    <w:rsid w:val="00BC529F"/>
    <w:rsid w:val="00BC53EB"/>
    <w:rsid w:val="00BC5688"/>
    <w:rsid w:val="00BC5692"/>
    <w:rsid w:val="00BC58DA"/>
    <w:rsid w:val="00BC5A4F"/>
    <w:rsid w:val="00BC5B56"/>
    <w:rsid w:val="00BC5B64"/>
    <w:rsid w:val="00BC5DF5"/>
    <w:rsid w:val="00BC614B"/>
    <w:rsid w:val="00BC6431"/>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1B4C"/>
    <w:rsid w:val="00BD21CB"/>
    <w:rsid w:val="00BD23ED"/>
    <w:rsid w:val="00BD2536"/>
    <w:rsid w:val="00BD25C4"/>
    <w:rsid w:val="00BD2675"/>
    <w:rsid w:val="00BD2A30"/>
    <w:rsid w:val="00BD2BB9"/>
    <w:rsid w:val="00BD2C1E"/>
    <w:rsid w:val="00BD30A1"/>
    <w:rsid w:val="00BD369F"/>
    <w:rsid w:val="00BD378F"/>
    <w:rsid w:val="00BD37ED"/>
    <w:rsid w:val="00BD3856"/>
    <w:rsid w:val="00BD3A23"/>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2B3"/>
    <w:rsid w:val="00BE1352"/>
    <w:rsid w:val="00BE1954"/>
    <w:rsid w:val="00BE1A1B"/>
    <w:rsid w:val="00BE1B5F"/>
    <w:rsid w:val="00BE1D02"/>
    <w:rsid w:val="00BE1E87"/>
    <w:rsid w:val="00BE1F81"/>
    <w:rsid w:val="00BE229C"/>
    <w:rsid w:val="00BE25DA"/>
    <w:rsid w:val="00BE25FB"/>
    <w:rsid w:val="00BE2625"/>
    <w:rsid w:val="00BE271F"/>
    <w:rsid w:val="00BE279C"/>
    <w:rsid w:val="00BE28CF"/>
    <w:rsid w:val="00BE2933"/>
    <w:rsid w:val="00BE2A28"/>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4FFC"/>
    <w:rsid w:val="00BE5077"/>
    <w:rsid w:val="00BE5130"/>
    <w:rsid w:val="00BE543F"/>
    <w:rsid w:val="00BE552F"/>
    <w:rsid w:val="00BE560C"/>
    <w:rsid w:val="00BE56AB"/>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0F"/>
    <w:rsid w:val="00BE78B4"/>
    <w:rsid w:val="00BE7DA9"/>
    <w:rsid w:val="00BF0234"/>
    <w:rsid w:val="00BF0279"/>
    <w:rsid w:val="00BF02B3"/>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379"/>
    <w:rsid w:val="00BF2677"/>
    <w:rsid w:val="00BF2982"/>
    <w:rsid w:val="00BF2B68"/>
    <w:rsid w:val="00BF2C07"/>
    <w:rsid w:val="00BF2C33"/>
    <w:rsid w:val="00BF2CFF"/>
    <w:rsid w:val="00BF2F17"/>
    <w:rsid w:val="00BF3090"/>
    <w:rsid w:val="00BF35D4"/>
    <w:rsid w:val="00BF3A51"/>
    <w:rsid w:val="00BF3D20"/>
    <w:rsid w:val="00BF419D"/>
    <w:rsid w:val="00BF41A7"/>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1F5"/>
    <w:rsid w:val="00BF6301"/>
    <w:rsid w:val="00BF63C6"/>
    <w:rsid w:val="00BF6401"/>
    <w:rsid w:val="00BF6476"/>
    <w:rsid w:val="00BF67D3"/>
    <w:rsid w:val="00BF68A4"/>
    <w:rsid w:val="00BF68E7"/>
    <w:rsid w:val="00BF6939"/>
    <w:rsid w:val="00BF6AB8"/>
    <w:rsid w:val="00BF6B7E"/>
    <w:rsid w:val="00BF6D1D"/>
    <w:rsid w:val="00BF7317"/>
    <w:rsid w:val="00BF740F"/>
    <w:rsid w:val="00BF7456"/>
    <w:rsid w:val="00BF747B"/>
    <w:rsid w:val="00BF7A44"/>
    <w:rsid w:val="00BF7B74"/>
    <w:rsid w:val="00BF7BA5"/>
    <w:rsid w:val="00BF7BE6"/>
    <w:rsid w:val="00BF7CC4"/>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5F2"/>
    <w:rsid w:val="00C05EC1"/>
    <w:rsid w:val="00C05EF8"/>
    <w:rsid w:val="00C05FB3"/>
    <w:rsid w:val="00C06043"/>
    <w:rsid w:val="00C06080"/>
    <w:rsid w:val="00C063D4"/>
    <w:rsid w:val="00C065A5"/>
    <w:rsid w:val="00C068F8"/>
    <w:rsid w:val="00C069CF"/>
    <w:rsid w:val="00C06A16"/>
    <w:rsid w:val="00C06DAF"/>
    <w:rsid w:val="00C06E26"/>
    <w:rsid w:val="00C070C5"/>
    <w:rsid w:val="00C071D1"/>
    <w:rsid w:val="00C07266"/>
    <w:rsid w:val="00C0739C"/>
    <w:rsid w:val="00C075AD"/>
    <w:rsid w:val="00C07749"/>
    <w:rsid w:val="00C077EE"/>
    <w:rsid w:val="00C0784A"/>
    <w:rsid w:val="00C07A3B"/>
    <w:rsid w:val="00C07B3A"/>
    <w:rsid w:val="00C07BFB"/>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AFB"/>
    <w:rsid w:val="00C11B7E"/>
    <w:rsid w:val="00C11BF0"/>
    <w:rsid w:val="00C11EDF"/>
    <w:rsid w:val="00C12020"/>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9F2"/>
    <w:rsid w:val="00C13B0B"/>
    <w:rsid w:val="00C1403B"/>
    <w:rsid w:val="00C14158"/>
    <w:rsid w:val="00C14613"/>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0FFC"/>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D1A"/>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7B"/>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4C4"/>
    <w:rsid w:val="00C416B8"/>
    <w:rsid w:val="00C419D6"/>
    <w:rsid w:val="00C419DE"/>
    <w:rsid w:val="00C41B1B"/>
    <w:rsid w:val="00C41D19"/>
    <w:rsid w:val="00C41E03"/>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54E"/>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0F5"/>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00"/>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29E"/>
    <w:rsid w:val="00C616DF"/>
    <w:rsid w:val="00C61818"/>
    <w:rsid w:val="00C61ACE"/>
    <w:rsid w:val="00C62012"/>
    <w:rsid w:val="00C6209F"/>
    <w:rsid w:val="00C62175"/>
    <w:rsid w:val="00C62221"/>
    <w:rsid w:val="00C6222F"/>
    <w:rsid w:val="00C6236C"/>
    <w:rsid w:val="00C6266B"/>
    <w:rsid w:val="00C6268D"/>
    <w:rsid w:val="00C62BD1"/>
    <w:rsid w:val="00C62DF7"/>
    <w:rsid w:val="00C62F20"/>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4F77"/>
    <w:rsid w:val="00C6511B"/>
    <w:rsid w:val="00C6516D"/>
    <w:rsid w:val="00C65201"/>
    <w:rsid w:val="00C65724"/>
    <w:rsid w:val="00C657ED"/>
    <w:rsid w:val="00C6594E"/>
    <w:rsid w:val="00C65B3D"/>
    <w:rsid w:val="00C65D2E"/>
    <w:rsid w:val="00C65D35"/>
    <w:rsid w:val="00C65F73"/>
    <w:rsid w:val="00C6628C"/>
    <w:rsid w:val="00C662C2"/>
    <w:rsid w:val="00C66336"/>
    <w:rsid w:val="00C66485"/>
    <w:rsid w:val="00C6650B"/>
    <w:rsid w:val="00C66758"/>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55C"/>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12A"/>
    <w:rsid w:val="00C7349B"/>
    <w:rsid w:val="00C73691"/>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BDB"/>
    <w:rsid w:val="00C90F4C"/>
    <w:rsid w:val="00C9106D"/>
    <w:rsid w:val="00C91166"/>
    <w:rsid w:val="00C9125E"/>
    <w:rsid w:val="00C912C4"/>
    <w:rsid w:val="00C916D6"/>
    <w:rsid w:val="00C91A18"/>
    <w:rsid w:val="00C91C53"/>
    <w:rsid w:val="00C91C61"/>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54"/>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8D5"/>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B7F"/>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A6E"/>
    <w:rsid w:val="00CA4C7D"/>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2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243"/>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AB"/>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5BA4"/>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2BB"/>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6CF"/>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5DE"/>
    <w:rsid w:val="00CF392A"/>
    <w:rsid w:val="00CF3A70"/>
    <w:rsid w:val="00CF3AA6"/>
    <w:rsid w:val="00CF3CA8"/>
    <w:rsid w:val="00CF41B3"/>
    <w:rsid w:val="00CF4258"/>
    <w:rsid w:val="00CF4304"/>
    <w:rsid w:val="00CF44D4"/>
    <w:rsid w:val="00CF47ED"/>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899"/>
    <w:rsid w:val="00CF68CE"/>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091"/>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6ED"/>
    <w:rsid w:val="00D07A1C"/>
    <w:rsid w:val="00D101E6"/>
    <w:rsid w:val="00D1058E"/>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343"/>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30"/>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0FC7"/>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255"/>
    <w:rsid w:val="00D4134D"/>
    <w:rsid w:val="00D415C6"/>
    <w:rsid w:val="00D415FB"/>
    <w:rsid w:val="00D4173F"/>
    <w:rsid w:val="00D41F64"/>
    <w:rsid w:val="00D42063"/>
    <w:rsid w:val="00D422D7"/>
    <w:rsid w:val="00D42358"/>
    <w:rsid w:val="00D42478"/>
    <w:rsid w:val="00D4253A"/>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4A"/>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53"/>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0FAE"/>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87C"/>
    <w:rsid w:val="00D54908"/>
    <w:rsid w:val="00D54BA2"/>
    <w:rsid w:val="00D54EEF"/>
    <w:rsid w:val="00D55125"/>
    <w:rsid w:val="00D55791"/>
    <w:rsid w:val="00D55998"/>
    <w:rsid w:val="00D55AEE"/>
    <w:rsid w:val="00D55BA7"/>
    <w:rsid w:val="00D56163"/>
    <w:rsid w:val="00D56302"/>
    <w:rsid w:val="00D56601"/>
    <w:rsid w:val="00D56633"/>
    <w:rsid w:val="00D5668D"/>
    <w:rsid w:val="00D56953"/>
    <w:rsid w:val="00D569C5"/>
    <w:rsid w:val="00D56CBE"/>
    <w:rsid w:val="00D56CD2"/>
    <w:rsid w:val="00D56E53"/>
    <w:rsid w:val="00D5701F"/>
    <w:rsid w:val="00D5706D"/>
    <w:rsid w:val="00D57085"/>
    <w:rsid w:val="00D570E2"/>
    <w:rsid w:val="00D57499"/>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9A"/>
    <w:rsid w:val="00D663E0"/>
    <w:rsid w:val="00D664EF"/>
    <w:rsid w:val="00D6670A"/>
    <w:rsid w:val="00D66829"/>
    <w:rsid w:val="00D66BC1"/>
    <w:rsid w:val="00D66EA0"/>
    <w:rsid w:val="00D6728A"/>
    <w:rsid w:val="00D67476"/>
    <w:rsid w:val="00D67560"/>
    <w:rsid w:val="00D676E0"/>
    <w:rsid w:val="00D677DD"/>
    <w:rsid w:val="00D67818"/>
    <w:rsid w:val="00D6786F"/>
    <w:rsid w:val="00D67EC2"/>
    <w:rsid w:val="00D70006"/>
    <w:rsid w:val="00D700A6"/>
    <w:rsid w:val="00D70427"/>
    <w:rsid w:val="00D7042F"/>
    <w:rsid w:val="00D70700"/>
    <w:rsid w:val="00D7072E"/>
    <w:rsid w:val="00D7089A"/>
    <w:rsid w:val="00D71107"/>
    <w:rsid w:val="00D71773"/>
    <w:rsid w:val="00D717C2"/>
    <w:rsid w:val="00D71AC0"/>
    <w:rsid w:val="00D71D9A"/>
    <w:rsid w:val="00D722BD"/>
    <w:rsid w:val="00D725B0"/>
    <w:rsid w:val="00D7284D"/>
    <w:rsid w:val="00D72BE1"/>
    <w:rsid w:val="00D7318D"/>
    <w:rsid w:val="00D734C2"/>
    <w:rsid w:val="00D7356C"/>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6DD0"/>
    <w:rsid w:val="00D7703E"/>
    <w:rsid w:val="00D770CB"/>
    <w:rsid w:val="00D770CD"/>
    <w:rsid w:val="00D77104"/>
    <w:rsid w:val="00D7717F"/>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971"/>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1CC"/>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AE1"/>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2A5"/>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AAD"/>
    <w:rsid w:val="00DA5C87"/>
    <w:rsid w:val="00DA5DAB"/>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A95"/>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4DE"/>
    <w:rsid w:val="00DB65E2"/>
    <w:rsid w:val="00DB6B93"/>
    <w:rsid w:val="00DB6CFE"/>
    <w:rsid w:val="00DB6D65"/>
    <w:rsid w:val="00DB6D73"/>
    <w:rsid w:val="00DB6E19"/>
    <w:rsid w:val="00DB708A"/>
    <w:rsid w:val="00DB7113"/>
    <w:rsid w:val="00DB7246"/>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D02"/>
    <w:rsid w:val="00DC1E8B"/>
    <w:rsid w:val="00DC1ED0"/>
    <w:rsid w:val="00DC1F8A"/>
    <w:rsid w:val="00DC2075"/>
    <w:rsid w:val="00DC260C"/>
    <w:rsid w:val="00DC29CE"/>
    <w:rsid w:val="00DC2B97"/>
    <w:rsid w:val="00DC2DDC"/>
    <w:rsid w:val="00DC2E77"/>
    <w:rsid w:val="00DC30B8"/>
    <w:rsid w:val="00DC31FE"/>
    <w:rsid w:val="00DC3281"/>
    <w:rsid w:val="00DC3389"/>
    <w:rsid w:val="00DC36A2"/>
    <w:rsid w:val="00DC3B86"/>
    <w:rsid w:val="00DC3D9A"/>
    <w:rsid w:val="00DC3FEF"/>
    <w:rsid w:val="00DC42B0"/>
    <w:rsid w:val="00DC4312"/>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9EE"/>
    <w:rsid w:val="00DD1A93"/>
    <w:rsid w:val="00DD1D4B"/>
    <w:rsid w:val="00DD1F48"/>
    <w:rsid w:val="00DD2185"/>
    <w:rsid w:val="00DD235C"/>
    <w:rsid w:val="00DD2977"/>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58"/>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AC5"/>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9D3"/>
    <w:rsid w:val="00DF2A81"/>
    <w:rsid w:val="00DF2B4E"/>
    <w:rsid w:val="00DF2C63"/>
    <w:rsid w:val="00DF2F80"/>
    <w:rsid w:val="00DF2FA3"/>
    <w:rsid w:val="00DF3089"/>
    <w:rsid w:val="00DF30BA"/>
    <w:rsid w:val="00DF3141"/>
    <w:rsid w:val="00DF3175"/>
    <w:rsid w:val="00DF3220"/>
    <w:rsid w:val="00DF339B"/>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B79"/>
    <w:rsid w:val="00DF6FC7"/>
    <w:rsid w:val="00DF705F"/>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13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22"/>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A2B"/>
    <w:rsid w:val="00E14F2A"/>
    <w:rsid w:val="00E15043"/>
    <w:rsid w:val="00E15147"/>
    <w:rsid w:val="00E15313"/>
    <w:rsid w:val="00E1546E"/>
    <w:rsid w:val="00E15580"/>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224"/>
    <w:rsid w:val="00E20A26"/>
    <w:rsid w:val="00E20E22"/>
    <w:rsid w:val="00E212AD"/>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883"/>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589"/>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261"/>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9C"/>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5EE"/>
    <w:rsid w:val="00E40866"/>
    <w:rsid w:val="00E409BA"/>
    <w:rsid w:val="00E40AA1"/>
    <w:rsid w:val="00E40ABD"/>
    <w:rsid w:val="00E40BAE"/>
    <w:rsid w:val="00E40CF5"/>
    <w:rsid w:val="00E40D79"/>
    <w:rsid w:val="00E41486"/>
    <w:rsid w:val="00E4182A"/>
    <w:rsid w:val="00E41913"/>
    <w:rsid w:val="00E41C35"/>
    <w:rsid w:val="00E41EAA"/>
    <w:rsid w:val="00E41F89"/>
    <w:rsid w:val="00E4200C"/>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9E"/>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D75"/>
    <w:rsid w:val="00E50EB9"/>
    <w:rsid w:val="00E51363"/>
    <w:rsid w:val="00E51669"/>
    <w:rsid w:val="00E51830"/>
    <w:rsid w:val="00E51A58"/>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9B6"/>
    <w:rsid w:val="00E55B4C"/>
    <w:rsid w:val="00E55FD9"/>
    <w:rsid w:val="00E5626A"/>
    <w:rsid w:val="00E567C3"/>
    <w:rsid w:val="00E569A0"/>
    <w:rsid w:val="00E569E3"/>
    <w:rsid w:val="00E56B7C"/>
    <w:rsid w:val="00E571C1"/>
    <w:rsid w:val="00E5730D"/>
    <w:rsid w:val="00E57515"/>
    <w:rsid w:val="00E5755A"/>
    <w:rsid w:val="00E5755E"/>
    <w:rsid w:val="00E5762D"/>
    <w:rsid w:val="00E576CF"/>
    <w:rsid w:val="00E57C55"/>
    <w:rsid w:val="00E57D12"/>
    <w:rsid w:val="00E57FCC"/>
    <w:rsid w:val="00E57FD9"/>
    <w:rsid w:val="00E6016A"/>
    <w:rsid w:val="00E607E2"/>
    <w:rsid w:val="00E608A0"/>
    <w:rsid w:val="00E609A0"/>
    <w:rsid w:val="00E60A2E"/>
    <w:rsid w:val="00E60ABC"/>
    <w:rsid w:val="00E60BC1"/>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2"/>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365"/>
    <w:rsid w:val="00E7354A"/>
    <w:rsid w:val="00E73639"/>
    <w:rsid w:val="00E73A1C"/>
    <w:rsid w:val="00E73A1E"/>
    <w:rsid w:val="00E73B79"/>
    <w:rsid w:val="00E73BC1"/>
    <w:rsid w:val="00E73C1A"/>
    <w:rsid w:val="00E73D61"/>
    <w:rsid w:val="00E73DBD"/>
    <w:rsid w:val="00E74000"/>
    <w:rsid w:val="00E7424D"/>
    <w:rsid w:val="00E742A2"/>
    <w:rsid w:val="00E74397"/>
    <w:rsid w:val="00E746CA"/>
    <w:rsid w:val="00E7472E"/>
    <w:rsid w:val="00E7486E"/>
    <w:rsid w:val="00E74A69"/>
    <w:rsid w:val="00E74AF4"/>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13"/>
    <w:rsid w:val="00E87783"/>
    <w:rsid w:val="00E879B9"/>
    <w:rsid w:val="00E87A40"/>
    <w:rsid w:val="00E87B1E"/>
    <w:rsid w:val="00E87B6C"/>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B11"/>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644"/>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AFF"/>
    <w:rsid w:val="00EB1DC3"/>
    <w:rsid w:val="00EB1E38"/>
    <w:rsid w:val="00EB1E54"/>
    <w:rsid w:val="00EB2070"/>
    <w:rsid w:val="00EB20D7"/>
    <w:rsid w:val="00EB221E"/>
    <w:rsid w:val="00EB227F"/>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CA8"/>
    <w:rsid w:val="00EB4F40"/>
    <w:rsid w:val="00EB4F43"/>
    <w:rsid w:val="00EB5023"/>
    <w:rsid w:val="00EB54BB"/>
    <w:rsid w:val="00EB593D"/>
    <w:rsid w:val="00EB59D7"/>
    <w:rsid w:val="00EB5BBC"/>
    <w:rsid w:val="00EB5D6F"/>
    <w:rsid w:val="00EB5DEE"/>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96B"/>
    <w:rsid w:val="00EC1A8B"/>
    <w:rsid w:val="00EC1AD8"/>
    <w:rsid w:val="00EC1BC4"/>
    <w:rsid w:val="00EC1C5E"/>
    <w:rsid w:val="00EC2254"/>
    <w:rsid w:val="00EC286A"/>
    <w:rsid w:val="00EC29E2"/>
    <w:rsid w:val="00EC2B17"/>
    <w:rsid w:val="00EC2B87"/>
    <w:rsid w:val="00EC2C6A"/>
    <w:rsid w:val="00EC2FF9"/>
    <w:rsid w:val="00EC330E"/>
    <w:rsid w:val="00EC341C"/>
    <w:rsid w:val="00EC35E9"/>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7F2"/>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73F"/>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3F7"/>
    <w:rsid w:val="00ED64B1"/>
    <w:rsid w:val="00ED65CE"/>
    <w:rsid w:val="00ED6683"/>
    <w:rsid w:val="00ED668F"/>
    <w:rsid w:val="00ED6C92"/>
    <w:rsid w:val="00ED6D08"/>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3E2"/>
    <w:rsid w:val="00EE15C0"/>
    <w:rsid w:val="00EE1608"/>
    <w:rsid w:val="00EE1A06"/>
    <w:rsid w:val="00EE1A7C"/>
    <w:rsid w:val="00EE1C73"/>
    <w:rsid w:val="00EE1CA8"/>
    <w:rsid w:val="00EE1E8E"/>
    <w:rsid w:val="00EE2345"/>
    <w:rsid w:val="00EE2386"/>
    <w:rsid w:val="00EE2429"/>
    <w:rsid w:val="00EE27C2"/>
    <w:rsid w:val="00EE2840"/>
    <w:rsid w:val="00EE28F3"/>
    <w:rsid w:val="00EE2A83"/>
    <w:rsid w:val="00EE2AC8"/>
    <w:rsid w:val="00EE2C9E"/>
    <w:rsid w:val="00EE2E20"/>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741"/>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3F6"/>
    <w:rsid w:val="00EE74DD"/>
    <w:rsid w:val="00EE75E7"/>
    <w:rsid w:val="00EE75EA"/>
    <w:rsid w:val="00EE7622"/>
    <w:rsid w:val="00EE7703"/>
    <w:rsid w:val="00EE7732"/>
    <w:rsid w:val="00EE7850"/>
    <w:rsid w:val="00EE79AC"/>
    <w:rsid w:val="00EE7B9F"/>
    <w:rsid w:val="00EE7DFA"/>
    <w:rsid w:val="00EE7FC4"/>
    <w:rsid w:val="00EF0019"/>
    <w:rsid w:val="00EF00B8"/>
    <w:rsid w:val="00EF00DD"/>
    <w:rsid w:val="00EF0518"/>
    <w:rsid w:val="00EF0527"/>
    <w:rsid w:val="00EF0689"/>
    <w:rsid w:val="00EF06FB"/>
    <w:rsid w:val="00EF0B0B"/>
    <w:rsid w:val="00EF0B18"/>
    <w:rsid w:val="00EF0C27"/>
    <w:rsid w:val="00EF0F0F"/>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C90"/>
    <w:rsid w:val="00EF3E5A"/>
    <w:rsid w:val="00EF3FF1"/>
    <w:rsid w:val="00EF42FE"/>
    <w:rsid w:val="00EF44FD"/>
    <w:rsid w:val="00EF45E3"/>
    <w:rsid w:val="00EF45F2"/>
    <w:rsid w:val="00EF47AF"/>
    <w:rsid w:val="00EF48F3"/>
    <w:rsid w:val="00EF4CB8"/>
    <w:rsid w:val="00EF4FA3"/>
    <w:rsid w:val="00EF513E"/>
    <w:rsid w:val="00EF51C6"/>
    <w:rsid w:val="00EF51E8"/>
    <w:rsid w:val="00EF53F3"/>
    <w:rsid w:val="00EF56CF"/>
    <w:rsid w:val="00EF57EC"/>
    <w:rsid w:val="00EF590D"/>
    <w:rsid w:val="00EF597C"/>
    <w:rsid w:val="00EF5C52"/>
    <w:rsid w:val="00EF5DB3"/>
    <w:rsid w:val="00EF6118"/>
    <w:rsid w:val="00EF6171"/>
    <w:rsid w:val="00EF64C3"/>
    <w:rsid w:val="00EF6602"/>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583"/>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07F3A"/>
    <w:rsid w:val="00F100D5"/>
    <w:rsid w:val="00F10187"/>
    <w:rsid w:val="00F101FA"/>
    <w:rsid w:val="00F10DA0"/>
    <w:rsid w:val="00F10E1C"/>
    <w:rsid w:val="00F10ED0"/>
    <w:rsid w:val="00F10F34"/>
    <w:rsid w:val="00F11366"/>
    <w:rsid w:val="00F1140A"/>
    <w:rsid w:val="00F119D3"/>
    <w:rsid w:val="00F11C7E"/>
    <w:rsid w:val="00F11E75"/>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8DA"/>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88D"/>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E8B"/>
    <w:rsid w:val="00F23EB0"/>
    <w:rsid w:val="00F23FA1"/>
    <w:rsid w:val="00F24004"/>
    <w:rsid w:val="00F2409E"/>
    <w:rsid w:val="00F247DD"/>
    <w:rsid w:val="00F24820"/>
    <w:rsid w:val="00F24F3C"/>
    <w:rsid w:val="00F2506C"/>
    <w:rsid w:val="00F252F3"/>
    <w:rsid w:val="00F25A37"/>
    <w:rsid w:val="00F25D69"/>
    <w:rsid w:val="00F26067"/>
    <w:rsid w:val="00F260B4"/>
    <w:rsid w:val="00F2613D"/>
    <w:rsid w:val="00F261A7"/>
    <w:rsid w:val="00F261B4"/>
    <w:rsid w:val="00F26210"/>
    <w:rsid w:val="00F262D9"/>
    <w:rsid w:val="00F26674"/>
    <w:rsid w:val="00F26782"/>
    <w:rsid w:val="00F26896"/>
    <w:rsid w:val="00F26898"/>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7A"/>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7B"/>
    <w:rsid w:val="00F32C9D"/>
    <w:rsid w:val="00F32D5D"/>
    <w:rsid w:val="00F32F16"/>
    <w:rsid w:val="00F32F19"/>
    <w:rsid w:val="00F3308F"/>
    <w:rsid w:val="00F334A0"/>
    <w:rsid w:val="00F33731"/>
    <w:rsid w:val="00F339DA"/>
    <w:rsid w:val="00F33AA0"/>
    <w:rsid w:val="00F33BDC"/>
    <w:rsid w:val="00F33E55"/>
    <w:rsid w:val="00F33FE3"/>
    <w:rsid w:val="00F34020"/>
    <w:rsid w:val="00F340B1"/>
    <w:rsid w:val="00F3413F"/>
    <w:rsid w:val="00F34342"/>
    <w:rsid w:val="00F348A4"/>
    <w:rsid w:val="00F34901"/>
    <w:rsid w:val="00F349B8"/>
    <w:rsid w:val="00F34A75"/>
    <w:rsid w:val="00F34AF2"/>
    <w:rsid w:val="00F34C1B"/>
    <w:rsid w:val="00F34D34"/>
    <w:rsid w:val="00F34DAA"/>
    <w:rsid w:val="00F34DC8"/>
    <w:rsid w:val="00F351E8"/>
    <w:rsid w:val="00F353A3"/>
    <w:rsid w:val="00F353C7"/>
    <w:rsid w:val="00F35486"/>
    <w:rsid w:val="00F35584"/>
    <w:rsid w:val="00F35D67"/>
    <w:rsid w:val="00F35FB1"/>
    <w:rsid w:val="00F361B5"/>
    <w:rsid w:val="00F3625E"/>
    <w:rsid w:val="00F36336"/>
    <w:rsid w:val="00F36391"/>
    <w:rsid w:val="00F364FF"/>
    <w:rsid w:val="00F36529"/>
    <w:rsid w:val="00F36551"/>
    <w:rsid w:val="00F3667C"/>
    <w:rsid w:val="00F36A54"/>
    <w:rsid w:val="00F36BFC"/>
    <w:rsid w:val="00F36C7F"/>
    <w:rsid w:val="00F36F55"/>
    <w:rsid w:val="00F37765"/>
    <w:rsid w:val="00F37876"/>
    <w:rsid w:val="00F37BDF"/>
    <w:rsid w:val="00F37E7B"/>
    <w:rsid w:val="00F37E8A"/>
    <w:rsid w:val="00F37ECD"/>
    <w:rsid w:val="00F37EEE"/>
    <w:rsid w:val="00F37F49"/>
    <w:rsid w:val="00F4005E"/>
    <w:rsid w:val="00F401EF"/>
    <w:rsid w:val="00F405BE"/>
    <w:rsid w:val="00F405C7"/>
    <w:rsid w:val="00F40713"/>
    <w:rsid w:val="00F40730"/>
    <w:rsid w:val="00F4085B"/>
    <w:rsid w:val="00F40954"/>
    <w:rsid w:val="00F40ABF"/>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7D"/>
    <w:rsid w:val="00F430F2"/>
    <w:rsid w:val="00F4315D"/>
    <w:rsid w:val="00F43182"/>
    <w:rsid w:val="00F432C2"/>
    <w:rsid w:val="00F4333F"/>
    <w:rsid w:val="00F435B3"/>
    <w:rsid w:val="00F435D2"/>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36A"/>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838"/>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AE6"/>
    <w:rsid w:val="00F55B50"/>
    <w:rsid w:val="00F55B6D"/>
    <w:rsid w:val="00F55BFD"/>
    <w:rsid w:val="00F55CF5"/>
    <w:rsid w:val="00F55D41"/>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0F83"/>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881"/>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249"/>
    <w:rsid w:val="00F66384"/>
    <w:rsid w:val="00F6642E"/>
    <w:rsid w:val="00F66994"/>
    <w:rsid w:val="00F669B5"/>
    <w:rsid w:val="00F66BA1"/>
    <w:rsid w:val="00F66C4D"/>
    <w:rsid w:val="00F66DD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09"/>
    <w:rsid w:val="00F70E86"/>
    <w:rsid w:val="00F714FF"/>
    <w:rsid w:val="00F716B2"/>
    <w:rsid w:val="00F717E5"/>
    <w:rsid w:val="00F718E5"/>
    <w:rsid w:val="00F7190C"/>
    <w:rsid w:val="00F71C7F"/>
    <w:rsid w:val="00F71DC9"/>
    <w:rsid w:val="00F71DED"/>
    <w:rsid w:val="00F72060"/>
    <w:rsid w:val="00F721EB"/>
    <w:rsid w:val="00F722ED"/>
    <w:rsid w:val="00F7244F"/>
    <w:rsid w:val="00F72840"/>
    <w:rsid w:val="00F72941"/>
    <w:rsid w:val="00F72C34"/>
    <w:rsid w:val="00F72D5A"/>
    <w:rsid w:val="00F73047"/>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A4"/>
    <w:rsid w:val="00F806C6"/>
    <w:rsid w:val="00F8073C"/>
    <w:rsid w:val="00F807D4"/>
    <w:rsid w:val="00F808FB"/>
    <w:rsid w:val="00F8098B"/>
    <w:rsid w:val="00F80DBF"/>
    <w:rsid w:val="00F80F94"/>
    <w:rsid w:val="00F8103C"/>
    <w:rsid w:val="00F814EC"/>
    <w:rsid w:val="00F8151A"/>
    <w:rsid w:val="00F81539"/>
    <w:rsid w:val="00F81BAA"/>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730"/>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ED5"/>
    <w:rsid w:val="00F87F61"/>
    <w:rsid w:val="00F87FCD"/>
    <w:rsid w:val="00F90235"/>
    <w:rsid w:val="00F90289"/>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5E07"/>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97EAF"/>
    <w:rsid w:val="00FA0185"/>
    <w:rsid w:val="00FA06D5"/>
    <w:rsid w:val="00FA079C"/>
    <w:rsid w:val="00FA0976"/>
    <w:rsid w:val="00FA0BF1"/>
    <w:rsid w:val="00FA1117"/>
    <w:rsid w:val="00FA1231"/>
    <w:rsid w:val="00FA1255"/>
    <w:rsid w:val="00FA1519"/>
    <w:rsid w:val="00FA155F"/>
    <w:rsid w:val="00FA1B75"/>
    <w:rsid w:val="00FA1D0A"/>
    <w:rsid w:val="00FA1DC5"/>
    <w:rsid w:val="00FA1E15"/>
    <w:rsid w:val="00FA2283"/>
    <w:rsid w:val="00FA2491"/>
    <w:rsid w:val="00FA282E"/>
    <w:rsid w:val="00FA28E3"/>
    <w:rsid w:val="00FA2BC8"/>
    <w:rsid w:val="00FA2E51"/>
    <w:rsid w:val="00FA2ED5"/>
    <w:rsid w:val="00FA2EE3"/>
    <w:rsid w:val="00FA35E2"/>
    <w:rsid w:val="00FA3796"/>
    <w:rsid w:val="00FA3798"/>
    <w:rsid w:val="00FA3B39"/>
    <w:rsid w:val="00FA3D34"/>
    <w:rsid w:val="00FA3F56"/>
    <w:rsid w:val="00FA40FB"/>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BB"/>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B8C"/>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616"/>
    <w:rsid w:val="00FC29FD"/>
    <w:rsid w:val="00FC2F54"/>
    <w:rsid w:val="00FC3088"/>
    <w:rsid w:val="00FC315F"/>
    <w:rsid w:val="00FC31E3"/>
    <w:rsid w:val="00FC3454"/>
    <w:rsid w:val="00FC3525"/>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191"/>
    <w:rsid w:val="00FC75FF"/>
    <w:rsid w:val="00FC7742"/>
    <w:rsid w:val="00FC777A"/>
    <w:rsid w:val="00FC7D5C"/>
    <w:rsid w:val="00FD0A20"/>
    <w:rsid w:val="00FD0AFA"/>
    <w:rsid w:val="00FD0B3F"/>
    <w:rsid w:val="00FD0DDC"/>
    <w:rsid w:val="00FD102D"/>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7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22"/>
    <w:rsid w:val="00FD543E"/>
    <w:rsid w:val="00FD5BCD"/>
    <w:rsid w:val="00FD5C94"/>
    <w:rsid w:val="00FD5E64"/>
    <w:rsid w:val="00FD60C4"/>
    <w:rsid w:val="00FD6437"/>
    <w:rsid w:val="00FD6489"/>
    <w:rsid w:val="00FD65DC"/>
    <w:rsid w:val="00FD67A4"/>
    <w:rsid w:val="00FD67E3"/>
    <w:rsid w:val="00FD6842"/>
    <w:rsid w:val="00FD692D"/>
    <w:rsid w:val="00FD69B5"/>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B45"/>
    <w:rsid w:val="00FE0BD5"/>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15A"/>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1D1"/>
    <w:rsid w:val="00FF0386"/>
    <w:rsid w:val="00FF03D5"/>
    <w:rsid w:val="00FF06D3"/>
    <w:rsid w:val="00FF0781"/>
    <w:rsid w:val="00FF0A1B"/>
    <w:rsid w:val="00FF0A59"/>
    <w:rsid w:val="00FF0A6D"/>
    <w:rsid w:val="00FF0BCF"/>
    <w:rsid w:val="00FF0D2F"/>
    <w:rsid w:val="00FF0F6F"/>
    <w:rsid w:val="00FF13D1"/>
    <w:rsid w:val="00FF14E3"/>
    <w:rsid w:val="00FF172D"/>
    <w:rsid w:val="00FF19B6"/>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4EE1"/>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7"/>
    <w:rsid w:val="00FF698F"/>
    <w:rsid w:val="00FF6AA0"/>
    <w:rsid w:val="00FF6C89"/>
    <w:rsid w:val="00FF6D02"/>
    <w:rsid w:val="00FF6E44"/>
    <w:rsid w:val="00FF6E76"/>
    <w:rsid w:val="00FF6F03"/>
    <w:rsid w:val="00FF6F8A"/>
    <w:rsid w:val="00FF713F"/>
    <w:rsid w:val="00FF73BD"/>
    <w:rsid w:val="00FF76BF"/>
    <w:rsid w:val="00FF7D66"/>
    <w:rsid w:val="0101BE7B"/>
    <w:rsid w:val="0105868A"/>
    <w:rsid w:val="0109AC01"/>
    <w:rsid w:val="010A95AA"/>
    <w:rsid w:val="011A773D"/>
    <w:rsid w:val="01218763"/>
    <w:rsid w:val="01257786"/>
    <w:rsid w:val="013D7555"/>
    <w:rsid w:val="013F1BAD"/>
    <w:rsid w:val="014099EC"/>
    <w:rsid w:val="014D362B"/>
    <w:rsid w:val="014EE1B4"/>
    <w:rsid w:val="0150D5B3"/>
    <w:rsid w:val="0152A346"/>
    <w:rsid w:val="0157893F"/>
    <w:rsid w:val="015A8470"/>
    <w:rsid w:val="015D4175"/>
    <w:rsid w:val="0161C3CF"/>
    <w:rsid w:val="016FB112"/>
    <w:rsid w:val="017DAD64"/>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AEBBE"/>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2E9E4F"/>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27396"/>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7AA44C"/>
    <w:rsid w:val="04810C8C"/>
    <w:rsid w:val="0485F7D5"/>
    <w:rsid w:val="048600AB"/>
    <w:rsid w:val="048A45B6"/>
    <w:rsid w:val="04944890"/>
    <w:rsid w:val="04986610"/>
    <w:rsid w:val="04A4CC1F"/>
    <w:rsid w:val="04A5ABF7"/>
    <w:rsid w:val="04B24DD8"/>
    <w:rsid w:val="04B450E8"/>
    <w:rsid w:val="04C24678"/>
    <w:rsid w:val="04C4206D"/>
    <w:rsid w:val="04CBF804"/>
    <w:rsid w:val="04D87B44"/>
    <w:rsid w:val="04DA04AD"/>
    <w:rsid w:val="04DFB0A0"/>
    <w:rsid w:val="04E88337"/>
    <w:rsid w:val="04FFB0CA"/>
    <w:rsid w:val="0501BF55"/>
    <w:rsid w:val="05051E15"/>
    <w:rsid w:val="0507FB83"/>
    <w:rsid w:val="051B60EC"/>
    <w:rsid w:val="051BBB78"/>
    <w:rsid w:val="0520B5F9"/>
    <w:rsid w:val="05295F6F"/>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59A62"/>
    <w:rsid w:val="05BA838C"/>
    <w:rsid w:val="05BABCA6"/>
    <w:rsid w:val="05C7082A"/>
    <w:rsid w:val="05C73184"/>
    <w:rsid w:val="05C7B28D"/>
    <w:rsid w:val="05C80701"/>
    <w:rsid w:val="05D107AE"/>
    <w:rsid w:val="05D3442C"/>
    <w:rsid w:val="05DEA8EB"/>
    <w:rsid w:val="05E2EB13"/>
    <w:rsid w:val="05E6E642"/>
    <w:rsid w:val="05EB7D8A"/>
    <w:rsid w:val="05EE355F"/>
    <w:rsid w:val="05EE6139"/>
    <w:rsid w:val="05F0AFDC"/>
    <w:rsid w:val="05FD441C"/>
    <w:rsid w:val="06144AA9"/>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1B40A"/>
    <w:rsid w:val="0749604D"/>
    <w:rsid w:val="075BA654"/>
    <w:rsid w:val="0763EF40"/>
    <w:rsid w:val="076B8929"/>
    <w:rsid w:val="07825CBE"/>
    <w:rsid w:val="07829D2C"/>
    <w:rsid w:val="078AA35E"/>
    <w:rsid w:val="07909061"/>
    <w:rsid w:val="0798E40A"/>
    <w:rsid w:val="07A69252"/>
    <w:rsid w:val="07A6B455"/>
    <w:rsid w:val="07AAD061"/>
    <w:rsid w:val="07AB4DD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ACCDE"/>
    <w:rsid w:val="092F5E11"/>
    <w:rsid w:val="0933F8BB"/>
    <w:rsid w:val="0956949E"/>
    <w:rsid w:val="095B82FE"/>
    <w:rsid w:val="096009E6"/>
    <w:rsid w:val="0970BBD0"/>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B5D69"/>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397F9"/>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CF5C27"/>
    <w:rsid w:val="0AD46BAB"/>
    <w:rsid w:val="0ADD4CCE"/>
    <w:rsid w:val="0AE7E930"/>
    <w:rsid w:val="0AF440E5"/>
    <w:rsid w:val="0B04D7CA"/>
    <w:rsid w:val="0B07EB37"/>
    <w:rsid w:val="0B0FC388"/>
    <w:rsid w:val="0B15DB93"/>
    <w:rsid w:val="0B1C8403"/>
    <w:rsid w:val="0B1EDE5D"/>
    <w:rsid w:val="0B25217F"/>
    <w:rsid w:val="0B2FE5DD"/>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D83E24"/>
    <w:rsid w:val="0BE72514"/>
    <w:rsid w:val="0BECA12D"/>
    <w:rsid w:val="0BF7666D"/>
    <w:rsid w:val="0C005E3E"/>
    <w:rsid w:val="0C068238"/>
    <w:rsid w:val="0C0DFE16"/>
    <w:rsid w:val="0C11F043"/>
    <w:rsid w:val="0C3B6561"/>
    <w:rsid w:val="0C4E2B66"/>
    <w:rsid w:val="0C5431A5"/>
    <w:rsid w:val="0C5627C6"/>
    <w:rsid w:val="0C5699D2"/>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08F038"/>
    <w:rsid w:val="0D115E50"/>
    <w:rsid w:val="0D11831E"/>
    <w:rsid w:val="0D16ABE8"/>
    <w:rsid w:val="0D1B79C4"/>
    <w:rsid w:val="0D2F13C2"/>
    <w:rsid w:val="0D37E490"/>
    <w:rsid w:val="0D453157"/>
    <w:rsid w:val="0D5B09C7"/>
    <w:rsid w:val="0D6D1747"/>
    <w:rsid w:val="0D713370"/>
    <w:rsid w:val="0D736649"/>
    <w:rsid w:val="0D7F49D3"/>
    <w:rsid w:val="0D802AF4"/>
    <w:rsid w:val="0D88FD1A"/>
    <w:rsid w:val="0D8C495E"/>
    <w:rsid w:val="0D998448"/>
    <w:rsid w:val="0DA07649"/>
    <w:rsid w:val="0DA3E5DD"/>
    <w:rsid w:val="0DA7FAAB"/>
    <w:rsid w:val="0DACA029"/>
    <w:rsid w:val="0DB38A84"/>
    <w:rsid w:val="0DB82DED"/>
    <w:rsid w:val="0DC67E06"/>
    <w:rsid w:val="0DCC4C36"/>
    <w:rsid w:val="0DD9796A"/>
    <w:rsid w:val="0DDADBEF"/>
    <w:rsid w:val="0DDB4551"/>
    <w:rsid w:val="0DF37B88"/>
    <w:rsid w:val="0DF83AE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CC3EEA"/>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833A1C"/>
    <w:rsid w:val="0F9D2CC1"/>
    <w:rsid w:val="0FA058C4"/>
    <w:rsid w:val="0FA0F710"/>
    <w:rsid w:val="0FB2D483"/>
    <w:rsid w:val="0FBEFA1D"/>
    <w:rsid w:val="0FCD06A5"/>
    <w:rsid w:val="0FCD526C"/>
    <w:rsid w:val="0FCE5B25"/>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3FA5B"/>
    <w:rsid w:val="1056FB6B"/>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4A48B"/>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0B5EC"/>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04A04"/>
    <w:rsid w:val="146277E0"/>
    <w:rsid w:val="14669A1A"/>
    <w:rsid w:val="1468EC75"/>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508B1"/>
    <w:rsid w:val="153964AF"/>
    <w:rsid w:val="15525B4D"/>
    <w:rsid w:val="15566B10"/>
    <w:rsid w:val="1559747C"/>
    <w:rsid w:val="155AC1B4"/>
    <w:rsid w:val="156A4F74"/>
    <w:rsid w:val="15716CE4"/>
    <w:rsid w:val="1581B2D7"/>
    <w:rsid w:val="158F66C5"/>
    <w:rsid w:val="15931464"/>
    <w:rsid w:val="1595A3D4"/>
    <w:rsid w:val="1595ABE7"/>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1A8F8"/>
    <w:rsid w:val="1692A266"/>
    <w:rsid w:val="1698AADC"/>
    <w:rsid w:val="16A19964"/>
    <w:rsid w:val="16A76042"/>
    <w:rsid w:val="16AA2B60"/>
    <w:rsid w:val="16AE4950"/>
    <w:rsid w:val="16B57DE3"/>
    <w:rsid w:val="16BCA61F"/>
    <w:rsid w:val="16D20EB8"/>
    <w:rsid w:val="16D5C544"/>
    <w:rsid w:val="16D5FCEC"/>
    <w:rsid w:val="16DB41FF"/>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D438C"/>
    <w:rsid w:val="19CF07D5"/>
    <w:rsid w:val="19D3EC36"/>
    <w:rsid w:val="19D8FF4B"/>
    <w:rsid w:val="19DC5472"/>
    <w:rsid w:val="19F0D36E"/>
    <w:rsid w:val="19F20FB3"/>
    <w:rsid w:val="19F41C15"/>
    <w:rsid w:val="1A16DED1"/>
    <w:rsid w:val="1A2091E4"/>
    <w:rsid w:val="1A23572C"/>
    <w:rsid w:val="1A28B03D"/>
    <w:rsid w:val="1A30A4AE"/>
    <w:rsid w:val="1A3799B7"/>
    <w:rsid w:val="1A3BC616"/>
    <w:rsid w:val="1A3D28DA"/>
    <w:rsid w:val="1A3F0369"/>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AF8F82D"/>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16CA4"/>
    <w:rsid w:val="1B87FFD9"/>
    <w:rsid w:val="1B88E8CE"/>
    <w:rsid w:val="1B8C1B4C"/>
    <w:rsid w:val="1B968150"/>
    <w:rsid w:val="1BA0CC10"/>
    <w:rsid w:val="1BC6832B"/>
    <w:rsid w:val="1BCA5A20"/>
    <w:rsid w:val="1BD8F93B"/>
    <w:rsid w:val="1BE15600"/>
    <w:rsid w:val="1BEFEA9D"/>
    <w:rsid w:val="1BF21586"/>
    <w:rsid w:val="1BF2BA09"/>
    <w:rsid w:val="1BF40936"/>
    <w:rsid w:val="1BF8AD44"/>
    <w:rsid w:val="1C07677C"/>
    <w:rsid w:val="1C10EA28"/>
    <w:rsid w:val="1C11D69D"/>
    <w:rsid w:val="1C12181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9B768"/>
    <w:rsid w:val="1D4FAA78"/>
    <w:rsid w:val="1D730BFF"/>
    <w:rsid w:val="1D90918F"/>
    <w:rsid w:val="1D97E6CE"/>
    <w:rsid w:val="1D9BB803"/>
    <w:rsid w:val="1D9F3027"/>
    <w:rsid w:val="1D9FD4D5"/>
    <w:rsid w:val="1DAA72BE"/>
    <w:rsid w:val="1DB39553"/>
    <w:rsid w:val="1DBE9B20"/>
    <w:rsid w:val="1DCA7314"/>
    <w:rsid w:val="1DD294CE"/>
    <w:rsid w:val="1DD86A29"/>
    <w:rsid w:val="1DE8AB2D"/>
    <w:rsid w:val="1DF585AD"/>
    <w:rsid w:val="1DF70858"/>
    <w:rsid w:val="1DF942A5"/>
    <w:rsid w:val="1DF9936B"/>
    <w:rsid w:val="1DFDB65C"/>
    <w:rsid w:val="1DFE254A"/>
    <w:rsid w:val="1DFEB27B"/>
    <w:rsid w:val="1E0A83CD"/>
    <w:rsid w:val="1E0B87A3"/>
    <w:rsid w:val="1E11F652"/>
    <w:rsid w:val="1E16EA6B"/>
    <w:rsid w:val="1E1D853B"/>
    <w:rsid w:val="1E210BDF"/>
    <w:rsid w:val="1E2D111F"/>
    <w:rsid w:val="1E371757"/>
    <w:rsid w:val="1E37E6BC"/>
    <w:rsid w:val="1E3F7848"/>
    <w:rsid w:val="1E46E4C2"/>
    <w:rsid w:val="1E595E33"/>
    <w:rsid w:val="1E5A4A8E"/>
    <w:rsid w:val="1E6231FA"/>
    <w:rsid w:val="1E67E92B"/>
    <w:rsid w:val="1E6C8C35"/>
    <w:rsid w:val="1E72E36A"/>
    <w:rsid w:val="1E76B1C0"/>
    <w:rsid w:val="1E8602CE"/>
    <w:rsid w:val="1E899484"/>
    <w:rsid w:val="1E89E323"/>
    <w:rsid w:val="1E987B46"/>
    <w:rsid w:val="1E9AE17D"/>
    <w:rsid w:val="1EAA1E8B"/>
    <w:rsid w:val="1EAFC595"/>
    <w:rsid w:val="1EB0F1CD"/>
    <w:rsid w:val="1EC188EC"/>
    <w:rsid w:val="1EDB0C17"/>
    <w:rsid w:val="1EEAA78E"/>
    <w:rsid w:val="1EEDF31E"/>
    <w:rsid w:val="1EEF11A3"/>
    <w:rsid w:val="1F12575D"/>
    <w:rsid w:val="1F14D778"/>
    <w:rsid w:val="1F25D384"/>
    <w:rsid w:val="1F289271"/>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71FE1"/>
    <w:rsid w:val="20D90744"/>
    <w:rsid w:val="20D9D377"/>
    <w:rsid w:val="20DA183A"/>
    <w:rsid w:val="20DB5922"/>
    <w:rsid w:val="20F4993F"/>
    <w:rsid w:val="2108F965"/>
    <w:rsid w:val="2114EFDC"/>
    <w:rsid w:val="2115AED5"/>
    <w:rsid w:val="212462AA"/>
    <w:rsid w:val="212C124A"/>
    <w:rsid w:val="2130D84F"/>
    <w:rsid w:val="21355E3C"/>
    <w:rsid w:val="213F0B9E"/>
    <w:rsid w:val="214092F9"/>
    <w:rsid w:val="214301A7"/>
    <w:rsid w:val="214C109F"/>
    <w:rsid w:val="21514540"/>
    <w:rsid w:val="21549B4C"/>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5DB3E3"/>
    <w:rsid w:val="226B9CDF"/>
    <w:rsid w:val="228215A5"/>
    <w:rsid w:val="228495DD"/>
    <w:rsid w:val="2284ADAE"/>
    <w:rsid w:val="228FC358"/>
    <w:rsid w:val="2290C093"/>
    <w:rsid w:val="2291233F"/>
    <w:rsid w:val="22929EC4"/>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597CA"/>
    <w:rsid w:val="230E3A60"/>
    <w:rsid w:val="2324FA7A"/>
    <w:rsid w:val="2326F028"/>
    <w:rsid w:val="2329B293"/>
    <w:rsid w:val="234136B9"/>
    <w:rsid w:val="2348987F"/>
    <w:rsid w:val="23553C8E"/>
    <w:rsid w:val="2355F2B4"/>
    <w:rsid w:val="2363E5D2"/>
    <w:rsid w:val="2369693A"/>
    <w:rsid w:val="236DF7D5"/>
    <w:rsid w:val="23703F21"/>
    <w:rsid w:val="237CF3EF"/>
    <w:rsid w:val="237E806F"/>
    <w:rsid w:val="238A2DBE"/>
    <w:rsid w:val="238B51B7"/>
    <w:rsid w:val="23921E18"/>
    <w:rsid w:val="23A8D28B"/>
    <w:rsid w:val="23AB8E30"/>
    <w:rsid w:val="23AC5E8C"/>
    <w:rsid w:val="23ACC895"/>
    <w:rsid w:val="23B3368B"/>
    <w:rsid w:val="23B3499E"/>
    <w:rsid w:val="23BB4584"/>
    <w:rsid w:val="23C8AF10"/>
    <w:rsid w:val="23CFB848"/>
    <w:rsid w:val="23D22980"/>
    <w:rsid w:val="23D4D92E"/>
    <w:rsid w:val="23F39B5B"/>
    <w:rsid w:val="2407C03F"/>
    <w:rsid w:val="240F4D8A"/>
    <w:rsid w:val="241F8584"/>
    <w:rsid w:val="242C60D5"/>
    <w:rsid w:val="24325B4E"/>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BF8F33"/>
    <w:rsid w:val="24D8008B"/>
    <w:rsid w:val="24DCB1B3"/>
    <w:rsid w:val="24E26931"/>
    <w:rsid w:val="24E4A391"/>
    <w:rsid w:val="24EEC0F9"/>
    <w:rsid w:val="24F10581"/>
    <w:rsid w:val="24F1EAB4"/>
    <w:rsid w:val="24F21786"/>
    <w:rsid w:val="24FF7958"/>
    <w:rsid w:val="2505D0A6"/>
    <w:rsid w:val="250D6D7B"/>
    <w:rsid w:val="250F2098"/>
    <w:rsid w:val="25239DA6"/>
    <w:rsid w:val="2523F2D7"/>
    <w:rsid w:val="2524B3E6"/>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9C4EDD"/>
    <w:rsid w:val="25A71354"/>
    <w:rsid w:val="25BBB1F6"/>
    <w:rsid w:val="25C0BBBB"/>
    <w:rsid w:val="25C1A986"/>
    <w:rsid w:val="25C54D00"/>
    <w:rsid w:val="25C64BBF"/>
    <w:rsid w:val="25CB270D"/>
    <w:rsid w:val="25DB6B1A"/>
    <w:rsid w:val="25E454BA"/>
    <w:rsid w:val="25E65B10"/>
    <w:rsid w:val="25E713DD"/>
    <w:rsid w:val="25FA9C52"/>
    <w:rsid w:val="26021236"/>
    <w:rsid w:val="260BEA49"/>
    <w:rsid w:val="26160C64"/>
    <w:rsid w:val="2622F5FF"/>
    <w:rsid w:val="2626C605"/>
    <w:rsid w:val="2627C71A"/>
    <w:rsid w:val="26331E59"/>
    <w:rsid w:val="2639629D"/>
    <w:rsid w:val="26435203"/>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0CFDB"/>
    <w:rsid w:val="26F1AE50"/>
    <w:rsid w:val="270ECD1E"/>
    <w:rsid w:val="271B746E"/>
    <w:rsid w:val="271DC5DE"/>
    <w:rsid w:val="272517DE"/>
    <w:rsid w:val="2727C74D"/>
    <w:rsid w:val="272EB818"/>
    <w:rsid w:val="2731297E"/>
    <w:rsid w:val="2733669A"/>
    <w:rsid w:val="2733C020"/>
    <w:rsid w:val="273DA032"/>
    <w:rsid w:val="273FE051"/>
    <w:rsid w:val="2742CB83"/>
    <w:rsid w:val="274C62E9"/>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05592"/>
    <w:rsid w:val="2838A561"/>
    <w:rsid w:val="28392CB2"/>
    <w:rsid w:val="283B6A30"/>
    <w:rsid w:val="2841666E"/>
    <w:rsid w:val="284ABC30"/>
    <w:rsid w:val="2857D88C"/>
    <w:rsid w:val="285983B7"/>
    <w:rsid w:val="285C32A2"/>
    <w:rsid w:val="2864D385"/>
    <w:rsid w:val="287098F0"/>
    <w:rsid w:val="28718CCF"/>
    <w:rsid w:val="2889084D"/>
    <w:rsid w:val="288B0599"/>
    <w:rsid w:val="288D0DB1"/>
    <w:rsid w:val="28944FF3"/>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31F3A"/>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9F4A70"/>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5E60B"/>
    <w:rsid w:val="2EFFFF92"/>
    <w:rsid w:val="2F053F96"/>
    <w:rsid w:val="2F1CFDB4"/>
    <w:rsid w:val="2F25D1F3"/>
    <w:rsid w:val="2F3C80E4"/>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7C05B"/>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CFC553"/>
    <w:rsid w:val="31D492DC"/>
    <w:rsid w:val="31EF00BE"/>
    <w:rsid w:val="31F6BD74"/>
    <w:rsid w:val="32047B0C"/>
    <w:rsid w:val="321A5319"/>
    <w:rsid w:val="32262E0A"/>
    <w:rsid w:val="322942A4"/>
    <w:rsid w:val="323BCF06"/>
    <w:rsid w:val="3246660F"/>
    <w:rsid w:val="324AE1AC"/>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DD8489"/>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919DA4"/>
    <w:rsid w:val="339F7F00"/>
    <w:rsid w:val="33A83F40"/>
    <w:rsid w:val="33BEC9A5"/>
    <w:rsid w:val="33CB4FC8"/>
    <w:rsid w:val="33CBA98E"/>
    <w:rsid w:val="33CDBC8D"/>
    <w:rsid w:val="33D1B985"/>
    <w:rsid w:val="33D3DF15"/>
    <w:rsid w:val="33D47341"/>
    <w:rsid w:val="33D79F67"/>
    <w:rsid w:val="33DC75DC"/>
    <w:rsid w:val="33EE65B0"/>
    <w:rsid w:val="33FD4819"/>
    <w:rsid w:val="34044AFD"/>
    <w:rsid w:val="3407AC3A"/>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BFDF70"/>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1D9A99"/>
    <w:rsid w:val="352735A6"/>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8FED"/>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136AE"/>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ACBD63"/>
    <w:rsid w:val="37B4F79B"/>
    <w:rsid w:val="37B85F01"/>
    <w:rsid w:val="37CA68AE"/>
    <w:rsid w:val="37CB7FDD"/>
    <w:rsid w:val="37D19C75"/>
    <w:rsid w:val="37E5D715"/>
    <w:rsid w:val="37EBF3C2"/>
    <w:rsid w:val="37EDE60B"/>
    <w:rsid w:val="37F3AFDC"/>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08912"/>
    <w:rsid w:val="388B4FA3"/>
    <w:rsid w:val="3890972D"/>
    <w:rsid w:val="389D34F1"/>
    <w:rsid w:val="389D81DC"/>
    <w:rsid w:val="389DDC00"/>
    <w:rsid w:val="38A34E61"/>
    <w:rsid w:val="38A47FAF"/>
    <w:rsid w:val="38AA3236"/>
    <w:rsid w:val="38BC18A7"/>
    <w:rsid w:val="38C13F9A"/>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9114F3"/>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AE7F5"/>
    <w:rsid w:val="3A2D6FA7"/>
    <w:rsid w:val="3A351833"/>
    <w:rsid w:val="3A46F61D"/>
    <w:rsid w:val="3A5C353D"/>
    <w:rsid w:val="3A66A4F7"/>
    <w:rsid w:val="3A6C53B8"/>
    <w:rsid w:val="3A6CA11D"/>
    <w:rsid w:val="3A783554"/>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2F2AC"/>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6A600E"/>
    <w:rsid w:val="3D8553B4"/>
    <w:rsid w:val="3D881697"/>
    <w:rsid w:val="3D8E6427"/>
    <w:rsid w:val="3D8FA050"/>
    <w:rsid w:val="3D9B2C0D"/>
    <w:rsid w:val="3DA0EF7D"/>
    <w:rsid w:val="3DAB2B24"/>
    <w:rsid w:val="3DABB27F"/>
    <w:rsid w:val="3DB580BD"/>
    <w:rsid w:val="3DBA8671"/>
    <w:rsid w:val="3DC3D371"/>
    <w:rsid w:val="3DC804AF"/>
    <w:rsid w:val="3DCC91A5"/>
    <w:rsid w:val="3DD57CAD"/>
    <w:rsid w:val="3DD99BFF"/>
    <w:rsid w:val="3DEC4DA5"/>
    <w:rsid w:val="3DEDA592"/>
    <w:rsid w:val="3DF012C0"/>
    <w:rsid w:val="3DFD74A0"/>
    <w:rsid w:val="3E00E4D6"/>
    <w:rsid w:val="3E0320F6"/>
    <w:rsid w:val="3E0E5372"/>
    <w:rsid w:val="3E13D3D3"/>
    <w:rsid w:val="3E150F67"/>
    <w:rsid w:val="3E21FD55"/>
    <w:rsid w:val="3E259D96"/>
    <w:rsid w:val="3E2E4295"/>
    <w:rsid w:val="3E33A255"/>
    <w:rsid w:val="3E341A06"/>
    <w:rsid w:val="3E3C4671"/>
    <w:rsid w:val="3E4676D7"/>
    <w:rsid w:val="3E4906D4"/>
    <w:rsid w:val="3E4D14F4"/>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611901"/>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7E623"/>
    <w:rsid w:val="422935C7"/>
    <w:rsid w:val="4229F7CD"/>
    <w:rsid w:val="42303B42"/>
    <w:rsid w:val="4232F09D"/>
    <w:rsid w:val="42373682"/>
    <w:rsid w:val="423827A0"/>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560A"/>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16D12"/>
    <w:rsid w:val="444269C2"/>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2D7B1"/>
    <w:rsid w:val="4599DBE9"/>
    <w:rsid w:val="459B9FB3"/>
    <w:rsid w:val="45A2E23B"/>
    <w:rsid w:val="45A7DBFA"/>
    <w:rsid w:val="45AC5143"/>
    <w:rsid w:val="45B1429A"/>
    <w:rsid w:val="45B2B6EA"/>
    <w:rsid w:val="45BD89A3"/>
    <w:rsid w:val="45BFF7D0"/>
    <w:rsid w:val="45C46918"/>
    <w:rsid w:val="45CEE556"/>
    <w:rsid w:val="45D583DF"/>
    <w:rsid w:val="45D82F39"/>
    <w:rsid w:val="45E76D06"/>
    <w:rsid w:val="45F6B6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4B692"/>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1E8C2D"/>
    <w:rsid w:val="48221B28"/>
    <w:rsid w:val="48239A37"/>
    <w:rsid w:val="48274C81"/>
    <w:rsid w:val="482AB06F"/>
    <w:rsid w:val="482CEF01"/>
    <w:rsid w:val="482D1E80"/>
    <w:rsid w:val="48327E48"/>
    <w:rsid w:val="4832C7B7"/>
    <w:rsid w:val="48341794"/>
    <w:rsid w:val="48359BD7"/>
    <w:rsid w:val="4835B311"/>
    <w:rsid w:val="48370D2C"/>
    <w:rsid w:val="48516DE8"/>
    <w:rsid w:val="4857C5AA"/>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145FF"/>
    <w:rsid w:val="48CF3C78"/>
    <w:rsid w:val="48CF4438"/>
    <w:rsid w:val="48E8CC6B"/>
    <w:rsid w:val="48E8FE5C"/>
    <w:rsid w:val="490B1359"/>
    <w:rsid w:val="492098D8"/>
    <w:rsid w:val="492B4C60"/>
    <w:rsid w:val="493036AD"/>
    <w:rsid w:val="493567A0"/>
    <w:rsid w:val="49402E9B"/>
    <w:rsid w:val="4965F9C4"/>
    <w:rsid w:val="496A019A"/>
    <w:rsid w:val="496A9390"/>
    <w:rsid w:val="496D67DF"/>
    <w:rsid w:val="497BA63A"/>
    <w:rsid w:val="4987FD01"/>
    <w:rsid w:val="49880DD5"/>
    <w:rsid w:val="499AA8A0"/>
    <w:rsid w:val="49AD4B1A"/>
    <w:rsid w:val="49B25C9D"/>
    <w:rsid w:val="49BB2BE1"/>
    <w:rsid w:val="49C58D2E"/>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AFFAEB4"/>
    <w:rsid w:val="4B0054AF"/>
    <w:rsid w:val="4B14181C"/>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38B15"/>
    <w:rsid w:val="4C471497"/>
    <w:rsid w:val="4C4E9CBB"/>
    <w:rsid w:val="4C518BFA"/>
    <w:rsid w:val="4C53F909"/>
    <w:rsid w:val="4C6D740B"/>
    <w:rsid w:val="4C6F0B22"/>
    <w:rsid w:val="4C76FD94"/>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50A54"/>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7C3557"/>
    <w:rsid w:val="4D87DE2A"/>
    <w:rsid w:val="4D9013B1"/>
    <w:rsid w:val="4D940818"/>
    <w:rsid w:val="4D99B137"/>
    <w:rsid w:val="4DAF116B"/>
    <w:rsid w:val="4DB749C0"/>
    <w:rsid w:val="4DBCCBDA"/>
    <w:rsid w:val="4DC7014F"/>
    <w:rsid w:val="4DFDD942"/>
    <w:rsid w:val="4E02288A"/>
    <w:rsid w:val="4E033280"/>
    <w:rsid w:val="4E05B5F8"/>
    <w:rsid w:val="4E061E8D"/>
    <w:rsid w:val="4E0ADAF4"/>
    <w:rsid w:val="4E1ACB0A"/>
    <w:rsid w:val="4E20BDB8"/>
    <w:rsid w:val="4E2DF7FE"/>
    <w:rsid w:val="4E37B2C0"/>
    <w:rsid w:val="4E3A195D"/>
    <w:rsid w:val="4E44D525"/>
    <w:rsid w:val="4E4F79DF"/>
    <w:rsid w:val="4E51F531"/>
    <w:rsid w:val="4E631D8D"/>
    <w:rsid w:val="4E650836"/>
    <w:rsid w:val="4E71618F"/>
    <w:rsid w:val="4E884C07"/>
    <w:rsid w:val="4E91C1EF"/>
    <w:rsid w:val="4E92BD6D"/>
    <w:rsid w:val="4E94018F"/>
    <w:rsid w:val="4E9C41F2"/>
    <w:rsid w:val="4EA7B478"/>
    <w:rsid w:val="4EAC26BB"/>
    <w:rsid w:val="4EAE7580"/>
    <w:rsid w:val="4EC08341"/>
    <w:rsid w:val="4EC58261"/>
    <w:rsid w:val="4EDC1F50"/>
    <w:rsid w:val="4EE1E89C"/>
    <w:rsid w:val="4EEF668E"/>
    <w:rsid w:val="4F068817"/>
    <w:rsid w:val="4F109320"/>
    <w:rsid w:val="4F119FCC"/>
    <w:rsid w:val="4F185EE5"/>
    <w:rsid w:val="4F1CA7B4"/>
    <w:rsid w:val="4F26F6BF"/>
    <w:rsid w:val="4F2CABA1"/>
    <w:rsid w:val="4F345CCD"/>
    <w:rsid w:val="4F514F9A"/>
    <w:rsid w:val="4F628A31"/>
    <w:rsid w:val="4F6F24CF"/>
    <w:rsid w:val="4F7259E8"/>
    <w:rsid w:val="4F72EB38"/>
    <w:rsid w:val="4F765E91"/>
    <w:rsid w:val="4F821603"/>
    <w:rsid w:val="4F87AC7F"/>
    <w:rsid w:val="4F908BE3"/>
    <w:rsid w:val="4F944DDD"/>
    <w:rsid w:val="4F9A51EE"/>
    <w:rsid w:val="4F9B022B"/>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AFF3FD"/>
    <w:rsid w:val="50CEC005"/>
    <w:rsid w:val="50D1E89F"/>
    <w:rsid w:val="50D43488"/>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CE4858"/>
    <w:rsid w:val="51D5F0A7"/>
    <w:rsid w:val="51DE0A70"/>
    <w:rsid w:val="51DF2A1D"/>
    <w:rsid w:val="51E61642"/>
    <w:rsid w:val="51E6F82A"/>
    <w:rsid w:val="51E9B749"/>
    <w:rsid w:val="51EB750E"/>
    <w:rsid w:val="5208F335"/>
    <w:rsid w:val="520AE475"/>
    <w:rsid w:val="52126544"/>
    <w:rsid w:val="521A05A8"/>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650D8"/>
    <w:rsid w:val="52E70F24"/>
    <w:rsid w:val="52F151A9"/>
    <w:rsid w:val="52FAC92C"/>
    <w:rsid w:val="532CD0A6"/>
    <w:rsid w:val="533241F1"/>
    <w:rsid w:val="5336AF9A"/>
    <w:rsid w:val="533A7AC9"/>
    <w:rsid w:val="5346CD41"/>
    <w:rsid w:val="536BF524"/>
    <w:rsid w:val="536F320A"/>
    <w:rsid w:val="537442CD"/>
    <w:rsid w:val="53805D06"/>
    <w:rsid w:val="538BA76C"/>
    <w:rsid w:val="538DED8B"/>
    <w:rsid w:val="53927C16"/>
    <w:rsid w:val="53B046EF"/>
    <w:rsid w:val="53B08B32"/>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1A22C0"/>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66EC4"/>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46A1E"/>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33434"/>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9371A1"/>
    <w:rsid w:val="59AB48E6"/>
    <w:rsid w:val="59B9AD0F"/>
    <w:rsid w:val="59B9B2F1"/>
    <w:rsid w:val="59E2EDCA"/>
    <w:rsid w:val="59F47109"/>
    <w:rsid w:val="59F625BD"/>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C1445"/>
    <w:rsid w:val="5ABFD18D"/>
    <w:rsid w:val="5ACA2395"/>
    <w:rsid w:val="5ACB2874"/>
    <w:rsid w:val="5ADAB4BF"/>
    <w:rsid w:val="5AE78671"/>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083D72"/>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CF49374"/>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03A5"/>
    <w:rsid w:val="5DE6ACD8"/>
    <w:rsid w:val="5DEB2B46"/>
    <w:rsid w:val="5DF2994A"/>
    <w:rsid w:val="5DF74B50"/>
    <w:rsid w:val="5DF8CE45"/>
    <w:rsid w:val="5E15F7A8"/>
    <w:rsid w:val="5E28F338"/>
    <w:rsid w:val="5E2F7A14"/>
    <w:rsid w:val="5E5A088D"/>
    <w:rsid w:val="5E5F1161"/>
    <w:rsid w:val="5E601BF8"/>
    <w:rsid w:val="5E6EDC57"/>
    <w:rsid w:val="5E7CE442"/>
    <w:rsid w:val="5E8CC82E"/>
    <w:rsid w:val="5E9EF59B"/>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EEAEE"/>
    <w:rsid w:val="5F2F7F54"/>
    <w:rsid w:val="5F2FA328"/>
    <w:rsid w:val="5F32C7A1"/>
    <w:rsid w:val="5F34A18E"/>
    <w:rsid w:val="5F37D0E2"/>
    <w:rsid w:val="5F4089A4"/>
    <w:rsid w:val="5F4C21D4"/>
    <w:rsid w:val="5F562183"/>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1A77A6"/>
    <w:rsid w:val="6021B9A4"/>
    <w:rsid w:val="602338B3"/>
    <w:rsid w:val="602CDF28"/>
    <w:rsid w:val="603491F7"/>
    <w:rsid w:val="6061DE81"/>
    <w:rsid w:val="606D3D0E"/>
    <w:rsid w:val="60724C14"/>
    <w:rsid w:val="6073391F"/>
    <w:rsid w:val="6083C7C4"/>
    <w:rsid w:val="6088B369"/>
    <w:rsid w:val="60A47CC2"/>
    <w:rsid w:val="60B3F5A1"/>
    <w:rsid w:val="60BEA4EE"/>
    <w:rsid w:val="60CF97D5"/>
    <w:rsid w:val="60D73AC6"/>
    <w:rsid w:val="60DF21F1"/>
    <w:rsid w:val="60E5CE40"/>
    <w:rsid w:val="60FD9D75"/>
    <w:rsid w:val="61057A9C"/>
    <w:rsid w:val="61112248"/>
    <w:rsid w:val="6115F604"/>
    <w:rsid w:val="61252D0A"/>
    <w:rsid w:val="6125C556"/>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43AAE"/>
    <w:rsid w:val="61E94027"/>
    <w:rsid w:val="61EF72A6"/>
    <w:rsid w:val="61F7E068"/>
    <w:rsid w:val="61FAA345"/>
    <w:rsid w:val="62011F33"/>
    <w:rsid w:val="6208A717"/>
    <w:rsid w:val="620C2199"/>
    <w:rsid w:val="621209C7"/>
    <w:rsid w:val="6224DCCA"/>
    <w:rsid w:val="622598B2"/>
    <w:rsid w:val="6226B012"/>
    <w:rsid w:val="62336ECB"/>
    <w:rsid w:val="6235663C"/>
    <w:rsid w:val="623626E1"/>
    <w:rsid w:val="62397ED6"/>
    <w:rsid w:val="62428A4D"/>
    <w:rsid w:val="6243E9D2"/>
    <w:rsid w:val="6247F0DE"/>
    <w:rsid w:val="62488851"/>
    <w:rsid w:val="624E8B30"/>
    <w:rsid w:val="6268CA4E"/>
    <w:rsid w:val="627CAA50"/>
    <w:rsid w:val="627EF1A6"/>
    <w:rsid w:val="62863988"/>
    <w:rsid w:val="62865BB2"/>
    <w:rsid w:val="628C700E"/>
    <w:rsid w:val="6291DCBA"/>
    <w:rsid w:val="629CE9F8"/>
    <w:rsid w:val="62D355A7"/>
    <w:rsid w:val="62DEADE9"/>
    <w:rsid w:val="62DEEC8A"/>
    <w:rsid w:val="62F9DD81"/>
    <w:rsid w:val="62FBDDA7"/>
    <w:rsid w:val="62FD6993"/>
    <w:rsid w:val="62FE63EF"/>
    <w:rsid w:val="6306584B"/>
    <w:rsid w:val="6308A899"/>
    <w:rsid w:val="630CB60C"/>
    <w:rsid w:val="630E9EA8"/>
    <w:rsid w:val="6313766C"/>
    <w:rsid w:val="631B35A2"/>
    <w:rsid w:val="6323BB00"/>
    <w:rsid w:val="63355843"/>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DDD8F"/>
    <w:rsid w:val="640F540F"/>
    <w:rsid w:val="6417670D"/>
    <w:rsid w:val="641B29F1"/>
    <w:rsid w:val="641D127C"/>
    <w:rsid w:val="64222131"/>
    <w:rsid w:val="6422F02B"/>
    <w:rsid w:val="6428EBD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AA55D6"/>
    <w:rsid w:val="65B26361"/>
    <w:rsid w:val="65BDF192"/>
    <w:rsid w:val="65CDE125"/>
    <w:rsid w:val="65D2C946"/>
    <w:rsid w:val="65D429C3"/>
    <w:rsid w:val="65F428B1"/>
    <w:rsid w:val="65F7A333"/>
    <w:rsid w:val="660879A3"/>
    <w:rsid w:val="6614A0D4"/>
    <w:rsid w:val="661F04E2"/>
    <w:rsid w:val="6621F39C"/>
    <w:rsid w:val="662CFB9F"/>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6FFAC5D"/>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4ED1"/>
    <w:rsid w:val="67D490F6"/>
    <w:rsid w:val="67D7EECF"/>
    <w:rsid w:val="67DAFE29"/>
    <w:rsid w:val="67F55AB6"/>
    <w:rsid w:val="67FC44A4"/>
    <w:rsid w:val="6801C645"/>
    <w:rsid w:val="68022F08"/>
    <w:rsid w:val="681D1D19"/>
    <w:rsid w:val="681E7162"/>
    <w:rsid w:val="6829718A"/>
    <w:rsid w:val="683074FD"/>
    <w:rsid w:val="68371879"/>
    <w:rsid w:val="683E8ACB"/>
    <w:rsid w:val="68476595"/>
    <w:rsid w:val="685544FF"/>
    <w:rsid w:val="685F0FB5"/>
    <w:rsid w:val="686C2CCE"/>
    <w:rsid w:val="6872BDBF"/>
    <w:rsid w:val="687500D4"/>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360DE"/>
    <w:rsid w:val="699AA7CC"/>
    <w:rsid w:val="699B3AE2"/>
    <w:rsid w:val="699DFB4D"/>
    <w:rsid w:val="69A35DEB"/>
    <w:rsid w:val="69A88C00"/>
    <w:rsid w:val="69A90ABE"/>
    <w:rsid w:val="69A9468C"/>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42D28"/>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8C1FCD"/>
    <w:rsid w:val="6B947CD2"/>
    <w:rsid w:val="6BA1B091"/>
    <w:rsid w:val="6BA88404"/>
    <w:rsid w:val="6BAFC212"/>
    <w:rsid w:val="6BB099E6"/>
    <w:rsid w:val="6BB2E5E0"/>
    <w:rsid w:val="6BB7918D"/>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A21D5F"/>
    <w:rsid w:val="6CBE87E9"/>
    <w:rsid w:val="6CC1458A"/>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D530A"/>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2FEB8"/>
    <w:rsid w:val="6E6374A7"/>
    <w:rsid w:val="6E65CE6F"/>
    <w:rsid w:val="6E6D1004"/>
    <w:rsid w:val="6E6D1652"/>
    <w:rsid w:val="6E6F09ED"/>
    <w:rsid w:val="6E7912FF"/>
    <w:rsid w:val="6E8087CB"/>
    <w:rsid w:val="6E827978"/>
    <w:rsid w:val="6E8B7C9C"/>
    <w:rsid w:val="6E902D63"/>
    <w:rsid w:val="6E9424E2"/>
    <w:rsid w:val="6E99F4FA"/>
    <w:rsid w:val="6E9FC5DF"/>
    <w:rsid w:val="6EA041C9"/>
    <w:rsid w:val="6EA2E526"/>
    <w:rsid w:val="6EABCF1B"/>
    <w:rsid w:val="6EAE5054"/>
    <w:rsid w:val="6EB24B48"/>
    <w:rsid w:val="6EBD8E26"/>
    <w:rsid w:val="6EC6A6BA"/>
    <w:rsid w:val="6ECDF5AE"/>
    <w:rsid w:val="6ED25C4F"/>
    <w:rsid w:val="6ED4B8D4"/>
    <w:rsid w:val="6ED55291"/>
    <w:rsid w:val="6EDC5280"/>
    <w:rsid w:val="6EDC9709"/>
    <w:rsid w:val="6EDF3D94"/>
    <w:rsid w:val="6EE852AE"/>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D47AE"/>
    <w:rsid w:val="6FDF4330"/>
    <w:rsid w:val="7004733F"/>
    <w:rsid w:val="702EED38"/>
    <w:rsid w:val="7030907C"/>
    <w:rsid w:val="703FCE9C"/>
    <w:rsid w:val="704C3062"/>
    <w:rsid w:val="704CF837"/>
    <w:rsid w:val="7058090C"/>
    <w:rsid w:val="705ACC72"/>
    <w:rsid w:val="70740DC3"/>
    <w:rsid w:val="7075E1A7"/>
    <w:rsid w:val="708A7C6F"/>
    <w:rsid w:val="709186A0"/>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37030"/>
    <w:rsid w:val="727F70CA"/>
    <w:rsid w:val="7284D6B8"/>
    <w:rsid w:val="728C59A0"/>
    <w:rsid w:val="72B0FF59"/>
    <w:rsid w:val="72B55577"/>
    <w:rsid w:val="72BF3D83"/>
    <w:rsid w:val="72C4637E"/>
    <w:rsid w:val="72C62D82"/>
    <w:rsid w:val="72C663FA"/>
    <w:rsid w:val="72D8531E"/>
    <w:rsid w:val="72ECA89B"/>
    <w:rsid w:val="72F05334"/>
    <w:rsid w:val="72F24F08"/>
    <w:rsid w:val="72F5249A"/>
    <w:rsid w:val="72FD10F2"/>
    <w:rsid w:val="73088B03"/>
    <w:rsid w:val="73289D54"/>
    <w:rsid w:val="732AC36B"/>
    <w:rsid w:val="7338B291"/>
    <w:rsid w:val="733936DA"/>
    <w:rsid w:val="7340D92C"/>
    <w:rsid w:val="7342995E"/>
    <w:rsid w:val="734A00C4"/>
    <w:rsid w:val="735B7405"/>
    <w:rsid w:val="7363DCDE"/>
    <w:rsid w:val="736F70EC"/>
    <w:rsid w:val="736FAE8A"/>
    <w:rsid w:val="737010A9"/>
    <w:rsid w:val="737BEA3E"/>
    <w:rsid w:val="737C7A06"/>
    <w:rsid w:val="7386D12B"/>
    <w:rsid w:val="7392C07C"/>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2D3612"/>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89F4A"/>
    <w:rsid w:val="761C6244"/>
    <w:rsid w:val="7621D46D"/>
    <w:rsid w:val="76256D16"/>
    <w:rsid w:val="7633212E"/>
    <w:rsid w:val="763D2B1C"/>
    <w:rsid w:val="764963E3"/>
    <w:rsid w:val="76553278"/>
    <w:rsid w:val="7668319C"/>
    <w:rsid w:val="7678F3FC"/>
    <w:rsid w:val="76822426"/>
    <w:rsid w:val="768B86B5"/>
    <w:rsid w:val="7698634B"/>
    <w:rsid w:val="76A45753"/>
    <w:rsid w:val="76A67436"/>
    <w:rsid w:val="76CEEED7"/>
    <w:rsid w:val="76D66EC1"/>
    <w:rsid w:val="76D816B1"/>
    <w:rsid w:val="76E12C39"/>
    <w:rsid w:val="76EF23EA"/>
    <w:rsid w:val="770471FF"/>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0CE265"/>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5FB58"/>
    <w:rsid w:val="7A564154"/>
    <w:rsid w:val="7A5685DA"/>
    <w:rsid w:val="7A6027E7"/>
    <w:rsid w:val="7A62F5B3"/>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115D10"/>
    <w:rsid w:val="7B2BD008"/>
    <w:rsid w:val="7B30DCAA"/>
    <w:rsid w:val="7B458E5C"/>
    <w:rsid w:val="7B46EE7D"/>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4B7D3"/>
    <w:rsid w:val="7C3C6B2E"/>
    <w:rsid w:val="7C3E0E5C"/>
    <w:rsid w:val="7C44390D"/>
    <w:rsid w:val="7C50EBCF"/>
    <w:rsid w:val="7C57F046"/>
    <w:rsid w:val="7C61A025"/>
    <w:rsid w:val="7C62E68D"/>
    <w:rsid w:val="7C69CA19"/>
    <w:rsid w:val="7C6B5013"/>
    <w:rsid w:val="7C6FDB0C"/>
    <w:rsid w:val="7C71EFF0"/>
    <w:rsid w:val="7C75EA27"/>
    <w:rsid w:val="7C9C2470"/>
    <w:rsid w:val="7C9F19C8"/>
    <w:rsid w:val="7CA1842C"/>
    <w:rsid w:val="7CA3C23F"/>
    <w:rsid w:val="7CAA6A24"/>
    <w:rsid w:val="7CB5A6DC"/>
    <w:rsid w:val="7CC0003F"/>
    <w:rsid w:val="7CC280AD"/>
    <w:rsid w:val="7CC5AAE3"/>
    <w:rsid w:val="7CD71D88"/>
    <w:rsid w:val="7CE57C15"/>
    <w:rsid w:val="7CEAA2DC"/>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5BAB8F"/>
    <w:rsid w:val="7D6B90DE"/>
    <w:rsid w:val="7D6E23DB"/>
    <w:rsid w:val="7D73F35D"/>
    <w:rsid w:val="7D74F2B7"/>
    <w:rsid w:val="7D7C646D"/>
    <w:rsid w:val="7D85739F"/>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5AACD"/>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B210DB"/>
    <w:rsid w:val="7FE2ECFA"/>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B6"/>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1115B6"/>
    <w:pPr>
      <w:keepNext/>
      <w:numPr>
        <w:numId w:val="4"/>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1115B6"/>
    <w:pPr>
      <w:numPr>
        <w:ilvl w:val="1"/>
        <w:numId w:val="4"/>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1115B6"/>
    <w:pPr>
      <w:numPr>
        <w:ilvl w:val="2"/>
        <w:numId w:val="4"/>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1115B6"/>
    <w:pPr>
      <w:numPr>
        <w:ilvl w:val="3"/>
        <w:numId w:val="4"/>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1115B6"/>
    <w:pPr>
      <w:numPr>
        <w:ilvl w:val="4"/>
        <w:numId w:val="4"/>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1115B6"/>
    <w:pPr>
      <w:numPr>
        <w:ilvl w:val="5"/>
        <w:numId w:val="4"/>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6"/>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1115B6"/>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1115B6"/>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115B6"/>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1115B6"/>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1115B6"/>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1115B6"/>
    <w:pPr>
      <w:tabs>
        <w:tab w:val="center" w:pos="4513"/>
        <w:tab w:val="right" w:pos="9026"/>
      </w:tabs>
      <w:spacing w:after="0" w:line="240" w:lineRule="auto"/>
      <w:jc w:val="both"/>
    </w:pPr>
    <w:rPr>
      <w:rFonts w:ascii="Times New Roman" w:hAnsi="Times New Roman" w:cs="Times New Roman"/>
      <w:sz w:val="24"/>
      <w:szCs w:val="24"/>
    </w:rPr>
  </w:style>
  <w:style w:type="character" w:customStyle="1" w:styleId="HeaderChar">
    <w:name w:val="Header Char"/>
    <w:basedOn w:val="DefaultParagraphFont"/>
    <w:link w:val="Header"/>
    <w:uiPriority w:val="99"/>
    <w:rsid w:val="001115B6"/>
    <w:rPr>
      <w:rFonts w:ascii="Times New Roman" w:eastAsiaTheme="minorHAnsi" w:hAnsi="Times New Roman" w:cs="Times New Roman"/>
      <w:sz w:val="24"/>
      <w:szCs w:val="24"/>
      <w:lang w:eastAsia="en-US"/>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1"/>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1115B6"/>
    <w:pPr>
      <w:tabs>
        <w:tab w:val="center" w:pos="4513"/>
        <w:tab w:val="right" w:pos="9026"/>
      </w:tabs>
      <w:spacing w:after="0" w:line="276" w:lineRule="auto"/>
      <w:jc w:val="both"/>
    </w:pPr>
    <w:rPr>
      <w:rFonts w:ascii="Times New Roman" w:hAnsi="Times New Roman" w:cs="Times New Roman"/>
      <w:sz w:val="24"/>
      <w:szCs w:val="24"/>
    </w:rPr>
  </w:style>
  <w:style w:type="character" w:customStyle="1" w:styleId="FooterChar">
    <w:name w:val="Footer Char"/>
    <w:basedOn w:val="DefaultParagraphFont"/>
    <w:link w:val="Footer"/>
    <w:uiPriority w:val="99"/>
    <w:rsid w:val="001115B6"/>
    <w:rPr>
      <w:rFonts w:ascii="Times New Roman" w:eastAsiaTheme="minorHAnsi" w:hAnsi="Times New Roman" w:cs="Times New Roman"/>
      <w:sz w:val="24"/>
      <w:szCs w:val="24"/>
      <w:lang w:eastAsia="en-US"/>
    </w:rPr>
  </w:style>
  <w:style w:type="paragraph" w:customStyle="1" w:styleId="Penalty">
    <w:name w:val="Penalty"/>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15B6"/>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EE2386"/>
    <w:pPr>
      <w:tabs>
        <w:tab w:val="right" w:leader="dot" w:pos="9040"/>
      </w:tabs>
      <w:spacing w:before="240" w:after="100" w:line="280" w:lineRule="exact"/>
      <w:jc w:val="right"/>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2"/>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1115B6"/>
    <w:pPr>
      <w:spacing w:before="240" w:after="120" w:line="240" w:lineRule="auto"/>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1115B6"/>
    <w:rPr>
      <w:rFonts w:ascii="Times New Roman" w:eastAsiaTheme="minorHAnsi" w:hAnsi="Times New Roman" w:cs="Times New Roman"/>
      <w:lang w:eastAsia="en-US"/>
    </w:rPr>
  </w:style>
  <w:style w:type="character" w:styleId="CommentReference">
    <w:name w:val="annotation reference"/>
    <w:basedOn w:val="DefaultParagraphFont"/>
    <w:uiPriority w:val="99"/>
    <w:unhideWhenUsed/>
    <w:rsid w:val="001115B6"/>
    <w:rPr>
      <w:sz w:val="16"/>
      <w:szCs w:val="16"/>
    </w:rPr>
  </w:style>
  <w:style w:type="paragraph" w:styleId="BalloonText">
    <w:name w:val="Balloon Text"/>
    <w:basedOn w:val="Normal"/>
    <w:link w:val="BalloonTextChar"/>
    <w:uiPriority w:val="99"/>
    <w:semiHidden/>
    <w:unhideWhenUsed/>
    <w:rsid w:val="007B7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1115B6"/>
    <w:rPr>
      <w:b/>
      <w:bCs/>
    </w:rPr>
  </w:style>
  <w:style w:type="character" w:customStyle="1" w:styleId="CommentSubjectChar">
    <w:name w:val="Comment Subject Char"/>
    <w:basedOn w:val="CommentTextChar"/>
    <w:link w:val="CommentSubject"/>
    <w:uiPriority w:val="99"/>
    <w:semiHidden/>
    <w:rsid w:val="001115B6"/>
    <w:rPr>
      <w:rFonts w:ascii="Times New Roman" w:eastAsiaTheme="minorHAnsi" w:hAnsi="Times New Roman" w:cs="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 w:type="character" w:styleId="UnresolvedMention">
    <w:name w:val="Unresolved Mention"/>
    <w:basedOn w:val="DefaultParagraphFont"/>
    <w:uiPriority w:val="99"/>
    <w:unhideWhenUsed/>
    <w:rsid w:val="00DA1AE1"/>
    <w:rPr>
      <w:color w:val="605E5C"/>
      <w:shd w:val="clear" w:color="auto" w:fill="E1DFDD"/>
    </w:rPr>
  </w:style>
  <w:style w:type="character" w:styleId="Mention">
    <w:name w:val="Mention"/>
    <w:basedOn w:val="DefaultParagraphFont"/>
    <w:uiPriority w:val="99"/>
    <w:unhideWhenUsed/>
    <w:rsid w:val="00DA1AE1"/>
    <w:rPr>
      <w:color w:val="2B579A"/>
      <w:shd w:val="clear" w:color="auto" w:fill="E1DFDD"/>
    </w:rPr>
  </w:style>
  <w:style w:type="paragraph" w:customStyle="1" w:styleId="ExampleNote">
    <w:name w:val="Example/Note"/>
    <w:basedOn w:val="Normal"/>
    <w:link w:val="ExampleNoteChar"/>
    <w:qFormat/>
    <w:rsid w:val="001115B6"/>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1115B6"/>
    <w:rPr>
      <w:rFonts w:ascii="Times New Roman" w:eastAsiaTheme="minorHAnsi" w:hAnsi="Times New Roman" w:cs="Times New Roman"/>
      <w:i/>
      <w:szCs w:val="24"/>
      <w:lang w:eastAsia="en-US"/>
    </w:rPr>
  </w:style>
  <w:style w:type="paragraph" w:customStyle="1" w:styleId="Heading-ActName">
    <w:name w:val="Heading - Act Name"/>
    <w:basedOn w:val="Normal"/>
    <w:link w:val="Heading-ActNameChar"/>
    <w:qFormat/>
    <w:rsid w:val="001115B6"/>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1115B6"/>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1115B6"/>
    <w:pPr>
      <w:spacing w:before="360" w:after="120" w:line="280" w:lineRule="exact"/>
      <w:ind w:left="709" w:hanging="709"/>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1115B6"/>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1115B6"/>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1115B6"/>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1115B6"/>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1115B6"/>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1115B6"/>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1115B6"/>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1115B6"/>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1115B6"/>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1115B6"/>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1115B6"/>
    <w:rPr>
      <w:rFonts w:ascii="Times New Roman" w:eastAsiaTheme="minorHAnsi" w:hAnsi="Times New Roman" w:cstheme="minorBidi"/>
      <w:b/>
      <w:sz w:val="32"/>
      <w:szCs w:val="22"/>
      <w:lang w:eastAsia="en-US"/>
    </w:rPr>
  </w:style>
  <w:style w:type="numbering" w:customStyle="1" w:styleId="Orderclausesnumberingliststyle">
    <w:name w:val="Order clauses numbering list style"/>
    <w:uiPriority w:val="99"/>
    <w:rsid w:val="001115B6"/>
    <w:pPr>
      <w:numPr>
        <w:numId w:val="5"/>
      </w:numPr>
    </w:pPr>
  </w:style>
  <w:style w:type="paragraph" w:customStyle="1" w:styleId="SignatureBlockLine1">
    <w:name w:val="Signature Block Line 1"/>
    <w:basedOn w:val="Normal"/>
    <w:link w:val="SignatureBlockLine1Char"/>
    <w:qFormat/>
    <w:rsid w:val="001115B6"/>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1115B6"/>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1115B6"/>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1115B6"/>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1115B6"/>
    <w:pPr>
      <w:numPr>
        <w:ilvl w:val="5"/>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1115B6"/>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1115B6"/>
    <w:pPr>
      <w:numPr>
        <w:ilvl w:val="6"/>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1115B6"/>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1115B6"/>
    <w:pPr>
      <w:numPr>
        <w:ilvl w:val="7"/>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1115B6"/>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1115B6"/>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1115B6"/>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1115B6"/>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1115B6"/>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1115B6"/>
    <w:pPr>
      <w:numPr>
        <w:ilvl w:val="2"/>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1115B6"/>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1115B6"/>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1115B6"/>
    <w:rPr>
      <w:rFonts w:ascii="Times New Roman" w:eastAsiaTheme="minorHAnsi" w:hAnsi="Times New Roman" w:cs="Times New Roman"/>
      <w:szCs w:val="24"/>
      <w:lang w:eastAsia="en-US"/>
    </w:rPr>
  </w:style>
  <w:style w:type="paragraph" w:customStyle="1" w:styleId="Text-Penaltylevel">
    <w:name w:val="Text - Penalty level"/>
    <w:next w:val="Normal"/>
    <w:rsid w:val="001115B6"/>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1115B6"/>
    <w:pPr>
      <w:spacing w:before="240" w:after="120" w:line="280" w:lineRule="exact"/>
      <w:ind w:left="1418" w:hanging="709"/>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1115B6"/>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1115B6"/>
    <w:pPr>
      <w:numPr>
        <w:ilvl w:val="3"/>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1115B6"/>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1115B6"/>
    <w:pPr>
      <w:numPr>
        <w:ilvl w:val="4"/>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1115B6"/>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1115B6"/>
    <w:pPr>
      <w:numPr>
        <w:ilvl w:val="8"/>
        <w:numId w:val="6"/>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1115B6"/>
    <w:rPr>
      <w:rFonts w:ascii="Times New Roman" w:eastAsiaTheme="minorHAnsi" w:hAnsi="Times New Roman" w:cs="Times New Roman"/>
      <w:sz w:val="24"/>
      <w:szCs w:val="24"/>
      <w:lang w:eastAsia="en-US"/>
    </w:rPr>
  </w:style>
  <w:style w:type="paragraph" w:customStyle="1" w:styleId="Heading-TableofProvisions">
    <w:name w:val="Heading - Table of Provisions"/>
    <w:link w:val="Heading-TableofProvisionsChar"/>
    <w:qFormat/>
    <w:rsid w:val="001115B6"/>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1115B6"/>
    <w:rPr>
      <w:rFonts w:ascii="Times New Roman" w:eastAsiaTheme="minorHAnsi" w:hAnsi="Times New Roman" w:cstheme="minorBidi"/>
      <w:b/>
      <w:caps/>
      <w:sz w:val="24"/>
      <w:szCs w:val="22"/>
      <w:lang w:eastAsia="en-US"/>
    </w:rPr>
  </w:style>
  <w:style w:type="paragraph" w:customStyle="1" w:styleId="Style5-subclause">
    <w:name w:val="Style5 - subclause"/>
    <w:basedOn w:val="Text-subclause"/>
    <w:qFormat/>
    <w:rsid w:val="00CC2BAB"/>
    <w:pPr>
      <w:numPr>
        <w:numId w:val="32"/>
      </w:numPr>
    </w:pPr>
  </w:style>
  <w:style w:type="paragraph" w:customStyle="1" w:styleId="paragraph">
    <w:name w:val="paragraph"/>
    <w:basedOn w:val="Normal"/>
    <w:rsid w:val="00B447E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188759463">
      <w:bodyDiv w:val="1"/>
      <w:marLeft w:val="0"/>
      <w:marRight w:val="0"/>
      <w:marTop w:val="0"/>
      <w:marBottom w:val="0"/>
      <w:divBdr>
        <w:top w:val="none" w:sz="0" w:space="0" w:color="auto"/>
        <w:left w:val="none" w:sz="0" w:space="0" w:color="auto"/>
        <w:bottom w:val="none" w:sz="0" w:space="0" w:color="auto"/>
        <w:right w:val="none" w:sz="0" w:space="0" w:color="auto"/>
      </w:divBdr>
      <w:divsChild>
        <w:div w:id="1006443435">
          <w:marLeft w:val="0"/>
          <w:marRight w:val="0"/>
          <w:marTop w:val="0"/>
          <w:marBottom w:val="0"/>
          <w:divBdr>
            <w:top w:val="none" w:sz="0" w:space="0" w:color="auto"/>
            <w:left w:val="none" w:sz="0" w:space="0" w:color="auto"/>
            <w:bottom w:val="none" w:sz="0" w:space="0" w:color="auto"/>
            <w:right w:val="none" w:sz="0" w:space="0" w:color="auto"/>
          </w:divBdr>
        </w:div>
        <w:div w:id="101117644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625</Words>
  <Characters>3206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4T00:16:00Z</dcterms:created>
  <dcterms:modified xsi:type="dcterms:W3CDTF">2022-06-2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6-24T00:16:2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1b206292-8231-4e3c-8615-9b28eaabb61e</vt:lpwstr>
  </property>
  <property fmtid="{D5CDD505-2E9C-101B-9397-08002B2CF9AE}" pid="8" name="MSIP_Label_efdf5488-3066-4b6c-8fea-9472b8a1f34c_ContentBits">
    <vt:lpwstr>0</vt:lpwstr>
  </property>
</Properties>
</file>